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79743" w14:textId="77777777" w:rsidR="00033C2B" w:rsidRPr="009B5F4F" w:rsidRDefault="00033C2B">
      <w:pPr>
        <w:pStyle w:val="BodyText"/>
        <w:rPr>
          <w:rFonts w:ascii="Lato" w:hAnsi="Lato"/>
        </w:rPr>
      </w:pPr>
    </w:p>
    <w:p w14:paraId="66D29CDC" w14:textId="77777777" w:rsidR="00033C2B" w:rsidRPr="009B5F4F" w:rsidRDefault="00033C2B">
      <w:pPr>
        <w:pStyle w:val="BodyText"/>
        <w:spacing w:before="8"/>
        <w:rPr>
          <w:rFonts w:ascii="Lato" w:hAnsi="Lato"/>
        </w:rPr>
      </w:pPr>
    </w:p>
    <w:p w14:paraId="38D8949D" w14:textId="77777777" w:rsidR="00033C2B" w:rsidRPr="009B5F4F" w:rsidRDefault="00033C2B">
      <w:pPr>
        <w:rPr>
          <w:rFonts w:ascii="Lato" w:hAnsi="Lato"/>
        </w:rPr>
        <w:sectPr w:rsidR="00033C2B" w:rsidRPr="009B5F4F">
          <w:type w:val="continuous"/>
          <w:pgSz w:w="12240" w:h="15840"/>
          <w:pgMar w:top="360" w:right="240" w:bottom="280" w:left="240" w:header="720" w:footer="720" w:gutter="0"/>
          <w:cols w:space="720"/>
        </w:sectPr>
      </w:pPr>
    </w:p>
    <w:p w14:paraId="67CA2C11" w14:textId="77777777" w:rsidR="00033C2B" w:rsidRPr="009B5F4F" w:rsidRDefault="00E25CFB">
      <w:pPr>
        <w:spacing w:before="43"/>
        <w:ind w:left="120"/>
        <w:rPr>
          <w:rFonts w:ascii="Lato" w:hAnsi="Lato"/>
          <w:b/>
          <w:sz w:val="36"/>
        </w:rPr>
      </w:pPr>
      <w:r w:rsidRPr="009B5F4F">
        <w:rPr>
          <w:rFonts w:ascii="Lato" w:hAnsi="Lato"/>
          <w:sz w:val="32"/>
        </w:rPr>
        <w:br w:type="column"/>
      </w:r>
      <w:r w:rsidRPr="009B5F4F">
        <w:rPr>
          <w:rFonts w:ascii="Lato" w:hAnsi="Lato"/>
          <w:b/>
          <w:sz w:val="36"/>
        </w:rPr>
        <w:t>Vendor Application Form</w:t>
      </w:r>
    </w:p>
    <w:p w14:paraId="52096AA1" w14:textId="77777777" w:rsidR="00033C2B" w:rsidRPr="009B5F4F" w:rsidRDefault="00033C2B">
      <w:pPr>
        <w:pStyle w:val="BodyText"/>
        <w:spacing w:before="3"/>
        <w:rPr>
          <w:rFonts w:ascii="Lato" w:hAnsi="Lato"/>
          <w:b/>
          <w:sz w:val="21"/>
        </w:rPr>
      </w:pPr>
    </w:p>
    <w:p w14:paraId="4E4C9640" w14:textId="77777777" w:rsidR="00033C2B" w:rsidRPr="009B5F4F" w:rsidRDefault="00033C2B">
      <w:pPr>
        <w:rPr>
          <w:rFonts w:ascii="Lato" w:hAnsi="Lato"/>
          <w:sz w:val="24"/>
        </w:rPr>
        <w:sectPr w:rsidR="00033C2B" w:rsidRPr="009B5F4F">
          <w:type w:val="continuous"/>
          <w:pgSz w:w="12240" w:h="15840"/>
          <w:pgMar w:top="360" w:right="240" w:bottom="280" w:left="240" w:header="720" w:footer="720" w:gutter="0"/>
          <w:cols w:num="2" w:space="720" w:equalWidth="0">
            <w:col w:w="4720" w:space="4075"/>
            <w:col w:w="2965"/>
          </w:cols>
        </w:sectPr>
      </w:pPr>
    </w:p>
    <w:p w14:paraId="6B2D0770" w14:textId="77777777" w:rsidR="00033C2B" w:rsidRPr="009B5F4F" w:rsidRDefault="00033C2B">
      <w:pPr>
        <w:pStyle w:val="BodyText"/>
        <w:spacing w:before="2"/>
        <w:rPr>
          <w:rFonts w:ascii="Lato" w:hAnsi="Lato"/>
          <w:sz w:val="23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3780"/>
        <w:gridCol w:w="3780"/>
      </w:tblGrid>
      <w:tr w:rsidR="00033C2B" w:rsidRPr="009B5F4F" w14:paraId="230D9671" w14:textId="77777777">
        <w:trPr>
          <w:trHeight w:hRule="exact" w:val="360"/>
        </w:trPr>
        <w:tc>
          <w:tcPr>
            <w:tcW w:w="3960" w:type="dxa"/>
          </w:tcPr>
          <w:p w14:paraId="39834CFF" w14:textId="77777777" w:rsidR="00033C2B" w:rsidRPr="009B5F4F" w:rsidRDefault="00E25CFB">
            <w:pPr>
              <w:pStyle w:val="TableParagraph"/>
              <w:spacing w:before="27"/>
              <w:ind w:left="23"/>
              <w:rPr>
                <w:rFonts w:ascii="Lato" w:hAnsi="Lato"/>
                <w:b/>
                <w:sz w:val="20"/>
              </w:rPr>
            </w:pPr>
            <w:r w:rsidRPr="009B5F4F">
              <w:rPr>
                <w:rFonts w:ascii="Lato" w:hAnsi="Lato"/>
                <w:b/>
                <w:sz w:val="20"/>
              </w:rPr>
              <w:t>Please Choose from one of the following:</w:t>
            </w:r>
          </w:p>
        </w:tc>
        <w:tc>
          <w:tcPr>
            <w:tcW w:w="3780" w:type="dxa"/>
          </w:tcPr>
          <w:p w14:paraId="7D2DAF78" w14:textId="77777777" w:rsidR="00033C2B" w:rsidRPr="009B5F4F" w:rsidRDefault="00E25CFB">
            <w:pPr>
              <w:pStyle w:val="TableParagraph"/>
              <w:spacing w:before="44"/>
              <w:ind w:left="707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External Vendor</w:t>
            </w:r>
          </w:p>
        </w:tc>
        <w:tc>
          <w:tcPr>
            <w:tcW w:w="3780" w:type="dxa"/>
          </w:tcPr>
          <w:p w14:paraId="5CB190D1" w14:textId="44320BF3" w:rsidR="00033C2B" w:rsidRPr="009B5F4F" w:rsidRDefault="00E25CFB">
            <w:pPr>
              <w:pStyle w:val="TableParagraph"/>
              <w:spacing w:before="44"/>
              <w:ind w:left="771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3B560197" wp14:editId="6D87BE84">
                  <wp:extent cx="126025" cy="126015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2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20"/>
                <w:sz w:val="20"/>
              </w:rPr>
              <w:t xml:space="preserve"> </w:t>
            </w:r>
            <w:r w:rsidR="00643EC9">
              <w:rPr>
                <w:rFonts w:ascii="Lato" w:hAnsi="Lato"/>
                <w:sz w:val="20"/>
              </w:rPr>
              <w:t>Internal Vendor (Long Term)</w:t>
            </w:r>
          </w:p>
        </w:tc>
      </w:tr>
    </w:tbl>
    <w:p w14:paraId="5B5131D5" w14:textId="77777777" w:rsidR="00033C2B" w:rsidRPr="009B5F4F" w:rsidRDefault="00033C2B">
      <w:pPr>
        <w:pStyle w:val="BodyText"/>
        <w:spacing w:before="3"/>
        <w:rPr>
          <w:rFonts w:ascii="Lato" w:hAnsi="Lato"/>
          <w:sz w:val="10"/>
        </w:rPr>
      </w:pPr>
    </w:p>
    <w:p w14:paraId="54F1AED7" w14:textId="5B89EA59" w:rsidR="00033C2B" w:rsidRPr="009B5F4F" w:rsidRDefault="00F75BE7">
      <w:pPr>
        <w:spacing w:before="52" w:after="48"/>
        <w:ind w:left="148"/>
        <w:rPr>
          <w:rFonts w:ascii="Lato" w:hAnsi="Lato"/>
          <w:b/>
          <w:sz w:val="16"/>
        </w:rPr>
      </w:pP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456" behindDoc="1" locked="0" layoutInCell="1" allowOverlap="1" wp14:anchorId="0BA4C4CB" wp14:editId="0C2AA85F">
                <wp:simplePos x="0" y="0"/>
                <wp:positionH relativeFrom="page">
                  <wp:posOffset>3007995</wp:posOffset>
                </wp:positionH>
                <wp:positionV relativeFrom="paragraph">
                  <wp:posOffset>-262255</wp:posOffset>
                </wp:positionV>
                <wp:extent cx="127000" cy="127000"/>
                <wp:effectExtent l="0" t="0" r="6350" b="6350"/>
                <wp:wrapNone/>
                <wp:docPr id="13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27000"/>
                          <a:chOff x="4737" y="-413"/>
                          <a:chExt cx="200" cy="200"/>
                        </a:xfrm>
                      </wpg:grpSpPr>
                      <wps:wsp>
                        <wps:cNvPr id="139" name="Freeform 125"/>
                        <wps:cNvSpPr>
                          <a:spLocks/>
                        </wps:cNvSpPr>
                        <wps:spPr bwMode="auto">
                          <a:xfrm>
                            <a:off x="4742" y="-408"/>
                            <a:ext cx="163" cy="163"/>
                          </a:xfrm>
                          <a:custGeom>
                            <a:avLst/>
                            <a:gdLst>
                              <a:gd name="T0" fmla="+- 0 4904 4742"/>
                              <a:gd name="T1" fmla="*/ T0 w 163"/>
                              <a:gd name="T2" fmla="+- 0 -381 -408"/>
                              <a:gd name="T3" fmla="*/ -381 h 163"/>
                              <a:gd name="T4" fmla="+- 0 4872 4742"/>
                              <a:gd name="T5" fmla="*/ T4 w 163"/>
                              <a:gd name="T6" fmla="+- 0 -402 -408"/>
                              <a:gd name="T7" fmla="*/ -402 h 163"/>
                              <a:gd name="T8" fmla="+- 0 4837 4742"/>
                              <a:gd name="T9" fmla="*/ T8 w 163"/>
                              <a:gd name="T10" fmla="+- 0 -408 -408"/>
                              <a:gd name="T11" fmla="*/ -408 h 163"/>
                              <a:gd name="T12" fmla="+- 0 4801 4742"/>
                              <a:gd name="T13" fmla="*/ T12 w 163"/>
                              <a:gd name="T14" fmla="+- 0 -402 -408"/>
                              <a:gd name="T15" fmla="*/ -402 h 163"/>
                              <a:gd name="T16" fmla="+- 0 4770 4742"/>
                              <a:gd name="T17" fmla="*/ T16 w 163"/>
                              <a:gd name="T18" fmla="+- 0 -381 -408"/>
                              <a:gd name="T19" fmla="*/ -381 h 163"/>
                              <a:gd name="T20" fmla="+- 0 4749 4742"/>
                              <a:gd name="T21" fmla="*/ T20 w 163"/>
                              <a:gd name="T22" fmla="+- 0 -349 -408"/>
                              <a:gd name="T23" fmla="*/ -349 h 163"/>
                              <a:gd name="T24" fmla="+- 0 4742 4742"/>
                              <a:gd name="T25" fmla="*/ T24 w 163"/>
                              <a:gd name="T26" fmla="+- 0 -313 -408"/>
                              <a:gd name="T27" fmla="*/ -313 h 163"/>
                              <a:gd name="T28" fmla="+- 0 4749 4742"/>
                              <a:gd name="T29" fmla="*/ T28 w 163"/>
                              <a:gd name="T30" fmla="+- 0 -278 -408"/>
                              <a:gd name="T31" fmla="*/ -278 h 163"/>
                              <a:gd name="T32" fmla="+- 0 4770 4742"/>
                              <a:gd name="T33" fmla="*/ T32 w 163"/>
                              <a:gd name="T34" fmla="+- 0 -246 -408"/>
                              <a:gd name="T35" fmla="*/ -246 h 1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63" h="163">
                                <a:moveTo>
                                  <a:pt x="162" y="27"/>
                                </a:moveTo>
                                <a:lnTo>
                                  <a:pt x="130" y="6"/>
                                </a:lnTo>
                                <a:lnTo>
                                  <a:pt x="95" y="0"/>
                                </a:lnTo>
                                <a:lnTo>
                                  <a:pt x="59" y="6"/>
                                </a:lnTo>
                                <a:lnTo>
                                  <a:pt x="28" y="27"/>
                                </a:lnTo>
                                <a:lnTo>
                                  <a:pt x="7" y="59"/>
                                </a:lnTo>
                                <a:lnTo>
                                  <a:pt x="0" y="95"/>
                                </a:lnTo>
                                <a:lnTo>
                                  <a:pt x="7" y="130"/>
                                </a:lnTo>
                                <a:lnTo>
                                  <a:pt x="28" y="162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80808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124"/>
                        <wps:cNvSpPr>
                          <a:spLocks/>
                        </wps:cNvSpPr>
                        <wps:spPr bwMode="auto">
                          <a:xfrm>
                            <a:off x="4770" y="-381"/>
                            <a:ext cx="163" cy="163"/>
                          </a:xfrm>
                          <a:custGeom>
                            <a:avLst/>
                            <a:gdLst>
                              <a:gd name="T0" fmla="+- 0 4770 4770"/>
                              <a:gd name="T1" fmla="*/ T0 w 163"/>
                              <a:gd name="T2" fmla="+- 0 -246 -381"/>
                              <a:gd name="T3" fmla="*/ -246 h 163"/>
                              <a:gd name="T4" fmla="+- 0 4801 4770"/>
                              <a:gd name="T5" fmla="*/ T4 w 163"/>
                              <a:gd name="T6" fmla="+- 0 -225 -381"/>
                              <a:gd name="T7" fmla="*/ -225 h 163"/>
                              <a:gd name="T8" fmla="+- 0 4837 4770"/>
                              <a:gd name="T9" fmla="*/ T8 w 163"/>
                              <a:gd name="T10" fmla="+- 0 -218 -381"/>
                              <a:gd name="T11" fmla="*/ -218 h 163"/>
                              <a:gd name="T12" fmla="+- 0 4872 4770"/>
                              <a:gd name="T13" fmla="*/ T12 w 163"/>
                              <a:gd name="T14" fmla="+- 0 -225 -381"/>
                              <a:gd name="T15" fmla="*/ -225 h 163"/>
                              <a:gd name="T16" fmla="+- 0 4904 4770"/>
                              <a:gd name="T17" fmla="*/ T16 w 163"/>
                              <a:gd name="T18" fmla="+- 0 -246 -381"/>
                              <a:gd name="T19" fmla="*/ -246 h 163"/>
                              <a:gd name="T20" fmla="+- 0 4925 4770"/>
                              <a:gd name="T21" fmla="*/ T20 w 163"/>
                              <a:gd name="T22" fmla="+- 0 -278 -381"/>
                              <a:gd name="T23" fmla="*/ -278 h 163"/>
                              <a:gd name="T24" fmla="+- 0 4932 4770"/>
                              <a:gd name="T25" fmla="*/ T24 w 163"/>
                              <a:gd name="T26" fmla="+- 0 -313 -381"/>
                              <a:gd name="T27" fmla="*/ -313 h 163"/>
                              <a:gd name="T28" fmla="+- 0 4925 4770"/>
                              <a:gd name="T29" fmla="*/ T28 w 163"/>
                              <a:gd name="T30" fmla="+- 0 -349 -381"/>
                              <a:gd name="T31" fmla="*/ -349 h 163"/>
                              <a:gd name="T32" fmla="+- 0 4904 4770"/>
                              <a:gd name="T33" fmla="*/ T32 w 163"/>
                              <a:gd name="T34" fmla="+- 0 -381 -381"/>
                              <a:gd name="T35" fmla="*/ -381 h 1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63" h="163">
                                <a:moveTo>
                                  <a:pt x="0" y="135"/>
                                </a:moveTo>
                                <a:lnTo>
                                  <a:pt x="31" y="156"/>
                                </a:lnTo>
                                <a:lnTo>
                                  <a:pt x="67" y="163"/>
                                </a:lnTo>
                                <a:lnTo>
                                  <a:pt x="102" y="156"/>
                                </a:lnTo>
                                <a:lnTo>
                                  <a:pt x="134" y="135"/>
                                </a:lnTo>
                                <a:lnTo>
                                  <a:pt x="155" y="103"/>
                                </a:lnTo>
                                <a:lnTo>
                                  <a:pt x="162" y="68"/>
                                </a:lnTo>
                                <a:lnTo>
                                  <a:pt x="155" y="32"/>
                                </a:lnTo>
                                <a:lnTo>
                                  <a:pt x="134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123"/>
                        <wps:cNvSpPr>
                          <a:spLocks/>
                        </wps:cNvSpPr>
                        <wps:spPr bwMode="auto">
                          <a:xfrm>
                            <a:off x="4777" y="-374"/>
                            <a:ext cx="146" cy="146"/>
                          </a:xfrm>
                          <a:custGeom>
                            <a:avLst/>
                            <a:gdLst>
                              <a:gd name="T0" fmla="+- 0 4777 4777"/>
                              <a:gd name="T1" fmla="*/ T0 w 146"/>
                              <a:gd name="T2" fmla="+- 0 -253 -374"/>
                              <a:gd name="T3" fmla="*/ -253 h 146"/>
                              <a:gd name="T4" fmla="+- 0 4805 4777"/>
                              <a:gd name="T5" fmla="*/ T4 w 146"/>
                              <a:gd name="T6" fmla="+- 0 -235 -374"/>
                              <a:gd name="T7" fmla="*/ -235 h 146"/>
                              <a:gd name="T8" fmla="+- 0 4837 4777"/>
                              <a:gd name="T9" fmla="*/ T8 w 146"/>
                              <a:gd name="T10" fmla="+- 0 -228 -374"/>
                              <a:gd name="T11" fmla="*/ -228 h 146"/>
                              <a:gd name="T12" fmla="+- 0 4869 4777"/>
                              <a:gd name="T13" fmla="*/ T12 w 146"/>
                              <a:gd name="T14" fmla="+- 0 -235 -374"/>
                              <a:gd name="T15" fmla="*/ -235 h 146"/>
                              <a:gd name="T16" fmla="+- 0 4897 4777"/>
                              <a:gd name="T17" fmla="*/ T16 w 146"/>
                              <a:gd name="T18" fmla="+- 0 -253 -374"/>
                              <a:gd name="T19" fmla="*/ -253 h 146"/>
                              <a:gd name="T20" fmla="+- 0 4915 4777"/>
                              <a:gd name="T21" fmla="*/ T20 w 146"/>
                              <a:gd name="T22" fmla="+- 0 -281 -374"/>
                              <a:gd name="T23" fmla="*/ -281 h 146"/>
                              <a:gd name="T24" fmla="+- 0 4922 4777"/>
                              <a:gd name="T25" fmla="*/ T24 w 146"/>
                              <a:gd name="T26" fmla="+- 0 -313 -374"/>
                              <a:gd name="T27" fmla="*/ -313 h 146"/>
                              <a:gd name="T28" fmla="+- 0 4915 4777"/>
                              <a:gd name="T29" fmla="*/ T28 w 146"/>
                              <a:gd name="T30" fmla="+- 0 -345 -374"/>
                              <a:gd name="T31" fmla="*/ -345 h 146"/>
                              <a:gd name="T32" fmla="+- 0 4897 4777"/>
                              <a:gd name="T33" fmla="*/ T32 w 146"/>
                              <a:gd name="T34" fmla="+- 0 -374 -374"/>
                              <a:gd name="T35" fmla="*/ -374 h 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46" h="146">
                                <a:moveTo>
                                  <a:pt x="0" y="121"/>
                                </a:moveTo>
                                <a:lnTo>
                                  <a:pt x="28" y="139"/>
                                </a:lnTo>
                                <a:lnTo>
                                  <a:pt x="60" y="146"/>
                                </a:lnTo>
                                <a:lnTo>
                                  <a:pt x="92" y="139"/>
                                </a:lnTo>
                                <a:lnTo>
                                  <a:pt x="120" y="121"/>
                                </a:lnTo>
                                <a:lnTo>
                                  <a:pt x="138" y="93"/>
                                </a:lnTo>
                                <a:lnTo>
                                  <a:pt x="145" y="61"/>
                                </a:lnTo>
                                <a:lnTo>
                                  <a:pt x="138" y="29"/>
                                </a:lnTo>
                                <a:lnTo>
                                  <a:pt x="12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3D0C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22"/>
                        <wps:cNvSpPr>
                          <a:spLocks/>
                        </wps:cNvSpPr>
                        <wps:spPr bwMode="auto">
                          <a:xfrm>
                            <a:off x="4752" y="-398"/>
                            <a:ext cx="146" cy="146"/>
                          </a:xfrm>
                          <a:custGeom>
                            <a:avLst/>
                            <a:gdLst>
                              <a:gd name="T0" fmla="+- 0 4897 4752"/>
                              <a:gd name="T1" fmla="*/ T0 w 146"/>
                              <a:gd name="T2" fmla="+- 0 -374 -398"/>
                              <a:gd name="T3" fmla="*/ -374 h 146"/>
                              <a:gd name="T4" fmla="+- 0 4869 4752"/>
                              <a:gd name="T5" fmla="*/ T4 w 146"/>
                              <a:gd name="T6" fmla="+- 0 -392 -398"/>
                              <a:gd name="T7" fmla="*/ -392 h 146"/>
                              <a:gd name="T8" fmla="+- 0 4837 4752"/>
                              <a:gd name="T9" fmla="*/ T8 w 146"/>
                              <a:gd name="T10" fmla="+- 0 -398 -398"/>
                              <a:gd name="T11" fmla="*/ -398 h 146"/>
                              <a:gd name="T12" fmla="+- 0 4805 4752"/>
                              <a:gd name="T13" fmla="*/ T12 w 146"/>
                              <a:gd name="T14" fmla="+- 0 -392 -398"/>
                              <a:gd name="T15" fmla="*/ -392 h 146"/>
                              <a:gd name="T16" fmla="+- 0 4777 4752"/>
                              <a:gd name="T17" fmla="*/ T16 w 146"/>
                              <a:gd name="T18" fmla="+- 0 -374 -398"/>
                              <a:gd name="T19" fmla="*/ -374 h 146"/>
                              <a:gd name="T20" fmla="+- 0 4758 4752"/>
                              <a:gd name="T21" fmla="*/ T20 w 146"/>
                              <a:gd name="T22" fmla="+- 0 -345 -398"/>
                              <a:gd name="T23" fmla="*/ -345 h 146"/>
                              <a:gd name="T24" fmla="+- 0 4752 4752"/>
                              <a:gd name="T25" fmla="*/ T24 w 146"/>
                              <a:gd name="T26" fmla="+- 0 -313 -398"/>
                              <a:gd name="T27" fmla="*/ -313 h 146"/>
                              <a:gd name="T28" fmla="+- 0 4758 4752"/>
                              <a:gd name="T29" fmla="*/ T28 w 146"/>
                              <a:gd name="T30" fmla="+- 0 -281 -398"/>
                              <a:gd name="T31" fmla="*/ -281 h 146"/>
                              <a:gd name="T32" fmla="+- 0 4777 4752"/>
                              <a:gd name="T33" fmla="*/ T32 w 146"/>
                              <a:gd name="T34" fmla="+- 0 -253 -398"/>
                              <a:gd name="T35" fmla="*/ -253 h 1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46" h="146">
                                <a:moveTo>
                                  <a:pt x="145" y="24"/>
                                </a:moveTo>
                                <a:lnTo>
                                  <a:pt x="117" y="6"/>
                                </a:lnTo>
                                <a:lnTo>
                                  <a:pt x="85" y="0"/>
                                </a:lnTo>
                                <a:lnTo>
                                  <a:pt x="53" y="6"/>
                                </a:lnTo>
                                <a:lnTo>
                                  <a:pt x="25" y="24"/>
                                </a:lnTo>
                                <a:lnTo>
                                  <a:pt x="6" y="53"/>
                                </a:lnTo>
                                <a:lnTo>
                                  <a:pt x="0" y="85"/>
                                </a:lnTo>
                                <a:lnTo>
                                  <a:pt x="6" y="117"/>
                                </a:lnTo>
                                <a:lnTo>
                                  <a:pt x="25" y="145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40404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121"/>
                        <wps:cNvSpPr>
                          <a:spLocks/>
                        </wps:cNvSpPr>
                        <wps:spPr bwMode="auto">
                          <a:xfrm>
                            <a:off x="4799" y="-351"/>
                            <a:ext cx="75" cy="75"/>
                          </a:xfrm>
                          <a:custGeom>
                            <a:avLst/>
                            <a:gdLst>
                              <a:gd name="T0" fmla="+- 0 4837 4799"/>
                              <a:gd name="T1" fmla="*/ T0 w 75"/>
                              <a:gd name="T2" fmla="+- 0 -351 -351"/>
                              <a:gd name="T3" fmla="*/ -351 h 75"/>
                              <a:gd name="T4" fmla="+- 0 4822 4799"/>
                              <a:gd name="T5" fmla="*/ T4 w 75"/>
                              <a:gd name="T6" fmla="+- 0 -348 -351"/>
                              <a:gd name="T7" fmla="*/ -348 h 75"/>
                              <a:gd name="T8" fmla="+- 0 4810 4799"/>
                              <a:gd name="T9" fmla="*/ T8 w 75"/>
                              <a:gd name="T10" fmla="+- 0 -340 -351"/>
                              <a:gd name="T11" fmla="*/ -340 h 75"/>
                              <a:gd name="T12" fmla="+- 0 4802 4799"/>
                              <a:gd name="T13" fmla="*/ T12 w 75"/>
                              <a:gd name="T14" fmla="+- 0 -328 -351"/>
                              <a:gd name="T15" fmla="*/ -328 h 75"/>
                              <a:gd name="T16" fmla="+- 0 4799 4799"/>
                              <a:gd name="T17" fmla="*/ T16 w 75"/>
                              <a:gd name="T18" fmla="+- 0 -313 -351"/>
                              <a:gd name="T19" fmla="*/ -313 h 75"/>
                              <a:gd name="T20" fmla="+- 0 4802 4799"/>
                              <a:gd name="T21" fmla="*/ T20 w 75"/>
                              <a:gd name="T22" fmla="+- 0 -299 -351"/>
                              <a:gd name="T23" fmla="*/ -299 h 75"/>
                              <a:gd name="T24" fmla="+- 0 4810 4799"/>
                              <a:gd name="T25" fmla="*/ T24 w 75"/>
                              <a:gd name="T26" fmla="+- 0 -287 -351"/>
                              <a:gd name="T27" fmla="*/ -287 h 75"/>
                              <a:gd name="T28" fmla="+- 0 4822 4799"/>
                              <a:gd name="T29" fmla="*/ T28 w 75"/>
                              <a:gd name="T30" fmla="+- 0 -279 -351"/>
                              <a:gd name="T31" fmla="*/ -279 h 75"/>
                              <a:gd name="T32" fmla="+- 0 4837 4799"/>
                              <a:gd name="T33" fmla="*/ T32 w 75"/>
                              <a:gd name="T34" fmla="+- 0 -276 -351"/>
                              <a:gd name="T35" fmla="*/ -276 h 75"/>
                              <a:gd name="T36" fmla="+- 0 4851 4799"/>
                              <a:gd name="T37" fmla="*/ T36 w 75"/>
                              <a:gd name="T38" fmla="+- 0 -279 -351"/>
                              <a:gd name="T39" fmla="*/ -279 h 75"/>
                              <a:gd name="T40" fmla="+- 0 4863 4799"/>
                              <a:gd name="T41" fmla="*/ T40 w 75"/>
                              <a:gd name="T42" fmla="+- 0 -287 -351"/>
                              <a:gd name="T43" fmla="*/ -287 h 75"/>
                              <a:gd name="T44" fmla="+- 0 4871 4799"/>
                              <a:gd name="T45" fmla="*/ T44 w 75"/>
                              <a:gd name="T46" fmla="+- 0 -299 -351"/>
                              <a:gd name="T47" fmla="*/ -299 h 75"/>
                              <a:gd name="T48" fmla="+- 0 4874 4799"/>
                              <a:gd name="T49" fmla="*/ T48 w 75"/>
                              <a:gd name="T50" fmla="+- 0 -313 -351"/>
                              <a:gd name="T51" fmla="*/ -313 h 75"/>
                              <a:gd name="T52" fmla="+- 0 4871 4799"/>
                              <a:gd name="T53" fmla="*/ T52 w 75"/>
                              <a:gd name="T54" fmla="+- 0 -328 -351"/>
                              <a:gd name="T55" fmla="*/ -328 h 75"/>
                              <a:gd name="T56" fmla="+- 0 4863 4799"/>
                              <a:gd name="T57" fmla="*/ T56 w 75"/>
                              <a:gd name="T58" fmla="+- 0 -340 -351"/>
                              <a:gd name="T59" fmla="*/ -340 h 75"/>
                              <a:gd name="T60" fmla="+- 0 4851 4799"/>
                              <a:gd name="T61" fmla="*/ T60 w 75"/>
                              <a:gd name="T62" fmla="+- 0 -348 -351"/>
                              <a:gd name="T63" fmla="*/ -348 h 75"/>
                              <a:gd name="T64" fmla="+- 0 4837 4799"/>
                              <a:gd name="T65" fmla="*/ T64 w 75"/>
                              <a:gd name="T66" fmla="+- 0 -351 -351"/>
                              <a:gd name="T67" fmla="*/ -351 h 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5" h="75">
                                <a:moveTo>
                                  <a:pt x="38" y="0"/>
                                </a:moveTo>
                                <a:lnTo>
                                  <a:pt x="23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3"/>
                                </a:lnTo>
                                <a:lnTo>
                                  <a:pt x="0" y="38"/>
                                </a:lnTo>
                                <a:lnTo>
                                  <a:pt x="3" y="52"/>
                                </a:lnTo>
                                <a:lnTo>
                                  <a:pt x="11" y="64"/>
                                </a:lnTo>
                                <a:lnTo>
                                  <a:pt x="23" y="72"/>
                                </a:lnTo>
                                <a:lnTo>
                                  <a:pt x="38" y="75"/>
                                </a:lnTo>
                                <a:lnTo>
                                  <a:pt x="52" y="72"/>
                                </a:lnTo>
                                <a:lnTo>
                                  <a:pt x="64" y="64"/>
                                </a:lnTo>
                                <a:lnTo>
                                  <a:pt x="72" y="52"/>
                                </a:lnTo>
                                <a:lnTo>
                                  <a:pt x="75" y="38"/>
                                </a:lnTo>
                                <a:lnTo>
                                  <a:pt x="72" y="23"/>
                                </a:lnTo>
                                <a:lnTo>
                                  <a:pt x="64" y="11"/>
                                </a:lnTo>
                                <a:lnTo>
                                  <a:pt x="52" y="3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DDB03A" id="Group 120" o:spid="_x0000_s1026" style="position:absolute;margin-left:236.85pt;margin-top:-20.65pt;width:10pt;height:10pt;z-index:-13024;mso-position-horizontal-relative:page" coordorigin="4737,-413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eTy2AsAAB9DAAAOAAAAZHJzL2Uyb0RvYy54bWzsnGtv28oRhr8X6H8g9LGFYvEiURLiHBTJ&#10;SVDgtD3AUX8ArYslVBZVUo6T/vq+sxdyZ3dWUp3EwEGdACZtjofvzuzl2RHptz99edgnn9dNu6sP&#10;t4P0zWiQrA/LerU73N8O/rn4OJwOkvZUHVbVvj6sbwdf1+3gp3d//MPbp+N8ndXber9aNwmcHNr5&#10;0/F2sD2djvObm3a5XT9U7Zv6uD7g4qZuHqoTvm3ub1ZN9QTvD/ubbDSa3DzVzerY1Mt12+KnH/TF&#10;wTvlf7NZL0//2Gza9SnZ3w6g7aS+NurrHX29efe2mt831XG7WxoZ1TNUPFS7A27aufpQnarksdkF&#10;rh52y6Zu683pzbJ+uKk3m91yrdqA1qQjrzWfmvrxqNpyP3+6P3ZhQmi9OD3b7fLvnz81x9+OvzZa&#10;PU5/qZf/ahGXm6fj/dy9Tt/fa+Pk7ulv9Qr5rB5PtWr4l03zQC7QpOSLiu/XLr7rL6dkiR+mWTka&#10;IQtLXDLnKv7LLZJEv1WUeTlIcHVYpLnOzXL7s/ltpFv/Kp2Qvmqub6qEGmGUePSktg9W+23B+m1b&#10;HdcqBy0F49cm2a2gPp8NkkP1gAh8bNZr6p9Jmo1JFt0fhjakrRtP5wqZtQj7xUgWZZGZmIymOiZd&#10;PCe5CSZO3IhU8+Vje/q0rlVKqs+/tCcV6PsVzlSiV0b9AjHdPOzR5/88TEZJMRsVibqjsbdmqTX7&#10;002yGCVPSapviR7fuYJMx9Uwn6bJsLCaezNo1mZwpYy2krPCWmld0zITdY2tGekqZF0Ta6NcQVIm&#10;6kLP63WRkagL85nTyGKal6IudI/O2WIq60p57ClWorDUDb6yEpWlPP7FdJSK0jCyHG1pFhHHExCN&#10;WupmQFnJ4ngSirJEZ6Oe7fczNwuLdBIRx7MQ7Wqpm4Z4X8t4IqBrJorL3EQsstgw4HkY5vBGWfOb&#10;mrl5UFZi5DKeCAqaLM5NxCKLjIWM52GYp7kszs2DspLF8UTEI+cmYpFFBkTO8zDMSnlA5G4elJUo&#10;LueJiPa53E3EIo8MiJznYZgVEzFyuZsHZdWJw4rVzcDV1k7Kyy8HMyvjLKkInEZqST3WLS2KC7QW&#10;S+LCTvGwoik8Yoy7k3Fp1oPzxsgKGWOC0avHeWuaOJS5WufQmAvmeilfYBBe450GF3nHsLjK3DQ0&#10;u66lmWkqus413qlLkBgk0zHXTTbJasCWPlU2gwRUeUe/U82P1YlybE+TJ2ADLdhbfaSfP9Sf14ta&#10;WZwo1ekEXRb37RrVG+wPzJCGCgwnRp69ao9H5W6mY2RpyV60R2001pE57ynDOHd1WRf2qF3phMOh&#10;jpm9aI/aSAuHtHNG2lOKVp6zMqooaq4Z0kSxV4TYJYFy5zDRof642+/xW9V8f6DUTPKxHnVtvd+t&#10;6CJda5v7u/f7JvlcYf8wHdF/cytmdmza04eq3Wo7dYnMqjkA/rBSZ9t1tfrZnJ+q3V6fQ9UeoxkE&#10;q2lQ4+NdvfoKMmxqvV3B9gon27r5zyB5wlbldtD++7Fq1oNk/9cD8HaWFgWielLfFOOSlrPGvXLn&#10;XqkOS7i6HZwGmGvo9P1J74cej83ufos7pWr2OdR/AdtvdkSOSp9WZb4BYb8UalPbAtQuKL7fH7VL&#10;3TsJFXQCfyBqawTCHVX/6PnYXdyuRG21FnWae1fuwsaXIpfb+cJmuDHUhcmkR9oIXnh0kWVjhfh+&#10;ExlckFG3RLq6PLbQqB3qYmgRIQsftbMUZCEEjKM2WYnKAtRWu5NQ2vNQOxY1jtrRsKU8CWZLJ4hz&#10;s3A1ase6GkdtshIj56P2DMknMPN7yPNQWwGjkFaO2mQli/NGwgwsKIpjQyGLjAURtSVxbh6uR+1o&#10;5Nh4uBa11SZFEMdRm6zEyPmorcsIYVqfh9rQJY5Wjtpk1YnDwvqK2rE9witq2wJl2gF+jLRpAIB8&#10;0/F5QJ4YYu0KcRZ67VHDbzrSgH/JXUq7Tbptp8/6sUfjb6wRPx3ZXZO9bo/GzmwsJqoKoahTbyc8&#10;M+MOw5moj+BUNDPqLAtrK5j/EOz+qP4ZQa/Y/WLYjY4fYLfqZT8Au/XoGeal4vpq3mF3AZhRHxfg&#10;RHdJ+0GDu5v7XyrcZUkV21KVDVzaDLFb39K14QWlYTZG8azTHMNuGGFZCp15sDEdKRIKdDHWUKgR&#10;uuLEN8xywm4by14XAw0yEnXJ2B3oYpihsDvUFWA3cEQS5mE3rERlAXZPqE4rpNLd9yx0hVsQxxMQ&#10;jZqH3bGw+dg9nUX6mZsFg92COJ6FaFfzsDvW1wLsTuXOJmF3KC7zx4His7C/edit+UxwxxNRzDKF&#10;3UGPw+drzg5UY7fgzRsMqsItDAbU2HpvFrsFdzwRxSwWOTYeNHaH3vwKd17II9XH7shQ9bE71uck&#10;7BbE8TzQQBVHq4fdsOpG6yt2U9UvUpr/v8BudCtV4caRQtFjtQZRXV9LEQq9mvfXLWpqO1vaxefs&#10;50h0YvzpzhwF1pmh7gveUpomibo7eVaUPRqazjEpwG52AboLDecT21jrxR65N3xEca6pVtzLQPeH&#10;/MPovZqBEdRX6H4x6EZHDaBbbca+P3SP9aAY5jP/sRIaw98XuvXChDuih7tA/Qzo1quS1dzDrct8&#10;aunqFiX3hnyJK6aKIENdjDSug+58hsdKulj2ujhmwEjU5VGGrnWHuhhkXAnd0CQK49BNVqKyALrV&#10;PiWUJtW69bTsxj/lCUDA5Khx6CYrWRyHPdoMYEcgiHOzcDV0x7oah26yEsX50F2Op6K450G3Rsdw&#10;HHDoJitZHE8EBU0Wx4ZCFhkLcq1bEOfm4XrojkaOjYdroTtT25VQHIdushIj50N3rM89D7p1TUEQ&#10;5+ZBbQc7ca/Q/QrdZ6E7NSCKR8nOU3eaYnwCbG2tzYKqPWpgnWqs5SDa14q10Rjr8UVPtKOHUafL&#10;3scetSvM8TCCw3N4rMkd0s4ZaU/UynNWRhVFzTXDMPsh9e1iRP/NrV5R+8VQGx00QG21U/v+qD3D&#10;OoUuPMzH3mMlJQYAkTaOuqt9a3VbgyPuB3eMu5xil3qoRN/RNfGKetAKbLSCe57lnA2jbRL68uBi&#10;qip6oSp3TVNPb4eeOODhMVmC2VAV5woYSap8yE7pGeRQFYMKguxQlV/YzouRKMtjbFhJukLEJhYL&#10;hQmILUjjsR/mquYeRswjbFVzF7zx+JMqWZqbAA3YgjOeAMV/UjI9vsYjylLUfLye4pF9KWoCXofS&#10;gpI22ilJ43SdwUqUxnNQTCM9TahoC9J4CobZtJSluSlQVqI0noMiNjTpgdn+cS+F1qE0v5ydlXLU&#10;PLKGlSTNB+vYXCaAtSCNpwBPieNxbWHi4MVsshKl8RwUU8x7Ul+j15f6qOX0+oIgjacA0iJRc1Og&#10;rCRp9HikvqV5U2aSi9IKVmvBTCRJo1eNHGfRvlawVYB6pCiN56CYlnLUCE/7qBW0xwyjRkUpJi0y&#10;Qgs3BcPYCC14DiCN3nsKp9zCzcEC64okDU8OM2n6I6dwysVP+naa3W/YUFQvXG/RqBFh91HD9l2U&#10;xlMQXQ3owY/OmbKSEoqHYLi0SF8buzlYjOVhMOYpwNIur6H0gLojLbKG0icBTveIjlAU43tvi4k8&#10;DOhpGcdZlDrocX5XmowdE54D885Y2Ncmbg4WE3kYTHgKaEoT5zV6IMmR5nDaa7ng910uiH6+aN6d&#10;XXSfcp1/P4cWBGw9FpjL9d7jgjl6pzK3m+cL5hi1ZK5nQfS58+amXLDAPHSNGJpglHf7mdl57zTo&#10;ybx7Ou+CuWkqxpAjRrfhG97+wVRPH43iQB2w/+RTVznMZ4q2ENBf5sUQAlA0xebMXrRH7Yu2HTDC&#10;Qeu3V+3R3FEZweE5I11XgbhzRlqTLrsjTPY29shEYTY858q0rzz/BKIJll48o3eklRRhuOCLpmdY&#10;XdAFJ2R1oY2UYlhdCJfxdSHyRteFJJo2nk+i17dsXpb7ul3rZFysbLHCFHstCq/001v92g8zo1eb&#10;qnn3qpXK0+/2ZSf1VwbwVxjUc7HmL0bQn3lwv1eN6/+uxbv/AgAA//8DAFBLAwQUAAYACAAAACEA&#10;mQj8oOAAAAALAQAADwAAAGRycy9kb3ducmV2LnhtbEyPwU7DMAyG70i8Q2QkblvatTAoTadpAk4T&#10;EhsS4uY1XlutSaoma7u3xzvB0Z9//f6crybTioF63zirIJ5HIMiWTje2UvC1f5s9gfABrcbWWVJw&#10;IQ+r4vYmx0y70X7SsAuV4BLrM1RQh9BlUvqyJoN+7jqyvDu63mDgsa+k7nHkctPKRRQ9SoON5Qs1&#10;drSpqTztzkbB+4jjOolfh+3puLn87B8+vrcxKXV/N61fQASawl8YrvqsDgU7HdzZai9aBekyWXJU&#10;wSyNExCcSJ+v5MBkwUQWufz/Q/ELAAD//wMAUEsBAi0AFAAGAAgAAAAhALaDOJL+AAAA4QEAABMA&#10;AAAAAAAAAAAAAAAAAAAAAFtDb250ZW50X1R5cGVzXS54bWxQSwECLQAUAAYACAAAACEAOP0h/9YA&#10;AACUAQAACwAAAAAAAAAAAAAAAAAvAQAAX3JlbHMvLnJlbHNQSwECLQAUAAYACAAAACEAn3nk8tgL&#10;AAAfQwAADgAAAAAAAAAAAAAAAAAuAgAAZHJzL2Uyb0RvYy54bWxQSwECLQAUAAYACAAAACEAmQj8&#10;oOAAAAALAQAADwAAAAAAAAAAAAAAAAAyDgAAZHJzL2Rvd25yZXYueG1sUEsFBgAAAAAEAAQA8wAA&#10;AD8PAAAAAA==&#10;">
                <v:shape id="Freeform 125" o:spid="_x0000_s1027" style="position:absolute;left:4742;top:-408;width:163;height:163;visibility:visible;mso-wrap-style:square;v-text-anchor:top" coordsize="163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j2hwgAAANwAAAAPAAAAZHJzL2Rvd25yZXYueG1sRE9LawIx&#10;EL4L/ocwQm+arYWqW6OoRdCDBx+X3obN7INuJmsSdf33RhC8zcf3nOm8NbW4kvOVZQWfgwQEcWZ1&#10;xYWC03HdH4PwAVljbZkU3MnDfNbtTDHV9sZ7uh5CIWII+xQVlCE0qZQ+K8mgH9iGOHK5dQZDhK6Q&#10;2uEthptaDpPkWxqsODaU2NCqpOz/cDEKtvnfwg3XY5f/NvfTaLc5L/cGlfrotYsfEIHa8Ba/3Bsd&#10;539N4PlMvEDOHgAAAP//AwBQSwECLQAUAAYACAAAACEA2+H2y+4AAACFAQAAEwAAAAAAAAAAAAAA&#10;AAAAAAAAW0NvbnRlbnRfVHlwZXNdLnhtbFBLAQItABQABgAIAAAAIQBa9CxbvwAAABUBAAALAAAA&#10;AAAAAAAAAAAAAB8BAABfcmVscy8ucmVsc1BLAQItABQABgAIAAAAIQDVbj2hwgAAANwAAAAPAAAA&#10;AAAAAAAAAAAAAAcCAABkcnMvZG93bnJldi54bWxQSwUGAAAAAAMAAwC3AAAA9gIAAAAA&#10;" path="m162,27l130,6,95,,59,6,28,27,7,59,,95r7,35l28,162e" filled="f" strokecolor="gray" strokeweight=".5pt">
                  <v:path arrowok="t" o:connecttype="custom" o:connectlocs="162,-381;130,-402;95,-408;59,-402;28,-381;7,-349;0,-313;7,-278;28,-246" o:connectangles="0,0,0,0,0,0,0,0,0"/>
                </v:shape>
                <v:shape id="Freeform 124" o:spid="_x0000_s1028" style="position:absolute;left:4770;top:-381;width:163;height:163;visibility:visible;mso-wrap-style:square;v-text-anchor:top" coordsize="163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7lDxgAAANwAAAAPAAAAZHJzL2Rvd25yZXYueG1sRI9BSwMx&#10;EIXvgv8hTMGbzbYUKdumRRRBqx7cFnqNm3GzdDNZk3G7/ffOQfA2w3vz3jfr7Rg6NWDKbSQDs2kB&#10;CqmOrqXGwGH/dLsEldmSs10kNHDBDNvN9dXali6e6QOHihslIZRLa8Az96XWufYYbJ7GHkm0r5iC&#10;ZVlTo12yZwkPnZ4XxZ0OtiVp8LbHB4/1qfoJBl74+PqWFkM1f1xePk9MO797/zbmZjLer0Axjvxv&#10;/rt+doK/EHx5RibQm18AAAD//wMAUEsBAi0AFAAGAAgAAAAhANvh9svuAAAAhQEAABMAAAAAAAAA&#10;AAAAAAAAAAAAAFtDb250ZW50X1R5cGVzXS54bWxQSwECLQAUAAYACAAAACEAWvQsW78AAAAVAQAA&#10;CwAAAAAAAAAAAAAAAAAfAQAAX3JlbHMvLnJlbHNQSwECLQAUAAYACAAAACEAPlu5Q8YAAADcAAAA&#10;DwAAAAAAAAAAAAAAAAAHAgAAZHJzL2Rvd25yZXYueG1sUEsFBgAAAAADAAMAtwAAAPoCAAAAAA==&#10;" path="m,135r31,21l67,163r35,-7l134,135r21,-32l162,68,155,32,134,e" filled="f" strokecolor="white" strokeweight=".5pt">
                  <v:path arrowok="t" o:connecttype="custom" o:connectlocs="0,-246;31,-225;67,-218;102,-225;134,-246;155,-278;162,-313;155,-349;134,-381" o:connectangles="0,0,0,0,0,0,0,0,0"/>
                </v:shape>
                <v:shape id="Freeform 123" o:spid="_x0000_s1029" style="position:absolute;left:4777;top:-374;width:146;height:146;visibility:visible;mso-wrap-style:square;v-text-anchor:top" coordsize="146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twcwgAAANwAAAAPAAAAZHJzL2Rvd25yZXYueG1sRE9LawIx&#10;EL4L/ocwQm+a9VFbVqOUlqo3rRXE27gZN4ubybJJdf33piB4m4/vOdN5Y0txodoXjhX0ewkI4szp&#10;gnMFu9/v7jsIH5A1lo5JwY08zGft1hRT7a78Q5dtyEUMYZ+iAhNClUrpM0MWfc9VxJE7udpiiLDO&#10;pa7xGsNtKQdJMpYWC44NBiv6NJSdt39WweteDhdfQzM4bt52eAh+jUuUSr10mo8JiEBNeIof7pWO&#10;80d9+H8mXiBndwAAAP//AwBQSwECLQAUAAYACAAAACEA2+H2y+4AAACFAQAAEwAAAAAAAAAAAAAA&#10;AAAAAAAAW0NvbnRlbnRfVHlwZXNdLnhtbFBLAQItABQABgAIAAAAIQBa9CxbvwAAABUBAAALAAAA&#10;AAAAAAAAAAAAAB8BAABfcmVscy8ucmVsc1BLAQItABQABgAIAAAAIQAaEtwcwgAAANwAAAAPAAAA&#10;AAAAAAAAAAAAAAcCAABkcnMvZG93bnJldi54bWxQSwUGAAAAAAMAAwC3AAAA9gIAAAAA&#10;" path="m,121r28,18l60,146r32,-7l120,121,138,93r7,-32l138,29,120,e" filled="f" strokecolor="#d3d0c7" strokeweight=".5pt">
                  <v:path arrowok="t" o:connecttype="custom" o:connectlocs="0,-253;28,-235;60,-228;92,-235;120,-253;138,-281;145,-313;138,-345;120,-374" o:connectangles="0,0,0,0,0,0,0,0,0"/>
                </v:shape>
                <v:shape id="Freeform 122" o:spid="_x0000_s1030" style="position:absolute;left:4752;top:-398;width:146;height:146;visibility:visible;mso-wrap-style:square;v-text-anchor:top" coordsize="146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xjTxQAAANwAAAAPAAAAZHJzL2Rvd25yZXYueG1sRI9Pa8JA&#10;EMXvgt9hmUIvopsEERuzigiBll7UtvchO/lDs7Mxu4npt+8Khd5meG/e7012mEwrRupdY1lBvIpA&#10;EBdWN1wp+PzIl1sQziNrbC2Tgh9ycNjPZxmm2t75QuPVVyKEsEtRQe19l0rpipoMupXtiINW2t6g&#10;D2tfSd3jPYSbViZRtJEGGw6EGjs61VR8XwcTIM3RbfPyPV6/3E5fw6QH+3ZeKPX8NB13IDxN/t/8&#10;d/2qQ/11Ao9nwgRy/wsAAP//AwBQSwECLQAUAAYACAAAACEA2+H2y+4AAACFAQAAEwAAAAAAAAAA&#10;AAAAAAAAAAAAW0NvbnRlbnRfVHlwZXNdLnhtbFBLAQItABQABgAIAAAAIQBa9CxbvwAAABUBAAAL&#10;AAAAAAAAAAAAAAAAAB8BAABfcmVscy8ucmVsc1BLAQItABQABgAIAAAAIQBSTxjTxQAAANwAAAAP&#10;AAAAAAAAAAAAAAAAAAcCAABkcnMvZG93bnJldi54bWxQSwUGAAAAAAMAAwC3AAAA+QIAAAAA&#10;" path="m145,24l117,6,85,,53,6,25,24,6,53,,85r6,32l25,145e" filled="f" strokecolor="#404040" strokeweight=".5pt">
                  <v:path arrowok="t" o:connecttype="custom" o:connectlocs="145,-374;117,-392;85,-398;53,-392;25,-374;6,-345;0,-313;6,-281;25,-253" o:connectangles="0,0,0,0,0,0,0,0,0"/>
                </v:shape>
                <v:shape id="Freeform 121" o:spid="_x0000_s1031" style="position:absolute;left:4799;top:-351;width:75;height:75;visibility:visible;mso-wrap-style:square;v-text-anchor:top" coordsize="7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v1mvgAAANwAAAAPAAAAZHJzL2Rvd25yZXYueG1sRE/LqsIw&#10;EN0L/kOYC+5s6gORXqNcBMGtrboem+mD20xKE239eyMI7uZwnrPZDaYRD+pcbVnBLIpBEOdW11wq&#10;OGeH6RqE88gaG8uk4EkOdtvxaIOJtj2f6JH6UoQQdgkqqLxvEyldXpFBF9mWOHCF7Qz6ALtS6g77&#10;EG4aOY/jlTRYc2iosKV9Rfl/ejcKVmnWFH4/y/LbRafH3plnQVelJj/D3y8IT4P/ij/uow7zlwt4&#10;PxMukNsXAAAA//8DAFBLAQItABQABgAIAAAAIQDb4fbL7gAAAIUBAAATAAAAAAAAAAAAAAAAAAAA&#10;AABbQ29udGVudF9UeXBlc10ueG1sUEsBAi0AFAAGAAgAAAAhAFr0LFu/AAAAFQEAAAsAAAAAAAAA&#10;AAAAAAAAHwEAAF9yZWxzLy5yZWxzUEsBAi0AFAAGAAgAAAAhAKAe/Wa+AAAA3AAAAA8AAAAAAAAA&#10;AAAAAAAABwIAAGRycy9kb3ducmV2LnhtbFBLBQYAAAAAAwADALcAAADyAgAAAAA=&#10;" path="m38,l23,3,11,11,3,23,,38,3,52r8,12l23,72r15,3l52,72,64,64,72,52,75,38,72,23,64,11,52,3,38,xe" fillcolor="black" stroked="f">
                  <v:path arrowok="t" o:connecttype="custom" o:connectlocs="38,-351;23,-348;11,-340;3,-328;0,-313;3,-299;11,-287;23,-279;38,-276;52,-279;64,-287;72,-299;75,-313;72,-328;64,-340;52,-348;38,-351" o:connectangles="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480" behindDoc="1" locked="0" layoutInCell="1" allowOverlap="1" wp14:anchorId="4B1E5685" wp14:editId="3FF55DF1">
                <wp:simplePos x="0" y="0"/>
                <wp:positionH relativeFrom="page">
                  <wp:posOffset>2697480</wp:posOffset>
                </wp:positionH>
                <wp:positionV relativeFrom="paragraph">
                  <wp:posOffset>260350</wp:posOffset>
                </wp:positionV>
                <wp:extent cx="4810125" cy="361950"/>
                <wp:effectExtent l="0" t="0" r="0" b="0"/>
                <wp:wrapNone/>
                <wp:docPr id="134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0125" cy="361950"/>
                          <a:chOff x="4248" y="410"/>
                          <a:chExt cx="7575" cy="570"/>
                        </a:xfrm>
                      </wpg:grpSpPr>
                      <wps:wsp>
                        <wps:cNvPr id="135" name="Freeform 119"/>
                        <wps:cNvSpPr>
                          <a:spLocks/>
                        </wps:cNvSpPr>
                        <wps:spPr bwMode="auto">
                          <a:xfrm>
                            <a:off x="4248" y="410"/>
                            <a:ext cx="7575" cy="570"/>
                          </a:xfrm>
                          <a:custGeom>
                            <a:avLst/>
                            <a:gdLst>
                              <a:gd name="T0" fmla="+- 0 11823 4248"/>
                              <a:gd name="T1" fmla="*/ T0 w 7575"/>
                              <a:gd name="T2" fmla="+- 0 410 410"/>
                              <a:gd name="T3" fmla="*/ 410 h 570"/>
                              <a:gd name="T4" fmla="+- 0 11813 4248"/>
                              <a:gd name="T5" fmla="*/ T4 w 7575"/>
                              <a:gd name="T6" fmla="+- 0 410 410"/>
                              <a:gd name="T7" fmla="*/ 410 h 570"/>
                              <a:gd name="T8" fmla="+- 0 11813 4248"/>
                              <a:gd name="T9" fmla="*/ T8 w 7575"/>
                              <a:gd name="T10" fmla="+- 0 420 410"/>
                              <a:gd name="T11" fmla="*/ 420 h 570"/>
                              <a:gd name="T12" fmla="+- 0 11813 4248"/>
                              <a:gd name="T13" fmla="*/ T12 w 7575"/>
                              <a:gd name="T14" fmla="+- 0 970 410"/>
                              <a:gd name="T15" fmla="*/ 970 h 570"/>
                              <a:gd name="T16" fmla="+- 0 4258 4248"/>
                              <a:gd name="T17" fmla="*/ T16 w 7575"/>
                              <a:gd name="T18" fmla="+- 0 970 410"/>
                              <a:gd name="T19" fmla="*/ 970 h 570"/>
                              <a:gd name="T20" fmla="+- 0 4258 4248"/>
                              <a:gd name="T21" fmla="*/ T20 w 7575"/>
                              <a:gd name="T22" fmla="+- 0 420 410"/>
                              <a:gd name="T23" fmla="*/ 420 h 570"/>
                              <a:gd name="T24" fmla="+- 0 11813 4248"/>
                              <a:gd name="T25" fmla="*/ T24 w 7575"/>
                              <a:gd name="T26" fmla="+- 0 420 410"/>
                              <a:gd name="T27" fmla="*/ 420 h 570"/>
                              <a:gd name="T28" fmla="+- 0 11813 4248"/>
                              <a:gd name="T29" fmla="*/ T28 w 7575"/>
                              <a:gd name="T30" fmla="+- 0 410 410"/>
                              <a:gd name="T31" fmla="*/ 410 h 570"/>
                              <a:gd name="T32" fmla="+- 0 4248 4248"/>
                              <a:gd name="T33" fmla="*/ T32 w 7575"/>
                              <a:gd name="T34" fmla="+- 0 410 410"/>
                              <a:gd name="T35" fmla="*/ 410 h 570"/>
                              <a:gd name="T36" fmla="+- 0 4248 4248"/>
                              <a:gd name="T37" fmla="*/ T36 w 7575"/>
                              <a:gd name="T38" fmla="+- 0 980 410"/>
                              <a:gd name="T39" fmla="*/ 980 h 570"/>
                              <a:gd name="T40" fmla="+- 0 11823 4248"/>
                              <a:gd name="T41" fmla="*/ T40 w 7575"/>
                              <a:gd name="T42" fmla="+- 0 980 410"/>
                              <a:gd name="T43" fmla="*/ 980 h 570"/>
                              <a:gd name="T44" fmla="+- 0 11823 4248"/>
                              <a:gd name="T45" fmla="*/ T44 w 7575"/>
                              <a:gd name="T46" fmla="+- 0 410 410"/>
                              <a:gd name="T47" fmla="*/ 410 h 5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7575" h="570">
                                <a:moveTo>
                                  <a:pt x="7575" y="0"/>
                                </a:moveTo>
                                <a:lnTo>
                                  <a:pt x="7565" y="0"/>
                                </a:lnTo>
                                <a:lnTo>
                                  <a:pt x="7565" y="10"/>
                                </a:lnTo>
                                <a:lnTo>
                                  <a:pt x="7565" y="560"/>
                                </a:lnTo>
                                <a:lnTo>
                                  <a:pt x="10" y="560"/>
                                </a:lnTo>
                                <a:lnTo>
                                  <a:pt x="10" y="10"/>
                                </a:lnTo>
                                <a:lnTo>
                                  <a:pt x="7565" y="10"/>
                                </a:lnTo>
                                <a:lnTo>
                                  <a:pt x="756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70"/>
                                </a:lnTo>
                                <a:lnTo>
                                  <a:pt x="7575" y="570"/>
                                </a:lnTo>
                                <a:lnTo>
                                  <a:pt x="757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118"/>
                        <wps:cNvSpPr>
                          <a:spLocks/>
                        </wps:cNvSpPr>
                        <wps:spPr bwMode="auto">
                          <a:xfrm>
                            <a:off x="4258" y="420"/>
                            <a:ext cx="7555" cy="550"/>
                          </a:xfrm>
                          <a:custGeom>
                            <a:avLst/>
                            <a:gdLst>
                              <a:gd name="T0" fmla="+- 0 11813 4258"/>
                              <a:gd name="T1" fmla="*/ T0 w 7555"/>
                              <a:gd name="T2" fmla="+- 0 420 420"/>
                              <a:gd name="T3" fmla="*/ 420 h 550"/>
                              <a:gd name="T4" fmla="+- 0 4258 4258"/>
                              <a:gd name="T5" fmla="*/ T4 w 7555"/>
                              <a:gd name="T6" fmla="+- 0 420 420"/>
                              <a:gd name="T7" fmla="*/ 420 h 550"/>
                              <a:gd name="T8" fmla="+- 0 4258 4258"/>
                              <a:gd name="T9" fmla="*/ T8 w 7555"/>
                              <a:gd name="T10" fmla="+- 0 970 420"/>
                              <a:gd name="T11" fmla="*/ 970 h 550"/>
                              <a:gd name="T12" fmla="+- 0 4268 4258"/>
                              <a:gd name="T13" fmla="*/ T12 w 7555"/>
                              <a:gd name="T14" fmla="+- 0 960 420"/>
                              <a:gd name="T15" fmla="*/ 960 h 550"/>
                              <a:gd name="T16" fmla="+- 0 4268 4258"/>
                              <a:gd name="T17" fmla="*/ T16 w 7555"/>
                              <a:gd name="T18" fmla="+- 0 430 420"/>
                              <a:gd name="T19" fmla="*/ 430 h 550"/>
                              <a:gd name="T20" fmla="+- 0 11803 4258"/>
                              <a:gd name="T21" fmla="*/ T20 w 7555"/>
                              <a:gd name="T22" fmla="+- 0 430 420"/>
                              <a:gd name="T23" fmla="*/ 430 h 550"/>
                              <a:gd name="T24" fmla="+- 0 11813 4258"/>
                              <a:gd name="T25" fmla="*/ T24 w 7555"/>
                              <a:gd name="T26" fmla="+- 0 420 420"/>
                              <a:gd name="T27" fmla="*/ 420 h 5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555" h="550">
                                <a:moveTo>
                                  <a:pt x="75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50"/>
                                </a:lnTo>
                                <a:lnTo>
                                  <a:pt x="10" y="540"/>
                                </a:lnTo>
                                <a:lnTo>
                                  <a:pt x="10" y="10"/>
                                </a:lnTo>
                                <a:lnTo>
                                  <a:pt x="7545" y="10"/>
                                </a:lnTo>
                                <a:lnTo>
                                  <a:pt x="75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Freeform 117"/>
                        <wps:cNvSpPr>
                          <a:spLocks/>
                        </wps:cNvSpPr>
                        <wps:spPr bwMode="auto">
                          <a:xfrm>
                            <a:off x="4258" y="420"/>
                            <a:ext cx="7555" cy="550"/>
                          </a:xfrm>
                          <a:custGeom>
                            <a:avLst/>
                            <a:gdLst>
                              <a:gd name="T0" fmla="+- 0 11813 4258"/>
                              <a:gd name="T1" fmla="*/ T0 w 7555"/>
                              <a:gd name="T2" fmla="+- 0 420 420"/>
                              <a:gd name="T3" fmla="*/ 420 h 550"/>
                              <a:gd name="T4" fmla="+- 0 11803 4258"/>
                              <a:gd name="T5" fmla="*/ T4 w 7555"/>
                              <a:gd name="T6" fmla="+- 0 430 420"/>
                              <a:gd name="T7" fmla="*/ 430 h 550"/>
                              <a:gd name="T8" fmla="+- 0 11803 4258"/>
                              <a:gd name="T9" fmla="*/ T8 w 7555"/>
                              <a:gd name="T10" fmla="+- 0 960 420"/>
                              <a:gd name="T11" fmla="*/ 960 h 550"/>
                              <a:gd name="T12" fmla="+- 0 4268 4258"/>
                              <a:gd name="T13" fmla="*/ T12 w 7555"/>
                              <a:gd name="T14" fmla="+- 0 960 420"/>
                              <a:gd name="T15" fmla="*/ 960 h 550"/>
                              <a:gd name="T16" fmla="+- 0 4258 4258"/>
                              <a:gd name="T17" fmla="*/ T16 w 7555"/>
                              <a:gd name="T18" fmla="+- 0 970 420"/>
                              <a:gd name="T19" fmla="*/ 970 h 550"/>
                              <a:gd name="T20" fmla="+- 0 11813 4258"/>
                              <a:gd name="T21" fmla="*/ T20 w 7555"/>
                              <a:gd name="T22" fmla="+- 0 970 420"/>
                              <a:gd name="T23" fmla="*/ 970 h 550"/>
                              <a:gd name="T24" fmla="+- 0 11813 4258"/>
                              <a:gd name="T25" fmla="*/ T24 w 7555"/>
                              <a:gd name="T26" fmla="+- 0 420 420"/>
                              <a:gd name="T27" fmla="*/ 420 h 5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555" h="550">
                                <a:moveTo>
                                  <a:pt x="7555" y="0"/>
                                </a:moveTo>
                                <a:lnTo>
                                  <a:pt x="7545" y="10"/>
                                </a:lnTo>
                                <a:lnTo>
                                  <a:pt x="7545" y="540"/>
                                </a:lnTo>
                                <a:lnTo>
                                  <a:pt x="10" y="540"/>
                                </a:lnTo>
                                <a:lnTo>
                                  <a:pt x="0" y="550"/>
                                </a:lnTo>
                                <a:lnTo>
                                  <a:pt x="7555" y="550"/>
                                </a:lnTo>
                                <a:lnTo>
                                  <a:pt x="75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4F2356" id="Group 116" o:spid="_x0000_s1026" style="position:absolute;margin-left:212.4pt;margin-top:20.5pt;width:378.75pt;height:28.5pt;z-index:-13000;mso-position-horizontal-relative:page" coordorigin="4248,410" coordsize="7575,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OyxhwYAAF8jAAAOAAAAZHJzL2Uyb0RvYy54bWzsWmtv2zYU/T5g/4HQxw2NrZdfiFMMyRIM&#10;6LYC1X6ALMu2MFnUKCVO++t3Lx82KZG2lgZDUaQB/OIxdXjPJe+5qq/fP+9L8pSzpqDV0vOvxh7J&#10;q4yui2q79P5K7t/NPNK0abVOS1rlS+9z3njvb3784fpQL/KA7mi5zhmBSapmcaiX3q5t68Vo1GS7&#10;fJ82V7TOKxjcULZPW3jLtqM1Sw8w+74cBePxZHSgbF0zmuVNA5/eiUHvhs+/2eRZ++dm0+QtKZce&#10;cGv5I+OPK3wc3Vyniy1L612RSRrpC1js06KCix6nukvblDyyojfVvsgYbeimvcrofkQ3myLL+Rpg&#10;Nf64s5oHRh9rvpbt4rCtj2GC0Hbi9OJpsz+eHlj9qf7IBHt4+YFmfzcQl9Gh3i70cXy/FWCyOvxO&#10;16Bn+thSvvDnDdvjFLAk8szj+/kY3/y5JRl8GM38sR/EHslgLJz481gKkO1AJfxaFESQMDAa+ceh&#10;X+W3p/FUfjWe8sFRuhBX5UwlM1QeUqk5Rav5umh92qV1zkVoMBofGSnWkOkhcKnSPYTgnuU5Jijx&#10;/TnmE14fgCqmjR5QbQRhDcT9Yij7MVHxdEckXWSPTfuQU65J+vShaUWmr+EVV3ot2SewKzb7EpL+&#10;53dkDGuYBSHhl5RfUDhf4X4akWRMDoRfvQMKFIhPBiKSo5Db4xVDBYKZELIjUlDYPkdQpECKlm+n&#10;BTII+kgrctCaKNA5WlMFOkcLstOMloPWXOGQ1sxBC3Jcny0KrOHy9cgjxhov3ww96Ohg5uvhT/zA&#10;xc0UYD61c9PDjxg7t078g3hmTzFdgsSfuKiZIrio6RI4qQVdCRzUAl2EBERw5L+pgkPRQJfAqWhg&#10;KuBWFE/U0x4IXJsg6KpgVTTQNXBzMyU4w01XIQlcOyHsyOA4OHQRnCdH2NUgsmdbqKuQhK6NEJoy&#10;uM40XQM3ta4ELmq6CEno2gihqcJ8ZlU01CVAjHWPRqYC7joQ6SIkkWsnRKYKDm6RroGbmynBGW66&#10;Cknk2glRRwZ7tkW6CIakYDy2qpCmO1Vbs+dKFld4RVI0wGNujWraoLdJIHDgbJIQTQJMASisxA4w&#10;rATB00FgUBjBUCmGTI0VgMPjYXCIA4dzd3OROJ6UCIdDbggZPLw4fNhKA7nUcNhScY/j7ODWhpAJ&#10;5VJhywyB41bA2SGLB8HlUiGxNLgIqMwcBg1Lt1VhHoFWZYXfSRd12mLCqZfksPSEC9wtPXRROLCn&#10;T3lCOaTFxBMAIKpc8wlQViZwIigqoBpWz7WcT8KER4cFqHH13MHFk/MTog8CegNhQ686FHeem6A2&#10;BHPqSlQY1LMKB/YvuM5j+6IA6rkDNK8KcUb1+dlxTAPMHs3pN7Qs1vdFWaL6DduubktGnlJsfvk/&#10;mXgGrOTHUEXxayIv8RPoqUR/IhqaFV1/hl6FUdFBQ8cPL3aUffHIAbrnpdf885iy3CPlbxU0XHM/&#10;woLS8jdRPEWbxfSRlT6SVhlMtfRaD45NfHnbihb9sWbFdgdX8nliV/QXaDc3BfYynJ9gJd9Az/e/&#10;NX9QQHrN3wyD+/rNXwxFHpIGrJg4AU7NXwzphJ10LNpoSAXVhOsp8d+aP940wCVhKXo3ZtR8UfLh&#10;6h2QWfG591WkT32dXvClvVR3AU4gs95Hol/os4L1n3yvKPZ9Vp1ajz1Wn5VR6kWL1Wdlui0nK91u&#10;ydavzwqPPK2R5D1Mn5bR+skeps+r0/pFwQQNbz9c1s7PQs2M/nxijZivBx8x4Cot1LrRd1HTBVCd&#10;n4VaR4LQTk1XIAKMlRpEW1cATOUY7zD0w2Zt/frcgk7627mZrZ+TmymBaq8s3HQVksC1B2ytXz/b&#10;bK2fkBSOljfD63Lqr2J4sY4f+4eXuUBISYIuECSzu0AEQLlQrsLlAmFfaChlTdSzsCgCcyo8alQ9&#10;C5TydWAFsGK7fKKEXfRrkeB/EddZp+KUlbTJBY+v8FGzMf7J9bz5qIH/k+G6iQ7Hfs9H8e7ozUep&#10;O/Kv56PcJc6oIq4i0inl9vqm13Fn6TWruJuWXscHOymHXdEdrNuudGr4t+yk+I3qviPwdQUGOymX&#10;/9QVcPrPvpNydBEvc1IOboaTcnN7c1Ln7zOCwlDtv6Nbh9+Qk5rGQy2LxMXDnNIl2DB3No2lUbpk&#10;445AZXte11HdhXfjW3VL9Pt1VPxHCvArDm6E5S9O8Gci+nt+J+v0u5ibfwEAAP//AwBQSwMEFAAG&#10;AAgAAAAhACGUZu7hAAAACgEAAA8AAABkcnMvZG93bnJldi54bWxMj0FLw0AQhe+C/2EZwZvdJK2S&#10;xmxKKeqpCLaC9DbNTpPQ7GzIbpP037s96e0N7/Hme/lqMq0YqHeNZQXxLAJBXFrdcKXge//+lIJw&#10;Hllja5kUXMnBqri/yzHTduQvGna+EqGEXYYKau+7TEpX1mTQzWxHHLyT7Q36cPaV1D2Oody0Momi&#10;F2mw4fChxo42NZXn3cUo+BhxXM/jt2F7Pm2uh/3z5882JqUeH6b1KwhPk/8Lww0/oEMRmI72wtqJ&#10;VsEiWQR0H0QcNt0CcZrMQRwVLNMIZJHL/xOKXwAAAP//AwBQSwECLQAUAAYACAAAACEAtoM4kv4A&#10;AADhAQAAEwAAAAAAAAAAAAAAAAAAAAAAW0NvbnRlbnRfVHlwZXNdLnhtbFBLAQItABQABgAIAAAA&#10;IQA4/SH/1gAAAJQBAAALAAAAAAAAAAAAAAAAAC8BAABfcmVscy8ucmVsc1BLAQItABQABgAIAAAA&#10;IQBs/OyxhwYAAF8jAAAOAAAAAAAAAAAAAAAAAC4CAABkcnMvZTJvRG9jLnhtbFBLAQItABQABgAI&#10;AAAAIQAhlGbu4QAAAAoBAAAPAAAAAAAAAAAAAAAAAOEIAABkcnMvZG93bnJldi54bWxQSwUGAAAA&#10;AAQABADzAAAA7wkAAAAA&#10;">
                <v:shape id="Freeform 119" o:spid="_x0000_s1027" style="position:absolute;left:4248;top:410;width:7575;height:570;visibility:visible;mso-wrap-style:square;v-text-anchor:top" coordsize="7575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02awwAAANwAAAAPAAAAZHJzL2Rvd25yZXYueG1sRE9Na8JA&#10;EL0X/A/LCL3VjYqJpK4iSqFICBg99Dhkp0lodjZkV5P+e1co9DaP9zmb3WhacafeNZYVzGcRCOLS&#10;6oYrBdfLx9sahPPIGlvLpOCXHOy2k5cNptoOfKZ74SsRQtilqKD2vkuldGVNBt3MdsSB+7a9QR9g&#10;X0nd4xDCTSsXURRLgw2Hhho7OtRU/hQ3o+DrkseZWyTXbJ4l2rXL/BifSKnX6bh/B+Fp9P/iP/en&#10;DvOXK3g+Ey6Q2wcAAAD//wMAUEsBAi0AFAAGAAgAAAAhANvh9svuAAAAhQEAABMAAAAAAAAAAAAA&#10;AAAAAAAAAFtDb250ZW50X1R5cGVzXS54bWxQSwECLQAUAAYACAAAACEAWvQsW78AAAAVAQAACwAA&#10;AAAAAAAAAAAAAAAfAQAAX3JlbHMvLnJlbHNQSwECLQAUAAYACAAAACEA2gdNmsMAAADcAAAADwAA&#10;AAAAAAAAAAAAAAAHAgAAZHJzL2Rvd25yZXYueG1sUEsFBgAAAAADAAMAtwAAAPcCAAAAAA==&#10;" path="m7575,r-10,l7565,10r,550l10,560,10,10r7555,l7565,,,,,570r7575,l7575,e" fillcolor="black" stroked="f">
                  <v:path arrowok="t" o:connecttype="custom" o:connectlocs="7575,410;7565,410;7565,420;7565,970;10,970;10,420;7565,420;7565,410;0,410;0,980;7575,980;7575,410" o:connectangles="0,0,0,0,0,0,0,0,0,0,0,0"/>
                </v:shape>
                <v:shape id="Freeform 118" o:spid="_x0000_s1028" style="position:absolute;left:4258;top:420;width:7555;height:550;visibility:visible;mso-wrap-style:square;v-text-anchor:top" coordsize="7555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mjmwgAAANwAAAAPAAAAZHJzL2Rvd25yZXYueG1sRE/fS8Mw&#10;EH4X/B/CCb651FWKq0vLVAZ7dVbZ49mcSbG5dE3suv/eCIJv9/H9vHU9u15MNIbOs4LbRQaCuPW6&#10;Y6Oged3e3IMIEVlj75kUnClAXV1erLHU/sQvNO2jESmEQ4kKbIxDKWVoLTkMCz8QJ+7Tjw5jgqOR&#10;esRTCne9XGZZIR12nBosDvRkqf3afzsFx615M1OzeR4eVx/57pzfFfb9oNT11bx5ABFpjv/iP/dO&#10;p/l5Ab/PpAtk9QMAAP//AwBQSwECLQAUAAYACAAAACEA2+H2y+4AAACFAQAAEwAAAAAAAAAAAAAA&#10;AAAAAAAAW0NvbnRlbnRfVHlwZXNdLnhtbFBLAQItABQABgAIAAAAIQBa9CxbvwAAABUBAAALAAAA&#10;AAAAAAAAAAAAAB8BAABfcmVscy8ucmVsc1BLAQItABQABgAIAAAAIQDZ6mjmwgAAANwAAAAPAAAA&#10;AAAAAAAAAAAAAAcCAABkcnMvZG93bnJldi54bWxQSwUGAAAAAAMAAwC3AAAA9gIAAAAA&#10;" path="m7555,l,,,550,10,540,10,10r7535,l7555,xe" fillcolor="gray" stroked="f">
                  <v:path arrowok="t" o:connecttype="custom" o:connectlocs="7555,420;0,420;0,970;10,960;10,430;7545,430;7555,420" o:connectangles="0,0,0,0,0,0,0"/>
                </v:shape>
                <v:shape id="Freeform 117" o:spid="_x0000_s1029" style="position:absolute;left:4258;top:420;width:7555;height:550;visibility:visible;mso-wrap-style:square;v-text-anchor:top" coordsize="7555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lzwwwAAANwAAAAPAAAAZHJzL2Rvd25yZXYueG1sRE9Na8JA&#10;EL0X/A/LCL3VjS1tQsxGpLRQlB4SRa9DdkyC2dk0u9X4712h0Ns83udky9F04kyDay0rmM8iEMSV&#10;1S3XCnbbz6cEhPPIGjvLpOBKDpb55CHDVNsLF3QufS1CCLsUFTTe96mUrmrIoJvZnjhwRzsY9AEO&#10;tdQDXkK46eRzFL1Jgy2HhgZ7em+oOpW/RkG9/vkw376j3WtSrQ/7ZFO0ZazU43RcLUB4Gv2/+M/9&#10;pcP8lxjuz4QLZH4DAAD//wMAUEsBAi0AFAAGAAgAAAAhANvh9svuAAAAhQEAABMAAAAAAAAAAAAA&#10;AAAAAAAAAFtDb250ZW50X1R5cGVzXS54bWxQSwECLQAUAAYACAAAACEAWvQsW78AAAAVAQAACwAA&#10;AAAAAAAAAAAAAAAfAQAAX3JlbHMvLnJlbHNQSwECLQAUAAYACAAAACEAUoJc8MMAAADcAAAADwAA&#10;AAAAAAAAAAAAAAAHAgAAZHJzL2Rvd25yZXYueG1sUEsFBgAAAAADAAMAtwAAAPcCAAAAAA==&#10;" path="m7555,r-10,10l7545,540,10,540,,550r7555,l7555,xe" fillcolor="#d3d0c7" stroked="f">
                  <v:path arrowok="t" o:connecttype="custom" o:connectlocs="7555,420;7545,430;7545,960;10,960;0,970;7555,970;7555,420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504" behindDoc="1" locked="0" layoutInCell="1" allowOverlap="1" wp14:anchorId="65E9FDB0" wp14:editId="415A3F9D">
                <wp:simplePos x="0" y="0"/>
                <wp:positionH relativeFrom="page">
                  <wp:posOffset>1164590</wp:posOffset>
                </wp:positionH>
                <wp:positionV relativeFrom="paragraph">
                  <wp:posOffset>694055</wp:posOffset>
                </wp:positionV>
                <wp:extent cx="2571750" cy="252095"/>
                <wp:effectExtent l="0" t="0" r="0" b="0"/>
                <wp:wrapNone/>
                <wp:docPr id="130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71750" cy="252095"/>
                          <a:chOff x="1834" y="1093"/>
                          <a:chExt cx="4050" cy="397"/>
                        </a:xfrm>
                      </wpg:grpSpPr>
                      <wps:wsp>
                        <wps:cNvPr id="131" name="Freeform 115"/>
                        <wps:cNvSpPr>
                          <a:spLocks/>
                        </wps:cNvSpPr>
                        <wps:spPr bwMode="auto">
                          <a:xfrm>
                            <a:off x="1834" y="1093"/>
                            <a:ext cx="4050" cy="397"/>
                          </a:xfrm>
                          <a:custGeom>
                            <a:avLst/>
                            <a:gdLst>
                              <a:gd name="T0" fmla="+- 0 5883 1834"/>
                              <a:gd name="T1" fmla="*/ T0 w 4050"/>
                              <a:gd name="T2" fmla="+- 0 1093 1093"/>
                              <a:gd name="T3" fmla="*/ 1093 h 397"/>
                              <a:gd name="T4" fmla="+- 0 5873 1834"/>
                              <a:gd name="T5" fmla="*/ T4 w 4050"/>
                              <a:gd name="T6" fmla="+- 0 1093 1093"/>
                              <a:gd name="T7" fmla="*/ 1093 h 397"/>
                              <a:gd name="T8" fmla="+- 0 5873 1834"/>
                              <a:gd name="T9" fmla="*/ T8 w 4050"/>
                              <a:gd name="T10" fmla="+- 0 1103 1093"/>
                              <a:gd name="T11" fmla="*/ 1103 h 397"/>
                              <a:gd name="T12" fmla="+- 0 5873 1834"/>
                              <a:gd name="T13" fmla="*/ T12 w 4050"/>
                              <a:gd name="T14" fmla="+- 0 1480 1093"/>
                              <a:gd name="T15" fmla="*/ 1480 h 397"/>
                              <a:gd name="T16" fmla="+- 0 1844 1834"/>
                              <a:gd name="T17" fmla="*/ T16 w 4050"/>
                              <a:gd name="T18" fmla="+- 0 1480 1093"/>
                              <a:gd name="T19" fmla="*/ 1480 h 397"/>
                              <a:gd name="T20" fmla="+- 0 1844 1834"/>
                              <a:gd name="T21" fmla="*/ T20 w 4050"/>
                              <a:gd name="T22" fmla="+- 0 1103 1093"/>
                              <a:gd name="T23" fmla="*/ 1103 h 397"/>
                              <a:gd name="T24" fmla="+- 0 5873 1834"/>
                              <a:gd name="T25" fmla="*/ T24 w 4050"/>
                              <a:gd name="T26" fmla="+- 0 1103 1093"/>
                              <a:gd name="T27" fmla="*/ 1103 h 397"/>
                              <a:gd name="T28" fmla="+- 0 5873 1834"/>
                              <a:gd name="T29" fmla="*/ T28 w 4050"/>
                              <a:gd name="T30" fmla="+- 0 1093 1093"/>
                              <a:gd name="T31" fmla="*/ 1093 h 397"/>
                              <a:gd name="T32" fmla="+- 0 1834 1834"/>
                              <a:gd name="T33" fmla="*/ T32 w 4050"/>
                              <a:gd name="T34" fmla="+- 0 1093 1093"/>
                              <a:gd name="T35" fmla="*/ 1093 h 397"/>
                              <a:gd name="T36" fmla="+- 0 1834 1834"/>
                              <a:gd name="T37" fmla="*/ T36 w 4050"/>
                              <a:gd name="T38" fmla="+- 0 1490 1093"/>
                              <a:gd name="T39" fmla="*/ 1490 h 397"/>
                              <a:gd name="T40" fmla="+- 0 5883 1834"/>
                              <a:gd name="T41" fmla="*/ T40 w 4050"/>
                              <a:gd name="T42" fmla="+- 0 1490 1093"/>
                              <a:gd name="T43" fmla="*/ 1490 h 397"/>
                              <a:gd name="T44" fmla="+- 0 5883 1834"/>
                              <a:gd name="T45" fmla="*/ T44 w 4050"/>
                              <a:gd name="T46" fmla="+- 0 1093 1093"/>
                              <a:gd name="T47" fmla="*/ 1093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4050" h="397">
                                <a:moveTo>
                                  <a:pt x="4049" y="0"/>
                                </a:moveTo>
                                <a:lnTo>
                                  <a:pt x="4039" y="0"/>
                                </a:lnTo>
                                <a:lnTo>
                                  <a:pt x="4039" y="10"/>
                                </a:lnTo>
                                <a:lnTo>
                                  <a:pt x="403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4039" y="10"/>
                                </a:lnTo>
                                <a:lnTo>
                                  <a:pt x="403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4049" y="397"/>
                                </a:lnTo>
                                <a:lnTo>
                                  <a:pt x="404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114"/>
                        <wps:cNvSpPr>
                          <a:spLocks/>
                        </wps:cNvSpPr>
                        <wps:spPr bwMode="auto">
                          <a:xfrm>
                            <a:off x="1844" y="1103"/>
                            <a:ext cx="4030" cy="377"/>
                          </a:xfrm>
                          <a:custGeom>
                            <a:avLst/>
                            <a:gdLst>
                              <a:gd name="T0" fmla="+- 0 5873 1844"/>
                              <a:gd name="T1" fmla="*/ T0 w 4030"/>
                              <a:gd name="T2" fmla="+- 0 1103 1103"/>
                              <a:gd name="T3" fmla="*/ 1103 h 377"/>
                              <a:gd name="T4" fmla="+- 0 1844 1844"/>
                              <a:gd name="T5" fmla="*/ T4 w 4030"/>
                              <a:gd name="T6" fmla="+- 0 1103 1103"/>
                              <a:gd name="T7" fmla="*/ 1103 h 377"/>
                              <a:gd name="T8" fmla="+- 0 1844 1844"/>
                              <a:gd name="T9" fmla="*/ T8 w 4030"/>
                              <a:gd name="T10" fmla="+- 0 1480 1103"/>
                              <a:gd name="T11" fmla="*/ 1480 h 377"/>
                              <a:gd name="T12" fmla="+- 0 1854 1844"/>
                              <a:gd name="T13" fmla="*/ T12 w 4030"/>
                              <a:gd name="T14" fmla="+- 0 1470 1103"/>
                              <a:gd name="T15" fmla="*/ 1470 h 377"/>
                              <a:gd name="T16" fmla="+- 0 1854 1844"/>
                              <a:gd name="T17" fmla="*/ T16 w 4030"/>
                              <a:gd name="T18" fmla="+- 0 1113 1103"/>
                              <a:gd name="T19" fmla="*/ 1113 h 377"/>
                              <a:gd name="T20" fmla="+- 0 5863 1844"/>
                              <a:gd name="T21" fmla="*/ T20 w 4030"/>
                              <a:gd name="T22" fmla="+- 0 1113 1103"/>
                              <a:gd name="T23" fmla="*/ 1113 h 377"/>
                              <a:gd name="T24" fmla="+- 0 5873 1844"/>
                              <a:gd name="T25" fmla="*/ T24 w 4030"/>
                              <a:gd name="T26" fmla="+- 0 1103 1103"/>
                              <a:gd name="T27" fmla="*/ 1103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030" h="377">
                                <a:moveTo>
                                  <a:pt x="402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4019" y="10"/>
                                </a:lnTo>
                                <a:lnTo>
                                  <a:pt x="40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113"/>
                        <wps:cNvSpPr>
                          <a:spLocks/>
                        </wps:cNvSpPr>
                        <wps:spPr bwMode="auto">
                          <a:xfrm>
                            <a:off x="1844" y="1103"/>
                            <a:ext cx="4030" cy="377"/>
                          </a:xfrm>
                          <a:custGeom>
                            <a:avLst/>
                            <a:gdLst>
                              <a:gd name="T0" fmla="+- 0 5873 1844"/>
                              <a:gd name="T1" fmla="*/ T0 w 4030"/>
                              <a:gd name="T2" fmla="+- 0 1103 1103"/>
                              <a:gd name="T3" fmla="*/ 1103 h 377"/>
                              <a:gd name="T4" fmla="+- 0 5863 1844"/>
                              <a:gd name="T5" fmla="*/ T4 w 4030"/>
                              <a:gd name="T6" fmla="+- 0 1113 1103"/>
                              <a:gd name="T7" fmla="*/ 1113 h 377"/>
                              <a:gd name="T8" fmla="+- 0 5863 1844"/>
                              <a:gd name="T9" fmla="*/ T8 w 4030"/>
                              <a:gd name="T10" fmla="+- 0 1470 1103"/>
                              <a:gd name="T11" fmla="*/ 1470 h 377"/>
                              <a:gd name="T12" fmla="+- 0 1854 1844"/>
                              <a:gd name="T13" fmla="*/ T12 w 4030"/>
                              <a:gd name="T14" fmla="+- 0 1470 1103"/>
                              <a:gd name="T15" fmla="*/ 1470 h 377"/>
                              <a:gd name="T16" fmla="+- 0 1844 1844"/>
                              <a:gd name="T17" fmla="*/ T16 w 4030"/>
                              <a:gd name="T18" fmla="+- 0 1480 1103"/>
                              <a:gd name="T19" fmla="*/ 1480 h 377"/>
                              <a:gd name="T20" fmla="+- 0 5873 1844"/>
                              <a:gd name="T21" fmla="*/ T20 w 4030"/>
                              <a:gd name="T22" fmla="+- 0 1480 1103"/>
                              <a:gd name="T23" fmla="*/ 1480 h 377"/>
                              <a:gd name="T24" fmla="+- 0 5873 1844"/>
                              <a:gd name="T25" fmla="*/ T24 w 4030"/>
                              <a:gd name="T26" fmla="+- 0 1103 1103"/>
                              <a:gd name="T27" fmla="*/ 1103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030" h="377">
                                <a:moveTo>
                                  <a:pt x="4029" y="0"/>
                                </a:moveTo>
                                <a:lnTo>
                                  <a:pt x="4019" y="10"/>
                                </a:lnTo>
                                <a:lnTo>
                                  <a:pt x="401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4029" y="377"/>
                                </a:lnTo>
                                <a:lnTo>
                                  <a:pt x="40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21B6B3" id="Group 112" o:spid="_x0000_s1026" style="position:absolute;margin-left:91.7pt;margin-top:54.65pt;width:202.5pt;height:19.85pt;z-index:-12976;mso-position-horizontal-relative:page" coordorigin="1834,1093" coordsize="405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VeZpgYAAKEjAAAOAAAAZHJzL2Uyb0RvYy54bWzsWttu4zYQfS/QfyD02GJjUZLjC+IsiqQJ&#10;CmzbBVb9AEWWL6gsqpQSJ/36zpCiTVKkrWaDolhkA8RyeEweziE5Z7i++vi8K8lTwZstqxYBvQgD&#10;UlQ5W26r9SL4I737MA1I02bVMitZVSyCl6IJPl5//93Vvp4XEduwcllwAp1UzXxfL4JN29bz0ajJ&#10;N8Uuay5YXVTQuGJ8l7Xwlq9HS57tofddOYrC8HK0Z3xZc5YXTQN/vZWNwbXof7Uq8vb31aopWlIu&#10;AuDWit9c/H7A36Prq2y+5lm92eYdjewVLHbZtoJBD13dZm1GHvm219Vum3PWsFV7kbPdiK1W27wQ&#10;c4DZ0NCazT1nj7WYy3q+X9eHMEForTi9utv8t6d7Xn+pP3PJHh4/sfzPBuIy2tfrud6O79cSTB72&#10;v7Il6Jk9tkxM/HnFd9gFTIk8i/i+HOJbPLckhz9G4wmdjEGGHNqicRTOxlKAfAMq4cfoNE4CAq00&#10;nMWq7efu40moPhvPJtg4yuZyWEG1o4bSw1pqjuFqvi5cXzZZXQgVGgzHZ062SyAY04BU2Q5icMeL&#10;AlcooVTMB8cHoApqo0dUa0FYA4E/G0tHUFRE/SHJ5vlj094XTKiSPX1qWrnWl/AktF529FMQZLUr&#10;Ydn/+IGEZDydxkQM2eEVDOYrYT+MSBqSPRGDW6BIgURfqCI5Srk+DBkrGPQlQBvSaQpb6ICCpWAQ&#10;m7iJjRUMiSUeYpcKdJrYRMFOEoNDbQixmYIhsamHGDXDT2noDhnV4y9QzphRU4Hx1BM0qkuQ0sjH&#10;ztSAJtPQKSis/OPqECg3O0uGaZK415quQ0ovfexMIfzsdCX87CJLCh+7SJcijbx7wZTCq2ykS+FX&#10;NjKl8Cob6VKkkW9DRJYUvnUX6VKcYGdK4WenS5FGvl0RW1J4DxJdCv9JEltSQJpxrrtYlyKNfbsC&#10;k5R2APiPOV2KE+wsKbzsdCnS2LcrYlMKmszcezbWpRAo555NTCm8+SHRpUgT365ILCl87BJdihPs&#10;TCn87HQpUjh23PkrsaTwrbtEl8JUFlzJWiXZbKPybv5cdYkXnkiG9jgUxqlmDTqfFKIHvicVrge6&#10;ABRmaQ8YJoNg5YJOg0FmBEMCkZ7pNBoTg4ALL3OWCYVACPhsUO94dCIczrwhZPAsE/BhM426qYI3&#10;G9I77nbsPR421bibKuybIb3jfsDeYSEPgndThZWlwWX8u5XDoZyxCxkeEChkHvAz2bzOWlxw6pHs&#10;F4F0iJtFgP4KG3bsqUiZgLS48JIwkVETxRCMdwSUlQnEAwNmpICqWb3WXX8dDIyNnIhqV68WLp6q&#10;GSuAepVANEgw6kDY0FGH4k5PQlIbgjmWLGp26lWFo5NhMNAcFYRD9UVRdFgGuHq0KqBh5XZ5ty1L&#10;VL/h64ebkpOnDEtj8a/Ty4CV4hiqGH5MySlqQ1m8yGrrgS1foJDhTNbXcB8ADxvG/w7IHmrrRdD8&#10;9ZjxIiDlLxVUYzOaYFJpxZtkPEHfxfWWB70lq3LoahG0ARyb+HjTygL+sebb9QZGomJhV+wnKEZX&#10;W6xzoCBs5pJV9wYKwv+sMoQM16sMEwzu21eGCaQ/2Bzoy+QRcKwM0UJhoR1P1P5SNbq+Jv5VZShq&#10;CRgSpqLXaUbil3kfBrdAVtoXdvPA+ljzGVkfQeBJ5AT0Ec2kT6VR7xODI/VYssqU3ydmZXwfMSPh&#10;e4lZ1stHDA7SIzHpgfvE8ODTXaaovRwhMytDRDljZlWGdDpGD9wPmrMydLCzNEgm4DJd7HQRKKLc&#10;7CwZvOx0HVRl6GBnCUEpVNUudroSFFFOdlZlOJ5e4lVEP3bOyrDPLrI3g4edVRl62ZlSdLWXg50u&#10;haoMHewsKXCxu2LnrAwPh827B/aZ9zfxwG9gDEF5gsYQJHMbw85OK6PhM4bQzVlXKDHHVKTMj3o1&#10;rd6lyliqWb0asLMWjkq/ehZnzVMNlpesKdBMfJW1mob4g9kQ+nm3VgP/68N36Q72oGethPN5t1bq&#10;Ah+Paud5/Rpr5c10RioZaq08aU5P6f4cbGZ0LzE9oXeX7v0U17NWPvOiW9sT5sXK517zokugLt0d&#10;7Mx8LsZ1JWDr0n2wtRKX7n17gFc5R1faXbo72JlCyEv3s9bKa0t71spTZLzSWvlMs2mt/OxMKd6t&#10;Vf/iUibZb+h68X9krZJwqIfpcPEw63QONsyuJWHnnM75ugNQ+aC3tVi38W14oyzjt2uxxLcc4Hsg&#10;wkl231nBL5ro7+FZ/2bN9T8AAAD//wMAUEsDBBQABgAIAAAAIQAEwO/O4QAAAAsBAAAPAAAAZHJz&#10;L2Rvd25yZXYueG1sTI9BS8NAEIXvgv9hGcGb3cS0kqbZlFLUUxFsBeltm50modnZkN0m6b93POlt&#10;3pvHm2/y9WRbMWDvG0cK4lkEAql0pqFKwdfh7SkF4YMmo1tHqOCGHtbF/V2uM+NG+sRhHyrBJeQz&#10;raAOocuk9GWNVvuZ65B4d3a91YFlX0nT65HLbSufo+hFWt0QX6h1h9say8v+ahW8j3rcJPHrsLuc&#10;t7fjYfHxvYtRqceHabMCEXAKf2H4xWd0KJjp5K5kvGhZp8mcozxEywQEJxZpys6JnfkyAlnk8v8P&#10;xQ8AAAD//wMAUEsBAi0AFAAGAAgAAAAhALaDOJL+AAAA4QEAABMAAAAAAAAAAAAAAAAAAAAAAFtD&#10;b250ZW50X1R5cGVzXS54bWxQSwECLQAUAAYACAAAACEAOP0h/9YAAACUAQAACwAAAAAAAAAAAAAA&#10;AAAvAQAAX3JlbHMvLnJlbHNQSwECLQAUAAYACAAAACEABD1XmaYGAAChIwAADgAAAAAAAAAAAAAA&#10;AAAuAgAAZHJzL2Uyb0RvYy54bWxQSwECLQAUAAYACAAAACEABMDvzuEAAAALAQAADwAAAAAAAAAA&#10;AAAAAAAACQAAZHJzL2Rvd25yZXYueG1sUEsFBgAAAAAEAAQA8wAAAA4KAAAAAA==&#10;">
                <v:shape id="Freeform 115" o:spid="_x0000_s1027" style="position:absolute;left:1834;top:1093;width:4050;height:397;visibility:visible;mso-wrap-style:square;v-text-anchor:top" coordsize="405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0kzwgAAANwAAAAPAAAAZHJzL2Rvd25yZXYueG1sRE9Na8JA&#10;EL0X/A/LCF6KbmJBNLqKtIiBnmoFr0N2TILZ2bi7muiv7xYKvc3jfc5q05tG3Mn52rKCdJKAIC6s&#10;rrlUcPzejecgfEDW2FgmBQ/ysFkPXlaYadvxF90PoRQxhH2GCqoQ2kxKX1Rk0E9sSxy5s3UGQ4Su&#10;lNphF8NNI6dJMpMGa44NFbb0XlFxOdyMgvz5+uFMNwv2s7aLXcL7/JqelBoN++0SRKA+/Iv/3LmO&#10;899S+H0mXiDXPwAAAP//AwBQSwECLQAUAAYACAAAACEA2+H2y+4AAACFAQAAEwAAAAAAAAAAAAAA&#10;AAAAAAAAW0NvbnRlbnRfVHlwZXNdLnhtbFBLAQItABQABgAIAAAAIQBa9CxbvwAAABUBAAALAAAA&#10;AAAAAAAAAAAAAB8BAABfcmVscy8ucmVsc1BLAQItABQABgAIAAAAIQC6Q0kzwgAAANwAAAAPAAAA&#10;AAAAAAAAAAAAAAcCAABkcnMvZG93bnJldi54bWxQSwUGAAAAAAMAAwC3AAAA9gIAAAAA&#10;" path="m4049,r-10,l4039,10r,377l10,387,10,10r4029,l4039,,,,,397r4049,l4049,e" fillcolor="black" stroked="f">
                  <v:path arrowok="t" o:connecttype="custom" o:connectlocs="4049,1093;4039,1093;4039,1103;4039,1480;10,1480;10,1103;4039,1103;4039,1093;0,1093;0,1490;4049,1490;4049,1093" o:connectangles="0,0,0,0,0,0,0,0,0,0,0,0"/>
                </v:shape>
                <v:shape id="Freeform 114" o:spid="_x0000_s1028" style="position:absolute;left:1844;top:1103;width:4030;height:377;visibility:visible;mso-wrap-style:square;v-text-anchor:top" coordsize="403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2FfwQAAANwAAAAPAAAAZHJzL2Rvd25yZXYueG1sRE9Ni8Iw&#10;EL0L+x/CLHjTdF3QpRrFFVwFT9Y96G1oxrbYTEoTNf33RhC8zeN9zmwRTC1u1LrKsoKvYQKCOLe6&#10;4kLB/2E9+AHhPLLG2jIp6MjBYv7Rm2Gq7Z33dMt8IWIIuxQVlN43qZQuL8mgG9qGOHJn2xr0EbaF&#10;1C3eY7ip5ShJxtJgxbGhxIZWJeWX7GoUHCcBk8qETXf9634vp+K0yXaNUv3PsJyC8BT8W/xyb3Wc&#10;/z2C5zPxAjl/AAAA//8DAFBLAQItABQABgAIAAAAIQDb4fbL7gAAAIUBAAATAAAAAAAAAAAAAAAA&#10;AAAAAABbQ29udGVudF9UeXBlc10ueG1sUEsBAi0AFAAGAAgAAAAhAFr0LFu/AAAAFQEAAAsAAAAA&#10;AAAAAAAAAAAAHwEAAF9yZWxzLy5yZWxzUEsBAi0AFAAGAAgAAAAhACw/YV/BAAAA3AAAAA8AAAAA&#10;AAAAAAAAAAAABwIAAGRycy9kb3ducmV2LnhtbFBLBQYAAAAAAwADALcAAAD1AgAAAAA=&#10;" path="m4029,l,,,377,10,367,10,10r4009,l4029,xe" fillcolor="gray" stroked="f">
                  <v:path arrowok="t" o:connecttype="custom" o:connectlocs="4029,1103;0,1103;0,1480;10,1470;10,1113;4019,1113;4029,1103" o:connectangles="0,0,0,0,0,0,0"/>
                </v:shape>
                <v:shape id="Freeform 113" o:spid="_x0000_s1029" style="position:absolute;left:1844;top:1103;width:4030;height:377;visibility:visible;mso-wrap-style:square;v-text-anchor:top" coordsize="403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cawwgAAANwAAAAPAAAAZHJzL2Rvd25yZXYueG1sRE9Na8JA&#10;EL0L/Q/LFHrTjUZF0mxECxUvhWh78Dhkp0lodjbd3cb477uFgrd5vM/Jt6PpxEDOt5YVzGcJCOLK&#10;6pZrBR/vr9MNCB+QNXaWScGNPGyLh0mOmbZXPtFwDrWIIewzVNCE0GdS+qohg35me+LIfVpnMETo&#10;aqkdXmO46eQiSdbSYMuxocGeXhqqvs4/RoE7dKu5/E4uSy4Hvy+5fEvbnVJPj+PuGUSgMdzF/+6j&#10;jvPTFP6eiRfI4hcAAP//AwBQSwECLQAUAAYACAAAACEA2+H2y+4AAACFAQAAEwAAAAAAAAAAAAAA&#10;AAAAAAAAW0NvbnRlbnRfVHlwZXNdLnhtbFBLAQItABQABgAIAAAAIQBa9CxbvwAAABUBAAALAAAA&#10;AAAAAAAAAAAAAB8BAABfcmVscy8ucmVsc1BLAQItABQABgAIAAAAIQDFecawwgAAANwAAAAPAAAA&#10;AAAAAAAAAAAAAAcCAABkcnMvZG93bnJldi54bWxQSwUGAAAAAAMAAwC3AAAA9gIAAAAA&#10;" path="m4029,r-10,10l4019,367,10,367,,377r4029,l4029,xe" fillcolor="#d3d0c7" stroked="f">
                  <v:path arrowok="t" o:connecttype="custom" o:connectlocs="4029,1103;4019,1113;4019,1470;10,1470;0,1480;4029,1480;4029,1103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528" behindDoc="1" locked="0" layoutInCell="1" allowOverlap="1" wp14:anchorId="5CB62CD1" wp14:editId="6DFC501F">
                <wp:simplePos x="0" y="0"/>
                <wp:positionH relativeFrom="page">
                  <wp:posOffset>5238115</wp:posOffset>
                </wp:positionH>
                <wp:positionV relativeFrom="paragraph">
                  <wp:posOffset>694055</wp:posOffset>
                </wp:positionV>
                <wp:extent cx="2269490" cy="252095"/>
                <wp:effectExtent l="0" t="0" r="0" b="0"/>
                <wp:wrapNone/>
                <wp:docPr id="126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69490" cy="252095"/>
                          <a:chOff x="8249" y="1093"/>
                          <a:chExt cx="3574" cy="397"/>
                        </a:xfrm>
                      </wpg:grpSpPr>
                      <wps:wsp>
                        <wps:cNvPr id="127" name="Freeform 111"/>
                        <wps:cNvSpPr>
                          <a:spLocks/>
                        </wps:cNvSpPr>
                        <wps:spPr bwMode="auto">
                          <a:xfrm>
                            <a:off x="8249" y="1093"/>
                            <a:ext cx="3574" cy="397"/>
                          </a:xfrm>
                          <a:custGeom>
                            <a:avLst/>
                            <a:gdLst>
                              <a:gd name="T0" fmla="+- 0 11823 8249"/>
                              <a:gd name="T1" fmla="*/ T0 w 3574"/>
                              <a:gd name="T2" fmla="+- 0 1093 1093"/>
                              <a:gd name="T3" fmla="*/ 1093 h 397"/>
                              <a:gd name="T4" fmla="+- 0 11813 8249"/>
                              <a:gd name="T5" fmla="*/ T4 w 3574"/>
                              <a:gd name="T6" fmla="+- 0 1093 1093"/>
                              <a:gd name="T7" fmla="*/ 1093 h 397"/>
                              <a:gd name="T8" fmla="+- 0 11813 8249"/>
                              <a:gd name="T9" fmla="*/ T8 w 3574"/>
                              <a:gd name="T10" fmla="+- 0 1103 1093"/>
                              <a:gd name="T11" fmla="*/ 1103 h 397"/>
                              <a:gd name="T12" fmla="+- 0 11813 8249"/>
                              <a:gd name="T13" fmla="*/ T12 w 3574"/>
                              <a:gd name="T14" fmla="+- 0 1480 1093"/>
                              <a:gd name="T15" fmla="*/ 1480 h 397"/>
                              <a:gd name="T16" fmla="+- 0 8259 8249"/>
                              <a:gd name="T17" fmla="*/ T16 w 3574"/>
                              <a:gd name="T18" fmla="+- 0 1480 1093"/>
                              <a:gd name="T19" fmla="*/ 1480 h 397"/>
                              <a:gd name="T20" fmla="+- 0 8259 8249"/>
                              <a:gd name="T21" fmla="*/ T20 w 3574"/>
                              <a:gd name="T22" fmla="+- 0 1103 1093"/>
                              <a:gd name="T23" fmla="*/ 1103 h 397"/>
                              <a:gd name="T24" fmla="+- 0 11813 8249"/>
                              <a:gd name="T25" fmla="*/ T24 w 3574"/>
                              <a:gd name="T26" fmla="+- 0 1103 1093"/>
                              <a:gd name="T27" fmla="*/ 1103 h 397"/>
                              <a:gd name="T28" fmla="+- 0 11813 8249"/>
                              <a:gd name="T29" fmla="*/ T28 w 3574"/>
                              <a:gd name="T30" fmla="+- 0 1093 1093"/>
                              <a:gd name="T31" fmla="*/ 1093 h 397"/>
                              <a:gd name="T32" fmla="+- 0 8249 8249"/>
                              <a:gd name="T33" fmla="*/ T32 w 3574"/>
                              <a:gd name="T34" fmla="+- 0 1093 1093"/>
                              <a:gd name="T35" fmla="*/ 1093 h 397"/>
                              <a:gd name="T36" fmla="+- 0 8249 8249"/>
                              <a:gd name="T37" fmla="*/ T36 w 3574"/>
                              <a:gd name="T38" fmla="+- 0 1490 1093"/>
                              <a:gd name="T39" fmla="*/ 1490 h 397"/>
                              <a:gd name="T40" fmla="+- 0 11823 8249"/>
                              <a:gd name="T41" fmla="*/ T40 w 3574"/>
                              <a:gd name="T42" fmla="+- 0 1490 1093"/>
                              <a:gd name="T43" fmla="*/ 1490 h 397"/>
                              <a:gd name="T44" fmla="+- 0 11823 8249"/>
                              <a:gd name="T45" fmla="*/ T44 w 3574"/>
                              <a:gd name="T46" fmla="+- 0 1093 1093"/>
                              <a:gd name="T47" fmla="*/ 1093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574" h="397">
                                <a:moveTo>
                                  <a:pt x="3574" y="0"/>
                                </a:moveTo>
                                <a:lnTo>
                                  <a:pt x="3564" y="0"/>
                                </a:lnTo>
                                <a:lnTo>
                                  <a:pt x="3564" y="10"/>
                                </a:lnTo>
                                <a:lnTo>
                                  <a:pt x="3564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3564" y="10"/>
                                </a:lnTo>
                                <a:lnTo>
                                  <a:pt x="356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3574" y="397"/>
                                </a:lnTo>
                                <a:lnTo>
                                  <a:pt x="3574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110"/>
                        <wps:cNvSpPr>
                          <a:spLocks/>
                        </wps:cNvSpPr>
                        <wps:spPr bwMode="auto">
                          <a:xfrm>
                            <a:off x="8259" y="1103"/>
                            <a:ext cx="3554" cy="377"/>
                          </a:xfrm>
                          <a:custGeom>
                            <a:avLst/>
                            <a:gdLst>
                              <a:gd name="T0" fmla="+- 0 11813 8259"/>
                              <a:gd name="T1" fmla="*/ T0 w 3554"/>
                              <a:gd name="T2" fmla="+- 0 1103 1103"/>
                              <a:gd name="T3" fmla="*/ 1103 h 377"/>
                              <a:gd name="T4" fmla="+- 0 8259 8259"/>
                              <a:gd name="T5" fmla="*/ T4 w 3554"/>
                              <a:gd name="T6" fmla="+- 0 1103 1103"/>
                              <a:gd name="T7" fmla="*/ 1103 h 377"/>
                              <a:gd name="T8" fmla="+- 0 8259 8259"/>
                              <a:gd name="T9" fmla="*/ T8 w 3554"/>
                              <a:gd name="T10" fmla="+- 0 1480 1103"/>
                              <a:gd name="T11" fmla="*/ 1480 h 377"/>
                              <a:gd name="T12" fmla="+- 0 8269 8259"/>
                              <a:gd name="T13" fmla="*/ T12 w 3554"/>
                              <a:gd name="T14" fmla="+- 0 1470 1103"/>
                              <a:gd name="T15" fmla="*/ 1470 h 377"/>
                              <a:gd name="T16" fmla="+- 0 8269 8259"/>
                              <a:gd name="T17" fmla="*/ T16 w 3554"/>
                              <a:gd name="T18" fmla="+- 0 1113 1103"/>
                              <a:gd name="T19" fmla="*/ 1113 h 377"/>
                              <a:gd name="T20" fmla="+- 0 11803 8259"/>
                              <a:gd name="T21" fmla="*/ T20 w 3554"/>
                              <a:gd name="T22" fmla="+- 0 1113 1103"/>
                              <a:gd name="T23" fmla="*/ 1113 h 377"/>
                              <a:gd name="T24" fmla="+- 0 11813 8259"/>
                              <a:gd name="T25" fmla="*/ T24 w 3554"/>
                              <a:gd name="T26" fmla="+- 0 1103 1103"/>
                              <a:gd name="T27" fmla="*/ 1103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554" h="377">
                                <a:moveTo>
                                  <a:pt x="355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3544" y="10"/>
                                </a:lnTo>
                                <a:lnTo>
                                  <a:pt x="35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Freeform 109"/>
                        <wps:cNvSpPr>
                          <a:spLocks/>
                        </wps:cNvSpPr>
                        <wps:spPr bwMode="auto">
                          <a:xfrm>
                            <a:off x="8259" y="1103"/>
                            <a:ext cx="3554" cy="377"/>
                          </a:xfrm>
                          <a:custGeom>
                            <a:avLst/>
                            <a:gdLst>
                              <a:gd name="T0" fmla="+- 0 11813 8259"/>
                              <a:gd name="T1" fmla="*/ T0 w 3554"/>
                              <a:gd name="T2" fmla="+- 0 1103 1103"/>
                              <a:gd name="T3" fmla="*/ 1103 h 377"/>
                              <a:gd name="T4" fmla="+- 0 11803 8259"/>
                              <a:gd name="T5" fmla="*/ T4 w 3554"/>
                              <a:gd name="T6" fmla="+- 0 1113 1103"/>
                              <a:gd name="T7" fmla="*/ 1113 h 377"/>
                              <a:gd name="T8" fmla="+- 0 11803 8259"/>
                              <a:gd name="T9" fmla="*/ T8 w 3554"/>
                              <a:gd name="T10" fmla="+- 0 1470 1103"/>
                              <a:gd name="T11" fmla="*/ 1470 h 377"/>
                              <a:gd name="T12" fmla="+- 0 8269 8259"/>
                              <a:gd name="T13" fmla="*/ T12 w 3554"/>
                              <a:gd name="T14" fmla="+- 0 1470 1103"/>
                              <a:gd name="T15" fmla="*/ 1470 h 377"/>
                              <a:gd name="T16" fmla="+- 0 8259 8259"/>
                              <a:gd name="T17" fmla="*/ T16 w 3554"/>
                              <a:gd name="T18" fmla="+- 0 1480 1103"/>
                              <a:gd name="T19" fmla="*/ 1480 h 377"/>
                              <a:gd name="T20" fmla="+- 0 11813 8259"/>
                              <a:gd name="T21" fmla="*/ T20 w 3554"/>
                              <a:gd name="T22" fmla="+- 0 1480 1103"/>
                              <a:gd name="T23" fmla="*/ 1480 h 377"/>
                              <a:gd name="T24" fmla="+- 0 11813 8259"/>
                              <a:gd name="T25" fmla="*/ T24 w 3554"/>
                              <a:gd name="T26" fmla="+- 0 1103 1103"/>
                              <a:gd name="T27" fmla="*/ 1103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554" h="377">
                                <a:moveTo>
                                  <a:pt x="3554" y="0"/>
                                </a:moveTo>
                                <a:lnTo>
                                  <a:pt x="3544" y="10"/>
                                </a:lnTo>
                                <a:lnTo>
                                  <a:pt x="3544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3554" y="377"/>
                                </a:lnTo>
                                <a:lnTo>
                                  <a:pt x="35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02933" id="Group 108" o:spid="_x0000_s1026" style="position:absolute;margin-left:412.45pt;margin-top:54.65pt;width:178.7pt;height:19.85pt;z-index:-12952;mso-position-horizontal-relative:page" coordorigin="8249,1093" coordsize="3574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BIqoQYAALEjAAAOAAAAZHJzL2Uyb0RvYy54bWzsWmtv2zYU/T5g/4HQxw2N9XJiG3WKIVmK&#10;Ad1WoNoPUGT5gcmiRilxul+/e/mQSYq01TQYtiINENnhMXl4zyV5Luu37572FXksWbuj9TKILsKA&#10;lHVBV7t6swz+yO7ezALSdnm9yital8vgc9kG766//+7toVmUMd3SalUyAp3U7eLQLINt1zWLyaQt&#10;tuU+by9oU9bQuKZsn3fwlm0mK5YfoPd9NYnD8HJyoGzVMFqUbQt/vRWNwTXvf70ui+739botO1It&#10;A+DW8d+M/77H35Prt/liw/JmuyskjfwZLPb5roZB+65u8y4nD2w36Gq/Kxht6bq7KOh+QtfrXVHy&#10;OcBsotCazXtGHxo+l83isGn6MEForTg9u9vit8f3rPnUfGSCPbz8QIs/W4jL5NBsFno7vt8IMLk/&#10;/EpXoGf+0FE+8ac122MXMCXyxOP7uY9v+dSRAv4Yx5fzdA4yFNAWT+NwPhUCFFtQCT82i9N5QKA1&#10;CueJavtZfjyZXqXis8n8Chsn+UIMy6lKaig95FJ7DFf7deH6tM2bkqvQYjg+MrJbAcH4KiB1vocY&#10;3LGyxAwlURQhLRwfgCqorR5RrQVhLQT+bCwdQVER9YckXxQPbfe+pFyV/PFD24lcX8ErrvVK0s9A&#10;kPW+grT/8Q0JYRKzOCF8TPkBhYsU7ocJyUJyIHx0CxQrkOgMZCRHLTf9mImCQV/YTrZEigprqEeB&#10;3CazyM1sqnDILPUwu1Sg08xAVjHmSWawrY1iBtnc95bNPMwiW4HQHTRIr2NvUQQoZ9QiS4No5glb&#10;pKuQRbGPniVDOoMs6dfnUa1IlyFClJueKcQsns7d6aYrkUWXPnaWFF52uhR+drGphZddrGuRxd7l&#10;YGvhkTbWpfBLG1tSeKWNdS2y2LcmYlMLPrBLWtzs+jw+Qc/Swk9PFyOLfQsjMcXgG4WLXqKLwVHO&#10;zEtMMXCPc2ZeoouRJb51kVhiePc6XYsT7Ewt/Ox0LbLEty4SSws4eJ2rNtGliBDljF1qSeE9JVJd&#10;iyz1LYzU1IIP7JI21bU4Qc/Swk9PFyNLfQsjNcXgqjnp6WKY2oI72ajDNt+q87d4quUBDK9IjjY5&#10;5AaqoS06oAzCB/4n4+4HugAUntYeMEwGwcoNnQaD0AgWJuVs13g4cDj3aOfhEAgOn0tndpoLbp8I&#10;h30PDMTZ3nE74/BxM43lVGFfGNM7rnfsPRk31UROFVbOmN5xQWDvkMmj4HKqqTFVESGZOQzKGrug&#10;YQGBguYeh8gXTd5hwqmX5LAMhFPcwgvwztiwp49lRjmkw8QTACDKiyIY7wioahN4CYtNA6pm9Wxk&#10;fxIG7kbMW7Wrp4VLZmrGCqCeAoguCUYdCRs76ljc6UkIamMwx9JFzU49VTiwyMF59jWOAqinBTRH&#10;BeFQfb6m+jTA7NGqgZZWu9XdrqpQ/ZZt7m8qRh5zLJH5P6mXAav4NlRT/JiSk9eIoogRVc89XX2G&#10;goZRUWfDvQC82FL2d0AOUGMvg/avh5yVAal+qaEqm0cpHisdf5NOr9B7Mb3lXm/J6wK6WgZdANsm&#10;vrzpRCH/0LDdZgsjRTyxa/oTFKXrHdY7UBi2C8FKvoHC8F+rEOEEHlSIXK2XrxCnYsdDaya2gGOF&#10;OIV8woI7uVLrS9Xqek58WYXICwoYE0Ks12vG0S9OfhjdAlkHP5YxR9rHasI492WtI2agjwhz0+ow&#10;6daHxGBP7e2rLBCHxKwj30fMOPG9xEz35SWmmy9ZHw6J4c6nzZIXL66QmfWhLMCGMbPqwxncyoAN&#10;HgbNWR462JkaROkVXiKoPDwKapWHgAKj6WBnyuBnp+ugykMHO1MIuKJxp1ukK8FRTnZWeQiXJZC+&#10;ruA568MhvdheDR56Vn0IKDc9SwtZgA21ddaHDnqmGCirU1tnfdjvN6822OffX8QGv4A3BOUJekOQ&#10;zO0NEaBZPp83/AIf1GeHsjXqabq9S3VoqWb1NGBnXVwq+J/FWfNUgxUVbUthe77CXc1C/Hl1Vxdf&#10;9N8Vvvt32LBtdxVyR/LqrrTLfM+G/Rx35T/snmWvPCedfqz7z2H7VPcdw/qpPt5f+RyM7m+5z3Ee&#10;wv8zf8Wv34cOIdKFGO+v+PW7y/3pSqjr96H7G/orSJMX9Fc+eqa/8lpnz/37MHqv/urbuWb8D/mr&#10;ZDrWyEhcMs4/nYMJX3e8QVC+SD3VlZS0T6OBygypfl7GZ90mt+GN8o3f7i0W/9YDfC+E3/XJ77Dg&#10;F0/09/zW6/hNm+t/AAAA//8DAFBLAwQUAAYACAAAACEAUACrIeEAAAAMAQAADwAAAGRycy9kb3du&#10;cmV2LnhtbEyPwWrDMBBE74X+g9hAb41kJy22YzmE0PYUCkkKpTfF2tgmlmQsxXb+vptTe5tlHrMz&#10;+XoyLRuw942zEqK5AIa2dLqxlYSv4/tzAswHZbVqnUUJN/SwLh4fcpVpN9o9DodQMQqxPlMS6hC6&#10;jHNf1miUn7sOLXln1xsV6Owrrns1UrhpeSzEKzeqsfShVh1uaywvh6uR8DGqcbOI3obd5by9/Rxf&#10;Pr93EUr5NJs2K2ABp/AHw70+VYeCOp3c1WrPWglJvEwJJUOkC2B3IkpiUidSy1QAL3L+f0TxCwAA&#10;//8DAFBLAQItABQABgAIAAAAIQC2gziS/gAAAOEBAAATAAAAAAAAAAAAAAAAAAAAAABbQ29udGVu&#10;dF9UeXBlc10ueG1sUEsBAi0AFAAGAAgAAAAhADj9If/WAAAAlAEAAAsAAAAAAAAAAAAAAAAALwEA&#10;AF9yZWxzLy5yZWxzUEsBAi0AFAAGAAgAAAAhABWwEiqhBgAAsSMAAA4AAAAAAAAAAAAAAAAALgIA&#10;AGRycy9lMm9Eb2MueG1sUEsBAi0AFAAGAAgAAAAhAFAAqyHhAAAADAEAAA8AAAAAAAAAAAAAAAAA&#10;+wgAAGRycy9kb3ducmV2LnhtbFBLBQYAAAAABAAEAPMAAAAJCgAAAAA=&#10;">
                <v:shape id="Freeform 111" o:spid="_x0000_s1027" style="position:absolute;left:8249;top:1093;width:3574;height:397;visibility:visible;mso-wrap-style:square;v-text-anchor:top" coordsize="3574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jsDwwAAANwAAAAPAAAAZHJzL2Rvd25yZXYueG1sRE9Na8JA&#10;EL0L/Q/LFHrTTUOIbXSVIFqs4EFT6HXIjklodjZkV43/visI3ubxPme+HEwrLtS7xrKC90kEgri0&#10;uuFKwU+xGX+AcB5ZY2uZFNzIwXLxMppjpu2VD3Q5+kqEEHYZKqi97zIpXVmTQTexHXHgTrY36APs&#10;K6l7vIZw08o4ilJpsOHQUGNHq5rKv+PZKFhvks8i+Y6/0iJJh3yV74vf3V6pt9chn4HwNPin+OHe&#10;6jA/nsL9mXCBXPwDAAD//wMAUEsBAi0AFAAGAAgAAAAhANvh9svuAAAAhQEAABMAAAAAAAAAAAAA&#10;AAAAAAAAAFtDb250ZW50X1R5cGVzXS54bWxQSwECLQAUAAYACAAAACEAWvQsW78AAAAVAQAACwAA&#10;AAAAAAAAAAAAAAAfAQAAX3JlbHMvLnJlbHNQSwECLQAUAAYACAAAACEA2A47A8MAAADcAAAADwAA&#10;AAAAAAAAAAAAAAAHAgAAZHJzL2Rvd25yZXYueG1sUEsFBgAAAAADAAMAtwAAAPcCAAAAAA==&#10;" path="m3574,r-10,l3564,10r,377l10,387,10,10r3554,l3564,,,,,397r3574,l3574,e" fillcolor="black" stroked="f">
                  <v:path arrowok="t" o:connecttype="custom" o:connectlocs="3574,1093;3564,1093;3564,1103;3564,1480;10,1480;10,1103;3564,1103;3564,1093;0,1093;0,1490;3574,1490;3574,1093" o:connectangles="0,0,0,0,0,0,0,0,0,0,0,0"/>
                </v:shape>
                <v:shape id="Freeform 110" o:spid="_x0000_s1028" style="position:absolute;left:8259;top:1103;width:3554;height:377;visibility:visible;mso-wrap-style:square;v-text-anchor:top" coordsize="3554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zGVxAAAANwAAAAPAAAAZHJzL2Rvd25yZXYueG1sRI9Ba8Mw&#10;DIXvg/4Ho8Fuq7McQknrllJaGGMwlvbSm4i1xCyWU9tr038/HQa7Sbyn9z6tNpMf1JVicoENvMwL&#10;UMRtsI47A6fj4XkBKmVki0NgMnCnBJv17GGFtQ03/qRrkzslIZxqNNDnPNZap7Ynj2keRmLRvkL0&#10;mGWNnbYRbxLuB10WRaU9OpaGHkfa9dR+Nz/ewOW8v3+UjeO9e3eLMR6wOlZvxjw9TtslqExT/jf/&#10;Xb9awS+FVp6RCfT6FwAA//8DAFBLAQItABQABgAIAAAAIQDb4fbL7gAAAIUBAAATAAAAAAAAAAAA&#10;AAAAAAAAAABbQ29udGVudF9UeXBlc10ueG1sUEsBAi0AFAAGAAgAAAAhAFr0LFu/AAAAFQEAAAsA&#10;AAAAAAAAAAAAAAAAHwEAAF9yZWxzLy5yZWxzUEsBAi0AFAAGAAgAAAAhAHRTMZXEAAAA3AAAAA8A&#10;AAAAAAAAAAAAAAAABwIAAGRycy9kb3ducmV2LnhtbFBLBQYAAAAAAwADALcAAAD4AgAAAAA=&#10;" path="m3554,l,,,377,10,367,10,10r3534,l3554,xe" fillcolor="gray" stroked="f">
                  <v:path arrowok="t" o:connecttype="custom" o:connectlocs="3554,1103;0,1103;0,1480;10,1470;10,1113;3544,1113;3554,1103" o:connectangles="0,0,0,0,0,0,0"/>
                </v:shape>
                <v:shape id="Freeform 109" o:spid="_x0000_s1029" style="position:absolute;left:8259;top:1103;width:3554;height:377;visibility:visible;mso-wrap-style:square;v-text-anchor:top" coordsize="3554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VSQwwAAANwAAAAPAAAAZHJzL2Rvd25yZXYueG1sRE9Na8JA&#10;EL0X/A/LCL0U3ShYNbqKFoUitGjU+5gdk2B2NmRXk/57t1DobR7vc+bL1pTiQbUrLCsY9CMQxKnV&#10;BWcKTsdtbwLCeWSNpWVS8EMOlovOyxxjbRs+0CPxmQgh7GJUkHtfxVK6NCeDrm8r4sBdbW3QB1hn&#10;UtfYhHBTymEUvUuDBYeGHCv6yCm9JXejwG1MtE6/dhf9dh6PRt/7JtncVkq9dtvVDISn1v+L/9yf&#10;OswfTuH3mXCBXDwBAAD//wMAUEsBAi0AFAAGAAgAAAAhANvh9svuAAAAhQEAABMAAAAAAAAAAAAA&#10;AAAAAAAAAFtDb250ZW50X1R5cGVzXS54bWxQSwECLQAUAAYACAAAACEAWvQsW78AAAAVAQAACwAA&#10;AAAAAAAAAAAAAAAfAQAAX3JlbHMvLnJlbHNQSwECLQAUAAYACAAAACEA3iVUkMMAAADcAAAADwAA&#10;AAAAAAAAAAAAAAAHAgAAZHJzL2Rvd25yZXYueG1sUEsFBgAAAAADAAMAtwAAAPcCAAAAAA==&#10;" path="m3554,r-10,10l3544,367,10,367,,377r3554,l3554,xe" fillcolor="#d3d0c7" stroked="f">
                  <v:path arrowok="t" o:connecttype="custom" o:connectlocs="3554,1103;3544,1113;3544,1470;10,1470;0,1480;3554,1480;3554,1103" o:connectangles="0,0,0,0,0,0,0"/>
                </v:shape>
                <w10:wrap anchorx="page"/>
              </v:group>
            </w:pict>
          </mc:Fallback>
        </mc:AlternateContent>
      </w:r>
      <w:r w:rsidR="00E25CFB" w:rsidRPr="009B5F4F">
        <w:rPr>
          <w:rFonts w:ascii="Lato" w:hAnsi="Lato"/>
          <w:b/>
          <w:sz w:val="20"/>
        </w:rPr>
        <w:t>C</w:t>
      </w:r>
      <w:r w:rsidR="00E25CFB" w:rsidRPr="009B5F4F">
        <w:rPr>
          <w:rFonts w:ascii="Lato" w:hAnsi="Lato"/>
          <w:b/>
          <w:sz w:val="16"/>
        </w:rPr>
        <w:t xml:space="preserve">ONTACT </w:t>
      </w:r>
      <w:r w:rsidR="00E25CFB" w:rsidRPr="009B5F4F">
        <w:rPr>
          <w:rFonts w:ascii="Lato" w:hAnsi="Lato"/>
          <w:b/>
          <w:sz w:val="20"/>
        </w:rPr>
        <w:t>I</w:t>
      </w:r>
      <w:r w:rsidR="00E25CFB" w:rsidRPr="009B5F4F">
        <w:rPr>
          <w:rFonts w:ascii="Lato" w:hAnsi="Lato"/>
          <w:b/>
          <w:sz w:val="16"/>
        </w:rPr>
        <w:t>NFORMATION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5"/>
        <w:gridCol w:w="265"/>
        <w:gridCol w:w="1800"/>
        <w:gridCol w:w="1450"/>
        <w:gridCol w:w="1070"/>
        <w:gridCol w:w="180"/>
        <w:gridCol w:w="3240"/>
      </w:tblGrid>
      <w:tr w:rsidR="00033C2B" w:rsidRPr="009B5F4F" w14:paraId="1D4DB514" w14:textId="77777777" w:rsidTr="00643EC9">
        <w:trPr>
          <w:trHeight w:hRule="exact" w:val="757"/>
        </w:trPr>
        <w:tc>
          <w:tcPr>
            <w:tcW w:w="11520" w:type="dxa"/>
            <w:gridSpan w:val="7"/>
          </w:tcPr>
          <w:p w14:paraId="56CD4E9D" w14:textId="77777777" w:rsidR="00033C2B" w:rsidRPr="009B5F4F" w:rsidRDefault="00E25CFB">
            <w:pPr>
              <w:pStyle w:val="TableParagraph"/>
              <w:spacing w:before="94"/>
              <w:ind w:right="7710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b/>
                <w:sz w:val="20"/>
              </w:rPr>
              <w:t xml:space="preserve">Name of Business or Payee </w:t>
            </w:r>
            <w:r w:rsidRPr="00643EC9">
              <w:rPr>
                <w:rFonts w:ascii="Lato" w:hAnsi="Lato"/>
                <w:sz w:val="18"/>
                <w:szCs w:val="18"/>
              </w:rPr>
              <w:t>(Must match Taxpayer Identification Number information)</w:t>
            </w:r>
          </w:p>
        </w:tc>
      </w:tr>
      <w:tr w:rsidR="00033C2B" w:rsidRPr="009B5F4F" w14:paraId="0B09491D" w14:textId="77777777">
        <w:trPr>
          <w:trHeight w:hRule="exact" w:val="510"/>
        </w:trPr>
        <w:tc>
          <w:tcPr>
            <w:tcW w:w="5580" w:type="dxa"/>
            <w:gridSpan w:val="3"/>
          </w:tcPr>
          <w:p w14:paraId="49288427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Address:</w:t>
            </w:r>
          </w:p>
        </w:tc>
        <w:tc>
          <w:tcPr>
            <w:tcW w:w="5940" w:type="dxa"/>
            <w:gridSpan w:val="4"/>
          </w:tcPr>
          <w:p w14:paraId="32629560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Federal Tax ID/SSN/ITIN:</w:t>
            </w:r>
          </w:p>
        </w:tc>
      </w:tr>
      <w:tr w:rsidR="00033C2B" w:rsidRPr="009B5F4F" w14:paraId="034CD772" w14:textId="77777777">
        <w:trPr>
          <w:trHeight w:hRule="exact" w:val="510"/>
        </w:trPr>
        <w:tc>
          <w:tcPr>
            <w:tcW w:w="5580" w:type="dxa"/>
            <w:gridSpan w:val="3"/>
          </w:tcPr>
          <w:p w14:paraId="7E468AB7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City:</w:t>
            </w:r>
          </w:p>
        </w:tc>
        <w:tc>
          <w:tcPr>
            <w:tcW w:w="2700" w:type="dxa"/>
            <w:gridSpan w:val="3"/>
          </w:tcPr>
          <w:p w14:paraId="73447C9F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State:</w:t>
            </w:r>
          </w:p>
        </w:tc>
        <w:tc>
          <w:tcPr>
            <w:tcW w:w="3240" w:type="dxa"/>
          </w:tcPr>
          <w:p w14:paraId="256DE091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Zip:</w:t>
            </w:r>
          </w:p>
        </w:tc>
      </w:tr>
      <w:tr w:rsidR="00033C2B" w:rsidRPr="009B5F4F" w14:paraId="72B51796" w14:textId="77777777">
        <w:trPr>
          <w:trHeight w:hRule="exact" w:val="510"/>
        </w:trPr>
        <w:tc>
          <w:tcPr>
            <w:tcW w:w="3515" w:type="dxa"/>
          </w:tcPr>
          <w:p w14:paraId="35F1EFCE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Telephone:</w:t>
            </w:r>
          </w:p>
        </w:tc>
        <w:tc>
          <w:tcPr>
            <w:tcW w:w="3515" w:type="dxa"/>
            <w:gridSpan w:val="3"/>
          </w:tcPr>
          <w:p w14:paraId="1D897EF1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Fax:</w:t>
            </w:r>
          </w:p>
        </w:tc>
        <w:tc>
          <w:tcPr>
            <w:tcW w:w="4490" w:type="dxa"/>
            <w:gridSpan w:val="3"/>
          </w:tcPr>
          <w:p w14:paraId="3ED7AA82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Web site:</w:t>
            </w:r>
          </w:p>
        </w:tc>
      </w:tr>
      <w:tr w:rsidR="00033C2B" w:rsidRPr="009B5F4F" w14:paraId="41C0480D" w14:textId="77777777">
        <w:trPr>
          <w:trHeight w:hRule="exact" w:val="510"/>
        </w:trPr>
        <w:tc>
          <w:tcPr>
            <w:tcW w:w="3780" w:type="dxa"/>
            <w:gridSpan w:val="2"/>
          </w:tcPr>
          <w:p w14:paraId="2856D7F2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E-mail:</w:t>
            </w:r>
          </w:p>
        </w:tc>
        <w:tc>
          <w:tcPr>
            <w:tcW w:w="4320" w:type="dxa"/>
            <w:gridSpan w:val="3"/>
          </w:tcPr>
          <w:p w14:paraId="26A71B88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Contact Name:</w:t>
            </w:r>
          </w:p>
        </w:tc>
        <w:tc>
          <w:tcPr>
            <w:tcW w:w="3420" w:type="dxa"/>
            <w:gridSpan w:val="2"/>
          </w:tcPr>
          <w:p w14:paraId="73D80838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Contact Phone #:</w:t>
            </w:r>
          </w:p>
        </w:tc>
      </w:tr>
    </w:tbl>
    <w:p w14:paraId="0898F05F" w14:textId="498AF135" w:rsidR="00033C2B" w:rsidRPr="009B5F4F" w:rsidRDefault="00F75BE7">
      <w:pPr>
        <w:spacing w:before="107" w:after="23"/>
        <w:ind w:left="148"/>
        <w:rPr>
          <w:rFonts w:ascii="Lato" w:hAnsi="Lato"/>
          <w:b/>
          <w:sz w:val="16"/>
        </w:rPr>
      </w:pP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552" behindDoc="1" locked="0" layoutInCell="1" allowOverlap="1" wp14:anchorId="53E22CA2" wp14:editId="287C746B">
                <wp:simplePos x="0" y="0"/>
                <wp:positionH relativeFrom="page">
                  <wp:posOffset>1164590</wp:posOffset>
                </wp:positionH>
                <wp:positionV relativeFrom="paragraph">
                  <wp:posOffset>-939800</wp:posOffset>
                </wp:positionV>
                <wp:extent cx="2571750" cy="252095"/>
                <wp:effectExtent l="0" t="0" r="0" b="0"/>
                <wp:wrapNone/>
                <wp:docPr id="122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71750" cy="252095"/>
                          <a:chOff x="1834" y="-1480"/>
                          <a:chExt cx="4050" cy="397"/>
                        </a:xfrm>
                      </wpg:grpSpPr>
                      <wps:wsp>
                        <wps:cNvPr id="123" name="Freeform 107"/>
                        <wps:cNvSpPr>
                          <a:spLocks/>
                        </wps:cNvSpPr>
                        <wps:spPr bwMode="auto">
                          <a:xfrm>
                            <a:off x="1834" y="-1480"/>
                            <a:ext cx="4050" cy="397"/>
                          </a:xfrm>
                          <a:custGeom>
                            <a:avLst/>
                            <a:gdLst>
                              <a:gd name="T0" fmla="+- 0 5883 1834"/>
                              <a:gd name="T1" fmla="*/ T0 w 4050"/>
                              <a:gd name="T2" fmla="+- 0 -1480 -1480"/>
                              <a:gd name="T3" fmla="*/ -1480 h 397"/>
                              <a:gd name="T4" fmla="+- 0 5873 1834"/>
                              <a:gd name="T5" fmla="*/ T4 w 4050"/>
                              <a:gd name="T6" fmla="+- 0 -1480 -1480"/>
                              <a:gd name="T7" fmla="*/ -1480 h 397"/>
                              <a:gd name="T8" fmla="+- 0 5873 1834"/>
                              <a:gd name="T9" fmla="*/ T8 w 4050"/>
                              <a:gd name="T10" fmla="+- 0 -1470 -1480"/>
                              <a:gd name="T11" fmla="*/ -1470 h 397"/>
                              <a:gd name="T12" fmla="+- 0 5873 1834"/>
                              <a:gd name="T13" fmla="*/ T12 w 4050"/>
                              <a:gd name="T14" fmla="+- 0 -1093 -1480"/>
                              <a:gd name="T15" fmla="*/ -1093 h 397"/>
                              <a:gd name="T16" fmla="+- 0 1844 1834"/>
                              <a:gd name="T17" fmla="*/ T16 w 4050"/>
                              <a:gd name="T18" fmla="+- 0 -1093 -1480"/>
                              <a:gd name="T19" fmla="*/ -1093 h 397"/>
                              <a:gd name="T20" fmla="+- 0 1844 1834"/>
                              <a:gd name="T21" fmla="*/ T20 w 4050"/>
                              <a:gd name="T22" fmla="+- 0 -1470 -1480"/>
                              <a:gd name="T23" fmla="*/ -1470 h 397"/>
                              <a:gd name="T24" fmla="+- 0 5873 1834"/>
                              <a:gd name="T25" fmla="*/ T24 w 4050"/>
                              <a:gd name="T26" fmla="+- 0 -1470 -1480"/>
                              <a:gd name="T27" fmla="*/ -1470 h 397"/>
                              <a:gd name="T28" fmla="+- 0 5873 1834"/>
                              <a:gd name="T29" fmla="*/ T28 w 4050"/>
                              <a:gd name="T30" fmla="+- 0 -1480 -1480"/>
                              <a:gd name="T31" fmla="*/ -1480 h 397"/>
                              <a:gd name="T32" fmla="+- 0 1834 1834"/>
                              <a:gd name="T33" fmla="*/ T32 w 4050"/>
                              <a:gd name="T34" fmla="+- 0 -1480 -1480"/>
                              <a:gd name="T35" fmla="*/ -1480 h 397"/>
                              <a:gd name="T36" fmla="+- 0 1834 1834"/>
                              <a:gd name="T37" fmla="*/ T36 w 4050"/>
                              <a:gd name="T38" fmla="+- 0 -1083 -1480"/>
                              <a:gd name="T39" fmla="*/ -1083 h 397"/>
                              <a:gd name="T40" fmla="+- 0 5883 1834"/>
                              <a:gd name="T41" fmla="*/ T40 w 4050"/>
                              <a:gd name="T42" fmla="+- 0 -1083 -1480"/>
                              <a:gd name="T43" fmla="*/ -1083 h 397"/>
                              <a:gd name="T44" fmla="+- 0 5883 1834"/>
                              <a:gd name="T45" fmla="*/ T44 w 4050"/>
                              <a:gd name="T46" fmla="+- 0 -1480 -1480"/>
                              <a:gd name="T47" fmla="*/ -148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4050" h="397">
                                <a:moveTo>
                                  <a:pt x="4049" y="0"/>
                                </a:moveTo>
                                <a:lnTo>
                                  <a:pt x="4039" y="0"/>
                                </a:lnTo>
                                <a:lnTo>
                                  <a:pt x="4039" y="10"/>
                                </a:lnTo>
                                <a:lnTo>
                                  <a:pt x="403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4039" y="10"/>
                                </a:lnTo>
                                <a:lnTo>
                                  <a:pt x="403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4049" y="397"/>
                                </a:lnTo>
                                <a:lnTo>
                                  <a:pt x="404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06"/>
                        <wps:cNvSpPr>
                          <a:spLocks/>
                        </wps:cNvSpPr>
                        <wps:spPr bwMode="auto">
                          <a:xfrm>
                            <a:off x="1844" y="-1470"/>
                            <a:ext cx="4030" cy="377"/>
                          </a:xfrm>
                          <a:custGeom>
                            <a:avLst/>
                            <a:gdLst>
                              <a:gd name="T0" fmla="+- 0 5873 1844"/>
                              <a:gd name="T1" fmla="*/ T0 w 4030"/>
                              <a:gd name="T2" fmla="+- 0 -1470 -1470"/>
                              <a:gd name="T3" fmla="*/ -1470 h 377"/>
                              <a:gd name="T4" fmla="+- 0 1844 1844"/>
                              <a:gd name="T5" fmla="*/ T4 w 4030"/>
                              <a:gd name="T6" fmla="+- 0 -1470 -1470"/>
                              <a:gd name="T7" fmla="*/ -1470 h 377"/>
                              <a:gd name="T8" fmla="+- 0 1844 1844"/>
                              <a:gd name="T9" fmla="*/ T8 w 4030"/>
                              <a:gd name="T10" fmla="+- 0 -1093 -1470"/>
                              <a:gd name="T11" fmla="*/ -1093 h 377"/>
                              <a:gd name="T12" fmla="+- 0 1854 1844"/>
                              <a:gd name="T13" fmla="*/ T12 w 4030"/>
                              <a:gd name="T14" fmla="+- 0 -1103 -1470"/>
                              <a:gd name="T15" fmla="*/ -1103 h 377"/>
                              <a:gd name="T16" fmla="+- 0 1854 1844"/>
                              <a:gd name="T17" fmla="*/ T16 w 4030"/>
                              <a:gd name="T18" fmla="+- 0 -1460 -1470"/>
                              <a:gd name="T19" fmla="*/ -1460 h 377"/>
                              <a:gd name="T20" fmla="+- 0 5863 1844"/>
                              <a:gd name="T21" fmla="*/ T20 w 4030"/>
                              <a:gd name="T22" fmla="+- 0 -1460 -1470"/>
                              <a:gd name="T23" fmla="*/ -1460 h 377"/>
                              <a:gd name="T24" fmla="+- 0 5873 1844"/>
                              <a:gd name="T25" fmla="*/ T24 w 4030"/>
                              <a:gd name="T26" fmla="+- 0 -1470 -1470"/>
                              <a:gd name="T27" fmla="*/ -147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030" h="377">
                                <a:moveTo>
                                  <a:pt x="402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4019" y="10"/>
                                </a:lnTo>
                                <a:lnTo>
                                  <a:pt x="40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05"/>
                        <wps:cNvSpPr>
                          <a:spLocks/>
                        </wps:cNvSpPr>
                        <wps:spPr bwMode="auto">
                          <a:xfrm>
                            <a:off x="1844" y="-1470"/>
                            <a:ext cx="4030" cy="377"/>
                          </a:xfrm>
                          <a:custGeom>
                            <a:avLst/>
                            <a:gdLst>
                              <a:gd name="T0" fmla="+- 0 5873 1844"/>
                              <a:gd name="T1" fmla="*/ T0 w 4030"/>
                              <a:gd name="T2" fmla="+- 0 -1470 -1470"/>
                              <a:gd name="T3" fmla="*/ -1470 h 377"/>
                              <a:gd name="T4" fmla="+- 0 5863 1844"/>
                              <a:gd name="T5" fmla="*/ T4 w 4030"/>
                              <a:gd name="T6" fmla="+- 0 -1460 -1470"/>
                              <a:gd name="T7" fmla="*/ -1460 h 377"/>
                              <a:gd name="T8" fmla="+- 0 5863 1844"/>
                              <a:gd name="T9" fmla="*/ T8 w 4030"/>
                              <a:gd name="T10" fmla="+- 0 -1103 -1470"/>
                              <a:gd name="T11" fmla="*/ -1103 h 377"/>
                              <a:gd name="T12" fmla="+- 0 1854 1844"/>
                              <a:gd name="T13" fmla="*/ T12 w 4030"/>
                              <a:gd name="T14" fmla="+- 0 -1103 -1470"/>
                              <a:gd name="T15" fmla="*/ -1103 h 377"/>
                              <a:gd name="T16" fmla="+- 0 1844 1844"/>
                              <a:gd name="T17" fmla="*/ T16 w 4030"/>
                              <a:gd name="T18" fmla="+- 0 -1093 -1470"/>
                              <a:gd name="T19" fmla="*/ -1093 h 377"/>
                              <a:gd name="T20" fmla="+- 0 5873 1844"/>
                              <a:gd name="T21" fmla="*/ T20 w 4030"/>
                              <a:gd name="T22" fmla="+- 0 -1093 -1470"/>
                              <a:gd name="T23" fmla="*/ -1093 h 377"/>
                              <a:gd name="T24" fmla="+- 0 5873 1844"/>
                              <a:gd name="T25" fmla="*/ T24 w 4030"/>
                              <a:gd name="T26" fmla="+- 0 -1470 -1470"/>
                              <a:gd name="T27" fmla="*/ -147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030" h="377">
                                <a:moveTo>
                                  <a:pt x="4029" y="0"/>
                                </a:moveTo>
                                <a:lnTo>
                                  <a:pt x="4019" y="10"/>
                                </a:lnTo>
                                <a:lnTo>
                                  <a:pt x="401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4029" y="377"/>
                                </a:lnTo>
                                <a:lnTo>
                                  <a:pt x="40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5BEC27" id="Group 104" o:spid="_x0000_s1026" style="position:absolute;margin-left:91.7pt;margin-top:-74pt;width:202.5pt;height:19.85pt;z-index:-12928;mso-position-horizontal-relative:page" coordorigin="1834,-1480" coordsize="405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5cuvwYAAPMjAAAOAAAAZHJzL2Uyb0RvYy54bWzsWmtv2zYU/T5g/4HQxw2J9bKtGHGKIVmL&#10;Ad1WoNoPUGT5gcmiRilxul+/e/mwSYmUlTQbhiINEMnREXl4D8l7Luvrd0/7kjwWrNnRaukFl75H&#10;iiqnq121WXp/pO8vEo80bVatspJWxdL7UjTeu5vvv7s+1IsipFtargpGoJGqWRzqpbdt23oxmTT5&#10;tthnzSWtiwoerinbZy18ZJvJimUHaH1fTkLfn00OlK1qRvOiaeCvd+Khd8PbX6+LvP19vW6KlpRL&#10;D7i1/Dfjv+/x9+TmOltsWFZvd7mkkb2AxT7bVdDpsam7rM3IA9v1mtrvckYbum4vc7qf0PV6lxd8&#10;DDCawO+M5gOjDzUfy2Zx2NTHMEFoO3F6cbP5b48fWP25/sQEe7j9SPM/G4jL5FBvFvpz/LwRYHJ/&#10;+JWuQM/soaV84E9rtscmYEjkicf3yzG+xVNLcvhjOJ0H8ynIkMOzcBr6V1MhQL4FlfC1IIlij8DT&#10;iyBOpDr59mf5fuyrl6OrOb45yRaiX85VckPtYTI1p3g1Xxevz9usLrgMDcbjEyO7FVANI49U2R6C&#10;8J4VBU5REvicFvYPQBXVRg+p9gRhDUT+bDBtUVExdcckW+QPTfuhoFyX7PFj04rZvoI7rvZK8k9B&#10;kvW+hIn/4wXxyTRJIsL7lHgFCxTshwlJfXIgvPMOKFQg3hbXkWhqbo6dQvhEp9CagG2J1BXW0REG&#10;88HgNrdzmyoYcosd3GYKdI7bXAGHucHmNobblYIht8TBLTBFgIjMfXvgAl0HgbNGLjClmCaO0AW6&#10;EmkQugiaSlwE/lXkIKiLIXB2gqYeQRLH9nmny5EGMxdBU44hgroiAwRDUxMnwVBXJA2dS8MUZEBi&#10;3Fv0xQFTwRrB0NTEKXGoK5KGrvURmoIMEdQlGZiDoamJm6CuSBq6FklkCgIdJ45FEumSCJw1gpGp&#10;CW571jkY6YqkkWuRYPrStoQhgrokQwRNTdwEdUXSyLVIIlMQmPyw2fPupRc6bryRLonAWSMYm5o4&#10;s0esK5LGrkUSm4IMEIx1SYYImpq4CeqKpLAX2RNcbAoyIHGsS9KRGKzLRiXibKtyc/5UyeQMdyRD&#10;E+1ze1XTBv1RCjEEd5RG0v0ACjO5AwzjQbCySsNgUBvBkFyEsRpGY87gcO7gYDBn4BAJDr8a1Tru&#10;pwiHbXAMGdzdOHzcSEM5VNgixrSOKx9bj8YNNZJDheUzpnVcFdg6TOZRcDlUmFoaXMRfzhwGRU+3&#10;3GEegXLnHt/JFnXW4oRTt+Sw9ISL3C49NGD4YE8fi5RySIsTL/ZjETVuyqG/E6CsTCDuGzAiBVSP&#10;1bWW7UkY2B4xEPVcXTu4KFEjVgB1FUC0T9DrSNjYXsfihgchqI3BnOoaNTp1VeGQMowGmr2CcKg+&#10;r5yO0wBnj1YpNLTcrd7vyhLVb9jm/rZk5DHDApr/k3oZsJJvQxXF15ScvIIUFY4oye7p6gtUO4yK&#10;KhxODeBmS9nfHjlABb70mr8eMlZ4pPylgpLtKogxtbT8Qzydoxlj+pN7/UlW5dDU0ms92Dbx9rYV&#10;Zf5DzXabLfQU8Ild0Z+gZF3vsBaCqrFZCFbyA1SN/1n5CFmpVz7OMLivXz7G0BcsDkhBcz4fssWp&#10;fERLhfV4NFcLTJXy+qR4VvnI6wzoE8aiV3JG/hfpHzrvgLrZX1ZBivepLjSTP8LAnYgx6J2auV86&#10;+D432FaPfluWj31uvcQvKrQ+t07ed3EzrZiTG+ynJ27CGfe54f5nGE9ZnfXJdcpHxFkj1ykfg2SK&#10;zrgfOmv5aCFoKnERBD43nhaCuhgCZydo6uEmqMuhykcLQVMOWCwzXltYCOqKCJyVYKd8nCYzPLvo&#10;R9BaPvYJhr214SLYLR8BZydoaiKrMwtBXRFVPloImoLw7QZri34EQ10SgTsShHT05oxdlv5VnDEm&#10;/GOh8TK7COITtIuw4drtojTZyn647CI0c9YrCswpPylLpK6mAZypNKYeq6sBO2vsAuFiz+I641Sd&#10;5SVtCrQYX2W4Eh9/3gzX5bP+f8N1Xg+bWM9w8ZruzXAdz/4H9uwXGS5nzjMyijhq6SeUXj5xJbxO&#10;OnHlOzPDO7np6V2e1/e59QyX28/oxnfIz5j53e1ndCXUeb2FoJnc/w3Dxc/r+3Yh0OV4huFyW1Zd&#10;ETjpc1nWnuFyVCIvNVxOgh3D5SZoavJmuKyHnCL1fkNHkf8jwxX7Y52NxEXjDNU52DgTF/vST51z&#10;e0egckeva7zuojv/VhnJb/eki39tAr5Zwn2q/BYMfnVF/8xPxk7f1bn5BwAA//8DAFBLAwQUAAYA&#10;CAAAACEAzQKIT+EAAAANAQAADwAAAGRycy9kb3ducmV2LnhtbEyPQWvCQBCF74X+h2UKvekmjZYl&#10;ZiMibU9SqBaKtzUZk2B2NmTXJP77jqf2+N58vHkvW0+2FQP2vnGkIZ5HIJAKVzZUafg+vM8UCB8M&#10;laZ1hBpu6GGdPz5kJi3dSF847EMlOIR8ajTUIXSplL6o0Ro/dx0S386utyaw7CtZ9mbkcNvKlyh6&#10;ldY0xB9q0+G2xuKyv1oNH6MZN0n8Nuwu5+3teFh+/uxi1Pr5adqsQAScwh8M9/pcHXLudHJXKr1o&#10;WatkwaiGWbxQvIqRpVJsne5WpBKQeSb/r8h/AQAA//8DAFBLAQItABQABgAIAAAAIQC2gziS/gAA&#10;AOEBAAATAAAAAAAAAAAAAAAAAAAAAABbQ29udGVudF9UeXBlc10ueG1sUEsBAi0AFAAGAAgAAAAh&#10;ADj9If/WAAAAlAEAAAsAAAAAAAAAAAAAAAAALwEAAF9yZWxzLy5yZWxzUEsBAi0AFAAGAAgAAAAh&#10;AO9/ly6/BgAA8yMAAA4AAAAAAAAAAAAAAAAALgIAAGRycy9lMm9Eb2MueG1sUEsBAi0AFAAGAAgA&#10;AAAhAM0CiE/hAAAADQEAAA8AAAAAAAAAAAAAAAAAGQkAAGRycy9kb3ducmV2LnhtbFBLBQYAAAAA&#10;BAAEAPMAAAAnCgAAAAA=&#10;">
                <v:shape id="Freeform 107" o:spid="_x0000_s1027" style="position:absolute;left:1834;top:-1480;width:4050;height:397;visibility:visible;mso-wrap-style:square;v-text-anchor:top" coordsize="405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OQCwgAAANwAAAAPAAAAZHJzL2Rvd25yZXYueG1sRE9Ni8Iw&#10;EL0L+x/CCHsRTVWQtRplcZEteNJd2OvQjG2xmdQka6u/3giCt3m8z1muO1OLCzlfWVYwHiUgiHOr&#10;Ky4U/P5shx8gfEDWWFsmBVfysF699ZaYatvyni6HUIgYwj5FBWUITSqlz0sy6Ee2IY7c0TqDIUJX&#10;SO2wjeGmlpMkmUmDFceGEhvalJSfDv9GQXYbfDnTzoLdVXa+Tfg7O4//lHrvd58LEIG68BI/3ZmO&#10;8ydTeDwTL5CrOwAAAP//AwBQSwECLQAUAAYACAAAACEA2+H2y+4AAACFAQAAEwAAAAAAAAAAAAAA&#10;AAAAAAAAW0NvbnRlbnRfVHlwZXNdLnhtbFBLAQItABQABgAIAAAAIQBa9CxbvwAAABUBAAALAAAA&#10;AAAAAAAAAAAAAB8BAABfcmVscy8ucmVsc1BLAQItABQABgAIAAAAIQCgBOQCwgAAANwAAAAPAAAA&#10;AAAAAAAAAAAAAAcCAABkcnMvZG93bnJldi54bWxQSwUGAAAAAAMAAwC3AAAA9gIAAAAA&#10;" path="m4049,r-10,l4039,10r,377l10,387,10,10r4029,l4039,,,,,397r4049,l4049,e" fillcolor="black" stroked="f">
                  <v:path arrowok="t" o:connecttype="custom" o:connectlocs="4049,-1480;4039,-1480;4039,-1470;4039,-1093;10,-1093;10,-1470;4039,-1470;4039,-1480;0,-1480;0,-1083;4049,-1083;4049,-1480" o:connectangles="0,0,0,0,0,0,0,0,0,0,0,0"/>
                </v:shape>
                <v:shape id="Freeform 106" o:spid="_x0000_s1028" style="position:absolute;left:1844;top:-1470;width:4030;height:377;visibility:visible;mso-wrap-style:square;v-text-anchor:top" coordsize="403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8ptwQAAANwAAAAPAAAAZHJzL2Rvd25yZXYueG1sRE9Ni8Iw&#10;EL0L+x/CLHjTdGXRpRrFFVwFT9Y96G1oxrbYTEoTNf33RhC8zeN9zmwRTC1u1LrKsoKvYQKCOLe6&#10;4kLB/2E9+AHhPLLG2jIp6MjBYv7Rm2Gq7Z33dMt8IWIIuxQVlN43qZQuL8mgG9qGOHJn2xr0EbaF&#10;1C3eY7ip5ShJxtJgxbGhxIZWJeWX7GoUHCcBk8qETXf9634vp+K0yXaNUv3PsJyC8BT8W/xyb3Wc&#10;P/qG5zPxAjl/AAAA//8DAFBLAQItABQABgAIAAAAIQDb4fbL7gAAAIUBAAATAAAAAAAAAAAAAAAA&#10;AAAAAABbQ29udGVudF9UeXBlc10ueG1sUEsBAi0AFAAGAAgAAAAhAFr0LFu/AAAAFQEAAAsAAAAA&#10;AAAAAAAAAAAAHwEAAF9yZWxzLy5yZWxzUEsBAi0AFAAGAAgAAAAhAElDym3BAAAA3AAAAA8AAAAA&#10;AAAAAAAAAAAABwIAAGRycy9kb3ducmV2LnhtbFBLBQYAAAAAAwADALcAAAD1AgAAAAA=&#10;" path="m4029,l,,,377,10,367,10,10r4009,l4029,xe" fillcolor="gray" stroked="f">
                  <v:path arrowok="t" o:connecttype="custom" o:connectlocs="4029,-1470;0,-1470;0,-1093;10,-1103;10,-1460;4019,-1460;4029,-1470" o:connectangles="0,0,0,0,0,0,0"/>
                </v:shape>
                <v:shape id="Freeform 105" o:spid="_x0000_s1029" style="position:absolute;left:1844;top:-1470;width:4030;height:377;visibility:visible;mso-wrap-style:square;v-text-anchor:top" coordsize="403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W2CwgAAANwAAAAPAAAAZHJzL2Rvd25yZXYueG1sRE9Li8Iw&#10;EL4v+B/CCHtbU10VqUZRYRcvC/Vx8Dg0Y1tsJjWJtf57s7Cwt/n4nrNYdaYWLTlfWVYwHCQgiHOr&#10;Ky4UnI5fHzMQPiBrrC2Tgid5WC17bwtMtX3wntpDKEQMYZ+igjKEJpXS5yUZ9APbEEfuYp3BEKEr&#10;pHb4iOGmlqMkmUqDFceGEhvalpRfD3ejwH3Xk6G8JecxZ63fZJz9fFZrpd773XoOIlAX/sV/7p2O&#10;80cT+H0mXiCXLwAAAP//AwBQSwECLQAUAAYACAAAACEA2+H2y+4AAACFAQAAEwAAAAAAAAAAAAAA&#10;AAAAAAAAW0NvbnRlbnRfVHlwZXNdLnhtbFBLAQItABQABgAIAAAAIQBa9CxbvwAAABUBAAALAAAA&#10;AAAAAAAAAAAAAB8BAABfcmVscy8ucmVsc1BLAQItABQABgAIAAAAIQCgBW2CwgAAANwAAAAPAAAA&#10;AAAAAAAAAAAAAAcCAABkcnMvZG93bnJldi54bWxQSwUGAAAAAAMAAwC3AAAA9gIAAAAA&#10;" path="m4029,r-10,10l4019,367,10,367,,377r4029,l4029,xe" fillcolor="#d3d0c7" stroked="f">
                  <v:path arrowok="t" o:connecttype="custom" o:connectlocs="4029,-1470;4019,-1460;4019,-1103;10,-1103;0,-1093;4029,-1093;4029,-1470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576" behindDoc="1" locked="0" layoutInCell="1" allowOverlap="1" wp14:anchorId="26D73378" wp14:editId="13DB9DBC">
                <wp:simplePos x="0" y="0"/>
                <wp:positionH relativeFrom="page">
                  <wp:posOffset>4697730</wp:posOffset>
                </wp:positionH>
                <wp:positionV relativeFrom="paragraph">
                  <wp:posOffset>-939800</wp:posOffset>
                </wp:positionV>
                <wp:extent cx="753110" cy="252095"/>
                <wp:effectExtent l="0" t="0" r="0" b="0"/>
                <wp:wrapNone/>
                <wp:docPr id="118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3110" cy="252095"/>
                          <a:chOff x="7398" y="-1480"/>
                          <a:chExt cx="1186" cy="397"/>
                        </a:xfrm>
                      </wpg:grpSpPr>
                      <wps:wsp>
                        <wps:cNvPr id="119" name="Freeform 103"/>
                        <wps:cNvSpPr>
                          <a:spLocks/>
                        </wps:cNvSpPr>
                        <wps:spPr bwMode="auto">
                          <a:xfrm>
                            <a:off x="7398" y="-1480"/>
                            <a:ext cx="1186" cy="397"/>
                          </a:xfrm>
                          <a:custGeom>
                            <a:avLst/>
                            <a:gdLst>
                              <a:gd name="T0" fmla="+- 0 8583 7398"/>
                              <a:gd name="T1" fmla="*/ T0 w 1186"/>
                              <a:gd name="T2" fmla="+- 0 -1480 -1480"/>
                              <a:gd name="T3" fmla="*/ -1480 h 397"/>
                              <a:gd name="T4" fmla="+- 0 8573 7398"/>
                              <a:gd name="T5" fmla="*/ T4 w 1186"/>
                              <a:gd name="T6" fmla="+- 0 -1480 -1480"/>
                              <a:gd name="T7" fmla="*/ -1480 h 397"/>
                              <a:gd name="T8" fmla="+- 0 8573 7398"/>
                              <a:gd name="T9" fmla="*/ T8 w 1186"/>
                              <a:gd name="T10" fmla="+- 0 -1470 -1480"/>
                              <a:gd name="T11" fmla="*/ -1470 h 397"/>
                              <a:gd name="T12" fmla="+- 0 8573 7398"/>
                              <a:gd name="T13" fmla="*/ T12 w 1186"/>
                              <a:gd name="T14" fmla="+- 0 -1093 -1480"/>
                              <a:gd name="T15" fmla="*/ -1093 h 397"/>
                              <a:gd name="T16" fmla="+- 0 7408 7398"/>
                              <a:gd name="T17" fmla="*/ T16 w 1186"/>
                              <a:gd name="T18" fmla="+- 0 -1093 -1480"/>
                              <a:gd name="T19" fmla="*/ -1093 h 397"/>
                              <a:gd name="T20" fmla="+- 0 7408 7398"/>
                              <a:gd name="T21" fmla="*/ T20 w 1186"/>
                              <a:gd name="T22" fmla="+- 0 -1470 -1480"/>
                              <a:gd name="T23" fmla="*/ -1470 h 397"/>
                              <a:gd name="T24" fmla="+- 0 8573 7398"/>
                              <a:gd name="T25" fmla="*/ T24 w 1186"/>
                              <a:gd name="T26" fmla="+- 0 -1470 -1480"/>
                              <a:gd name="T27" fmla="*/ -1470 h 397"/>
                              <a:gd name="T28" fmla="+- 0 8573 7398"/>
                              <a:gd name="T29" fmla="*/ T28 w 1186"/>
                              <a:gd name="T30" fmla="+- 0 -1480 -1480"/>
                              <a:gd name="T31" fmla="*/ -1480 h 397"/>
                              <a:gd name="T32" fmla="+- 0 7398 7398"/>
                              <a:gd name="T33" fmla="*/ T32 w 1186"/>
                              <a:gd name="T34" fmla="+- 0 -1480 -1480"/>
                              <a:gd name="T35" fmla="*/ -1480 h 397"/>
                              <a:gd name="T36" fmla="+- 0 7398 7398"/>
                              <a:gd name="T37" fmla="*/ T36 w 1186"/>
                              <a:gd name="T38" fmla="+- 0 -1083 -1480"/>
                              <a:gd name="T39" fmla="*/ -1083 h 397"/>
                              <a:gd name="T40" fmla="+- 0 8583 7398"/>
                              <a:gd name="T41" fmla="*/ T40 w 1186"/>
                              <a:gd name="T42" fmla="+- 0 -1083 -1480"/>
                              <a:gd name="T43" fmla="*/ -1083 h 397"/>
                              <a:gd name="T44" fmla="+- 0 8583 7398"/>
                              <a:gd name="T45" fmla="*/ T44 w 1186"/>
                              <a:gd name="T46" fmla="+- 0 -1480 -1480"/>
                              <a:gd name="T47" fmla="*/ -148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86" h="397">
                                <a:moveTo>
                                  <a:pt x="1185" y="0"/>
                                </a:moveTo>
                                <a:lnTo>
                                  <a:pt x="1175" y="0"/>
                                </a:lnTo>
                                <a:lnTo>
                                  <a:pt x="1175" y="10"/>
                                </a:lnTo>
                                <a:lnTo>
                                  <a:pt x="1175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1175" y="10"/>
                                </a:lnTo>
                                <a:lnTo>
                                  <a:pt x="117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1185" y="397"/>
                                </a:lnTo>
                                <a:lnTo>
                                  <a:pt x="118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02"/>
                        <wps:cNvSpPr>
                          <a:spLocks/>
                        </wps:cNvSpPr>
                        <wps:spPr bwMode="auto">
                          <a:xfrm>
                            <a:off x="7408" y="-1470"/>
                            <a:ext cx="1166" cy="377"/>
                          </a:xfrm>
                          <a:custGeom>
                            <a:avLst/>
                            <a:gdLst>
                              <a:gd name="T0" fmla="+- 0 8573 7408"/>
                              <a:gd name="T1" fmla="*/ T0 w 1166"/>
                              <a:gd name="T2" fmla="+- 0 -1470 -1470"/>
                              <a:gd name="T3" fmla="*/ -1470 h 377"/>
                              <a:gd name="T4" fmla="+- 0 7408 7408"/>
                              <a:gd name="T5" fmla="*/ T4 w 1166"/>
                              <a:gd name="T6" fmla="+- 0 -1470 -1470"/>
                              <a:gd name="T7" fmla="*/ -1470 h 377"/>
                              <a:gd name="T8" fmla="+- 0 7408 7408"/>
                              <a:gd name="T9" fmla="*/ T8 w 1166"/>
                              <a:gd name="T10" fmla="+- 0 -1093 -1470"/>
                              <a:gd name="T11" fmla="*/ -1093 h 377"/>
                              <a:gd name="T12" fmla="+- 0 7418 7408"/>
                              <a:gd name="T13" fmla="*/ T12 w 1166"/>
                              <a:gd name="T14" fmla="+- 0 -1103 -1470"/>
                              <a:gd name="T15" fmla="*/ -1103 h 377"/>
                              <a:gd name="T16" fmla="+- 0 7418 7408"/>
                              <a:gd name="T17" fmla="*/ T16 w 1166"/>
                              <a:gd name="T18" fmla="+- 0 -1460 -1470"/>
                              <a:gd name="T19" fmla="*/ -1460 h 377"/>
                              <a:gd name="T20" fmla="+- 0 8563 7408"/>
                              <a:gd name="T21" fmla="*/ T20 w 1166"/>
                              <a:gd name="T22" fmla="+- 0 -1460 -1470"/>
                              <a:gd name="T23" fmla="*/ -1460 h 377"/>
                              <a:gd name="T24" fmla="+- 0 8573 7408"/>
                              <a:gd name="T25" fmla="*/ T24 w 1166"/>
                              <a:gd name="T26" fmla="+- 0 -1470 -1470"/>
                              <a:gd name="T27" fmla="*/ -147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66" h="377">
                                <a:moveTo>
                                  <a:pt x="11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1155" y="10"/>
                                </a:lnTo>
                                <a:lnTo>
                                  <a:pt x="11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101"/>
                        <wps:cNvSpPr>
                          <a:spLocks/>
                        </wps:cNvSpPr>
                        <wps:spPr bwMode="auto">
                          <a:xfrm>
                            <a:off x="7408" y="-1470"/>
                            <a:ext cx="1166" cy="377"/>
                          </a:xfrm>
                          <a:custGeom>
                            <a:avLst/>
                            <a:gdLst>
                              <a:gd name="T0" fmla="+- 0 8573 7408"/>
                              <a:gd name="T1" fmla="*/ T0 w 1166"/>
                              <a:gd name="T2" fmla="+- 0 -1470 -1470"/>
                              <a:gd name="T3" fmla="*/ -1470 h 377"/>
                              <a:gd name="T4" fmla="+- 0 8563 7408"/>
                              <a:gd name="T5" fmla="*/ T4 w 1166"/>
                              <a:gd name="T6" fmla="+- 0 -1460 -1470"/>
                              <a:gd name="T7" fmla="*/ -1460 h 377"/>
                              <a:gd name="T8" fmla="+- 0 8563 7408"/>
                              <a:gd name="T9" fmla="*/ T8 w 1166"/>
                              <a:gd name="T10" fmla="+- 0 -1103 -1470"/>
                              <a:gd name="T11" fmla="*/ -1103 h 377"/>
                              <a:gd name="T12" fmla="+- 0 7418 7408"/>
                              <a:gd name="T13" fmla="*/ T12 w 1166"/>
                              <a:gd name="T14" fmla="+- 0 -1103 -1470"/>
                              <a:gd name="T15" fmla="*/ -1103 h 377"/>
                              <a:gd name="T16" fmla="+- 0 7408 7408"/>
                              <a:gd name="T17" fmla="*/ T16 w 1166"/>
                              <a:gd name="T18" fmla="+- 0 -1093 -1470"/>
                              <a:gd name="T19" fmla="*/ -1093 h 377"/>
                              <a:gd name="T20" fmla="+- 0 8573 7408"/>
                              <a:gd name="T21" fmla="*/ T20 w 1166"/>
                              <a:gd name="T22" fmla="+- 0 -1093 -1470"/>
                              <a:gd name="T23" fmla="*/ -1093 h 377"/>
                              <a:gd name="T24" fmla="+- 0 8573 7408"/>
                              <a:gd name="T25" fmla="*/ T24 w 1166"/>
                              <a:gd name="T26" fmla="+- 0 -1470 -1470"/>
                              <a:gd name="T27" fmla="*/ -147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66" h="377">
                                <a:moveTo>
                                  <a:pt x="1165" y="0"/>
                                </a:moveTo>
                                <a:lnTo>
                                  <a:pt x="1155" y="10"/>
                                </a:lnTo>
                                <a:lnTo>
                                  <a:pt x="1155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1165" y="377"/>
                                </a:lnTo>
                                <a:lnTo>
                                  <a:pt x="11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8D7E2" id="Group 100" o:spid="_x0000_s1026" style="position:absolute;margin-left:369.9pt;margin-top:-74pt;width:59.3pt;height:19.85pt;z-index:-12904;mso-position-horizontal-relative:page" coordorigin="7398,-1480" coordsize="1186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ObzsQYAAPIjAAAOAAAAZHJzL2Uyb0RvYy54bWzsWttu4zYQfS/QfyD02CKxbr4izqJImqDA&#10;tl1g1Q9QZPmCyqJKKXG2X98ZXmxSImUlmxbFIhsgkqMj8nAOyTnD9dWH531BnnJW72i59IJL3yN5&#10;mdHVrtwsvT+Su4uZR+omLVdpQct86X3Ja+/D9fffXR2qRR7SLS1WOSPQSFkvDtXS2zZNtRiN6myb&#10;79P6klZ5CQ/XlO3TBj6yzWjF0gO0vi9Goe9PRgfKVhWjWV7X8Ndb8dC75u2v13nW/L5e13lDiqUH&#10;3Br+m/HfD/h7dH2VLjYsrba7TNJIX8Fin+5K6PTY1G3apOSR7TpN7XcZozVdN5cZ3Y/oer3Lcj4G&#10;GE3gt0Zzz+hjxceyWRw21TFMENpWnF7dbPbb0z2rPlefmGAPtx9p9mcNcRkdqs1Cf46fNwJMHg6/&#10;0hXomT42lA/8ec322AQMiTzz+H45xjd/bkgGf5yOoyAAFTJ4FI5Dfz4W8c+2IBK+NY3mMF/g6UUQ&#10;z6Q42fZn+XoQzCbi5Wg+xTdH6UJ0y6lKaig9zKX6FK7668L1eZtWOVehxnB8YmS3gqkezD1SpnuI&#10;wR3Lc5yhJPAjpIX9A1AFtdYjqj1BWA2BPxtLW1RUSN0xSRfZY93c55TLkj59rBsx2Vdwx8VeSf4J&#10;SLLeFzDvf7wgPpmNZxHhfUq8ggUK9sOIJD45EN55CxQqEG+L60g0NTfHTiMFhNYEbEukrrCMjrBY&#10;wSS3qZ3bWMGQW+zgBrNHG2cPt6kC9nODuaq1Nxs7uMFEETDkNnNww3WhNQbkpr49cIGug8BZIxeY&#10;UjjpBboSSRC6CJpKXAT+PHIQ1MUQODtBU49p7M/s806XIwkmLoKmHH0EdUV6CIamJk6Coa5IEjqX&#10;hilIj8ShLkmPxKGpiVPiUFckCV3rIzQF6SOoS9JH0NTETVBXJAldiyQyBYGOZ45FEumSCJx1Dkam&#10;JrjtWedgpCuSRK5FEpmC9BHUJekjaGriJqgrkkSuRRKZgsDkh82edy+t0HHjjXRJBM4awdjUxJk9&#10;Yl2RJHYtktgUpIdgrEvSR9DUxE1QVySJXYskNgXpkTjWJWlJDNZloxJxulW5OXsuZXKGO5Kih/a5&#10;u6pojf4ogRiCO0q4zYAmAIWZ3AGG8SBYWaV+MKiNYEgukNDPNo05g8O5gzsPh0hw+HxQ67ifIhy2&#10;wSFkcHfj8GEjDeVQYYsY0jqufGw9GjbUSA4Vls+Q1nFVYOswmQfB5VBhamlwEX85cxjUPO1qh3kE&#10;qp0HfCddVGmDE07dkgOaWXTW26WHBgwf7OlTnlAOaXDiAUD0zE059HcCFKUJnJpA9VhdK9mehIHt&#10;EQNRz9W1hYtmasQKoK4SCLsQxHEgbGivQ3H9gxDUhmBOdY0anbqqcEgZBgPNXkE4VJ8v8OM0wNmj&#10;VQo1LXaru11RoPo12zzcFIw8pVg/839SLwNW8G2opPiakpMXkKLCESXRA119gWqHUVGEw6EB3Gwp&#10;+9sjByjAl17912PKco8Uv5RQss2DGFNLwz/E4ymaMaY/edCfpGUGTS29xoNtE29vGlHlP1Zst9lC&#10;TwGf2CX9CSrW9Q5rIaga64VgJT9A1fhflY84nE75GGJw37x8BF/NFwekoCmfD+niVD5OYOFjPR5N&#10;1QJTlbw+KV5UPmIZhH3CWPRKzsj/Iv1D5y1QO/vLKkjxPtWFZvJHGLgTMQa9UzP3Cwdv4QZ71qlE&#10;E5m/y62T+EWF1uXWyvsubqYVc3LTfZgsH7vcOuWjrM665FrlI+KskWuVj9M4AGdsCZ21fLQQNJW4&#10;gIMgbjwtBHUxBM5O0NTDTVCXQ5WPFoKmHLBYJry2sBDUFRE4K8FW+TgbT+wLw1o+dgmGnbXhItgu&#10;HwFnJ2hqIqozi8TW8tFC0BSEbzdYW3QjGOqSCNyRIKSjd2fssvRv4owx4R8LjdfZRRCf20XYcO12&#10;cWK6QJddfIE1OuYnZYnU1TSAE5XG1GN1NWBnjd1Y8D+La41TdZYVtM7RYnyV4Zr5+PNuuC5f9N8b&#10;jvN6XDodw8VLwHfDdTz779mzX2W4nDlPz/HyvL6bUDr5xJXwWunEle/MDO/kpqf34YbL7Wd049vn&#10;Z8z87vYzuhLqvL4bvMBM7v+G4cLzeotdCHQ5XmC43JZVVwRO+lyWtWO4HJXIaw2Xk2DLcLkJmpq8&#10;Gy7rISeojUdi385R5P/IcAXBUGcjcdEwQ3UOJoze6ZBBGSV1Vedb0k8NBip3pNp5G+N1G936N8pI&#10;frsnXfxrE/DFEu5T5Zdg8Jsr+md+Mnb6qs71PwAAAP//AwBQSwMEFAAGAAgAAAAhAFkXDbbjAAAA&#10;DQEAAA8AAABkcnMvZG93bnJldi54bWxMj8FOwzAQRO9I/IO1SNxaJ6SFEOJUVQWcKiRaJMTNjbdJ&#10;1HgdxW6S/j3bExxnZzT7Jl9NthUD9r5xpCCeRyCQSmcaqhR87d9mKQgfNBndOkIFF/SwKm5vcp0Z&#10;N9InDrtQCS4hn2kFdQhdJqUva7Taz12HxN7R9VYHln0lTa9HLretfIiiR2l1Q/yh1h1uaixPu7NV&#10;8D7qcZ3Er8P2dNxcfvbLj+9tjErd303rFxABp/AXhis+o0PBTAd3JuNFq+ApeWb0oGAWL1JexZF0&#10;mS5AHK6nKE1AFrn8v6L4BQAA//8DAFBLAQItABQABgAIAAAAIQC2gziS/gAAAOEBAAATAAAAAAAA&#10;AAAAAAAAAAAAAABbQ29udGVudF9UeXBlc10ueG1sUEsBAi0AFAAGAAgAAAAhADj9If/WAAAAlAEA&#10;AAsAAAAAAAAAAAAAAAAALwEAAF9yZWxzLy5yZWxzUEsBAi0AFAAGAAgAAAAhAMxM5vOxBgAA8iMA&#10;AA4AAAAAAAAAAAAAAAAALgIAAGRycy9lMm9Eb2MueG1sUEsBAi0AFAAGAAgAAAAhAFkXDbbjAAAA&#10;DQEAAA8AAAAAAAAAAAAAAAAACwkAAGRycy9kb3ducmV2LnhtbFBLBQYAAAAABAAEAPMAAAAbCgAA&#10;AAA=&#10;">
                <v:shape id="Freeform 103" o:spid="_x0000_s1027" style="position:absolute;left:7398;top:-1480;width:1186;height:397;visibility:visible;mso-wrap-style:square;v-text-anchor:top" coordsize="1186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pYwwAAANwAAAAPAAAAZHJzL2Rvd25yZXYueG1sRE/JbsIw&#10;EL1X4h+sqdRLBU4oa4pBbVElOLIcOA7xkITG4yg2EPh6XAmJ2zy9dSazxpTiTLUrLCuIOxEI4tTq&#10;gjMF281vewTCeWSNpWVScCUHs2nrZYKJthde0XntMxFC2CWoIPe+SqR0aU4GXcdWxIE72NqgD7DO&#10;pK7xEsJNKbtRNJAGCw4NOVb0k1P6tz4ZBbz67tuP9328n5+Gx+6ut7xlplLq7bX5+gThqfFP8cO9&#10;0GF+PIb/Z8IFcnoHAAD//wMAUEsBAi0AFAAGAAgAAAAhANvh9svuAAAAhQEAABMAAAAAAAAAAAAA&#10;AAAAAAAAAFtDb250ZW50X1R5cGVzXS54bWxQSwECLQAUAAYACAAAACEAWvQsW78AAAAVAQAACwAA&#10;AAAAAAAAAAAAAAAfAQAAX3JlbHMvLnJlbHNQSwECLQAUAAYACAAAACEApLRaWMMAAADcAAAADwAA&#10;AAAAAAAAAAAAAAAHAgAAZHJzL2Rvd25yZXYueG1sUEsFBgAAAAADAAMAtwAAAPcCAAAAAA==&#10;" path="m1185,r-10,l1175,10r,377l10,387,10,10r1165,l1175,,,,,397r1185,l1185,e" fillcolor="black" stroked="f">
                  <v:path arrowok="t" o:connecttype="custom" o:connectlocs="1185,-1480;1175,-1480;1175,-1470;1175,-1093;10,-1093;10,-1470;1175,-1470;1175,-1480;0,-1480;0,-1083;1185,-1083;1185,-1480" o:connectangles="0,0,0,0,0,0,0,0,0,0,0,0"/>
                </v:shape>
                <v:shape id="Freeform 102" o:spid="_x0000_s1028" style="position:absolute;left:7408;top:-1470;width:1166;height:377;visibility:visible;mso-wrap-style:square;v-text-anchor:top" coordsize="1166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eaxAAAANwAAAAPAAAAZHJzL2Rvd25yZXYueG1sRI9BawJB&#10;DIXvhf6HIYVeSp3tHrRsHUVKC3pTWwq9hZ10dnGTWXamuv57cxC8JbyX977MlyN35khDaqM4eJkU&#10;YEjq6FsJDr6/Pp9fwaSM4rGLQg7OlGC5uL+bY+XjSXZ03OdgNERShQ6anPvK2lQ3xJgmsSdR7S8O&#10;jFnXIVg/4EnDubNlUUwtYyva0GBP7w3Vh/0/O+DVmn+I66L8kH72tJ2Fw+8mOPf4MK7ewGQa8818&#10;vV57xS8VX5/RCeziAgAA//8DAFBLAQItABQABgAIAAAAIQDb4fbL7gAAAIUBAAATAAAAAAAAAAAA&#10;AAAAAAAAAABbQ29udGVudF9UeXBlc10ueG1sUEsBAi0AFAAGAAgAAAAhAFr0LFu/AAAAFQEAAAsA&#10;AAAAAAAAAAAAAAAAHwEAAF9yZWxzLy5yZWxzUEsBAi0AFAAGAAgAAAAhAEKwR5rEAAAA3AAAAA8A&#10;AAAAAAAAAAAAAAAABwIAAGRycy9kb3ducmV2LnhtbFBLBQYAAAAAAwADALcAAAD4AgAAAAA=&#10;" path="m1165,l,,,377,10,367,10,10r1145,l1165,xe" fillcolor="gray" stroked="f">
                  <v:path arrowok="t" o:connecttype="custom" o:connectlocs="1165,-1470;0,-1470;0,-1093;10,-1103;10,-1460;1155,-1460;1165,-1470" o:connectangles="0,0,0,0,0,0,0"/>
                </v:shape>
                <v:shape id="Freeform 101" o:spid="_x0000_s1029" style="position:absolute;left:7408;top:-1470;width:1166;height:377;visibility:visible;mso-wrap-style:square;v-text-anchor:top" coordsize="1166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2DcXwwAAANwAAAAPAAAAZHJzL2Rvd25yZXYueG1sRE9Na8JA&#10;EL0L/Q/LFHozG1NtJc0q0qIVCqXaeB+y0ySYnQ3Z1cR/3xUEb/N4n5MtB9OIM3WutqxgEsUgiAur&#10;ay4V5L/r8RyE88gaG8uk4EIOlouHUYaptj3v6Lz3pQgh7FJUUHnfplK6oiKDLrItceD+bGfQB9iV&#10;UnfYh3DTyCSOX6TBmkNDhS29V1Qc9yejYPssd7PD56v5Sqarj+NpQ/1P/q3U0+OwegPhafB38c29&#10;1WF+MoHrM+ECufgHAAD//wMAUEsBAi0AFAAGAAgAAAAhANvh9svuAAAAhQEAABMAAAAAAAAAAAAA&#10;AAAAAAAAAFtDb250ZW50X1R5cGVzXS54bWxQSwECLQAUAAYACAAAACEAWvQsW78AAAAVAQAACwAA&#10;AAAAAAAAAAAAAAAfAQAAX3JlbHMvLnJlbHNQSwECLQAUAAYACAAAACEAONg3F8MAAADcAAAADwAA&#10;AAAAAAAAAAAAAAAHAgAAZHJzL2Rvd25yZXYueG1sUEsFBgAAAAADAAMAtwAAAPcCAAAAAA==&#10;" path="m1165,r-10,10l1155,367,10,367,,377r1165,l1165,xe" fillcolor="#d3d0c7" stroked="f">
                  <v:path arrowok="t" o:connecttype="custom" o:connectlocs="1165,-1470;1155,-1460;1155,-1103;10,-1103;0,-1093;1165,-1093;1165,-1470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600" behindDoc="1" locked="0" layoutInCell="1" allowOverlap="1" wp14:anchorId="28DE5CA9" wp14:editId="18C630A3">
                <wp:simplePos x="0" y="0"/>
                <wp:positionH relativeFrom="page">
                  <wp:posOffset>6422390</wp:posOffset>
                </wp:positionH>
                <wp:positionV relativeFrom="paragraph">
                  <wp:posOffset>-939800</wp:posOffset>
                </wp:positionV>
                <wp:extent cx="1085850" cy="252095"/>
                <wp:effectExtent l="0" t="0" r="0" b="0"/>
                <wp:wrapNone/>
                <wp:docPr id="114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5850" cy="252095"/>
                          <a:chOff x="10114" y="-1480"/>
                          <a:chExt cx="1710" cy="397"/>
                        </a:xfrm>
                      </wpg:grpSpPr>
                      <wps:wsp>
                        <wps:cNvPr id="115" name="Freeform 99"/>
                        <wps:cNvSpPr>
                          <a:spLocks/>
                        </wps:cNvSpPr>
                        <wps:spPr bwMode="auto">
                          <a:xfrm>
                            <a:off x="10114" y="-1480"/>
                            <a:ext cx="1710" cy="397"/>
                          </a:xfrm>
                          <a:custGeom>
                            <a:avLst/>
                            <a:gdLst>
                              <a:gd name="T0" fmla="+- 0 11823 10114"/>
                              <a:gd name="T1" fmla="*/ T0 w 1710"/>
                              <a:gd name="T2" fmla="+- 0 -1480 -1480"/>
                              <a:gd name="T3" fmla="*/ -1480 h 397"/>
                              <a:gd name="T4" fmla="+- 0 11813 10114"/>
                              <a:gd name="T5" fmla="*/ T4 w 1710"/>
                              <a:gd name="T6" fmla="+- 0 -1480 -1480"/>
                              <a:gd name="T7" fmla="*/ -1480 h 397"/>
                              <a:gd name="T8" fmla="+- 0 11813 10114"/>
                              <a:gd name="T9" fmla="*/ T8 w 1710"/>
                              <a:gd name="T10" fmla="+- 0 -1470 -1480"/>
                              <a:gd name="T11" fmla="*/ -1470 h 397"/>
                              <a:gd name="T12" fmla="+- 0 11813 10114"/>
                              <a:gd name="T13" fmla="*/ T12 w 1710"/>
                              <a:gd name="T14" fmla="+- 0 -1093 -1480"/>
                              <a:gd name="T15" fmla="*/ -1093 h 397"/>
                              <a:gd name="T16" fmla="+- 0 10124 10114"/>
                              <a:gd name="T17" fmla="*/ T16 w 1710"/>
                              <a:gd name="T18" fmla="+- 0 -1093 -1480"/>
                              <a:gd name="T19" fmla="*/ -1093 h 397"/>
                              <a:gd name="T20" fmla="+- 0 10124 10114"/>
                              <a:gd name="T21" fmla="*/ T20 w 1710"/>
                              <a:gd name="T22" fmla="+- 0 -1470 -1480"/>
                              <a:gd name="T23" fmla="*/ -1470 h 397"/>
                              <a:gd name="T24" fmla="+- 0 11813 10114"/>
                              <a:gd name="T25" fmla="*/ T24 w 1710"/>
                              <a:gd name="T26" fmla="+- 0 -1470 -1480"/>
                              <a:gd name="T27" fmla="*/ -1470 h 397"/>
                              <a:gd name="T28" fmla="+- 0 11813 10114"/>
                              <a:gd name="T29" fmla="*/ T28 w 1710"/>
                              <a:gd name="T30" fmla="+- 0 -1480 -1480"/>
                              <a:gd name="T31" fmla="*/ -1480 h 397"/>
                              <a:gd name="T32" fmla="+- 0 10114 10114"/>
                              <a:gd name="T33" fmla="*/ T32 w 1710"/>
                              <a:gd name="T34" fmla="+- 0 -1480 -1480"/>
                              <a:gd name="T35" fmla="*/ -1480 h 397"/>
                              <a:gd name="T36" fmla="+- 0 10114 10114"/>
                              <a:gd name="T37" fmla="*/ T36 w 1710"/>
                              <a:gd name="T38" fmla="+- 0 -1083 -1480"/>
                              <a:gd name="T39" fmla="*/ -1083 h 397"/>
                              <a:gd name="T40" fmla="+- 0 11823 10114"/>
                              <a:gd name="T41" fmla="*/ T40 w 1710"/>
                              <a:gd name="T42" fmla="+- 0 -1083 -1480"/>
                              <a:gd name="T43" fmla="*/ -1083 h 397"/>
                              <a:gd name="T44" fmla="+- 0 11823 10114"/>
                              <a:gd name="T45" fmla="*/ T44 w 1710"/>
                              <a:gd name="T46" fmla="+- 0 -1480 -1480"/>
                              <a:gd name="T47" fmla="*/ -148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710" h="397">
                                <a:moveTo>
                                  <a:pt x="1709" y="0"/>
                                </a:moveTo>
                                <a:lnTo>
                                  <a:pt x="1699" y="0"/>
                                </a:lnTo>
                                <a:lnTo>
                                  <a:pt x="1699" y="10"/>
                                </a:lnTo>
                                <a:lnTo>
                                  <a:pt x="169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1699" y="10"/>
                                </a:lnTo>
                                <a:lnTo>
                                  <a:pt x="169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1709" y="397"/>
                                </a:lnTo>
                                <a:lnTo>
                                  <a:pt x="170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98"/>
                        <wps:cNvSpPr>
                          <a:spLocks/>
                        </wps:cNvSpPr>
                        <wps:spPr bwMode="auto">
                          <a:xfrm>
                            <a:off x="10124" y="-1470"/>
                            <a:ext cx="1690" cy="377"/>
                          </a:xfrm>
                          <a:custGeom>
                            <a:avLst/>
                            <a:gdLst>
                              <a:gd name="T0" fmla="+- 0 11813 10124"/>
                              <a:gd name="T1" fmla="*/ T0 w 1690"/>
                              <a:gd name="T2" fmla="+- 0 -1470 -1470"/>
                              <a:gd name="T3" fmla="*/ -1470 h 377"/>
                              <a:gd name="T4" fmla="+- 0 10124 10124"/>
                              <a:gd name="T5" fmla="*/ T4 w 1690"/>
                              <a:gd name="T6" fmla="+- 0 -1470 -1470"/>
                              <a:gd name="T7" fmla="*/ -1470 h 377"/>
                              <a:gd name="T8" fmla="+- 0 10124 10124"/>
                              <a:gd name="T9" fmla="*/ T8 w 1690"/>
                              <a:gd name="T10" fmla="+- 0 -1093 -1470"/>
                              <a:gd name="T11" fmla="*/ -1093 h 377"/>
                              <a:gd name="T12" fmla="+- 0 10134 10124"/>
                              <a:gd name="T13" fmla="*/ T12 w 1690"/>
                              <a:gd name="T14" fmla="+- 0 -1103 -1470"/>
                              <a:gd name="T15" fmla="*/ -1103 h 377"/>
                              <a:gd name="T16" fmla="+- 0 10134 10124"/>
                              <a:gd name="T17" fmla="*/ T16 w 1690"/>
                              <a:gd name="T18" fmla="+- 0 -1460 -1470"/>
                              <a:gd name="T19" fmla="*/ -1460 h 377"/>
                              <a:gd name="T20" fmla="+- 0 11803 10124"/>
                              <a:gd name="T21" fmla="*/ T20 w 1690"/>
                              <a:gd name="T22" fmla="+- 0 -1460 -1470"/>
                              <a:gd name="T23" fmla="*/ -1460 h 377"/>
                              <a:gd name="T24" fmla="+- 0 11813 10124"/>
                              <a:gd name="T25" fmla="*/ T24 w 1690"/>
                              <a:gd name="T26" fmla="+- 0 -1470 -1470"/>
                              <a:gd name="T27" fmla="*/ -147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90" h="377">
                                <a:moveTo>
                                  <a:pt x="16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1679" y="10"/>
                                </a:lnTo>
                                <a:lnTo>
                                  <a:pt x="1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97"/>
                        <wps:cNvSpPr>
                          <a:spLocks/>
                        </wps:cNvSpPr>
                        <wps:spPr bwMode="auto">
                          <a:xfrm>
                            <a:off x="10124" y="-1470"/>
                            <a:ext cx="1690" cy="377"/>
                          </a:xfrm>
                          <a:custGeom>
                            <a:avLst/>
                            <a:gdLst>
                              <a:gd name="T0" fmla="+- 0 11813 10124"/>
                              <a:gd name="T1" fmla="*/ T0 w 1690"/>
                              <a:gd name="T2" fmla="+- 0 -1470 -1470"/>
                              <a:gd name="T3" fmla="*/ -1470 h 377"/>
                              <a:gd name="T4" fmla="+- 0 11803 10124"/>
                              <a:gd name="T5" fmla="*/ T4 w 1690"/>
                              <a:gd name="T6" fmla="+- 0 -1460 -1470"/>
                              <a:gd name="T7" fmla="*/ -1460 h 377"/>
                              <a:gd name="T8" fmla="+- 0 11803 10124"/>
                              <a:gd name="T9" fmla="*/ T8 w 1690"/>
                              <a:gd name="T10" fmla="+- 0 -1103 -1470"/>
                              <a:gd name="T11" fmla="*/ -1103 h 377"/>
                              <a:gd name="T12" fmla="+- 0 10134 10124"/>
                              <a:gd name="T13" fmla="*/ T12 w 1690"/>
                              <a:gd name="T14" fmla="+- 0 -1103 -1470"/>
                              <a:gd name="T15" fmla="*/ -1103 h 377"/>
                              <a:gd name="T16" fmla="+- 0 10124 10124"/>
                              <a:gd name="T17" fmla="*/ T16 w 1690"/>
                              <a:gd name="T18" fmla="+- 0 -1093 -1470"/>
                              <a:gd name="T19" fmla="*/ -1093 h 377"/>
                              <a:gd name="T20" fmla="+- 0 11813 10124"/>
                              <a:gd name="T21" fmla="*/ T20 w 1690"/>
                              <a:gd name="T22" fmla="+- 0 -1093 -1470"/>
                              <a:gd name="T23" fmla="*/ -1093 h 377"/>
                              <a:gd name="T24" fmla="+- 0 11813 10124"/>
                              <a:gd name="T25" fmla="*/ T24 w 1690"/>
                              <a:gd name="T26" fmla="+- 0 -1470 -1470"/>
                              <a:gd name="T27" fmla="*/ -147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690" h="377">
                                <a:moveTo>
                                  <a:pt x="1689" y="0"/>
                                </a:moveTo>
                                <a:lnTo>
                                  <a:pt x="1679" y="10"/>
                                </a:lnTo>
                                <a:lnTo>
                                  <a:pt x="167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1689" y="377"/>
                                </a:lnTo>
                                <a:lnTo>
                                  <a:pt x="1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F34325" id="Group 96" o:spid="_x0000_s1026" style="position:absolute;margin-left:505.7pt;margin-top:-74pt;width:85.5pt;height:19.85pt;z-index:-12880;mso-position-horizontal-relative:page" coordorigin="10114,-1480" coordsize="171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L1RvwYAACgkAAAOAAAAZHJzL2Uyb0RvYy54bWzsWu1u2zYU/T9g70Do54bEoqTYshGnGJIl&#10;GNBtBao9gCLLH5gsapQSJ3363UuKDimRspq2w1CkASzZPCYP7yF5z1V9+e5pX5DHnNc7Vi49eu57&#10;JC8zttqVm6X3V3J7FnukbtJylRaszJfec157765+/OHyUC3ygG1Zsco5gU7KenGolt62aarFZFJn&#10;23yf1uesyktoXDO+Txt4yzeTFU8P0Pu+mAS+P50cGF9VnGV5XcOnN7LRuxL9r9d51vy5Xtd5Q4ql&#10;B9wa8crF6z2+Tq4u08WGp9V2l7U00lew2Ke7EgY9dnWTNil54LteV/tdxlnN1s15xvYTtl7vslzM&#10;AWZD/c5s7jh7qMRcNovDpjqGCULbidOru83+eLzj1cfqA5fs4fY9y/6uIS6TQ7VZ6O34fiPB5P7w&#10;O1uBnulDw8TEn9Z8j13AlMiTiO/zMb75U0My+JD68UV8ATJk0BZcBP78QgqQbUEl/Br1KY08As1n&#10;NIpbebLtr6qDGW2/Hc5n+NVJupADC7ItORQfVlP9ErD6ywL2cZtWudChxoB84GS3Aq70wiNluoco&#10;3PI8xzVK5nNkhcMDTkW11kOqtSCshsifDKY1KsegOmOSLrKHurnLmRAmfXxfN3K5r+BOyL1q+ScQ&#10;1fW+gJX/8xnxCaVxEBI5avsNBaQK+NOEJD45EIrDd0CBAonehJJE03NzHDZUQOhNwrakVRa20hEG&#10;K8JkRx3sQBAJRHaRg91UgU6xmyngMDs44caxmysgsosd7HCBa91BVGa+PXhU10LirNGjphwgrit8&#10;VNcjoYGLoqnHGfXnoYOiLojE2SmamsDKCyLH+tNFSejURdEUZYiirsoAxcDUZYBioOuSBM5NYsoy&#10;IHSgyzIgdGDqMiB0oOuSQKwd+9iUZYiiLssQRVOXIYq6Lkng2i6hKQsMHTu2S6jLInHWtRiauohT&#10;0L4WQ12XJHRtl9CUZYiiLssQRVOXIYq6Lkno2i6hKQtsg9ixo0NdFomzRjEydRnIKJGuSxK5tktk&#10;yjJAMdJlGaJo6jJEUdcliVzbJTJlGRA60mXpCA2WZqMSdLpVOTt7KtukDXckRXftC99VsRqNUwJR&#10;BNeUhK0rAhRmeAcY5oNgZaGGwaA4giHdQJoHdsNozCECLqzdaThEQsCFcToJx7MV4XAkjiGD55yA&#10;j5tp0E4VjooxveP+x97DcVMN26nCFhrTO+4L7B2W8yh4O1VYWhpcBrRdORyqoW4dxD0CddA9fidd&#10;VGmDC07dkgOYXOEut0sPbRk27NljnjABaYRjn/kyasIFwngvgKI0gFMwxzgjBVTN6lrJ/hRM2kro&#10;ULWrawcXxmrGCqCuLRBOIhh1JGzsqGNxw5OV1MZgXuodNTt1bWepZBgNNEeFOKP6YoMflwGuHq2C&#10;qFmxW93uigLVr/nm/rrg5DHFylr8axeeASvEMVQy/Jpcl/gJVGuy9JG10j1bPUMZxJksz+FxAtxs&#10;Gf/kkQOU5kuv/uch5blHit9KKOXmNML00og30cUMrRnXW+71lrTMoKul13hwbOLtdSPr/4eK7zZb&#10;GImKhV2yX6CWXe+wRhL8JKv2DVST/1lZCWmkW1bGGNtvUFaiZYTNASloJtZDujiWldM5hBUL9XCm&#10;Npiq8fVF8Xllpaw8YFSYjl7hGR5AWAAcvgPqOoC2MlLMX+pF0wAgDDyKnIU+aCf/q6Kjzw6O1k5Z&#10;aWHXS/6ybuuz6+R+FzvTkh3rjT47OFVf2AmfbGHXKyvbmq1Pr1NWIs4avW5Z6dNQ1Gx9gray0kbR&#10;1OOMUl+YUAtFXRCJs1M0NYEYOinqorRlpY2iKQpsm6moNiwUdVUkzkqxW1bSGCYtxO6tfmOPyLLS&#10;QjHo7RIXxW5ZCTg7RVOXY83WF9pWVtoomrKIwwefH/SjGOiySNyRIiSnN5/sMvhfxSdj+j+WHa8y&#10;jyg+QfMIh6/VPE5j0xO6zCN0c9I5SsxLtlIGSV1NOzhVSU01q6sBO2nzZpL/SVxnnmqwrGB1jobj&#10;i+xX7OMfHhjQz5v9Gvm/K66n+nDmdO2XWCtv9sv6YLp/ar/Ofrkzn57t5VN9S1Lp5RRX2uukFFfW&#10;MzM9JD1XXtYTvXyqb2HXs19ub6On+SFvY+b5IW+j69E+1bdRNNP8N7Ffgcsh6qJ8hv1ym1hdFXgG&#10;6DKxffvlqlBsT/UtUezZLyfFjv1yUzR1ebNfjmeaMhF/R48p/0f2i07H+pwWF46zV6dgIy2dcpEn&#10;vZ8CKq/0dW3YTXjjXytb+f3aMPFTC/g5inCb7U9n8Pcu+nu413/gc/UvAAAA//8DAFBLAwQUAAYA&#10;CAAAACEAXIIetOIAAAAPAQAADwAAAGRycy9kb3ducmV2LnhtbEyPwWrDMBBE74X+g9hCb4mkJC3G&#10;sRxCaHsKhSaFkptibWwTSzKWYjt/3/WpPc7sY3Ym24y2YT12ofZOgZwLYOgKb2pXKvg+vs8SYCFq&#10;Z3TjHSq4Y4BN/viQ6dT4wX1hf4gloxAXUq2girFNOQ9FhVaHuW/R0e3iO6sjya7kptMDhduGL4R4&#10;5VbXjj5UusVdhcX1cLMKPgY9bJfyrd9fL7v76fjy+bOXqNTz07hdA4s4xj8YpvpUHXLqdPY3ZwJr&#10;SAspV8QqmMlVQrMmRiYL8s6TJ5Il8Dzj/3fkvwAAAP//AwBQSwECLQAUAAYACAAAACEAtoM4kv4A&#10;AADhAQAAEwAAAAAAAAAAAAAAAAAAAAAAW0NvbnRlbnRfVHlwZXNdLnhtbFBLAQItABQABgAIAAAA&#10;IQA4/SH/1gAAAJQBAAALAAAAAAAAAAAAAAAAAC8BAABfcmVscy8ucmVsc1BLAQItABQABgAIAAAA&#10;IQD8gL1RvwYAACgkAAAOAAAAAAAAAAAAAAAAAC4CAABkcnMvZTJvRG9jLnhtbFBLAQItABQABgAI&#10;AAAAIQBcgh604gAAAA8BAAAPAAAAAAAAAAAAAAAAABkJAABkcnMvZG93bnJldi54bWxQSwUGAAAA&#10;AAQABADzAAAAKAoAAAAA&#10;">
                <v:shape id="Freeform 99" o:spid="_x0000_s1027" style="position:absolute;left:10114;top:-1480;width:1710;height:397;visibility:visible;mso-wrap-style:square;v-text-anchor:top" coordsize="171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ytIwwAAANwAAAAPAAAAZHJzL2Rvd25yZXYueG1sRE9Na8JA&#10;EL0L/Q/LFLyIbgwoJXUT2oAgggXTFq/T7DRJm51Ns6vGf98VBG/zeJ+zygbTihP1rrGsYD6LQBCX&#10;VjdcKfh4X0+fQDiPrLG1TAou5CBLH0YrTLQ9855Oha9ECGGXoILa+y6R0pU1GXQz2xEH7tv2Bn2A&#10;fSV1j+cQbloZR9FSGmw4NNTYUV5T+VscjYImL7Y5vsafx0l8+Lr8vekf5p1S48fh5RmEp8HfxTf3&#10;Rof58wVcnwkXyPQfAAD//wMAUEsBAi0AFAAGAAgAAAAhANvh9svuAAAAhQEAABMAAAAAAAAAAAAA&#10;AAAAAAAAAFtDb250ZW50X1R5cGVzXS54bWxQSwECLQAUAAYACAAAACEAWvQsW78AAAAVAQAACwAA&#10;AAAAAAAAAAAAAAAfAQAAX3JlbHMvLnJlbHNQSwECLQAUAAYACAAAACEAcBcrSMMAAADcAAAADwAA&#10;AAAAAAAAAAAAAAAHAgAAZHJzL2Rvd25yZXYueG1sUEsFBgAAAAADAAMAtwAAAPcCAAAAAA==&#10;" path="m1709,r-10,l1699,10r,377l10,387,10,10r1689,l1699,,,,,397r1709,l1709,e" fillcolor="black" stroked="f">
                  <v:path arrowok="t" o:connecttype="custom" o:connectlocs="1709,-1480;1699,-1480;1699,-1470;1699,-1093;10,-1093;10,-1470;1699,-1470;1699,-1480;0,-1480;0,-1083;1709,-1083;1709,-1480" o:connectangles="0,0,0,0,0,0,0,0,0,0,0,0"/>
                </v:shape>
                <v:shape id="Freeform 98" o:spid="_x0000_s1028" style="position:absolute;left:10124;top:-1470;width:1690;height:377;visibility:visible;mso-wrap-style:square;v-text-anchor:top" coordsize="169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k7zwQAAANwAAAAPAAAAZHJzL2Rvd25yZXYueG1sRE9LawIx&#10;EL4X/A9hBC9SswpV2RpFioK9+QKvw2bcXdxMlmSq679vCkJv8/E9Z7HqXKPuFGLt2cB4lIEiLryt&#10;uTRwPm3f56CiIFtsPJOBJ0VYLXtvC8ytf/CB7kcpVQrhmKOBSqTNtY5FRQ7jyLfEibv64FASDKW2&#10;AR8p3DV6kmVT7bDm1FBhS18VFbfjjzPQbJ/zTTn8mHW8Hx52l4ncwrcYM+h3609QQp38i1/unU3z&#10;x1P4eyZdoJe/AAAA//8DAFBLAQItABQABgAIAAAAIQDb4fbL7gAAAIUBAAATAAAAAAAAAAAAAAAA&#10;AAAAAABbQ29udGVudF9UeXBlc10ueG1sUEsBAi0AFAAGAAgAAAAhAFr0LFu/AAAAFQEAAAsAAAAA&#10;AAAAAAAAAAAAHwEAAF9yZWxzLy5yZWxzUEsBAi0AFAAGAAgAAAAhAI7STvPBAAAA3AAAAA8AAAAA&#10;AAAAAAAAAAAABwIAAGRycy9kb3ducmV2LnhtbFBLBQYAAAAAAwADALcAAAD1AgAAAAA=&#10;" path="m1689,l,,,377,10,367,10,10r1669,l1689,xe" fillcolor="gray" stroked="f">
                  <v:path arrowok="t" o:connecttype="custom" o:connectlocs="1689,-1470;0,-1470;0,-1093;10,-1103;10,-1460;1679,-1460;1689,-1470" o:connectangles="0,0,0,0,0,0,0"/>
                </v:shape>
                <v:shape id="Freeform 97" o:spid="_x0000_s1029" style="position:absolute;left:10124;top:-1470;width:1690;height:377;visibility:visible;mso-wrap-style:square;v-text-anchor:top" coordsize="169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04JxAAAANwAAAAPAAAAZHJzL2Rvd25yZXYueG1sRE9La8JA&#10;EL4L/odlhN7qRkttSV1FJD4OgjSVnofsNAnNzqa7a5L++65Q8DYf33OW68E0oiPna8sKZtMEBHFh&#10;dc2lgsvH7vEVhA/IGhvLpOCXPKxX49ESU217fqcuD6WIIexTVFCF0KZS+qIig35qW+LIfVlnMETo&#10;Sqkd9jHcNHKeJAtpsObYUGFL24qK7/xqFOz7bretz8+Hz599drm67HDK+ielHibD5g1EoCHcxf/u&#10;o47zZy9weyZeIFd/AAAA//8DAFBLAQItABQABgAIAAAAIQDb4fbL7gAAAIUBAAATAAAAAAAAAAAA&#10;AAAAAAAAAABbQ29udGVudF9UeXBlc10ueG1sUEsBAi0AFAAGAAgAAAAhAFr0LFu/AAAAFQEAAAsA&#10;AAAAAAAAAAAAAAAAHwEAAF9yZWxzLy5yZWxzUEsBAi0AFAAGAAgAAAAhADcnTgnEAAAA3AAAAA8A&#10;AAAAAAAAAAAAAAAABwIAAGRycy9kb3ducmV2LnhtbFBLBQYAAAAAAwADALcAAAD4AgAAAAA=&#10;" path="m1689,r-10,10l1679,367,10,367,,377r1689,l1689,xe" fillcolor="#d3d0c7" stroked="f">
                  <v:path arrowok="t" o:connecttype="custom" o:connectlocs="1689,-1470;1679,-1460;1679,-1103;10,-1103;0,-1093;1689,-1093;1689,-1470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624" behindDoc="1" locked="0" layoutInCell="1" allowOverlap="1" wp14:anchorId="75957F9B" wp14:editId="00C2940A">
                <wp:simplePos x="0" y="0"/>
                <wp:positionH relativeFrom="page">
                  <wp:posOffset>1164590</wp:posOffset>
                </wp:positionH>
                <wp:positionV relativeFrom="paragraph">
                  <wp:posOffset>-615315</wp:posOffset>
                </wp:positionV>
                <wp:extent cx="1260475" cy="252095"/>
                <wp:effectExtent l="0" t="0" r="0" b="0"/>
                <wp:wrapNone/>
                <wp:docPr id="110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0475" cy="252095"/>
                          <a:chOff x="1834" y="-969"/>
                          <a:chExt cx="1985" cy="397"/>
                        </a:xfrm>
                      </wpg:grpSpPr>
                      <wps:wsp>
                        <wps:cNvPr id="111" name="Freeform 95"/>
                        <wps:cNvSpPr>
                          <a:spLocks/>
                        </wps:cNvSpPr>
                        <wps:spPr bwMode="auto">
                          <a:xfrm>
                            <a:off x="1834" y="-969"/>
                            <a:ext cx="1985" cy="397"/>
                          </a:xfrm>
                          <a:custGeom>
                            <a:avLst/>
                            <a:gdLst>
                              <a:gd name="T0" fmla="+- 0 3818 1834"/>
                              <a:gd name="T1" fmla="*/ T0 w 1985"/>
                              <a:gd name="T2" fmla="+- 0 -969 -969"/>
                              <a:gd name="T3" fmla="*/ -969 h 397"/>
                              <a:gd name="T4" fmla="+- 0 3808 1834"/>
                              <a:gd name="T5" fmla="*/ T4 w 1985"/>
                              <a:gd name="T6" fmla="+- 0 -969 -969"/>
                              <a:gd name="T7" fmla="*/ -969 h 397"/>
                              <a:gd name="T8" fmla="+- 0 3808 1834"/>
                              <a:gd name="T9" fmla="*/ T8 w 1985"/>
                              <a:gd name="T10" fmla="+- 0 -959 -969"/>
                              <a:gd name="T11" fmla="*/ -959 h 397"/>
                              <a:gd name="T12" fmla="+- 0 3808 1834"/>
                              <a:gd name="T13" fmla="*/ T12 w 1985"/>
                              <a:gd name="T14" fmla="+- 0 -583 -969"/>
                              <a:gd name="T15" fmla="*/ -583 h 397"/>
                              <a:gd name="T16" fmla="+- 0 1844 1834"/>
                              <a:gd name="T17" fmla="*/ T16 w 1985"/>
                              <a:gd name="T18" fmla="+- 0 -583 -969"/>
                              <a:gd name="T19" fmla="*/ -583 h 397"/>
                              <a:gd name="T20" fmla="+- 0 1844 1834"/>
                              <a:gd name="T21" fmla="*/ T20 w 1985"/>
                              <a:gd name="T22" fmla="+- 0 -959 -969"/>
                              <a:gd name="T23" fmla="*/ -959 h 397"/>
                              <a:gd name="T24" fmla="+- 0 3808 1834"/>
                              <a:gd name="T25" fmla="*/ T24 w 1985"/>
                              <a:gd name="T26" fmla="+- 0 -959 -969"/>
                              <a:gd name="T27" fmla="*/ -959 h 397"/>
                              <a:gd name="T28" fmla="+- 0 3808 1834"/>
                              <a:gd name="T29" fmla="*/ T28 w 1985"/>
                              <a:gd name="T30" fmla="+- 0 -969 -969"/>
                              <a:gd name="T31" fmla="*/ -969 h 397"/>
                              <a:gd name="T32" fmla="+- 0 1834 1834"/>
                              <a:gd name="T33" fmla="*/ T32 w 1985"/>
                              <a:gd name="T34" fmla="+- 0 -969 -969"/>
                              <a:gd name="T35" fmla="*/ -969 h 397"/>
                              <a:gd name="T36" fmla="+- 0 1834 1834"/>
                              <a:gd name="T37" fmla="*/ T36 w 1985"/>
                              <a:gd name="T38" fmla="+- 0 -573 -969"/>
                              <a:gd name="T39" fmla="*/ -573 h 397"/>
                              <a:gd name="T40" fmla="+- 0 3818 1834"/>
                              <a:gd name="T41" fmla="*/ T40 w 1985"/>
                              <a:gd name="T42" fmla="+- 0 -573 -969"/>
                              <a:gd name="T43" fmla="*/ -573 h 397"/>
                              <a:gd name="T44" fmla="+- 0 3818 1834"/>
                              <a:gd name="T45" fmla="*/ T44 w 1985"/>
                              <a:gd name="T46" fmla="+- 0 -969 -969"/>
                              <a:gd name="T47" fmla="*/ -96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85" h="397">
                                <a:moveTo>
                                  <a:pt x="1984" y="0"/>
                                </a:moveTo>
                                <a:lnTo>
                                  <a:pt x="1974" y="0"/>
                                </a:lnTo>
                                <a:lnTo>
                                  <a:pt x="1974" y="10"/>
                                </a:lnTo>
                                <a:lnTo>
                                  <a:pt x="1974" y="386"/>
                                </a:lnTo>
                                <a:lnTo>
                                  <a:pt x="10" y="386"/>
                                </a:lnTo>
                                <a:lnTo>
                                  <a:pt x="10" y="10"/>
                                </a:lnTo>
                                <a:lnTo>
                                  <a:pt x="1974" y="10"/>
                                </a:lnTo>
                                <a:lnTo>
                                  <a:pt x="197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6"/>
                                </a:lnTo>
                                <a:lnTo>
                                  <a:pt x="1984" y="396"/>
                                </a:lnTo>
                                <a:lnTo>
                                  <a:pt x="1984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94"/>
                        <wps:cNvSpPr>
                          <a:spLocks/>
                        </wps:cNvSpPr>
                        <wps:spPr bwMode="auto">
                          <a:xfrm>
                            <a:off x="1844" y="-959"/>
                            <a:ext cx="1965" cy="377"/>
                          </a:xfrm>
                          <a:custGeom>
                            <a:avLst/>
                            <a:gdLst>
                              <a:gd name="T0" fmla="+- 0 3808 1844"/>
                              <a:gd name="T1" fmla="*/ T0 w 1965"/>
                              <a:gd name="T2" fmla="+- 0 -959 -959"/>
                              <a:gd name="T3" fmla="*/ -959 h 377"/>
                              <a:gd name="T4" fmla="+- 0 1844 1844"/>
                              <a:gd name="T5" fmla="*/ T4 w 1965"/>
                              <a:gd name="T6" fmla="+- 0 -959 -959"/>
                              <a:gd name="T7" fmla="*/ -959 h 377"/>
                              <a:gd name="T8" fmla="+- 0 1844 1844"/>
                              <a:gd name="T9" fmla="*/ T8 w 1965"/>
                              <a:gd name="T10" fmla="+- 0 -583 -959"/>
                              <a:gd name="T11" fmla="*/ -583 h 377"/>
                              <a:gd name="T12" fmla="+- 0 1854 1844"/>
                              <a:gd name="T13" fmla="*/ T12 w 1965"/>
                              <a:gd name="T14" fmla="+- 0 -593 -959"/>
                              <a:gd name="T15" fmla="*/ -593 h 377"/>
                              <a:gd name="T16" fmla="+- 0 1854 1844"/>
                              <a:gd name="T17" fmla="*/ T16 w 1965"/>
                              <a:gd name="T18" fmla="+- 0 -949 -959"/>
                              <a:gd name="T19" fmla="*/ -949 h 377"/>
                              <a:gd name="T20" fmla="+- 0 3798 1844"/>
                              <a:gd name="T21" fmla="*/ T20 w 1965"/>
                              <a:gd name="T22" fmla="+- 0 -949 -959"/>
                              <a:gd name="T23" fmla="*/ -949 h 377"/>
                              <a:gd name="T24" fmla="+- 0 3808 1844"/>
                              <a:gd name="T25" fmla="*/ T24 w 1965"/>
                              <a:gd name="T26" fmla="+- 0 -959 -959"/>
                              <a:gd name="T27" fmla="*/ -95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965" h="377">
                                <a:moveTo>
                                  <a:pt x="196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1954" y="10"/>
                                </a:lnTo>
                                <a:lnTo>
                                  <a:pt x="19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93"/>
                        <wps:cNvSpPr>
                          <a:spLocks/>
                        </wps:cNvSpPr>
                        <wps:spPr bwMode="auto">
                          <a:xfrm>
                            <a:off x="1844" y="-959"/>
                            <a:ext cx="1965" cy="377"/>
                          </a:xfrm>
                          <a:custGeom>
                            <a:avLst/>
                            <a:gdLst>
                              <a:gd name="T0" fmla="+- 0 3808 1844"/>
                              <a:gd name="T1" fmla="*/ T0 w 1965"/>
                              <a:gd name="T2" fmla="+- 0 -959 -959"/>
                              <a:gd name="T3" fmla="*/ -959 h 377"/>
                              <a:gd name="T4" fmla="+- 0 3798 1844"/>
                              <a:gd name="T5" fmla="*/ T4 w 1965"/>
                              <a:gd name="T6" fmla="+- 0 -949 -959"/>
                              <a:gd name="T7" fmla="*/ -949 h 377"/>
                              <a:gd name="T8" fmla="+- 0 3798 1844"/>
                              <a:gd name="T9" fmla="*/ T8 w 1965"/>
                              <a:gd name="T10" fmla="+- 0 -593 -959"/>
                              <a:gd name="T11" fmla="*/ -593 h 377"/>
                              <a:gd name="T12" fmla="+- 0 1854 1844"/>
                              <a:gd name="T13" fmla="*/ T12 w 1965"/>
                              <a:gd name="T14" fmla="+- 0 -593 -959"/>
                              <a:gd name="T15" fmla="*/ -593 h 377"/>
                              <a:gd name="T16" fmla="+- 0 1844 1844"/>
                              <a:gd name="T17" fmla="*/ T16 w 1965"/>
                              <a:gd name="T18" fmla="+- 0 -583 -959"/>
                              <a:gd name="T19" fmla="*/ -583 h 377"/>
                              <a:gd name="T20" fmla="+- 0 3808 1844"/>
                              <a:gd name="T21" fmla="*/ T20 w 1965"/>
                              <a:gd name="T22" fmla="+- 0 -583 -959"/>
                              <a:gd name="T23" fmla="*/ -583 h 377"/>
                              <a:gd name="T24" fmla="+- 0 3808 1844"/>
                              <a:gd name="T25" fmla="*/ T24 w 1965"/>
                              <a:gd name="T26" fmla="+- 0 -959 -959"/>
                              <a:gd name="T27" fmla="*/ -95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965" h="377">
                                <a:moveTo>
                                  <a:pt x="1964" y="0"/>
                                </a:moveTo>
                                <a:lnTo>
                                  <a:pt x="1954" y="10"/>
                                </a:lnTo>
                                <a:lnTo>
                                  <a:pt x="1954" y="366"/>
                                </a:lnTo>
                                <a:lnTo>
                                  <a:pt x="10" y="366"/>
                                </a:lnTo>
                                <a:lnTo>
                                  <a:pt x="0" y="376"/>
                                </a:lnTo>
                                <a:lnTo>
                                  <a:pt x="1964" y="376"/>
                                </a:lnTo>
                                <a:lnTo>
                                  <a:pt x="19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0FF425" id="Group 92" o:spid="_x0000_s1026" style="position:absolute;margin-left:91.7pt;margin-top:-48.45pt;width:99.25pt;height:19.85pt;z-index:-12856;mso-position-horizontal-relative:page" coordorigin="1834,-969" coordsize="1985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eMzpAYAAJ4jAAAOAAAAZHJzL2Uyb0RvYy54bWzsWttu4zYQfS/QfyD02MKxdfFFRpxFkTRB&#10;gW27wKofQMvyBZVFlZLjbL++M6RokxJpa7NBHxbZBRw5PCYP55CcM4xvP7zsc/Kc8WrHioXn34w8&#10;khUpW+2KzcL7K3kczDxS1bRY0ZwV2cL7klXeh7sff7g9lvMsYFuWrzJOoJOimh/Lhbet63I+HFbp&#10;NtvT6oaVWQGNa8b3tIa3fDNccXqE3vf5MBiNJsMj46uSszSrKvjtg2z07kT/63WW1n+u11VWk3zh&#10;AbdavHLxusTX4d0tnW84Lbe7tKFBX8FiT3cFDHrq6oHWlBz4rtPVfpdyVrF1fZOy/ZCt17s0E3OA&#10;2fij1myeODuUYi6b+XFTnsIEoW3F6dXdpn88P/Hyc/mJS/bw+JGlf1cQl+Gx3Mz1dny/kWCyPP7O&#10;VqAnPdRMTPxlzffYBUyJvIj4fjnFN3upSQq/9IPJKJqOPZJCWzAORvFYCpBuQSX8mD8LI49A6yCe&#10;xKrtV/XxeNZ8Noyn2DikczmsoNpQQ+lhLVXncFXfFq7PW1pmQoUKw/GJk90KmPq+Rwq6hxg88izD&#10;FUrkdHB4wKmYVnpAtRaEVRD3q6G0xOQUUGdE6Dw9VPVTxoQo9PljVculvoInIfWqYZ/Atljvc1j1&#10;Pw/IiIQzf0bEkA1ewWC6EvbTkCQjciQ+Dt4CBQok+kIRyVnJzWnIUMGgLwHakkZS2EEnFKwEg9jI&#10;TgzWxJlY5CA2UaDLxKYKdpEYnGl9iMUKhhGbOYj5ZvgH8dgeMlxup2kKlDVmvqlAOHMEzdclSPzA&#10;xc7UYDCehVZBfV0EgbKzM2XwZ1FkX2u6Dok/cbEzhXCz05VwswtMKZzsAl2KJHDuBVMKp7KBLoVb&#10;2cCUwqlsoEuRBK4NEZhSuNnpUlxgZ0rhZqdLkQSuXRGaUrgPEl0K90kSmlLg8WZdd6EuRRK6dgXm&#10;KO0AcLPTpbjAzpTCzU6XIglduyI0pRiMp/Y9G+pSCJR1z0amFM78EOlSJJFrV0SmFE52kS7FBXam&#10;FG52uhQJHDv2/BWZUjiVjXQpTGXBlGxUkqVblXfTl6JJvPBEKLrjkfBNJavQ+CQQPbA9Sdj4GkBh&#10;lnaAYTIIViboMhhkRjAkEGmZLqMxMQi4yO0wmStwCISAC7d2FY5HJ8LhzOtDBs8yAe8306CZathv&#10;qrjbsfew31TDZqqwb/pwx/2AvcNC7gVvpgorS4PLgDYrh0M1065juEegjlniZ+i8pDUuOPVIjmBT&#10;hUPcLjz0V9iwZ89ZwgSkFo47nsEWAqKiFoLxzoC8MIFTE6ia1c+y6a+BgbGRE1Ht6mcLF84ml4Fw&#10;/gC9nrC+o/bFXZ6EpNYHE8ZXZqlk6A00RwXhUH1RE52WAa4erQqoWL5bPe7yHNWv+GZ5n3PyTLEy&#10;Fv8aGQxYLo6hguHHlJyiNJTFiyy2lmz1BQoZzmR5DdcB8LBl/F+PHKG0XnjVPwfKM4/kvxVQjMV+&#10;hEmlFm+i8RR9F9dblnoLLVLoauHVHhyb+Hhfy/r9UPLdZgsj+WJhF+wXqEXXO6xzoB6s5pJV8wbq&#10;wf+tMIQM1y4MI4zt2xeGkdyRaMtwADo/F4YTOE+wzA6n6kBRFbq+JL6qMBSlBAwpRjqXaUbel2kf&#10;Bm+BWllfVjmK9bkvI+kjCCyJnIC7MGx8epcYROBUMSUy43eJtRO+KL+6xMx87yJmOi8nMd14NYVh&#10;l1i7MJSlV5eZWRgiyhqzVmHoz8ZogbtBsxaGFnaw8nQLPI7RZFrY6SIMEGVnZ8rgZqfroApDCztT&#10;iEEcYVFtYacrIVBWdq3CMJzGeBPRjZ21MOyyC9qbwcGuVRgCys7OlKIpvSzsdClUYWhhZ0ohSj5b&#10;7AJdCoE6sYO8826BXd79TSwwZvZTRfE6XwjKE/SFcLzafeFEJhflM1y+8Cs80PSKB5JdhZNesKsO&#10;biz5X8W15qlsapqzKoMs9m3OCu7f4D9mQ+jn3Vn1/MOH68od7EHbWYnq6t1Zqet753H9GmflTHRG&#10;JunrrBxZzkwjriRnJnQnMT2f93dWLu+iO9sL3sVM527vokugrty7+dc307kY15Z/W1fuvZ2VuHLv&#10;ugNf16G/s3K6Ul0JdeXedfJtZyX/XNFl90pn5WJnOiunZ7ZfuVvYGfuhuXLvKmu/cu+60ndnpe5E&#10;YU3iFZrf78bte3NWftzXwjS4ns7pGqyxYdfcWtwYp7AvUNmgt3VYD+HD6F7dcXy/Dkt8xQG+BCKM&#10;ZPOFFfyWif4envWv1dz9BwAA//8DAFBLAwQUAAYACAAAACEA62FjP+IAAAALAQAADwAAAGRycy9k&#10;b3ducmV2LnhtbEyPQW+CQBCF7036HzbTpDddkGqRshhj2p6MSbWJ8TbCCER2l7Ar4L/v9NTe5s28&#10;vPleuhp1I3rqXG2NgnAagCCT26I2pYLvw8ckBuE8mgIba0jBnRyssseHFJPCDuaL+r0vBYcYl6CC&#10;yvs2kdLlFWl0U9uS4dvFdho9y66URYcDh+tGzoJgITXWhj9U2NKmovy6v2kFnwMO6yh877fXy+Z+&#10;Osx3x21ISj0/jes3EJ5G/2eGX3xGh4yZzvZmCica1nH0wlYFk+ViCYIdURzycObN/HUGMkvl/w7Z&#10;DwAAAP//AwBQSwECLQAUAAYACAAAACEAtoM4kv4AAADhAQAAEwAAAAAAAAAAAAAAAAAAAAAAW0Nv&#10;bnRlbnRfVHlwZXNdLnhtbFBLAQItABQABgAIAAAAIQA4/SH/1gAAAJQBAAALAAAAAAAAAAAAAAAA&#10;AC8BAABfcmVscy8ucmVsc1BLAQItABQABgAIAAAAIQC9YeMzpAYAAJ4jAAAOAAAAAAAAAAAAAAAA&#10;AC4CAABkcnMvZTJvRG9jLnhtbFBLAQItABQABgAIAAAAIQDrYWM/4gAAAAsBAAAPAAAAAAAAAAAA&#10;AAAAAP4IAABkcnMvZG93bnJldi54bWxQSwUGAAAAAAQABADzAAAADQoAAAAA&#10;">
                <v:shape id="Freeform 95" o:spid="_x0000_s1027" style="position:absolute;left:1834;top:-969;width:1985;height:397;visibility:visible;mso-wrap-style:square;v-text-anchor:top" coordsize="1985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F7PwgAAANwAAAAPAAAAZHJzL2Rvd25yZXYueG1sRE9La8JA&#10;EL4X+h+WKfRWN7EPJbpKkRatt0bxPGTHbGh2NmRXs/n3XaHQ23x8z1muo23FlXrfOFaQTzIQxJXT&#10;DdcKjofPpzkIH5A1to5JwUge1qv7uyUW2g38Tdcy1CKFsC9QgQmhK6T0lSGLfuI64sSdXW8xJNjX&#10;Uvc4pHDbymmWvUmLDacGgx1tDFU/5cUqGOKl3MbxeTxtvz5m7d68vGZnp9TjQ3xfgAgUw7/4z73T&#10;aX6ew+2ZdIFc/QIAAP//AwBQSwECLQAUAAYACAAAACEA2+H2y+4AAACFAQAAEwAAAAAAAAAAAAAA&#10;AAAAAAAAW0NvbnRlbnRfVHlwZXNdLnhtbFBLAQItABQABgAIAAAAIQBa9CxbvwAAABUBAAALAAAA&#10;AAAAAAAAAAAAAB8BAABfcmVscy8ucmVsc1BLAQItABQABgAIAAAAIQCE6F7PwgAAANwAAAAPAAAA&#10;AAAAAAAAAAAAAAcCAABkcnMvZG93bnJldi54bWxQSwUGAAAAAAMAAwC3AAAA9gIAAAAA&#10;" path="m1984,r-10,l1974,10r,376l10,386,10,10r1964,l1974,,,,,396r1984,l1984,e" fillcolor="black" stroked="f">
                  <v:path arrowok="t" o:connecttype="custom" o:connectlocs="1984,-969;1974,-969;1974,-959;1974,-583;10,-583;10,-959;1974,-959;1974,-969;0,-969;0,-573;1984,-573;1984,-969" o:connectangles="0,0,0,0,0,0,0,0,0,0,0,0"/>
                </v:shape>
                <v:shape id="Freeform 94" o:spid="_x0000_s1028" style="position:absolute;left:1844;top:-959;width:1965;height:377;visibility:visible;mso-wrap-style:square;v-text-anchor:top" coordsize="1965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EcJxAAAANwAAAAPAAAAZHJzL2Rvd25yZXYueG1sRE9Na8JA&#10;EL0X+h+WKfQSzMYURVJXUaGl8SJGDx6H7JiEZmeX7FbTf98tFHqbx/uc5Xo0vbjR4DvLCqZpBoK4&#10;trrjRsH59DZZgPABWWNvmRR8k4f16vFhiYW2dz7SrQqNiCHsC1TQhuAKKX3dkkGfWkccuasdDIYI&#10;h0bqAe8x3PQyz7K5NNhxbGjR0a6l+rP6Mgr2Y1I6c+k2h3Jb5s3LNZm9+0Sp56dx8woi0Bj+xX/u&#10;Dx3nT3P4fSZeIFc/AAAA//8DAFBLAQItABQABgAIAAAAIQDb4fbL7gAAAIUBAAATAAAAAAAAAAAA&#10;AAAAAAAAAABbQ29udGVudF9UeXBlc10ueG1sUEsBAi0AFAAGAAgAAAAhAFr0LFu/AAAAFQEAAAsA&#10;AAAAAAAAAAAAAAAAHwEAAF9yZWxzLy5yZWxzUEsBAi0AFAAGAAgAAAAhAJpgRwnEAAAA3AAAAA8A&#10;AAAAAAAAAAAAAAAABwIAAGRycy9kb3ducmV2LnhtbFBLBQYAAAAAAwADALcAAAD4AgAAAAA=&#10;" path="m1964,l,,,376,10,366,10,10r1944,l1964,xe" fillcolor="gray" stroked="f">
                  <v:path arrowok="t" o:connecttype="custom" o:connectlocs="1964,-959;0,-959;0,-583;10,-593;10,-949;1954,-949;1964,-959" o:connectangles="0,0,0,0,0,0,0"/>
                </v:shape>
                <v:shape id="Freeform 93" o:spid="_x0000_s1029" style="position:absolute;left:1844;top:-959;width:1965;height:377;visibility:visible;mso-wrap-style:square;v-text-anchor:top" coordsize="1965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XjNwAAAANwAAAAPAAAAZHJzL2Rvd25yZXYueG1sRE9Na8JA&#10;EL0X+h+WKXirmyioxGxEhGJzEtPS8zQ7JsHsbJrdavLvXUHwNo/3OelmMK24UO8aywriaQSCuLS6&#10;4UrB99fH+wqE88gaW8ukYCQHm+z1JcVE2ysf6VL4SoQQdgkqqL3vEildWZNBN7UdceBOtjfoA+wr&#10;qXu8hnDTylkULaTBhkNDjR3tairPxb9RwB3t3RJ/8/hg/vIy3zkaf1ZKTd6G7RqEp8E/xQ/3pw7z&#10;4zncnwkXyOwGAAD//wMAUEsBAi0AFAAGAAgAAAAhANvh9svuAAAAhQEAABMAAAAAAAAAAAAAAAAA&#10;AAAAAFtDb250ZW50X1R5cGVzXS54bWxQSwECLQAUAAYACAAAACEAWvQsW78AAAAVAQAACwAAAAAA&#10;AAAAAAAAAAAfAQAAX3JlbHMvLnJlbHNQSwECLQAUAAYACAAAACEASBF4zcAAAADcAAAADwAAAAAA&#10;AAAAAAAAAAAHAgAAZHJzL2Rvd25yZXYueG1sUEsFBgAAAAADAAMAtwAAAPQCAAAAAA==&#10;" path="m1964,r-10,10l1954,366,10,366,,376r1964,l1964,xe" fillcolor="#d3d0c7" stroked="f">
                  <v:path arrowok="t" o:connecttype="custom" o:connectlocs="1964,-959;1954,-949;1954,-593;10,-593;0,-583;1964,-583;1964,-95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648" behindDoc="1" locked="0" layoutInCell="1" allowOverlap="1" wp14:anchorId="034D50B4" wp14:editId="3453E932">
                <wp:simplePos x="0" y="0"/>
                <wp:positionH relativeFrom="page">
                  <wp:posOffset>3396615</wp:posOffset>
                </wp:positionH>
                <wp:positionV relativeFrom="paragraph">
                  <wp:posOffset>-615315</wp:posOffset>
                </wp:positionV>
                <wp:extent cx="1260475" cy="252095"/>
                <wp:effectExtent l="0" t="0" r="0" b="0"/>
                <wp:wrapNone/>
                <wp:docPr id="106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0475" cy="252095"/>
                          <a:chOff x="5349" y="-969"/>
                          <a:chExt cx="1985" cy="397"/>
                        </a:xfrm>
                      </wpg:grpSpPr>
                      <wps:wsp>
                        <wps:cNvPr id="107" name="Freeform 91"/>
                        <wps:cNvSpPr>
                          <a:spLocks/>
                        </wps:cNvSpPr>
                        <wps:spPr bwMode="auto">
                          <a:xfrm>
                            <a:off x="5349" y="-969"/>
                            <a:ext cx="1985" cy="397"/>
                          </a:xfrm>
                          <a:custGeom>
                            <a:avLst/>
                            <a:gdLst>
                              <a:gd name="T0" fmla="+- 0 7333 5349"/>
                              <a:gd name="T1" fmla="*/ T0 w 1985"/>
                              <a:gd name="T2" fmla="+- 0 -969 -969"/>
                              <a:gd name="T3" fmla="*/ -969 h 397"/>
                              <a:gd name="T4" fmla="+- 0 7323 5349"/>
                              <a:gd name="T5" fmla="*/ T4 w 1985"/>
                              <a:gd name="T6" fmla="+- 0 -969 -969"/>
                              <a:gd name="T7" fmla="*/ -969 h 397"/>
                              <a:gd name="T8" fmla="+- 0 7323 5349"/>
                              <a:gd name="T9" fmla="*/ T8 w 1985"/>
                              <a:gd name="T10" fmla="+- 0 -959 -969"/>
                              <a:gd name="T11" fmla="*/ -959 h 397"/>
                              <a:gd name="T12" fmla="+- 0 7323 5349"/>
                              <a:gd name="T13" fmla="*/ T12 w 1985"/>
                              <a:gd name="T14" fmla="+- 0 -583 -969"/>
                              <a:gd name="T15" fmla="*/ -583 h 397"/>
                              <a:gd name="T16" fmla="+- 0 5359 5349"/>
                              <a:gd name="T17" fmla="*/ T16 w 1985"/>
                              <a:gd name="T18" fmla="+- 0 -583 -969"/>
                              <a:gd name="T19" fmla="*/ -583 h 397"/>
                              <a:gd name="T20" fmla="+- 0 5359 5349"/>
                              <a:gd name="T21" fmla="*/ T20 w 1985"/>
                              <a:gd name="T22" fmla="+- 0 -959 -969"/>
                              <a:gd name="T23" fmla="*/ -959 h 397"/>
                              <a:gd name="T24" fmla="+- 0 7323 5349"/>
                              <a:gd name="T25" fmla="*/ T24 w 1985"/>
                              <a:gd name="T26" fmla="+- 0 -959 -969"/>
                              <a:gd name="T27" fmla="*/ -959 h 397"/>
                              <a:gd name="T28" fmla="+- 0 7323 5349"/>
                              <a:gd name="T29" fmla="*/ T28 w 1985"/>
                              <a:gd name="T30" fmla="+- 0 -969 -969"/>
                              <a:gd name="T31" fmla="*/ -969 h 397"/>
                              <a:gd name="T32" fmla="+- 0 5349 5349"/>
                              <a:gd name="T33" fmla="*/ T32 w 1985"/>
                              <a:gd name="T34" fmla="+- 0 -969 -969"/>
                              <a:gd name="T35" fmla="*/ -969 h 397"/>
                              <a:gd name="T36" fmla="+- 0 5349 5349"/>
                              <a:gd name="T37" fmla="*/ T36 w 1985"/>
                              <a:gd name="T38" fmla="+- 0 -573 -969"/>
                              <a:gd name="T39" fmla="*/ -573 h 397"/>
                              <a:gd name="T40" fmla="+- 0 7333 5349"/>
                              <a:gd name="T41" fmla="*/ T40 w 1985"/>
                              <a:gd name="T42" fmla="+- 0 -573 -969"/>
                              <a:gd name="T43" fmla="*/ -573 h 397"/>
                              <a:gd name="T44" fmla="+- 0 7333 5349"/>
                              <a:gd name="T45" fmla="*/ T44 w 1985"/>
                              <a:gd name="T46" fmla="+- 0 -969 -969"/>
                              <a:gd name="T47" fmla="*/ -96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85" h="397">
                                <a:moveTo>
                                  <a:pt x="1984" y="0"/>
                                </a:moveTo>
                                <a:lnTo>
                                  <a:pt x="1974" y="0"/>
                                </a:lnTo>
                                <a:lnTo>
                                  <a:pt x="1974" y="10"/>
                                </a:lnTo>
                                <a:lnTo>
                                  <a:pt x="1974" y="386"/>
                                </a:lnTo>
                                <a:lnTo>
                                  <a:pt x="10" y="386"/>
                                </a:lnTo>
                                <a:lnTo>
                                  <a:pt x="10" y="10"/>
                                </a:lnTo>
                                <a:lnTo>
                                  <a:pt x="1974" y="10"/>
                                </a:lnTo>
                                <a:lnTo>
                                  <a:pt x="197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6"/>
                                </a:lnTo>
                                <a:lnTo>
                                  <a:pt x="1984" y="396"/>
                                </a:lnTo>
                                <a:lnTo>
                                  <a:pt x="1984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90"/>
                        <wps:cNvSpPr>
                          <a:spLocks/>
                        </wps:cNvSpPr>
                        <wps:spPr bwMode="auto">
                          <a:xfrm>
                            <a:off x="5359" y="-959"/>
                            <a:ext cx="1965" cy="377"/>
                          </a:xfrm>
                          <a:custGeom>
                            <a:avLst/>
                            <a:gdLst>
                              <a:gd name="T0" fmla="+- 0 7323 5359"/>
                              <a:gd name="T1" fmla="*/ T0 w 1965"/>
                              <a:gd name="T2" fmla="+- 0 -959 -959"/>
                              <a:gd name="T3" fmla="*/ -959 h 377"/>
                              <a:gd name="T4" fmla="+- 0 5359 5359"/>
                              <a:gd name="T5" fmla="*/ T4 w 1965"/>
                              <a:gd name="T6" fmla="+- 0 -959 -959"/>
                              <a:gd name="T7" fmla="*/ -959 h 377"/>
                              <a:gd name="T8" fmla="+- 0 5359 5359"/>
                              <a:gd name="T9" fmla="*/ T8 w 1965"/>
                              <a:gd name="T10" fmla="+- 0 -583 -959"/>
                              <a:gd name="T11" fmla="*/ -583 h 377"/>
                              <a:gd name="T12" fmla="+- 0 5369 5359"/>
                              <a:gd name="T13" fmla="*/ T12 w 1965"/>
                              <a:gd name="T14" fmla="+- 0 -593 -959"/>
                              <a:gd name="T15" fmla="*/ -593 h 377"/>
                              <a:gd name="T16" fmla="+- 0 5369 5359"/>
                              <a:gd name="T17" fmla="*/ T16 w 1965"/>
                              <a:gd name="T18" fmla="+- 0 -949 -959"/>
                              <a:gd name="T19" fmla="*/ -949 h 377"/>
                              <a:gd name="T20" fmla="+- 0 7313 5359"/>
                              <a:gd name="T21" fmla="*/ T20 w 1965"/>
                              <a:gd name="T22" fmla="+- 0 -949 -959"/>
                              <a:gd name="T23" fmla="*/ -949 h 377"/>
                              <a:gd name="T24" fmla="+- 0 7323 5359"/>
                              <a:gd name="T25" fmla="*/ T24 w 1965"/>
                              <a:gd name="T26" fmla="+- 0 -959 -959"/>
                              <a:gd name="T27" fmla="*/ -95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965" h="377">
                                <a:moveTo>
                                  <a:pt x="196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1954" y="10"/>
                                </a:lnTo>
                                <a:lnTo>
                                  <a:pt x="19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89"/>
                        <wps:cNvSpPr>
                          <a:spLocks/>
                        </wps:cNvSpPr>
                        <wps:spPr bwMode="auto">
                          <a:xfrm>
                            <a:off x="5359" y="-959"/>
                            <a:ext cx="1965" cy="377"/>
                          </a:xfrm>
                          <a:custGeom>
                            <a:avLst/>
                            <a:gdLst>
                              <a:gd name="T0" fmla="+- 0 7323 5359"/>
                              <a:gd name="T1" fmla="*/ T0 w 1965"/>
                              <a:gd name="T2" fmla="+- 0 -959 -959"/>
                              <a:gd name="T3" fmla="*/ -959 h 377"/>
                              <a:gd name="T4" fmla="+- 0 7313 5359"/>
                              <a:gd name="T5" fmla="*/ T4 w 1965"/>
                              <a:gd name="T6" fmla="+- 0 -949 -959"/>
                              <a:gd name="T7" fmla="*/ -949 h 377"/>
                              <a:gd name="T8" fmla="+- 0 7313 5359"/>
                              <a:gd name="T9" fmla="*/ T8 w 1965"/>
                              <a:gd name="T10" fmla="+- 0 -593 -959"/>
                              <a:gd name="T11" fmla="*/ -593 h 377"/>
                              <a:gd name="T12" fmla="+- 0 5369 5359"/>
                              <a:gd name="T13" fmla="*/ T12 w 1965"/>
                              <a:gd name="T14" fmla="+- 0 -593 -959"/>
                              <a:gd name="T15" fmla="*/ -593 h 377"/>
                              <a:gd name="T16" fmla="+- 0 5359 5359"/>
                              <a:gd name="T17" fmla="*/ T16 w 1965"/>
                              <a:gd name="T18" fmla="+- 0 -583 -959"/>
                              <a:gd name="T19" fmla="*/ -583 h 377"/>
                              <a:gd name="T20" fmla="+- 0 7323 5359"/>
                              <a:gd name="T21" fmla="*/ T20 w 1965"/>
                              <a:gd name="T22" fmla="+- 0 -583 -959"/>
                              <a:gd name="T23" fmla="*/ -583 h 377"/>
                              <a:gd name="T24" fmla="+- 0 7323 5359"/>
                              <a:gd name="T25" fmla="*/ T24 w 1965"/>
                              <a:gd name="T26" fmla="+- 0 -959 -959"/>
                              <a:gd name="T27" fmla="*/ -95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965" h="377">
                                <a:moveTo>
                                  <a:pt x="1964" y="0"/>
                                </a:moveTo>
                                <a:lnTo>
                                  <a:pt x="1954" y="10"/>
                                </a:lnTo>
                                <a:lnTo>
                                  <a:pt x="1954" y="366"/>
                                </a:lnTo>
                                <a:lnTo>
                                  <a:pt x="10" y="366"/>
                                </a:lnTo>
                                <a:lnTo>
                                  <a:pt x="0" y="376"/>
                                </a:lnTo>
                                <a:lnTo>
                                  <a:pt x="1964" y="376"/>
                                </a:lnTo>
                                <a:lnTo>
                                  <a:pt x="19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9C820B" id="Group 88" o:spid="_x0000_s1026" style="position:absolute;margin-left:267.45pt;margin-top:-48.45pt;width:99.25pt;height:19.85pt;z-index:-12832;mso-position-horizontal-relative:page" coordorigin="5349,-969" coordsize="1985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+ffjwYAAJ4jAAAOAAAAZHJzL2Uyb0RvYy54bWzsWl1v2zYUfR+w/0DocYNjS5Rsy6hTDMkS&#10;DOi2AtV+gCLLH5gsapQSJ/v1u5cUbVIibTUN9lCkARw5PCYP7yF5z2X94ePzviBPOa93rFx6/tXE&#10;I3mZsdWu3Cy9v5K70dwjdZOWq7RgZb70XvLa+3j94w8fDtUiD9iWFaucE+ikrBeHaultm6ZajMd1&#10;ts33aX3FqryExjXj+7SBt3wzXvH0AL3vi3EwmUzHB8ZXFWdZXtfw11vZ6F2L/tfrPGv+XK/rvCHF&#10;0gNujXjl4vUBX8fXH9LFhqfVdpe1NNJXsNinuxIGPXZ1mzYpeeS7Xlf7XcZZzdbNVcb2Y7Ze77Jc&#10;zAFm4086s7nn7LESc9ksDpvqGCYIbSdOr+42++Ppnldfqs9csofHTyz7u4a4jA/VZqG34/uNBJOH&#10;w+9sBXqmjw0TE39e8z12AVMizyK+L8f45s8NyeCPfjCdhLPIIxm0BVEwiSMpQLYFlfBjEQ1jj0Dr&#10;KJ7Gqu1X9fF43n6WxjNsHKcLOayg2lJD6WEt1adw1d8Wri/btMqFCjWG4zMnuxXMZTLzSJnuIQZ3&#10;PM9xhZLYR1Y4POBUTGs9oFoLwmqI+8VQWmJyDKgzIukie6yb+5wJUdKnT3Ujl/oKnoTUq5Z9Atti&#10;vS9g1f88IhMyo5QSMWSLVzBfwX4ak2RCDsTHwTugQIFEXygiOSm5OQ5JFQz6EqAtaSWFHXREhQrV&#10;EgvsxGBNSP5ILHQQmyrQeWKg6bEvNzE404yIOYjBSj52lswdxHwz/KM4sofM1+MvUNaY+aYCM+rg&#10;5usSJH7gYmdqMIrm1Cqor4sgUHZ2pgwRhcla15quQ+JPXexMIdzsdCXc7AJTCie7QJciCZx7wZTC&#10;qWygS+FWNjClcCob6FIkgWtDBKYUbna6FGfYmVK42elSJIFrV1BTCvdBokvh3rDUlAKXnHXdUV2K&#10;hLp2BTWlcLPTpTjDzpTCzU6XIqGuXUFNKUbRzL5nqS6FQFn3bGhK4cwPoS5FErp2RWhK4WQX6lKc&#10;YWdK4WanS5GErl0RmlI4lQ11KUxlwZRsVJJNtyrvZs9lm3jhiaTojifCN1WsRuOTQPTA9iS09TWA&#10;wiztAMNkEKxM0HkwyIxgSCCQrIHdeTQmBgEXuf0yHAIh4MKtXYTj0YlwOPOGkMGzTMCHzTRop0qH&#10;TRV3O/ZOh02VtlOFfTOEO+4H7B0W8iB4O1VYWRpcBrRdORyqmW4dwz0CdcwDfiZdVGmDC049kgPY&#10;VOEQt0sP/RU27NlTnjABaXDhAQC2EBAVtRCMdwIUpQmcmUDVrH5XbX8tDIyNnIhqV787ODqfngfC&#10;+QP0BsKGjjoUd34SktoQDI0vzFLJMBhojgrCofpigx+XAa4erQqoWbFb3e2KAtWv+ebhpuDkKcXK&#10;WPxrZTBghTiGSoYfU3KK0lAWL7LaeWCrFyhkOJPlNVwHwMOW8X89coDSeunV/zymPPdI8VsJxVjs&#10;h5hUGvEmjGbou7je8qC3pGUGXS29xoNjEx9vGlm/P1Z8t9nCSL5Y2CX7BWrR9Q7rHKgH64Vk1b6B&#10;evB/Kwwh/3YLQyHW2xeGkTzw0JbJE+BUGE7hPMEym87UgaIqdH1JfFVhKEoJNdKpTDPyvkz7MDio&#10;oNdynawvq5x+X0bSRxBYEjkBvTMz57c+vd8ZROBUf8mM3yfWTfii/Or3ZeZ7FzHTeTmJ6carLQz7&#10;xLqFoSy9+szMwhBR1ph1CsOIQmmOBLtCWQtDCztTg1EUo8m0dKeLIFB2dqYMbna6DqowtLAzhRjF&#10;4Pet7HQlBMrKrlMYzqiPNxH9yVoLwz67oLsZHOw6hSGg7OxMKdrSy8JOl0IVhhZ2phSi5LPFLtCl&#10;EKgjO8g77xbY5d3fxAJjZj9WFK/zhaA8QV8Ix6vdF05hXQ3whV/hgWYXPJDsik4HwS46uEjyv4jr&#10;zFPZ1KxgdS4tzzc4q/kEf96d1dVX/Q+F68odjuuOs5qLBPburNT1vfO4fo2zciY6I5MMdVaOLGem&#10;EVeSMxO6k5iez4c7K5d30Z3tGe9ipnO3d9ElUFfu/fzrm+n8zZ2VuHLvuwNf12G4s3K6Ul0JdeXe&#10;d/I9Z+WoMV7prFzsTGfl9Mz2K/d+7KxX7n1l7Vfulu50Kd6dFVxdDrtx+96clR8PtTAtbqBzugRr&#10;bdgltxa3xokOBSob9LYO65beTm7UHcf3e3clvuIAXwIRN3ztF1bwWyb6e3HXdfpazfV/AAAA//8D&#10;AFBLAwQUAAYACAAAACEAy1wYQuIAAAALAQAADwAAAGRycy9kb3ducmV2LnhtbEyPTW+CQBCG7036&#10;HzbTpDddEPGDshhj2p5Mk2oT09sKIxDZWcKugP++01N7m48n7zyTbkbTiB47V1tSEE4DEEi5LWoq&#10;FXwd3yYrEM5rKnRjCRXc0cEme3xIdVLYgT6xP/hScAi5RCuovG8TKV1eodFualsk3l1sZ7Tntitl&#10;0emBw00jZ0GwkEbXxBcq3eKuwvx6uBkF74MetlH42u+vl939+xh/nPYhKvX8NG5fQHgc/R8Mv/qs&#10;Dhk7ne2NCicaBXE0XzOqYLJecMHEMormIM48iZczkFkq//+Q/QAAAP//AwBQSwECLQAUAAYACAAA&#10;ACEAtoM4kv4AAADhAQAAEwAAAAAAAAAAAAAAAAAAAAAAW0NvbnRlbnRfVHlwZXNdLnhtbFBLAQIt&#10;ABQABgAIAAAAIQA4/SH/1gAAAJQBAAALAAAAAAAAAAAAAAAAAC8BAABfcmVscy8ucmVsc1BLAQIt&#10;ABQABgAIAAAAIQCxq+ffjwYAAJ4jAAAOAAAAAAAAAAAAAAAAAC4CAABkcnMvZTJvRG9jLnhtbFBL&#10;AQItABQABgAIAAAAIQDLXBhC4gAAAAsBAAAPAAAAAAAAAAAAAAAAAOkIAABkcnMvZG93bnJldi54&#10;bWxQSwUGAAAAAAQABADzAAAA+AkAAAAA&#10;">
                <v:shape id="Freeform 91" o:spid="_x0000_s1027" style="position:absolute;left:5349;top:-969;width:1985;height:397;visibility:visible;mso-wrap-style:square;v-text-anchor:top" coordsize="1985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PX9wgAAANwAAAAPAAAAZHJzL2Rvd25yZXYueG1sRE9LawIx&#10;EL4X+h/CFHqrSV8qq1FKabH15iqeh824WdxMlk10s/++KRR6m4/vOct1cq24Uh8azxoeJwoEceVN&#10;w7WGw/7zYQ4iRGSDrWfSMFKA9er2ZomF8QPv6FrGWuQQDgVqsDF2hZShsuQwTHxHnLmT7x3GDPta&#10;mh6HHO5a+aTUVDpsODdY7OjdUnUuL07DkC7lJo3P43Hz/TFrt/blVZ281vd36W0BIlKK/+I/95fJ&#10;89UMfp/JF8jVDwAAAP//AwBQSwECLQAUAAYACAAAACEA2+H2y+4AAACFAQAAEwAAAAAAAAAAAAAA&#10;AAAAAAAAW0NvbnRlbnRfVHlwZXNdLnhtbFBLAQItABQABgAIAAAAIQBa9CxbvwAAABUBAAALAAAA&#10;AAAAAAAAAAAAAB8BAABfcmVscy8ucmVsc1BLAQItABQABgAIAAAAIQDhlPX9wgAAANwAAAAPAAAA&#10;AAAAAAAAAAAAAAcCAABkcnMvZG93bnJldi54bWxQSwUGAAAAAAMAAwC3AAAA9gIAAAAA&#10;" path="m1984,r-10,l1974,10r,376l10,386,10,10r1964,l1974,,,,,396r1984,l1984,e" fillcolor="black" stroked="f">
                  <v:path arrowok="t" o:connecttype="custom" o:connectlocs="1984,-969;1974,-969;1974,-959;1974,-583;10,-583;10,-959;1974,-959;1974,-969;0,-969;0,-573;1984,-573;1984,-969" o:connectangles="0,0,0,0,0,0,0,0,0,0,0,0"/>
                </v:shape>
                <v:shape id="Freeform 90" o:spid="_x0000_s1028" style="position:absolute;left:5359;top:-959;width:1965;height:377;visibility:visible;mso-wrap-style:square;v-text-anchor:top" coordsize="1965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eY+xgAAANwAAAAPAAAAZHJzL2Rvd25yZXYueG1sRI9Ba8JA&#10;EIXvQv/DMgUvoW60KCV1E7RgaXoRtYceh+yYhGZnQ3ar6b93DkJvM7w3732zLkbXqQsNofVsYD5L&#10;QRFX3rZcG/g67Z5eQIWIbLHzTAb+KECRP0zWmFl/5QNdjrFWEsIhQwNNjH2mdagachhmvicW7ewH&#10;h1HWodZ2wKuEu04v0nSlHbYsDQ329NZQ9XP8dQY+x6Ts3Xe72ZfbclE/n5Ple0iMmT6Om1dQkcb4&#10;b75ff1jBT4VWnpEJdH4DAAD//wMAUEsBAi0AFAAGAAgAAAAhANvh9svuAAAAhQEAABMAAAAAAAAA&#10;AAAAAAAAAAAAAFtDb250ZW50X1R5cGVzXS54bWxQSwECLQAUAAYACAAAACEAWvQsW78AAAAVAQAA&#10;CwAAAAAAAAAAAAAAAAAfAQAAX3JlbHMvLnJlbHNQSwECLQAUAAYACAAAACEAflHmPsYAAADcAAAA&#10;DwAAAAAAAAAAAAAAAAAHAgAAZHJzL2Rvd25yZXYueG1sUEsFBgAAAAADAAMAtwAAAPoCAAAAAA==&#10;" path="m1964,l,,,376,10,366,10,10r1944,l1964,xe" fillcolor="gray" stroked="f">
                  <v:path arrowok="t" o:connecttype="custom" o:connectlocs="1964,-959;0,-959;0,-583;10,-593;10,-949;1954,-949;1964,-959" o:connectangles="0,0,0,0,0,0,0"/>
                </v:shape>
                <v:shape id="Freeform 89" o:spid="_x0000_s1029" style="position:absolute;left:5359;top:-959;width:1965;height:377;visibility:visible;mso-wrap-style:square;v-text-anchor:top" coordsize="1965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Nn6wAAAANwAAAAPAAAAZHJzL2Rvd25yZXYueG1sRE9Ni8Iw&#10;EL0v+B/CCHvbpvXgajUWEUR7WlbF89iMbbGZ1CZq/febBcHbPN7nzLPeNOJOnastK0iiGARxYXXN&#10;pYLDfv01AeE8ssbGMil4koNsMfiYY6rtg3/pvvOlCCHsUlRQed+mUrqiIoMusi1x4M62M+gD7Eqp&#10;O3yEcNPIURyPpcGaQ0OFLa0qKi67m1HALW3cN57y5Mdc8yJfOXoeJ0p9DvvlDISn3r/FL/dWh/nx&#10;FP6fCRfIxR8AAAD//wMAUEsBAi0AFAAGAAgAAAAhANvh9svuAAAAhQEAABMAAAAAAAAAAAAAAAAA&#10;AAAAAFtDb250ZW50X1R5cGVzXS54bWxQSwECLQAUAAYACAAAACEAWvQsW78AAAAVAQAACwAAAAAA&#10;AAAAAAAAAAAfAQAAX3JlbHMvLnJlbHNQSwECLQAUAAYACAAAACEArCDZ+sAAAADcAAAADwAAAAAA&#10;AAAAAAAAAAAHAgAAZHJzL2Rvd25yZXYueG1sUEsFBgAAAAADAAMAtwAAAPQCAAAAAA==&#10;" path="m1964,r-10,10l1954,366,10,366,,376r1964,l1964,xe" fillcolor="#d3d0c7" stroked="f">
                  <v:path arrowok="t" o:connecttype="custom" o:connectlocs="1964,-959;1954,-949;1954,-593;10,-593;0,-583;1964,-583;1964,-95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672" behindDoc="1" locked="0" layoutInCell="1" allowOverlap="1" wp14:anchorId="481DB260" wp14:editId="0186DCE2">
                <wp:simplePos x="0" y="0"/>
                <wp:positionH relativeFrom="page">
                  <wp:posOffset>5628640</wp:posOffset>
                </wp:positionH>
                <wp:positionV relativeFrom="paragraph">
                  <wp:posOffset>-615315</wp:posOffset>
                </wp:positionV>
                <wp:extent cx="1879600" cy="252095"/>
                <wp:effectExtent l="0" t="0" r="0" b="0"/>
                <wp:wrapNone/>
                <wp:docPr id="102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79600" cy="252095"/>
                          <a:chOff x="8864" y="-969"/>
                          <a:chExt cx="2960" cy="397"/>
                        </a:xfrm>
                      </wpg:grpSpPr>
                      <wps:wsp>
                        <wps:cNvPr id="103" name="Freeform 87"/>
                        <wps:cNvSpPr>
                          <a:spLocks/>
                        </wps:cNvSpPr>
                        <wps:spPr bwMode="auto">
                          <a:xfrm>
                            <a:off x="8864" y="-969"/>
                            <a:ext cx="2960" cy="397"/>
                          </a:xfrm>
                          <a:custGeom>
                            <a:avLst/>
                            <a:gdLst>
                              <a:gd name="T0" fmla="+- 0 11823 8864"/>
                              <a:gd name="T1" fmla="*/ T0 w 2960"/>
                              <a:gd name="T2" fmla="+- 0 -969 -969"/>
                              <a:gd name="T3" fmla="*/ -969 h 397"/>
                              <a:gd name="T4" fmla="+- 0 11813 8864"/>
                              <a:gd name="T5" fmla="*/ T4 w 2960"/>
                              <a:gd name="T6" fmla="+- 0 -969 -969"/>
                              <a:gd name="T7" fmla="*/ -969 h 397"/>
                              <a:gd name="T8" fmla="+- 0 11813 8864"/>
                              <a:gd name="T9" fmla="*/ T8 w 2960"/>
                              <a:gd name="T10" fmla="+- 0 -959 -969"/>
                              <a:gd name="T11" fmla="*/ -959 h 397"/>
                              <a:gd name="T12" fmla="+- 0 11813 8864"/>
                              <a:gd name="T13" fmla="*/ T12 w 2960"/>
                              <a:gd name="T14" fmla="+- 0 -583 -969"/>
                              <a:gd name="T15" fmla="*/ -583 h 397"/>
                              <a:gd name="T16" fmla="+- 0 8874 8864"/>
                              <a:gd name="T17" fmla="*/ T16 w 2960"/>
                              <a:gd name="T18" fmla="+- 0 -583 -969"/>
                              <a:gd name="T19" fmla="*/ -583 h 397"/>
                              <a:gd name="T20" fmla="+- 0 8874 8864"/>
                              <a:gd name="T21" fmla="*/ T20 w 2960"/>
                              <a:gd name="T22" fmla="+- 0 -959 -969"/>
                              <a:gd name="T23" fmla="*/ -959 h 397"/>
                              <a:gd name="T24" fmla="+- 0 11813 8864"/>
                              <a:gd name="T25" fmla="*/ T24 w 2960"/>
                              <a:gd name="T26" fmla="+- 0 -959 -969"/>
                              <a:gd name="T27" fmla="*/ -959 h 397"/>
                              <a:gd name="T28" fmla="+- 0 11813 8864"/>
                              <a:gd name="T29" fmla="*/ T28 w 2960"/>
                              <a:gd name="T30" fmla="+- 0 -969 -969"/>
                              <a:gd name="T31" fmla="*/ -969 h 397"/>
                              <a:gd name="T32" fmla="+- 0 8864 8864"/>
                              <a:gd name="T33" fmla="*/ T32 w 2960"/>
                              <a:gd name="T34" fmla="+- 0 -969 -969"/>
                              <a:gd name="T35" fmla="*/ -969 h 397"/>
                              <a:gd name="T36" fmla="+- 0 8864 8864"/>
                              <a:gd name="T37" fmla="*/ T36 w 2960"/>
                              <a:gd name="T38" fmla="+- 0 -573 -969"/>
                              <a:gd name="T39" fmla="*/ -573 h 397"/>
                              <a:gd name="T40" fmla="+- 0 11823 8864"/>
                              <a:gd name="T41" fmla="*/ T40 w 2960"/>
                              <a:gd name="T42" fmla="+- 0 -573 -969"/>
                              <a:gd name="T43" fmla="*/ -573 h 397"/>
                              <a:gd name="T44" fmla="+- 0 11823 8864"/>
                              <a:gd name="T45" fmla="*/ T44 w 2960"/>
                              <a:gd name="T46" fmla="+- 0 -969 -969"/>
                              <a:gd name="T47" fmla="*/ -96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960" h="397">
                                <a:moveTo>
                                  <a:pt x="2959" y="0"/>
                                </a:moveTo>
                                <a:lnTo>
                                  <a:pt x="2949" y="0"/>
                                </a:lnTo>
                                <a:lnTo>
                                  <a:pt x="2949" y="10"/>
                                </a:lnTo>
                                <a:lnTo>
                                  <a:pt x="2949" y="386"/>
                                </a:lnTo>
                                <a:lnTo>
                                  <a:pt x="10" y="386"/>
                                </a:lnTo>
                                <a:lnTo>
                                  <a:pt x="10" y="10"/>
                                </a:lnTo>
                                <a:lnTo>
                                  <a:pt x="2949" y="10"/>
                                </a:lnTo>
                                <a:lnTo>
                                  <a:pt x="294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6"/>
                                </a:lnTo>
                                <a:lnTo>
                                  <a:pt x="2959" y="396"/>
                                </a:lnTo>
                                <a:lnTo>
                                  <a:pt x="295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86"/>
                        <wps:cNvSpPr>
                          <a:spLocks/>
                        </wps:cNvSpPr>
                        <wps:spPr bwMode="auto">
                          <a:xfrm>
                            <a:off x="8874" y="-959"/>
                            <a:ext cx="2940" cy="377"/>
                          </a:xfrm>
                          <a:custGeom>
                            <a:avLst/>
                            <a:gdLst>
                              <a:gd name="T0" fmla="+- 0 11813 8874"/>
                              <a:gd name="T1" fmla="*/ T0 w 2940"/>
                              <a:gd name="T2" fmla="+- 0 -959 -959"/>
                              <a:gd name="T3" fmla="*/ -959 h 377"/>
                              <a:gd name="T4" fmla="+- 0 8874 8874"/>
                              <a:gd name="T5" fmla="*/ T4 w 2940"/>
                              <a:gd name="T6" fmla="+- 0 -959 -959"/>
                              <a:gd name="T7" fmla="*/ -959 h 377"/>
                              <a:gd name="T8" fmla="+- 0 8874 8874"/>
                              <a:gd name="T9" fmla="*/ T8 w 2940"/>
                              <a:gd name="T10" fmla="+- 0 -583 -959"/>
                              <a:gd name="T11" fmla="*/ -583 h 377"/>
                              <a:gd name="T12" fmla="+- 0 8884 8874"/>
                              <a:gd name="T13" fmla="*/ T12 w 2940"/>
                              <a:gd name="T14" fmla="+- 0 -593 -959"/>
                              <a:gd name="T15" fmla="*/ -593 h 377"/>
                              <a:gd name="T16" fmla="+- 0 8884 8874"/>
                              <a:gd name="T17" fmla="*/ T16 w 2940"/>
                              <a:gd name="T18" fmla="+- 0 -949 -959"/>
                              <a:gd name="T19" fmla="*/ -949 h 377"/>
                              <a:gd name="T20" fmla="+- 0 11803 8874"/>
                              <a:gd name="T21" fmla="*/ T20 w 2940"/>
                              <a:gd name="T22" fmla="+- 0 -949 -959"/>
                              <a:gd name="T23" fmla="*/ -949 h 377"/>
                              <a:gd name="T24" fmla="+- 0 11813 8874"/>
                              <a:gd name="T25" fmla="*/ T24 w 2940"/>
                              <a:gd name="T26" fmla="+- 0 -959 -959"/>
                              <a:gd name="T27" fmla="*/ -95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940" h="377">
                                <a:moveTo>
                                  <a:pt x="293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2929" y="10"/>
                                </a:lnTo>
                                <a:lnTo>
                                  <a:pt x="29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85"/>
                        <wps:cNvSpPr>
                          <a:spLocks/>
                        </wps:cNvSpPr>
                        <wps:spPr bwMode="auto">
                          <a:xfrm>
                            <a:off x="8874" y="-959"/>
                            <a:ext cx="2940" cy="377"/>
                          </a:xfrm>
                          <a:custGeom>
                            <a:avLst/>
                            <a:gdLst>
                              <a:gd name="T0" fmla="+- 0 11813 8874"/>
                              <a:gd name="T1" fmla="*/ T0 w 2940"/>
                              <a:gd name="T2" fmla="+- 0 -959 -959"/>
                              <a:gd name="T3" fmla="*/ -959 h 377"/>
                              <a:gd name="T4" fmla="+- 0 11803 8874"/>
                              <a:gd name="T5" fmla="*/ T4 w 2940"/>
                              <a:gd name="T6" fmla="+- 0 -949 -959"/>
                              <a:gd name="T7" fmla="*/ -949 h 377"/>
                              <a:gd name="T8" fmla="+- 0 11803 8874"/>
                              <a:gd name="T9" fmla="*/ T8 w 2940"/>
                              <a:gd name="T10" fmla="+- 0 -593 -959"/>
                              <a:gd name="T11" fmla="*/ -593 h 377"/>
                              <a:gd name="T12" fmla="+- 0 8884 8874"/>
                              <a:gd name="T13" fmla="*/ T12 w 2940"/>
                              <a:gd name="T14" fmla="+- 0 -593 -959"/>
                              <a:gd name="T15" fmla="*/ -593 h 377"/>
                              <a:gd name="T16" fmla="+- 0 8874 8874"/>
                              <a:gd name="T17" fmla="*/ T16 w 2940"/>
                              <a:gd name="T18" fmla="+- 0 -583 -959"/>
                              <a:gd name="T19" fmla="*/ -583 h 377"/>
                              <a:gd name="T20" fmla="+- 0 11813 8874"/>
                              <a:gd name="T21" fmla="*/ T20 w 2940"/>
                              <a:gd name="T22" fmla="+- 0 -583 -959"/>
                              <a:gd name="T23" fmla="*/ -583 h 377"/>
                              <a:gd name="T24" fmla="+- 0 11813 8874"/>
                              <a:gd name="T25" fmla="*/ T24 w 2940"/>
                              <a:gd name="T26" fmla="+- 0 -959 -959"/>
                              <a:gd name="T27" fmla="*/ -95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940" h="377">
                                <a:moveTo>
                                  <a:pt x="2939" y="0"/>
                                </a:moveTo>
                                <a:lnTo>
                                  <a:pt x="2929" y="10"/>
                                </a:lnTo>
                                <a:lnTo>
                                  <a:pt x="2929" y="366"/>
                                </a:lnTo>
                                <a:lnTo>
                                  <a:pt x="10" y="366"/>
                                </a:lnTo>
                                <a:lnTo>
                                  <a:pt x="0" y="376"/>
                                </a:lnTo>
                                <a:lnTo>
                                  <a:pt x="2939" y="376"/>
                                </a:lnTo>
                                <a:lnTo>
                                  <a:pt x="29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F7100F" id="Group 84" o:spid="_x0000_s1026" style="position:absolute;margin-left:443.2pt;margin-top:-48.45pt;width:148pt;height:19.85pt;z-index:-12808;mso-position-horizontal-relative:page" coordorigin="8864,-969" coordsize="296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uIDmQYAAK4jAAAOAAAAZHJzL2Uyb0RvYy54bWzsWu1u2zYU/T9g70Do5wbH+rItGXGKIVmK&#10;Ad1WoNoDKLL8gcmiRilx2qffvaRokxIpq2kwDEVaILbDI/LwHpL3XMbX754PBXnKWb2n5crxrlyH&#10;5GVG1/tyu3L+Su4nkUPqJi3XaUHLfOV8zmvn3c2PP1wfq2Xu0x0t1jkj0ElZL4/Vytk1TbWcTuts&#10;lx/S+opWeQmNG8oOaQMf2Xa6ZukRej8UU99159MjZeuK0Syva/jtnWh0bnj/m02eNX9uNnXekGLl&#10;ALeG/2T85wP+nN5cp8stS6vdPmtppC9gcUj3JQx66uoubVLyyPa9rg77jNGabpqrjB6mdLPZZzmf&#10;A8zGczuzec/oY8Xnsl0et9UpTBDaTpxe3G32x9N7Vn2qPjLBHt5+oNnfNcRleqy2S7UdP28FmDwc&#10;f6dr0DN9bCif+POGHbALmBJ55vH9fIpv/tyQDH7pRYt47oIMGbT5M9+NZ0KAbAcq4WNRNA8dAq2T&#10;eB7Ltl/bx314WDwbxAtsnKZLMSyn2lJD6WEt1edw1d8Wrk+7tMq5CjWG4yMj+zXMxQ0cUqYHiME9&#10;y3NcoSTirHB4wMmY1mpAlRaE1RD3i6E0xEQG1B6RdJk91s37nHJR0qcPdSOW+hrecanXLfsEYro5&#10;FLDqf54Ql3he5AeEj9k+IHGexP00JYlLjoSP3gH5EsQ7QxXJWcrtaUyInRgT+uKgHWk1hS10QsFS&#10;0Jl5ZmYziUNmoYXZXIKGmS0kbJAZnGqjmMUSh8wiCzNPV2ASz8xB81QFOMoYNU/XAAS1hM1TVUg8&#10;30ZPl2EyiwKjpp4qA0eZ6elCRNEiNC83VYnEm9vY6VLY2alS2Nn5uhZWdr6qReJbt4OuhVVaX5XC&#10;Lq2vS2GX1le1SHzbnvB1Lez0VC0G6OlaDNBTxUh828YIdDHsp4kqhv04CXQx8IwzrrxAFSMJbPsi&#10;0MWws1O1GGCna2Fnp2qRBLZ9EehaTGYL864NVCk4yrhrQ10Ke5YIVS2S0LYxQl0LK71Q1WKAnq7F&#10;AD1VjCS0bYxQF8OqbaiKoWsL5mQrk226k/k3ey7bBAzvSIou2eX+qaI1GqAEwgf2JwlafwMozNYW&#10;MEwGwdIMDYNBaARDFhHWaRiNyYHDuUWDyVyAQyA4nLu2i3A8PhEO594YMniccfi4mfrtVINxU8X9&#10;jr0H46YatFOFnTOGO24I7B1W8ih4O1VYWQpcBLRdOQyqmm49wxwC9cwDPpMuq7TBBSffkiO4be6d&#10;dysHbRY2HOhTnlAOaXDh+eA6OFFeE8F4Z0BR6sBQB8pm+Vq1/bUwcDdiIrJdvnZwQTQfBKJLgjiO&#10;hI0ddSxueBKC2hhMEA/P8iTDaKA+KgiH6vPa6LQMcPUo1UBNi/36fl8UqH7Ntg+3BSNPKVbI/F8r&#10;gwYr+DFUUnxMyslLRFHEiKLrga4/Q0HDqCiz4VoA3uwo++KQI5TYK6f+5zFluUOK30ooymIvxLTS&#10;8A/hbIHei6ktD2pLWmbQ1cppHDg28e1tI+r4x4rttzsYyeMLu6S/QE262WO9A3VhvRSs2g9QF/5n&#10;BSLkpG6ByMV//QJxAUPB3kBnJk6Ac4GIEcZyO1jIA0VW6uqS+LoCkdcTMCZEWC3XtMwvEj+M3gF1&#10;8r6odSTtc+mnpX0EgSsRM1BH1LN+a9b7xOBIPVWbbX3YJ9bN+LwI6xPTE76NmG6+rMTgID0TEy64&#10;TwwPPqXYbCucPjO9PMQqzRizTnkYRRG64H7QjNWhgZ2uwWQWo880sFNF4CgzO10GOztVB1kdGtjp&#10;QkziEEtrAztVCY4ysutUh2AzXbyR6AfPWB726fnd3WCh1ykPAWWmp2sh6y8DPVUMWR4a6Oli8MLP&#10;FD1fFYOjTvQg9by5YJt9fxUXjMn9VFS8zBqC8gStIRywZmuIRSLkEGk1bNYQulFQ0ufJV+H3BCZY&#10;DNsgafbmo2AXTVxbEFzEdeYpmWcFrXPher7BXEUu/n8zV1df9ccK2+07nGBdc8XLtzdzdbrKt57X&#10;LzFX9lyn5RJxodJPJd1MYkl0eiKx5Tk9qduZqUm9vX3vM+vZK5uBUe3tgIHRU7rdwKgiyMt3Azs9&#10;pb+6veKX732D4KlCjLdX4k8Dl+yV1Zr27ZWl0nihvbLR0+2VnZ6uxZu9MlxfCqPwHV0y/o/slR+P&#10;9TEtLhhnny7Bxlk2P27d0yVvdwJKL/S6NusuuHNv5V3H93uHxb/yAF8K4Td97RdY8Fsn6md+53X+&#10;ms3NvwAAAP//AwBQSwMEFAAGAAgAAAAhAL3EtIbiAAAADAEAAA8AAABkcnMvZG93bnJldi54bWxM&#10;j8FOg0AQhu8mvsNmTLy1C2iRIkvTNOqpaWJrYrxtYQqk7Cxht0Df3ulJj/PPl3++yVaTacWAvWss&#10;KQjnAQikwpYNVQq+Du+zBITzmkrdWkIFV3Swyu/vMp2WdqRPHPa+ElxCLtUKau+7VEpX1Gi0m9sO&#10;iXcn2xvteewrWfZ65HLTyigIYml0Q3yh1h1uaizO+4tR8DHqcf0Uvg3b82lz/Tksdt/bEJV6fJjW&#10;ryA8Tv4Phps+q0POTkd7odKJVkGSxM+MKpgt4yWIGxEmEUdHjhYvEcg8k/+fyH8BAAD//wMAUEsB&#10;Ai0AFAAGAAgAAAAhALaDOJL+AAAA4QEAABMAAAAAAAAAAAAAAAAAAAAAAFtDb250ZW50X1R5cGVz&#10;XS54bWxQSwECLQAUAAYACAAAACEAOP0h/9YAAACUAQAACwAAAAAAAAAAAAAAAAAvAQAAX3JlbHMv&#10;LnJlbHNQSwECLQAUAAYACAAAACEA437iA5kGAACuIwAADgAAAAAAAAAAAAAAAAAuAgAAZHJzL2Uy&#10;b0RvYy54bWxQSwECLQAUAAYACAAAACEAvcS0huIAAAAMAQAADwAAAAAAAAAAAAAAAADzCAAAZHJz&#10;L2Rvd25yZXYueG1sUEsFBgAAAAAEAAQA8wAAAAIKAAAAAA==&#10;">
                <v:shape id="Freeform 87" o:spid="_x0000_s1027" style="position:absolute;left:8864;top:-969;width:2960;height:397;visibility:visible;mso-wrap-style:square;v-text-anchor:top" coordsize="296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rpowgAAANwAAAAPAAAAZHJzL2Rvd25yZXYueG1sRE9Na8JA&#10;EL0X/A/LCL3VTdoqIbqGUmrpLRjF85Adk2B2Ns2uSdpf3y0I3ubxPmeTTaYVA/WusawgXkQgiEur&#10;G64UHA+7pwSE88gaW8uk4IccZNvZwwZTbUfe01D4SoQQdikqqL3vUildWZNBt7AdceDOtjfoA+wr&#10;qXscQ7hp5XMUraTBhkNDjR2911ReiqtR8JGvaJdf3e+wjL8/+XWZnHKdKPU4n97WIDxN/i6+ub90&#10;mB+9wP8z4QK5/QMAAP//AwBQSwECLQAUAAYACAAAACEA2+H2y+4AAACFAQAAEwAAAAAAAAAAAAAA&#10;AAAAAAAAW0NvbnRlbnRfVHlwZXNdLnhtbFBLAQItABQABgAIAAAAIQBa9CxbvwAAABUBAAALAAAA&#10;AAAAAAAAAAAAAB8BAABfcmVscy8ucmVsc1BLAQItABQABgAIAAAAIQCn6rpowgAAANwAAAAPAAAA&#10;AAAAAAAAAAAAAAcCAABkcnMvZG93bnJldi54bWxQSwUGAAAAAAMAAwC3AAAA9gIAAAAA&#10;" path="m2959,r-10,l2949,10r,376l10,386,10,10r2939,l2949,,,,,396r2959,l2959,e" fillcolor="black" stroked="f">
                  <v:path arrowok="t" o:connecttype="custom" o:connectlocs="2959,-969;2949,-969;2949,-959;2949,-583;10,-583;10,-959;2949,-959;2949,-969;0,-969;0,-573;2959,-573;2959,-969" o:connectangles="0,0,0,0,0,0,0,0,0,0,0,0"/>
                </v:shape>
                <v:shape id="Freeform 86" o:spid="_x0000_s1028" style="position:absolute;left:8874;top:-959;width:2940;height:377;visibility:visible;mso-wrap-style:square;v-text-anchor:top" coordsize="294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wrTwgAAANwAAAAPAAAAZHJzL2Rvd25yZXYueG1sRE/NagIx&#10;EL4X+g5hCl6KJhUpuhqlFARt66HWBxg242Z1Z7JsUt2+fVMoeJuP73cWq54bdaEu1kEsPI0MKJIy&#10;uFoqC4ev9XAKKiYUh00QsvBDEVbL+7sFFi5c5ZMu+1SpHCKxQAs+pbbQOpaeGOMotCSZO4aOMWXY&#10;Vdp1eM3h3OixMc+asZbc4LGlV0/lef/NFuJ69u7fTFM/9pPT9sT8sdvx1NrBQ/8yB5WoTzfxv3vj&#10;8nwzgb9n8gV6+QsAAP//AwBQSwECLQAUAAYACAAAACEA2+H2y+4AAACFAQAAEwAAAAAAAAAAAAAA&#10;AAAAAAAAW0NvbnRlbnRfVHlwZXNdLnhtbFBLAQItABQABgAIAAAAIQBa9CxbvwAAABUBAAALAAAA&#10;AAAAAAAAAAAAAB8BAABfcmVscy8ucmVsc1BLAQItABQABgAIAAAAIQDwYwrTwgAAANwAAAAPAAAA&#10;AAAAAAAAAAAAAAcCAABkcnMvZG93bnJldi54bWxQSwUGAAAAAAMAAwC3AAAA9gIAAAAA&#10;" path="m2939,l,,,376,10,366,10,10r2919,l2939,xe" fillcolor="gray" stroked="f">
                  <v:path arrowok="t" o:connecttype="custom" o:connectlocs="2939,-959;0,-959;0,-583;10,-593;10,-949;2929,-949;2939,-959" o:connectangles="0,0,0,0,0,0,0"/>
                </v:shape>
                <v:shape id="Freeform 85" o:spid="_x0000_s1029" style="position:absolute;left:8874;top:-959;width:2940;height:377;visibility:visible;mso-wrap-style:square;v-text-anchor:top" coordsize="294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iOdwgAAANwAAAAPAAAAZHJzL2Rvd25yZXYueG1sRE9La8JA&#10;EL4L/odlhF5Ks2nBItFV+lJyK8ZCchyyYxKanU2zq4n/3hUK3ubje85qM5pWnKl3jWUFz1EMgri0&#10;uuFKwc9h+7QA4TyyxtYyKbiQg816Ollhou3AezpnvhIhhF2CCmrvu0RKV9Zk0EW2Iw7c0fYGfYB9&#10;JXWPQwg3rXyJ41dpsOHQUGNHHzWVv9nJKCjcib7ynX7k77+8QPuefuauUOphNr4tQXga/V387051&#10;mB/P4fZMuECurwAAAP//AwBQSwECLQAUAAYACAAAACEA2+H2y+4AAACFAQAAEwAAAAAAAAAAAAAA&#10;AAAAAAAAW0NvbnRlbnRfVHlwZXNdLnhtbFBLAQItABQABgAIAAAAIQBa9CxbvwAAABUBAAALAAAA&#10;AAAAAAAAAAAAAB8BAABfcmVscy8ucmVsc1BLAQItABQABgAIAAAAIQDk2iOdwgAAANwAAAAPAAAA&#10;AAAAAAAAAAAAAAcCAABkcnMvZG93bnJldi54bWxQSwUGAAAAAAMAAwC3AAAA9gIAAAAA&#10;" path="m2939,r-10,10l2929,366,10,366,,376r2939,l2939,xe" fillcolor="#d3d0c7" stroked="f">
                  <v:path arrowok="t" o:connecttype="custom" o:connectlocs="2939,-959;2929,-949;2929,-593;10,-593;0,-583;2939,-583;2939,-95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696" behindDoc="1" locked="0" layoutInCell="1" allowOverlap="1" wp14:anchorId="3650F46E" wp14:editId="0ACB3431">
                <wp:simplePos x="0" y="0"/>
                <wp:positionH relativeFrom="page">
                  <wp:posOffset>1164590</wp:posOffset>
                </wp:positionH>
                <wp:positionV relativeFrom="paragraph">
                  <wp:posOffset>-291465</wp:posOffset>
                </wp:positionV>
                <wp:extent cx="1428750" cy="252095"/>
                <wp:effectExtent l="0" t="0" r="0" b="0"/>
                <wp:wrapNone/>
                <wp:docPr id="98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28750" cy="252095"/>
                          <a:chOff x="1834" y="-459"/>
                          <a:chExt cx="2250" cy="397"/>
                        </a:xfrm>
                      </wpg:grpSpPr>
                      <wps:wsp>
                        <wps:cNvPr id="99" name="Freeform 83"/>
                        <wps:cNvSpPr>
                          <a:spLocks/>
                        </wps:cNvSpPr>
                        <wps:spPr bwMode="auto">
                          <a:xfrm>
                            <a:off x="1834" y="-459"/>
                            <a:ext cx="2250" cy="397"/>
                          </a:xfrm>
                          <a:custGeom>
                            <a:avLst/>
                            <a:gdLst>
                              <a:gd name="T0" fmla="+- 0 4083 1834"/>
                              <a:gd name="T1" fmla="*/ T0 w 2250"/>
                              <a:gd name="T2" fmla="+- 0 -459 -459"/>
                              <a:gd name="T3" fmla="*/ -459 h 397"/>
                              <a:gd name="T4" fmla="+- 0 4073 1834"/>
                              <a:gd name="T5" fmla="*/ T4 w 2250"/>
                              <a:gd name="T6" fmla="+- 0 -459 -459"/>
                              <a:gd name="T7" fmla="*/ -459 h 397"/>
                              <a:gd name="T8" fmla="+- 0 4073 1834"/>
                              <a:gd name="T9" fmla="*/ T8 w 2250"/>
                              <a:gd name="T10" fmla="+- 0 -449 -459"/>
                              <a:gd name="T11" fmla="*/ -449 h 397"/>
                              <a:gd name="T12" fmla="+- 0 4073 1834"/>
                              <a:gd name="T13" fmla="*/ T12 w 2250"/>
                              <a:gd name="T14" fmla="+- 0 -72 -459"/>
                              <a:gd name="T15" fmla="*/ -72 h 397"/>
                              <a:gd name="T16" fmla="+- 0 1844 1834"/>
                              <a:gd name="T17" fmla="*/ T16 w 2250"/>
                              <a:gd name="T18" fmla="+- 0 -72 -459"/>
                              <a:gd name="T19" fmla="*/ -72 h 397"/>
                              <a:gd name="T20" fmla="+- 0 1844 1834"/>
                              <a:gd name="T21" fmla="*/ T20 w 2250"/>
                              <a:gd name="T22" fmla="+- 0 -449 -459"/>
                              <a:gd name="T23" fmla="*/ -449 h 397"/>
                              <a:gd name="T24" fmla="+- 0 4073 1834"/>
                              <a:gd name="T25" fmla="*/ T24 w 2250"/>
                              <a:gd name="T26" fmla="+- 0 -449 -459"/>
                              <a:gd name="T27" fmla="*/ -449 h 397"/>
                              <a:gd name="T28" fmla="+- 0 4073 1834"/>
                              <a:gd name="T29" fmla="*/ T28 w 2250"/>
                              <a:gd name="T30" fmla="+- 0 -459 -459"/>
                              <a:gd name="T31" fmla="*/ -459 h 397"/>
                              <a:gd name="T32" fmla="+- 0 1834 1834"/>
                              <a:gd name="T33" fmla="*/ T32 w 2250"/>
                              <a:gd name="T34" fmla="+- 0 -459 -459"/>
                              <a:gd name="T35" fmla="*/ -459 h 397"/>
                              <a:gd name="T36" fmla="+- 0 1834 1834"/>
                              <a:gd name="T37" fmla="*/ T36 w 2250"/>
                              <a:gd name="T38" fmla="+- 0 -62 -459"/>
                              <a:gd name="T39" fmla="*/ -62 h 397"/>
                              <a:gd name="T40" fmla="+- 0 4083 1834"/>
                              <a:gd name="T41" fmla="*/ T40 w 2250"/>
                              <a:gd name="T42" fmla="+- 0 -62 -459"/>
                              <a:gd name="T43" fmla="*/ -62 h 397"/>
                              <a:gd name="T44" fmla="+- 0 4083 1834"/>
                              <a:gd name="T45" fmla="*/ T44 w 2250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250" h="397">
                                <a:moveTo>
                                  <a:pt x="2249" y="0"/>
                                </a:moveTo>
                                <a:lnTo>
                                  <a:pt x="2239" y="0"/>
                                </a:lnTo>
                                <a:lnTo>
                                  <a:pt x="2239" y="10"/>
                                </a:lnTo>
                                <a:lnTo>
                                  <a:pt x="223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2239" y="10"/>
                                </a:lnTo>
                                <a:lnTo>
                                  <a:pt x="223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2249" y="397"/>
                                </a:lnTo>
                                <a:lnTo>
                                  <a:pt x="224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82"/>
                        <wps:cNvSpPr>
                          <a:spLocks/>
                        </wps:cNvSpPr>
                        <wps:spPr bwMode="auto">
                          <a:xfrm>
                            <a:off x="1844" y="-449"/>
                            <a:ext cx="2230" cy="377"/>
                          </a:xfrm>
                          <a:custGeom>
                            <a:avLst/>
                            <a:gdLst>
                              <a:gd name="T0" fmla="+- 0 4073 1844"/>
                              <a:gd name="T1" fmla="*/ T0 w 2230"/>
                              <a:gd name="T2" fmla="+- 0 -449 -449"/>
                              <a:gd name="T3" fmla="*/ -449 h 377"/>
                              <a:gd name="T4" fmla="+- 0 1844 1844"/>
                              <a:gd name="T5" fmla="*/ T4 w 2230"/>
                              <a:gd name="T6" fmla="+- 0 -449 -449"/>
                              <a:gd name="T7" fmla="*/ -449 h 377"/>
                              <a:gd name="T8" fmla="+- 0 1844 1844"/>
                              <a:gd name="T9" fmla="*/ T8 w 2230"/>
                              <a:gd name="T10" fmla="+- 0 -72 -449"/>
                              <a:gd name="T11" fmla="*/ -72 h 377"/>
                              <a:gd name="T12" fmla="+- 0 1854 1844"/>
                              <a:gd name="T13" fmla="*/ T12 w 2230"/>
                              <a:gd name="T14" fmla="+- 0 -82 -449"/>
                              <a:gd name="T15" fmla="*/ -82 h 377"/>
                              <a:gd name="T16" fmla="+- 0 1854 1844"/>
                              <a:gd name="T17" fmla="*/ T16 w 2230"/>
                              <a:gd name="T18" fmla="+- 0 -439 -449"/>
                              <a:gd name="T19" fmla="*/ -439 h 377"/>
                              <a:gd name="T20" fmla="+- 0 4063 1844"/>
                              <a:gd name="T21" fmla="*/ T20 w 2230"/>
                              <a:gd name="T22" fmla="+- 0 -439 -449"/>
                              <a:gd name="T23" fmla="*/ -439 h 377"/>
                              <a:gd name="T24" fmla="+- 0 4073 1844"/>
                              <a:gd name="T25" fmla="*/ T24 w 223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230" h="377">
                                <a:moveTo>
                                  <a:pt x="222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2219" y="10"/>
                                </a:lnTo>
                                <a:lnTo>
                                  <a:pt x="22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81"/>
                        <wps:cNvSpPr>
                          <a:spLocks/>
                        </wps:cNvSpPr>
                        <wps:spPr bwMode="auto">
                          <a:xfrm>
                            <a:off x="1844" y="-449"/>
                            <a:ext cx="2230" cy="377"/>
                          </a:xfrm>
                          <a:custGeom>
                            <a:avLst/>
                            <a:gdLst>
                              <a:gd name="T0" fmla="+- 0 4073 1844"/>
                              <a:gd name="T1" fmla="*/ T0 w 2230"/>
                              <a:gd name="T2" fmla="+- 0 -449 -449"/>
                              <a:gd name="T3" fmla="*/ -449 h 377"/>
                              <a:gd name="T4" fmla="+- 0 4063 1844"/>
                              <a:gd name="T5" fmla="*/ T4 w 2230"/>
                              <a:gd name="T6" fmla="+- 0 -439 -449"/>
                              <a:gd name="T7" fmla="*/ -439 h 377"/>
                              <a:gd name="T8" fmla="+- 0 4063 1844"/>
                              <a:gd name="T9" fmla="*/ T8 w 2230"/>
                              <a:gd name="T10" fmla="+- 0 -82 -449"/>
                              <a:gd name="T11" fmla="*/ -82 h 377"/>
                              <a:gd name="T12" fmla="+- 0 1854 1844"/>
                              <a:gd name="T13" fmla="*/ T12 w 2230"/>
                              <a:gd name="T14" fmla="+- 0 -82 -449"/>
                              <a:gd name="T15" fmla="*/ -82 h 377"/>
                              <a:gd name="T16" fmla="+- 0 1844 1844"/>
                              <a:gd name="T17" fmla="*/ T16 w 2230"/>
                              <a:gd name="T18" fmla="+- 0 -72 -449"/>
                              <a:gd name="T19" fmla="*/ -72 h 377"/>
                              <a:gd name="T20" fmla="+- 0 4073 1844"/>
                              <a:gd name="T21" fmla="*/ T20 w 2230"/>
                              <a:gd name="T22" fmla="+- 0 -72 -449"/>
                              <a:gd name="T23" fmla="*/ -72 h 377"/>
                              <a:gd name="T24" fmla="+- 0 4073 1844"/>
                              <a:gd name="T25" fmla="*/ T24 w 223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230" h="377">
                                <a:moveTo>
                                  <a:pt x="2229" y="0"/>
                                </a:moveTo>
                                <a:lnTo>
                                  <a:pt x="2219" y="10"/>
                                </a:lnTo>
                                <a:lnTo>
                                  <a:pt x="221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2229" y="377"/>
                                </a:lnTo>
                                <a:lnTo>
                                  <a:pt x="22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9D3DA0" id="Group 80" o:spid="_x0000_s1026" style="position:absolute;margin-left:91.7pt;margin-top:-22.95pt;width:112.5pt;height:19.85pt;z-index:-12784;mso-position-horizontal-relative:page" coordorigin="1834,-459" coordsize="225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xKtswYAAIkjAAAOAAAAZHJzL2Uyb0RvYy54bWzsWttu4zYQfS/QfyD02MKxRMlXxFkUSRMU&#10;2LYLrPoBsixfUFlUKTnO7td3hhRtUiJtNRv0YZENEMvhMXk4h+Sc4fr2w8s+J88Zr3asWHjBje+R&#10;rEjZaldsFt5f8eNg6pGqTopVkrMiW3hfssr7cPfjD7fHcp5RtmX5KuMEOimq+bFceNu6LufDYZVu&#10;s31S3bAyK6Bxzfg+qeEt3wxXPDlC7/t8SH1/PDwyvio5S7Oqgr8+yEbvTvS/Xmdp/ed6XWU1yRce&#10;cKvFby5+L/H38O42mW94Um53aUMjeQWLfbIrYNBTVw9JnZAD33W62u9Sziq2rm9Sth+y9XqXZmIO&#10;MJvAb83mibNDKeaymR835SlMENpWnF7dbfrH8xMvP5efuGQPjx9Z+ncFcRkey81cb8f3Gwkmy+Pv&#10;bAV6JoeaiYm/rPkeu4ApkRcR3y+n+GYvNUnhj0FEp5MRyJBCGx1RfzaSAqRbUAk/FkzDyCPQOohG&#10;M9X2a/NxStVnw9kEG4fJXA4rqDbUUHpYS9U5XNW3hevzNikzoUKF4fjEyW618GYzjxTJHkLwyLMM&#10;FyiZhkgKRweYCmmlx1NrQVgFYb8aSUtIVDzdAUnm6aGqnzImNEmeP1a1XOkreBJKrxr2Mcix3uew&#10;6H8eEJ9E/jQkYsgGr2CBgv00JLFPjkQM3gJRBRJ9oYbkLOTmNGSoYNCXAG1JoyhsoBMKFoJBbGIn&#10;NlIwJBY5iI0V6DKxiYJdJAZHWh9isEAkDIlNHcQCM/yDKLKHLNDjL1DWmAWmApHvCFqgSxAH1MXO&#10;1GAwoVY9A10DBNm5mSIE0yiyrzRdhTgYu7iZMji56TI4uVFTBic3qssQU+c+MGVwqkp1GdyqUlMG&#10;p6pU1yGmrs1ATSHc7HQhLrAzhXCz05WIqWtHhKYU7kNEl8J9ioSmFHi0WVddqEsRh64dgelJ2/xu&#10;droUF9iZUrjZ6VLEoWtPhKYUg7F9v4a6Egiy7tfIFMKZGSJdiDhy7YnIFMLFLdJ1cHMzZXBz02WI&#10;4cCx563IlMGpaqTLYKoKXmSjkmuyVfk2fSmahAtPJEFT7Au7VLIK/U4MsQO3EwvnAF0ACrOzAwyT&#10;QbDyPpfBoDGCIXFAkr7aNSYEAReO7DocAiHgwqRdheOxiXA47/qQwXNMwPvNlDZTDftNFXc69h72&#10;m2rYTBU2TR/uuBuwd1jHveDNVGFlaXAZ0GblcChi2uUL9wiUL0v8TDIvkxoXnHokRzDXwipvFx76&#10;KmzYs+csZgJS48KjNJJREyUQjHcG5IUJxNMCZqSAqlm9lk1/DQwMjZyIalevLVw4VTNWAPUqgWiM&#10;YNSesL6j9sVdnoSk1gdzLlTU7NSrCkcjQ2+gOSoIh+qLDX5aBrh6NPdfsXy3etzlOapf8c3yPufk&#10;OcGCWPxr9DJguTiGCoYfU3KKilAWLbLKWbLVFyhgOJNVNdwCwMOW8a8eOUJFvfCqfw4JzzyS/1ZA&#10;DTYLIkwptXgTjSboubjestRbkiKFrhZe7cGxiY/3tSzbDyXfbbYwUiAWdsF+gRJ0vcP6BsrAai5Z&#10;NW+gDPyf6sHAh+m0C0KKsX37gjCC7Ad7Ay2ZPAHOBSG6J6yuw4naXqow15fEfyoIRQkBQ8JU9PLM&#10;yPoy6cPgLVAr58vqRrE+l3pGzkcQGBI5AX1EM+c3Hr1LDE7Uc90lM36XWDvhi7KrS8zM9y5iputy&#10;EoNz9ExM2t8uMTz3dIMpSq4uMbMelCVXN2KtcjCYjtD8dkNmLQct3EwFBlO0lxZuugIIsqoZmBK4&#10;uekaqHLQws0UYRCFWEhbyOkqCJSVXasgjPwx3j50I2ctCLvsaHsjONi1CkJA2dmZQjQll4WdroQq&#10;CC3sTClEqWeLHdWlEKgTO8g57/bX5dvfxP5iVj9VE6/zhKA8QU8IB4XdEzZOWnkMlyeEbq4aQok5&#10;pyHle9Sr6fLGKlupZvVqwK66t0Ba1au41jzVYGnOqgx9xDe5qqmPP5gJoZ93V9Xz/zrst+yBDzaj&#10;7apEmffuqtSVvfO4fo2rciY6I5P0dVWOLGemEVeSMxO6k5iez5tr9m6Ga7sql3PRTa3buZjJ3O1c&#10;dAHUJbuFm5nM39hViUv2rjMIdA36uyqXG9VFaC7Zu26046kclcUrPZWDm2mpXE7ZfsXejZv1ir2r&#10;qf2KvetG3x2VugeF9QieIoYMLhPn5cvN781RUdrXujS4sJ9jugbr59IobQzTNTt3Air787bO6iF8&#10;8O+VU/x+nZX4NgN830MYyOa7KfiFEv09POvfoLn7FwAA//8DAFBLAwQUAAYACAAAACEAPHK2S+AA&#10;AAAKAQAADwAAAGRycy9kb3ducmV2LnhtbEyPQUvDQBCF74L/YRnBW7tJm5YYsymlqKci2AribZqd&#10;JqHZ3ZDdJum/dzzp8b35ePNevplMKwbqfeOsgngegSBbOt3YSsHn8XWWgvABrcbWWVJwIw+b4v4u&#10;x0y70X7QcAiV4BDrM1RQh9BlUvqyJoN+7jqyfDu73mBg2VdS9zhyuGnlIorW0mBj+UONHe1qKi+H&#10;q1HwNuK4XcYvw/5y3t2+j6v3r31MSj0+TNtnEIGm8AfDb32uDgV3Ormr1V60rNNlwqiCWbJ6AsFE&#10;EqXsnNhZL0AWufw/ofgBAAD//wMAUEsBAi0AFAAGAAgAAAAhALaDOJL+AAAA4QEAABMAAAAAAAAA&#10;AAAAAAAAAAAAAFtDb250ZW50X1R5cGVzXS54bWxQSwECLQAUAAYACAAAACEAOP0h/9YAAACUAQAA&#10;CwAAAAAAAAAAAAAAAAAvAQAAX3JlbHMvLnJlbHNQSwECLQAUAAYACAAAACEAD0cSrbMGAACJIwAA&#10;DgAAAAAAAAAAAAAAAAAuAgAAZHJzL2Uyb0RvYy54bWxQSwECLQAUAAYACAAAACEAPHK2S+AAAAAK&#10;AQAADwAAAAAAAAAAAAAAAAANCQAAZHJzL2Rvd25yZXYueG1sUEsFBgAAAAAEAAQA8wAAABoKAAAA&#10;AA==&#10;">
                <v:shape id="Freeform 83" o:spid="_x0000_s1027" style="position:absolute;left:1834;top:-459;width:2250;height:397;visibility:visible;mso-wrap-style:square;v-text-anchor:top" coordsize="225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9EvwwAAANsAAAAPAAAAZHJzL2Rvd25yZXYueG1sRI9Ba8JA&#10;FITvBf/D8gpeim7sQZroKm3B4tUogrdH9jUbmn0bsxsT/fWuIPQ4zMw3zHI92FpcqPWVYwWzaQKC&#10;uHC64lLBYb+ZfIDwAVlj7ZgUXMnDejV6WWKmXc87uuShFBHCPkMFJoQmk9IXhiz6qWuIo/frWosh&#10;yraUusU+wm0t35NkLi1WHBcMNvRtqPjLO6uguw2z04+3x7zfd1+7zdu5MkdUavw6fC5ABBrCf/jZ&#10;3moFaQqPL/EHyNUdAAD//wMAUEsBAi0AFAAGAAgAAAAhANvh9svuAAAAhQEAABMAAAAAAAAAAAAA&#10;AAAAAAAAAFtDb250ZW50X1R5cGVzXS54bWxQSwECLQAUAAYACAAAACEAWvQsW78AAAAVAQAACwAA&#10;AAAAAAAAAAAAAAAfAQAAX3JlbHMvLnJlbHNQSwECLQAUAAYACAAAACEAOs/RL8MAAADbAAAADwAA&#10;AAAAAAAAAAAAAAAHAgAAZHJzL2Rvd25yZXYueG1sUEsFBgAAAAADAAMAtwAAAPcCAAAAAA==&#10;" path="m2249,r-10,l2239,10r,377l10,387,10,10r2229,l2239,,,,,397r2249,l2249,e" fillcolor="black" stroked="f">
                  <v:path arrowok="t" o:connecttype="custom" o:connectlocs="2249,-459;2239,-459;2239,-449;2239,-72;10,-72;10,-449;2239,-449;2239,-459;0,-459;0,-62;2249,-62;2249,-459" o:connectangles="0,0,0,0,0,0,0,0,0,0,0,0"/>
                </v:shape>
                <v:shape id="Freeform 82" o:spid="_x0000_s1028" style="position:absolute;left:1844;top:-449;width:2230;height:377;visibility:visible;mso-wrap-style:square;v-text-anchor:top" coordsize="223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lPxAAAANwAAAAPAAAAZHJzL2Rvd25yZXYueG1sRI9Pb8Iw&#10;DMXvSHyHyEjcIGUHNHWk1fgnVVy2sR12tBqvrWicqskgfHt8mLSbrff83s+bMrleXWkMnWcDq2UG&#10;irj2tuPGwNfncfEMKkRki71nMnCnAGUxnWwwt/7GH3Q9x0ZJCIccDbQxDrnWoW7JYVj6gVi0Hz86&#10;jLKOjbYj3iTc9fopy9baYcfS0OJAu5bqy/nXGXD7t/dtEy/fp1PC+yFUqa+6rTHzWXp9ARUpxX/z&#10;33VlBT8TfHlGJtDFAwAA//8DAFBLAQItABQABgAIAAAAIQDb4fbL7gAAAIUBAAATAAAAAAAAAAAA&#10;AAAAAAAAAABbQ29udGVudF9UeXBlc10ueG1sUEsBAi0AFAAGAAgAAAAhAFr0LFu/AAAAFQEAAAsA&#10;AAAAAAAAAAAAAAAAHwEAAF9yZWxzLy5yZWxzUEsBAi0AFAAGAAgAAAAhAEOp6U/EAAAA3AAAAA8A&#10;AAAAAAAAAAAAAAAABwIAAGRycy9kb3ducmV2LnhtbFBLBQYAAAAAAwADALcAAAD4AgAAAAA=&#10;" path="m2229,l,,,377,10,367,10,10r2209,l2229,xe" fillcolor="gray" stroked="f">
                  <v:path arrowok="t" o:connecttype="custom" o:connectlocs="2229,-449;0,-449;0,-72;10,-82;10,-439;2219,-439;2229,-449" o:connectangles="0,0,0,0,0,0,0"/>
                </v:shape>
                <v:shape id="Freeform 81" o:spid="_x0000_s1029" style="position:absolute;left:1844;top:-449;width:2230;height:377;visibility:visible;mso-wrap-style:square;v-text-anchor:top" coordsize="223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vlawwAAANwAAAAPAAAAZHJzL2Rvd25yZXYueG1sRE9Ni8Iw&#10;EL0v+B/CCN7W1CIi1ShWEGX34rqKeBubsS02k9JErf/eCAt7m8f7nOm8NZW4U+NKywoG/QgEcWZ1&#10;ybmC/e/qcwzCeWSNlWVS8CQH81nnY4qJtg/+ofvO5yKEsEtQQeF9nUjpsoIMur6tiQN3sY1BH2CT&#10;S93gI4SbSsZRNJIGSw4NBda0LCi77m5GQboqD8d0rPPT13Wr4+3+PFwfv5XqddvFBISn1v+L/9wb&#10;HeZHA3g/Ey6QsxcAAAD//wMAUEsBAi0AFAAGAAgAAAAhANvh9svuAAAAhQEAABMAAAAAAAAAAAAA&#10;AAAAAAAAAFtDb250ZW50X1R5cGVzXS54bWxQSwECLQAUAAYACAAAACEAWvQsW78AAAAVAQAACwAA&#10;AAAAAAAAAAAAAAAfAQAAX3JlbHMvLnJlbHNQSwECLQAUAAYACAAAACEAZvL5WsMAAADcAAAADwAA&#10;AAAAAAAAAAAAAAAHAgAAZHJzL2Rvd25yZXYueG1sUEsFBgAAAAADAAMAtwAAAPcCAAAAAA==&#10;" path="m2229,r-10,10l2219,367,10,367,,377r2229,l2229,xe" fillcolor="#d3d0c7" stroked="f">
                  <v:path arrowok="t" o:connecttype="custom" o:connectlocs="2229,-449;2219,-439;2219,-82;10,-82;0,-72;2229,-72;2229,-44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720" behindDoc="1" locked="0" layoutInCell="1" allowOverlap="1" wp14:anchorId="5ABDEB7D" wp14:editId="244B72DA">
                <wp:simplePos x="0" y="0"/>
                <wp:positionH relativeFrom="page">
                  <wp:posOffset>3564890</wp:posOffset>
                </wp:positionH>
                <wp:positionV relativeFrom="paragraph">
                  <wp:posOffset>-291465</wp:posOffset>
                </wp:positionV>
                <wp:extent cx="1771650" cy="252095"/>
                <wp:effectExtent l="0" t="0" r="0" b="0"/>
                <wp:wrapNone/>
                <wp:docPr id="94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71650" cy="252095"/>
                          <a:chOff x="5614" y="-459"/>
                          <a:chExt cx="2790" cy="397"/>
                        </a:xfrm>
                      </wpg:grpSpPr>
                      <wps:wsp>
                        <wps:cNvPr id="95" name="Freeform 79"/>
                        <wps:cNvSpPr>
                          <a:spLocks/>
                        </wps:cNvSpPr>
                        <wps:spPr bwMode="auto">
                          <a:xfrm>
                            <a:off x="5614" y="-459"/>
                            <a:ext cx="2790" cy="397"/>
                          </a:xfrm>
                          <a:custGeom>
                            <a:avLst/>
                            <a:gdLst>
                              <a:gd name="T0" fmla="+- 0 8403 5614"/>
                              <a:gd name="T1" fmla="*/ T0 w 2790"/>
                              <a:gd name="T2" fmla="+- 0 -459 -459"/>
                              <a:gd name="T3" fmla="*/ -459 h 397"/>
                              <a:gd name="T4" fmla="+- 0 8393 5614"/>
                              <a:gd name="T5" fmla="*/ T4 w 2790"/>
                              <a:gd name="T6" fmla="+- 0 -459 -459"/>
                              <a:gd name="T7" fmla="*/ -459 h 397"/>
                              <a:gd name="T8" fmla="+- 0 8393 5614"/>
                              <a:gd name="T9" fmla="*/ T8 w 2790"/>
                              <a:gd name="T10" fmla="+- 0 -449 -459"/>
                              <a:gd name="T11" fmla="*/ -449 h 397"/>
                              <a:gd name="T12" fmla="+- 0 8393 5614"/>
                              <a:gd name="T13" fmla="*/ T12 w 2790"/>
                              <a:gd name="T14" fmla="+- 0 -72 -459"/>
                              <a:gd name="T15" fmla="*/ -72 h 397"/>
                              <a:gd name="T16" fmla="+- 0 5624 5614"/>
                              <a:gd name="T17" fmla="*/ T16 w 2790"/>
                              <a:gd name="T18" fmla="+- 0 -72 -459"/>
                              <a:gd name="T19" fmla="*/ -72 h 397"/>
                              <a:gd name="T20" fmla="+- 0 5624 5614"/>
                              <a:gd name="T21" fmla="*/ T20 w 2790"/>
                              <a:gd name="T22" fmla="+- 0 -449 -459"/>
                              <a:gd name="T23" fmla="*/ -449 h 397"/>
                              <a:gd name="T24" fmla="+- 0 8393 5614"/>
                              <a:gd name="T25" fmla="*/ T24 w 2790"/>
                              <a:gd name="T26" fmla="+- 0 -449 -459"/>
                              <a:gd name="T27" fmla="*/ -449 h 397"/>
                              <a:gd name="T28" fmla="+- 0 8393 5614"/>
                              <a:gd name="T29" fmla="*/ T28 w 2790"/>
                              <a:gd name="T30" fmla="+- 0 -459 -459"/>
                              <a:gd name="T31" fmla="*/ -459 h 397"/>
                              <a:gd name="T32" fmla="+- 0 5614 5614"/>
                              <a:gd name="T33" fmla="*/ T32 w 2790"/>
                              <a:gd name="T34" fmla="+- 0 -459 -459"/>
                              <a:gd name="T35" fmla="*/ -459 h 397"/>
                              <a:gd name="T36" fmla="+- 0 5614 5614"/>
                              <a:gd name="T37" fmla="*/ T36 w 2790"/>
                              <a:gd name="T38" fmla="+- 0 -62 -459"/>
                              <a:gd name="T39" fmla="*/ -62 h 397"/>
                              <a:gd name="T40" fmla="+- 0 8403 5614"/>
                              <a:gd name="T41" fmla="*/ T40 w 2790"/>
                              <a:gd name="T42" fmla="+- 0 -62 -459"/>
                              <a:gd name="T43" fmla="*/ -62 h 397"/>
                              <a:gd name="T44" fmla="+- 0 8403 5614"/>
                              <a:gd name="T45" fmla="*/ T44 w 2790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790" h="397">
                                <a:moveTo>
                                  <a:pt x="2789" y="0"/>
                                </a:moveTo>
                                <a:lnTo>
                                  <a:pt x="2779" y="0"/>
                                </a:lnTo>
                                <a:lnTo>
                                  <a:pt x="2779" y="10"/>
                                </a:lnTo>
                                <a:lnTo>
                                  <a:pt x="277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2779" y="10"/>
                                </a:lnTo>
                                <a:lnTo>
                                  <a:pt x="277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2789" y="397"/>
                                </a:lnTo>
                                <a:lnTo>
                                  <a:pt x="278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78"/>
                        <wps:cNvSpPr>
                          <a:spLocks/>
                        </wps:cNvSpPr>
                        <wps:spPr bwMode="auto">
                          <a:xfrm>
                            <a:off x="5624" y="-449"/>
                            <a:ext cx="2770" cy="377"/>
                          </a:xfrm>
                          <a:custGeom>
                            <a:avLst/>
                            <a:gdLst>
                              <a:gd name="T0" fmla="+- 0 8393 5624"/>
                              <a:gd name="T1" fmla="*/ T0 w 2770"/>
                              <a:gd name="T2" fmla="+- 0 -449 -449"/>
                              <a:gd name="T3" fmla="*/ -449 h 377"/>
                              <a:gd name="T4" fmla="+- 0 5624 5624"/>
                              <a:gd name="T5" fmla="*/ T4 w 2770"/>
                              <a:gd name="T6" fmla="+- 0 -449 -449"/>
                              <a:gd name="T7" fmla="*/ -449 h 377"/>
                              <a:gd name="T8" fmla="+- 0 5624 5624"/>
                              <a:gd name="T9" fmla="*/ T8 w 2770"/>
                              <a:gd name="T10" fmla="+- 0 -72 -449"/>
                              <a:gd name="T11" fmla="*/ -72 h 377"/>
                              <a:gd name="T12" fmla="+- 0 5634 5624"/>
                              <a:gd name="T13" fmla="*/ T12 w 2770"/>
                              <a:gd name="T14" fmla="+- 0 -82 -449"/>
                              <a:gd name="T15" fmla="*/ -82 h 377"/>
                              <a:gd name="T16" fmla="+- 0 5634 5624"/>
                              <a:gd name="T17" fmla="*/ T16 w 2770"/>
                              <a:gd name="T18" fmla="+- 0 -439 -449"/>
                              <a:gd name="T19" fmla="*/ -439 h 377"/>
                              <a:gd name="T20" fmla="+- 0 8383 5624"/>
                              <a:gd name="T21" fmla="*/ T20 w 2770"/>
                              <a:gd name="T22" fmla="+- 0 -439 -449"/>
                              <a:gd name="T23" fmla="*/ -439 h 377"/>
                              <a:gd name="T24" fmla="+- 0 8393 5624"/>
                              <a:gd name="T25" fmla="*/ T24 w 277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770" h="377">
                                <a:moveTo>
                                  <a:pt x="276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2759" y="10"/>
                                </a:lnTo>
                                <a:lnTo>
                                  <a:pt x="27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77"/>
                        <wps:cNvSpPr>
                          <a:spLocks/>
                        </wps:cNvSpPr>
                        <wps:spPr bwMode="auto">
                          <a:xfrm>
                            <a:off x="5624" y="-449"/>
                            <a:ext cx="2770" cy="377"/>
                          </a:xfrm>
                          <a:custGeom>
                            <a:avLst/>
                            <a:gdLst>
                              <a:gd name="T0" fmla="+- 0 8393 5624"/>
                              <a:gd name="T1" fmla="*/ T0 w 2770"/>
                              <a:gd name="T2" fmla="+- 0 -449 -449"/>
                              <a:gd name="T3" fmla="*/ -449 h 377"/>
                              <a:gd name="T4" fmla="+- 0 8383 5624"/>
                              <a:gd name="T5" fmla="*/ T4 w 2770"/>
                              <a:gd name="T6" fmla="+- 0 -439 -449"/>
                              <a:gd name="T7" fmla="*/ -439 h 377"/>
                              <a:gd name="T8" fmla="+- 0 8383 5624"/>
                              <a:gd name="T9" fmla="*/ T8 w 2770"/>
                              <a:gd name="T10" fmla="+- 0 -82 -449"/>
                              <a:gd name="T11" fmla="*/ -82 h 377"/>
                              <a:gd name="T12" fmla="+- 0 5634 5624"/>
                              <a:gd name="T13" fmla="*/ T12 w 2770"/>
                              <a:gd name="T14" fmla="+- 0 -82 -449"/>
                              <a:gd name="T15" fmla="*/ -82 h 377"/>
                              <a:gd name="T16" fmla="+- 0 5624 5624"/>
                              <a:gd name="T17" fmla="*/ T16 w 2770"/>
                              <a:gd name="T18" fmla="+- 0 -72 -449"/>
                              <a:gd name="T19" fmla="*/ -72 h 377"/>
                              <a:gd name="T20" fmla="+- 0 8393 5624"/>
                              <a:gd name="T21" fmla="*/ T20 w 2770"/>
                              <a:gd name="T22" fmla="+- 0 -72 -449"/>
                              <a:gd name="T23" fmla="*/ -72 h 377"/>
                              <a:gd name="T24" fmla="+- 0 8393 5624"/>
                              <a:gd name="T25" fmla="*/ T24 w 277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770" h="377">
                                <a:moveTo>
                                  <a:pt x="2769" y="0"/>
                                </a:moveTo>
                                <a:lnTo>
                                  <a:pt x="2759" y="10"/>
                                </a:lnTo>
                                <a:lnTo>
                                  <a:pt x="275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2769" y="377"/>
                                </a:lnTo>
                                <a:lnTo>
                                  <a:pt x="27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C7A7E4" id="Group 76" o:spid="_x0000_s1026" style="position:absolute;margin-left:280.7pt;margin-top:-22.95pt;width:139.5pt;height:19.85pt;z-index:-12760;mso-position-horizontal-relative:page" coordorigin="5614,-459" coordsize="279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nHfowYAAIcjAAAOAAAAZHJzL2Uyb0RvYy54bWzsWu1u2zYU/T9g70Do5wbH1oct26hTDM1a&#10;DOi2AtUeQJHlD0wWNUqJ0z397iVFm5R4bS0NhqFIC8RyeEwe3kPynsv4zdunQ8Eec1Hvebny/JuJ&#10;x/Iy4+t9uV15fyTvR3OP1U1artOCl/nK+5LX3tvb7797c6yWecB3vFjngkEnZb08Vitv1zTVcjyu&#10;s11+SOsbXuUlNG64OKQNvBXb8VqkR+j9UIyDyWQ2PnKxrgTP8rqG396pRu9W9r/Z5Fnz+2ZT5w0r&#10;Vh5wa+RPIX/e48/x7Zt0uRVptdtnLY30GSwO6b6EQU9d3aVNyh7EvtfVYZ8JXvNNc5Pxw5hvNvss&#10;l3OA2fiTzmw+CP5Qyblsl8dtdQoThLYTp2d3m/32+EFUn6tPQrGHx488+7OGuIyP1XZptuP7rQKz&#10;++OvfA16pg8NlxN/2ogDdgFTYk8yvl9O8c2fGpbBL/049mdTkCGDtmAaTBZTJUC2A5XwY9OZH3kM&#10;WkfRdKHbfm4/HsSL9rPhIsbGcbpUw0qqLTWUHtZSfQ5X/XXh+rxLq1yqUGM4Pgm2X688oM7K9AAh&#10;eC/yHBcoiyVjHB1gOqS1GU+jBWE1hP1qJB0h0fGkA5Ius4e6+ZBzqUn6+LFu1Epfw5NUet2yTyCk&#10;m0MBi/7HEZuweTQJmRyyxWuYr2E/jFkyYUcmB++AAg2SfaGG7Czk9jRkqGHQlwTtWKsobKATChaC&#10;SSxcuImBDgqGxCKC2EyDLhOLNewiMTjShhBbaBgSmxPEfDv8oyhyh8w34y9Rzpj5tgJzKmi+KUHi&#10;BxQ7W4NRHDj19E0NEOTmZoswnQWRe6WZKiT+jOJmy0ByM2UguQW2DCS3wJQhCch9YMtAqhqYMtCq&#10;BrYMpKqBqUMC4SV2qS0Ezc4U4gI7WwianalEElA7IrSloA8RUwr6FAltKfBoc6660JQiCakdEdpS&#10;0OxMKS6ws6Wg2ZlSJCG1J0JbitHMvV9DUwkEOfdrZAtBZobIFCKJqD0R2UJQ3CJTB5qbLQPNzZQh&#10;iagdEdkykKpGpgy2quBFtjq5pjudb7Onsk248MRSNMUTaZcqXqPfSSB24HaSsLUzgMLsTIBhMgjW&#10;3ucyGDRGMCQO5ZQuozEhSLh0ZDCZK3AIhIRLy3MVjscmwuG8G0IGzzEJHzbToJ1qOGyquNOx93DY&#10;VMN2qrBphnDH3YC9wzoeBG+nCivLgKuAtitHQBHTLV+Ex6B8ucfPpMsqbXDB6Ud2BHMtrfJu5aGv&#10;woYDf8wTLiENLrwgnquoyRIIxjsDitIGgq3FGWmgbtavVdtfCwNDoyai2/VrBxfO9Yw1QL8qIBoj&#10;GHUgbOioQ3GXJ6GoDcGcCxU9O/2qw9HKMBhojwrCofqyFDotA1w9hvuvebFfv98XBapfi+39u0Kw&#10;xxQLYvmv1cuCFfIYKjl+TMspK0JVtKga656vv0ABI7iqquEWAB52XPztsSNU1Cuv/ushFbnHil9K&#10;qMEWfoQppZFvommMnkuYLfdmS1pm0NXKazw4NvHxXaPK9odK7Lc7GMmXC7vkP0EJutljfQNlYL1U&#10;rNo3UAb+V/UgpJBuPTjH0L58PYh2ELYGOjJ1AJzrwRhiisV1GOvdpetyc0X8m3pQVRAwJEzFrM6s&#10;pK9yPgzeAXVSvipuNOtzpWelfASBH1ETMEe0U35r0fvE4EDt1oN9Yt18L6uuPjE73VPEbNNFEoNj&#10;9ExMud8+MTz2jOJSVTV9YnY5qCqufsQ61eB0FqL37YfMWQ06uNkKjOboLh3cTAUQ5FTTtyWguZka&#10;6GrQwc0WYRSFWEc7yJkqSJSTXacenIdzvHzoR85ZD/bZBd2NQLDr1IOAcrOzhWgrLgc7UwldDzrY&#10;2VLISs8Vu8CUQqJO7CDlvLpfyra/iPvFpH4qJp5nCUF5hpYQDgq3JZzZTo+yhNDNVT+oMOc0pG2P&#10;frVN3kxnK92sXy3YVfMGV8bI7CquM089WFbwOkcb8VWmaj7B/5gJoZ9XUzXwTx3EJTucOF1TJZfK&#10;q6nSF/bkaf0cU0XmOSuRqFuUfh7pphEiydlZhMpxdj4niZnpvL1k7xPrmirKuJieljYudi6njYsp&#10;gL5id3Czc/kLm6qAMHymBsNNlbz+v+apKDPas1Ty7zkO02KqoK/Y+3HrWiqCm+2oSG62CK+Gqn9R&#10;qVLrN3Sd+D8yVEE81Lm0uHCYYboGG2bSgrj1S9fc3Amo3c/LGqu78G7yThvFb9dYye8ywLc9pH9s&#10;v5mCXycx38Oz+f2Z238AAAD//wMAUEsDBBQABgAIAAAAIQDHhJuA4AAAAAoBAAAPAAAAZHJzL2Rv&#10;d25yZXYueG1sTI/BboJAEIbvTfoOm2nSmy5YIIosxpi2J9Ok2qTpbYQRiOwuYVfAt+/0VI/zz5d/&#10;vsk2k27FQL1rrFEQzgMQZApbNqZS8HV8my1BOI+mxNYaUnAjB5v88SHDtLSj+aTh4CvBJcalqKD2&#10;vkuldEVNGt3cdmR4d7a9Rs9jX8myx5HLdSsXQZBIjY3hCzV2tKupuByuWsH7iOP2JXwd9pfz7vZz&#10;jD++9yEp9fw0bdcgPE3+H4Y/fVaHnJ1O9mpKJ1oFcRJGjCqYRfEKBBPLKODkxEmyAJln8v6F/BcA&#10;AP//AwBQSwECLQAUAAYACAAAACEAtoM4kv4AAADhAQAAEwAAAAAAAAAAAAAAAAAAAAAAW0NvbnRl&#10;bnRfVHlwZXNdLnhtbFBLAQItABQABgAIAAAAIQA4/SH/1gAAAJQBAAALAAAAAAAAAAAAAAAAAC8B&#10;AABfcmVscy8ucmVsc1BLAQItABQABgAIAAAAIQDvknHfowYAAIcjAAAOAAAAAAAAAAAAAAAAAC4C&#10;AABkcnMvZTJvRG9jLnhtbFBLAQItABQABgAIAAAAIQDHhJuA4AAAAAoBAAAPAAAAAAAAAAAAAAAA&#10;AP0IAABkcnMvZG93bnJldi54bWxQSwUGAAAAAAQABADzAAAACgoAAAAA&#10;">
                <v:shape id="Freeform 79" o:spid="_x0000_s1027" style="position:absolute;left:5614;top:-459;width:2790;height:397;visibility:visible;mso-wrap-style:square;v-text-anchor:top" coordsize="279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aAFxAAAANsAAAAPAAAAZHJzL2Rvd25yZXYueG1sRI9Pi8Iw&#10;FMTvgt8hPMGbpq5W1q5RloX9cxLt9uDx2bxti81LaaJWP/1GEDwOM/MbZrnuTC3O1LrKsoLJOAJB&#10;nFtdcaEg+/0cvYJwHlljbZkUXMnBetXvLTHR9sI7Oqe+EAHCLkEFpfdNIqXLSzLoxrYhDt6fbQ36&#10;INtC6hYvAW5q+RJFc2mw4rBQYkMfJeXH9GQU7L9ndppG2zjzX7fDzWUbE+9PSg0H3fsbCE+df4Yf&#10;7R+tYBHD/Uv4AXL1DwAA//8DAFBLAQItABQABgAIAAAAIQDb4fbL7gAAAIUBAAATAAAAAAAAAAAA&#10;AAAAAAAAAABbQ29udGVudF9UeXBlc10ueG1sUEsBAi0AFAAGAAgAAAAhAFr0LFu/AAAAFQEAAAsA&#10;AAAAAAAAAAAAAAAAHwEAAF9yZWxzLy5yZWxzUEsBAi0AFAAGAAgAAAAhAE7toAXEAAAA2wAAAA8A&#10;AAAAAAAAAAAAAAAABwIAAGRycy9kb3ducmV2LnhtbFBLBQYAAAAAAwADALcAAAD4AgAAAAA=&#10;" path="m2789,r-10,l2779,10r,377l10,387,10,10r2769,l2779,,,,,397r2789,l2789,e" fillcolor="black" stroked="f">
                  <v:path arrowok="t" o:connecttype="custom" o:connectlocs="2789,-459;2779,-459;2779,-449;2779,-72;10,-72;10,-449;2779,-449;2779,-459;0,-459;0,-62;2789,-62;2789,-459" o:connectangles="0,0,0,0,0,0,0,0,0,0,0,0"/>
                </v:shape>
                <v:shape id="Freeform 78" o:spid="_x0000_s1028" style="position:absolute;left:5624;top:-449;width:2770;height:377;visibility:visible;mso-wrap-style:square;v-text-anchor:top" coordsize="277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chiwwAAANsAAAAPAAAAZHJzL2Rvd25yZXYueG1sRI9Ba8JA&#10;FITvBf/D8oTemk09SJu6ilSFgnhoInh9zb4mqdm3YXd14793C4Ueh5n5hlmsRtOLKznfWVbwnOUg&#10;iGurO24UHKvd0wsIH5A19pZJwY08rJaThwUW2kb+pGsZGpEg7AtU0IYwFFL6uiWDPrMDcfK+rTMY&#10;knSN1A5jgptezvJ8Lg12nBZaHOi9pfpcXoyCuIn2qzr10fkLHrY/urT7qlTqcTqu30AEGsN/+K/9&#10;oRW8zuH3S/oBcnkHAAD//wMAUEsBAi0AFAAGAAgAAAAhANvh9svuAAAAhQEAABMAAAAAAAAAAAAA&#10;AAAAAAAAAFtDb250ZW50X1R5cGVzXS54bWxQSwECLQAUAAYACAAAACEAWvQsW78AAAAVAQAACwAA&#10;AAAAAAAAAAAAAAAfAQAAX3JlbHMvLnJlbHNQSwECLQAUAAYACAAAACEAdm3IYsMAAADbAAAADwAA&#10;AAAAAAAAAAAAAAAHAgAAZHJzL2Rvd25yZXYueG1sUEsFBgAAAAADAAMAtwAAAPcCAAAAAA==&#10;" path="m2769,l,,,377,10,367,10,10r2749,l2769,xe" fillcolor="gray" stroked="f">
                  <v:path arrowok="t" o:connecttype="custom" o:connectlocs="2769,-449;0,-449;0,-72;10,-82;10,-439;2759,-439;2769,-449" o:connectangles="0,0,0,0,0,0,0"/>
                </v:shape>
                <v:shape id="Freeform 77" o:spid="_x0000_s1029" style="position:absolute;left:5624;top:-449;width:2770;height:377;visibility:visible;mso-wrap-style:square;v-text-anchor:top" coordsize="277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wNjwwAAANsAAAAPAAAAZHJzL2Rvd25yZXYueG1sRI9fa8Iw&#10;FMXfBb9DuIO9zXRuTq2NIhuy4ZtO8PXaXNvS5qYmWe2+/SIMfDycPz9OtupNIzpyvrKs4HmUgCDO&#10;ra64UHD43jzNQPiArLGxTAp+ycNqORxkmGp75R11+1CIOMI+RQVlCG0qpc9LMuhHtiWO3tk6gyFK&#10;V0jt8BrHTSPHSfImDVYcCSW29F5SXu9/TOR+us30w71sz02uXT15vRxPHSr1+NCvFyAC9eEe/m9/&#10;aQXzKdy+xB8gl38AAAD//wMAUEsBAi0AFAAGAAgAAAAhANvh9svuAAAAhQEAABMAAAAAAAAAAAAA&#10;AAAAAAAAAFtDb250ZW50X1R5cGVzXS54bWxQSwECLQAUAAYACAAAACEAWvQsW78AAAAVAQAACwAA&#10;AAAAAAAAAAAAAAAfAQAAX3JlbHMvLnJlbHNQSwECLQAUAAYACAAAACEAWz8DY8MAAADbAAAADwAA&#10;AAAAAAAAAAAAAAAHAgAAZHJzL2Rvd25yZXYueG1sUEsFBgAAAAADAAMAtwAAAPcCAAAAAA==&#10;" path="m2769,r-10,10l2759,367,10,367,,377r2769,l2769,xe" fillcolor="#d3d0c7" stroked="f">
                  <v:path arrowok="t" o:connecttype="custom" o:connectlocs="2769,-449;2759,-439;2759,-82;10,-82;0,-72;2769,-72;2769,-44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744" behindDoc="1" locked="0" layoutInCell="1" allowOverlap="1" wp14:anchorId="42FFF7D9" wp14:editId="1F154C03">
                <wp:simplePos x="0" y="0"/>
                <wp:positionH relativeFrom="page">
                  <wp:posOffset>6343015</wp:posOffset>
                </wp:positionH>
                <wp:positionV relativeFrom="paragraph">
                  <wp:posOffset>-291465</wp:posOffset>
                </wp:positionV>
                <wp:extent cx="1165225" cy="252095"/>
                <wp:effectExtent l="0" t="0" r="0" b="0"/>
                <wp:wrapNone/>
                <wp:docPr id="90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225" cy="252095"/>
                          <a:chOff x="9989" y="-459"/>
                          <a:chExt cx="1835" cy="397"/>
                        </a:xfrm>
                      </wpg:grpSpPr>
                      <wps:wsp>
                        <wps:cNvPr id="91" name="Freeform 75"/>
                        <wps:cNvSpPr>
                          <a:spLocks/>
                        </wps:cNvSpPr>
                        <wps:spPr bwMode="auto">
                          <a:xfrm>
                            <a:off x="9989" y="-459"/>
                            <a:ext cx="1835" cy="397"/>
                          </a:xfrm>
                          <a:custGeom>
                            <a:avLst/>
                            <a:gdLst>
                              <a:gd name="T0" fmla="+- 0 11823 9989"/>
                              <a:gd name="T1" fmla="*/ T0 w 1835"/>
                              <a:gd name="T2" fmla="+- 0 -459 -459"/>
                              <a:gd name="T3" fmla="*/ -459 h 397"/>
                              <a:gd name="T4" fmla="+- 0 11813 9989"/>
                              <a:gd name="T5" fmla="*/ T4 w 1835"/>
                              <a:gd name="T6" fmla="+- 0 -459 -459"/>
                              <a:gd name="T7" fmla="*/ -459 h 397"/>
                              <a:gd name="T8" fmla="+- 0 11813 9989"/>
                              <a:gd name="T9" fmla="*/ T8 w 1835"/>
                              <a:gd name="T10" fmla="+- 0 -449 -459"/>
                              <a:gd name="T11" fmla="*/ -449 h 397"/>
                              <a:gd name="T12" fmla="+- 0 11813 9989"/>
                              <a:gd name="T13" fmla="*/ T12 w 1835"/>
                              <a:gd name="T14" fmla="+- 0 -72 -459"/>
                              <a:gd name="T15" fmla="*/ -72 h 397"/>
                              <a:gd name="T16" fmla="+- 0 9999 9989"/>
                              <a:gd name="T17" fmla="*/ T16 w 1835"/>
                              <a:gd name="T18" fmla="+- 0 -72 -459"/>
                              <a:gd name="T19" fmla="*/ -72 h 397"/>
                              <a:gd name="T20" fmla="+- 0 9999 9989"/>
                              <a:gd name="T21" fmla="*/ T20 w 1835"/>
                              <a:gd name="T22" fmla="+- 0 -449 -459"/>
                              <a:gd name="T23" fmla="*/ -449 h 397"/>
                              <a:gd name="T24" fmla="+- 0 11813 9989"/>
                              <a:gd name="T25" fmla="*/ T24 w 1835"/>
                              <a:gd name="T26" fmla="+- 0 -449 -459"/>
                              <a:gd name="T27" fmla="*/ -449 h 397"/>
                              <a:gd name="T28" fmla="+- 0 11813 9989"/>
                              <a:gd name="T29" fmla="*/ T28 w 1835"/>
                              <a:gd name="T30" fmla="+- 0 -459 -459"/>
                              <a:gd name="T31" fmla="*/ -459 h 397"/>
                              <a:gd name="T32" fmla="+- 0 9989 9989"/>
                              <a:gd name="T33" fmla="*/ T32 w 1835"/>
                              <a:gd name="T34" fmla="+- 0 -459 -459"/>
                              <a:gd name="T35" fmla="*/ -459 h 397"/>
                              <a:gd name="T36" fmla="+- 0 9989 9989"/>
                              <a:gd name="T37" fmla="*/ T36 w 1835"/>
                              <a:gd name="T38" fmla="+- 0 -62 -459"/>
                              <a:gd name="T39" fmla="*/ -62 h 397"/>
                              <a:gd name="T40" fmla="+- 0 11823 9989"/>
                              <a:gd name="T41" fmla="*/ T40 w 1835"/>
                              <a:gd name="T42" fmla="+- 0 -62 -459"/>
                              <a:gd name="T43" fmla="*/ -62 h 397"/>
                              <a:gd name="T44" fmla="+- 0 11823 9989"/>
                              <a:gd name="T45" fmla="*/ T44 w 1835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835" h="397">
                                <a:moveTo>
                                  <a:pt x="1834" y="0"/>
                                </a:moveTo>
                                <a:lnTo>
                                  <a:pt x="1824" y="0"/>
                                </a:lnTo>
                                <a:lnTo>
                                  <a:pt x="1824" y="10"/>
                                </a:lnTo>
                                <a:lnTo>
                                  <a:pt x="1824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1824" y="10"/>
                                </a:lnTo>
                                <a:lnTo>
                                  <a:pt x="182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1834" y="397"/>
                                </a:lnTo>
                                <a:lnTo>
                                  <a:pt x="1834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74"/>
                        <wps:cNvSpPr>
                          <a:spLocks/>
                        </wps:cNvSpPr>
                        <wps:spPr bwMode="auto">
                          <a:xfrm>
                            <a:off x="9999" y="-449"/>
                            <a:ext cx="1815" cy="377"/>
                          </a:xfrm>
                          <a:custGeom>
                            <a:avLst/>
                            <a:gdLst>
                              <a:gd name="T0" fmla="+- 0 11813 9999"/>
                              <a:gd name="T1" fmla="*/ T0 w 1815"/>
                              <a:gd name="T2" fmla="+- 0 -449 -449"/>
                              <a:gd name="T3" fmla="*/ -449 h 377"/>
                              <a:gd name="T4" fmla="+- 0 9999 9999"/>
                              <a:gd name="T5" fmla="*/ T4 w 1815"/>
                              <a:gd name="T6" fmla="+- 0 -449 -449"/>
                              <a:gd name="T7" fmla="*/ -449 h 377"/>
                              <a:gd name="T8" fmla="+- 0 9999 9999"/>
                              <a:gd name="T9" fmla="*/ T8 w 1815"/>
                              <a:gd name="T10" fmla="+- 0 -72 -449"/>
                              <a:gd name="T11" fmla="*/ -72 h 377"/>
                              <a:gd name="T12" fmla="+- 0 10009 9999"/>
                              <a:gd name="T13" fmla="*/ T12 w 1815"/>
                              <a:gd name="T14" fmla="+- 0 -82 -449"/>
                              <a:gd name="T15" fmla="*/ -82 h 377"/>
                              <a:gd name="T16" fmla="+- 0 10009 9999"/>
                              <a:gd name="T17" fmla="*/ T16 w 1815"/>
                              <a:gd name="T18" fmla="+- 0 -439 -449"/>
                              <a:gd name="T19" fmla="*/ -439 h 377"/>
                              <a:gd name="T20" fmla="+- 0 11803 9999"/>
                              <a:gd name="T21" fmla="*/ T20 w 1815"/>
                              <a:gd name="T22" fmla="+- 0 -439 -449"/>
                              <a:gd name="T23" fmla="*/ -439 h 377"/>
                              <a:gd name="T24" fmla="+- 0 11813 9999"/>
                              <a:gd name="T25" fmla="*/ T24 w 1815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815" h="377">
                                <a:moveTo>
                                  <a:pt x="181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1804" y="10"/>
                                </a:lnTo>
                                <a:lnTo>
                                  <a:pt x="18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73"/>
                        <wps:cNvSpPr>
                          <a:spLocks/>
                        </wps:cNvSpPr>
                        <wps:spPr bwMode="auto">
                          <a:xfrm>
                            <a:off x="9999" y="-449"/>
                            <a:ext cx="1815" cy="377"/>
                          </a:xfrm>
                          <a:custGeom>
                            <a:avLst/>
                            <a:gdLst>
                              <a:gd name="T0" fmla="+- 0 11813 9999"/>
                              <a:gd name="T1" fmla="*/ T0 w 1815"/>
                              <a:gd name="T2" fmla="+- 0 -449 -449"/>
                              <a:gd name="T3" fmla="*/ -449 h 377"/>
                              <a:gd name="T4" fmla="+- 0 11803 9999"/>
                              <a:gd name="T5" fmla="*/ T4 w 1815"/>
                              <a:gd name="T6" fmla="+- 0 -439 -449"/>
                              <a:gd name="T7" fmla="*/ -439 h 377"/>
                              <a:gd name="T8" fmla="+- 0 11803 9999"/>
                              <a:gd name="T9" fmla="*/ T8 w 1815"/>
                              <a:gd name="T10" fmla="+- 0 -82 -449"/>
                              <a:gd name="T11" fmla="*/ -82 h 377"/>
                              <a:gd name="T12" fmla="+- 0 10009 9999"/>
                              <a:gd name="T13" fmla="*/ T12 w 1815"/>
                              <a:gd name="T14" fmla="+- 0 -82 -449"/>
                              <a:gd name="T15" fmla="*/ -82 h 377"/>
                              <a:gd name="T16" fmla="+- 0 9999 9999"/>
                              <a:gd name="T17" fmla="*/ T16 w 1815"/>
                              <a:gd name="T18" fmla="+- 0 -72 -449"/>
                              <a:gd name="T19" fmla="*/ -72 h 377"/>
                              <a:gd name="T20" fmla="+- 0 11813 9999"/>
                              <a:gd name="T21" fmla="*/ T20 w 1815"/>
                              <a:gd name="T22" fmla="+- 0 -72 -449"/>
                              <a:gd name="T23" fmla="*/ -72 h 377"/>
                              <a:gd name="T24" fmla="+- 0 11813 9999"/>
                              <a:gd name="T25" fmla="*/ T24 w 1815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815" h="377">
                                <a:moveTo>
                                  <a:pt x="1814" y="0"/>
                                </a:moveTo>
                                <a:lnTo>
                                  <a:pt x="1804" y="10"/>
                                </a:lnTo>
                                <a:lnTo>
                                  <a:pt x="1804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1814" y="377"/>
                                </a:lnTo>
                                <a:lnTo>
                                  <a:pt x="18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F3E37E" id="Group 72" o:spid="_x0000_s1026" style="position:absolute;margin-left:499.45pt;margin-top:-22.95pt;width:91.75pt;height:19.85pt;z-index:-12736;mso-position-horizontal-relative:page" coordorigin="9989,-459" coordsize="1835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2/IoQYAAJojAAAOAAAAZHJzL2Uyb0RvYy54bWzsWttu4zYQfS/QfyD02MKxdYlviLMokiYo&#10;sG0XWPUDZFm2hcqiSslxsl/fGVK0SUlja7NBUSySAJYcHpOHc0jOGcU3H553GXtKRJnyfOG4VyOH&#10;JXnMV2m+WTh/hQ+DqcPKKspXUcbzZOG8JKXz4fbHH24OxTzx+JZnq0Qw6CQv54di4WyrqpgPh2W8&#10;TXZRecWLJIfGNRe7qIK3YjNciegAve+yoTcajYcHLlaF4HFSlvDXe9Xo3Mr+1+skrv5cr8ukYtnC&#10;AW6VfBXydYmvw9ubaL4RUbFN45pG9AoWuyjNYdBjV/dRFbG9SFtd7dJY8JKvq6uY74Z8vU7jRM4B&#10;ZuOOGrN5FHxfyLls5odNcQwThLYRp1d3G//x9CiKz8UnodjD7Uce/11CXIaHYjM32/H9RoHZ8vA7&#10;X4Ge0b7icuLPa7HDLmBK7FnG9+UY3+S5YjH80XXH15537bAY2rxrbzS7VgLEW1AJPzabTWcOg9ZB&#10;cD3Tbb/qj0/9+rP+bIKNw2iuhpVUa2ooPayl8hSu8tvC9XkbFYlUocRwfBIsXQFT12F5tIMQPIgk&#10;wQXKJnI2ODrAdEhLM55GC8JKCPvFSHaE5BhPMiDRPN6X1WPCpSbR08eyUit9BXdS6VXNPoRdsd5l&#10;sOh/HrARc92p5zM5Zv0BjYP5KtxPQxaO2IG5OHoD5GmQ7AxFZCclN8cxfQ2DviRoy2pJYQcdUYFG&#10;aWZuNzNYFCdmAcFsrEHnmU007CwzONTsmBHMYC2fmE0JZq6twCAIuoPmmgpIVGfUXFsDEJQg55oq&#10;hK5H0bNlGEy8TkldUwUEdZOzZZjBT/diM3UI3THFzRaC5GbqQHLzbB1Ibp6pQ+iRW8HWgZTVM2Wg&#10;ZfVsGWhZ8Xw9LTqP2g+erQRNz1TiDD1biTP0TC1Cj9oUvi0GfZKYYtBHiW+Lgedb57rzTTFCn9oT&#10;vi0Gzc7U4gw7WwuanalF6FO7wre1GIy7d6xvKoGgzh0b2ELQ+SEwlQgDalsEthIUucAUgiZn63CG&#10;nClEGFCbIrCFIHUNTCFsXcGTbHSSjbY678bPeZ144Y5FaI5H0jYVvETfE0LwwPWEfm1rAIVZmgDD&#10;ZBCsPdB5MKiMYMgeyjGdR2NSkHCZ2mEyF+AQCAmXZu0iHI9OhMOZ14cMHmUS3m+mXj1Vv99Uca9j&#10;78rFXOTu11OFbdOHO24H7B0Wci94PVVYWQZckapXjoBiplnGCIdBGbPEz0TzIqpwwelbdgDHLR3i&#10;duGgvcKGHX9KQi4hFS48AMAeAqKyFILxToAst4GYgQygbtbXou6vhoGrURPR7frawPlTPWMN0Nca&#10;COcPjNoT1nfUvrjzk1DU+mBOBYuenb7qcNQy9Abao4JwqL4siY7LAFePUQWUPEtXD2mWofql2Czv&#10;MsGeIiyM5U+tlwXL5DGUc/yYllNWhqp4UbXWkq9eoJARXFXX8DQAbrZcfHHYASrrhVP+s49E4rDs&#10;txxqsZkbYFKp5JvgeoK+S5gtS7MlymPoauFUDhybeHtXqfJ9X4h0s4WRXLmwc/4LlKLrFOscKAfL&#10;uWJVv4Fy8L+qCyG/NevCAEP79nXhTJ13aMrUAXCqC9GNY5HtT/Tu0vW5uSK+ri6UZQSMCXMxqzQr&#10;7ausD6M3QI2kr0ocTftU8VlJH0FgSdQMzBHtpF/79DYxCMHJB6uM3ybWTPiy9moTs/M9Rcz2XSQx&#10;03eFygC3iTWrQll2tYnZRaEqu9oRa9aEsN/R/7Zj1lkTdpCzJRhM0WF2kDMlQFCnnK6tgUuTM1XQ&#10;RWEHOVuGQeBjPd3BztRBojrpNcpC8JgjfAzRjl1nXdim5zX3AkGvURcCqpueLYUuvDromWKEHrUh&#10;uuvCdvQ8UwxdFx5Pm3cLTHn3N7HAb+ALYWEy9IUgWbcvdGFhGXaP8oVf4YGOq0N7H321nd5Ypyzd&#10;rK8W7KKDGyn+F3GNeerB4oyXCXqJb3JW0xH+YjaEft6dVc//exBP3MEdNJ2VLK7endXx8b08iLuS&#10;3WucFZ3qrFRCZRI7rZNp2M4jVJqzczrNzMzpvb0VZV9Ma0vbFzufn7Evpgb6eXvbH+B5ZPxz4U29&#10;FdqWTu/imir0t1aUKTVVqJ+3t01p21gRFcYrjRVBzvZVlGMmHre/2yp8zlQ/swSVwSB8R08W/0e2&#10;CqqMnv6lxvn9bNMlmLJzp8cG2g7pq35cVbum3kDtgXQ/b2Ov7v370Z22i9+vvZJfb4AvgEgXWX9Z&#10;Bb9hYr6He/MrNbf/AgAA//8DAFBLAwQUAAYACAAAACEAqskvEOEAAAALAQAADwAAAGRycy9kb3du&#10;cmV2LnhtbEyPTW+CQBCG7036HzbTpDddoGqAshhj2p5Mk2qTprcVRiCys4RdAf99x1O9zceTd57J&#10;1pNpxYC9aywpCOcBCKTClg1VCr4P77MYhPOaSt1aQgVXdLDOHx8ynZZ2pC8c9r4SHEIu1Qpq77tU&#10;SlfUaLSb2w6JdyfbG+257StZ9nrkcNPKKAhW0uiG+EKtO9zWWJz3F6PgY9Tj5iV8G3bn0/b6e1h+&#10;/uxCVOr5adq8gvA4+X8YbvqsDjk7He2FSidaBUkSJ4wqmC2WXNyIMI4WII48WkUg80ze/5D/AQAA&#10;//8DAFBLAQItABQABgAIAAAAIQC2gziS/gAAAOEBAAATAAAAAAAAAAAAAAAAAAAAAABbQ29udGVu&#10;dF9UeXBlc10ueG1sUEsBAi0AFAAGAAgAAAAhADj9If/WAAAAlAEAAAsAAAAAAAAAAAAAAAAALwEA&#10;AF9yZWxzLy5yZWxzUEsBAi0AFAAGAAgAAAAhAJhXb8ihBgAAmiMAAA4AAAAAAAAAAAAAAAAALgIA&#10;AGRycy9lMm9Eb2MueG1sUEsBAi0AFAAGAAgAAAAhAKrJLxDhAAAACwEAAA8AAAAAAAAAAAAAAAAA&#10;+wgAAGRycy9kb3ducmV2LnhtbFBLBQYAAAAABAAEAPMAAAAJCgAAAAA=&#10;">
                <v:shape id="Freeform 75" o:spid="_x0000_s1027" style="position:absolute;left:9989;top:-459;width:1835;height:397;visibility:visible;mso-wrap-style:square;v-text-anchor:top" coordsize="1835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NN5xAAAANsAAAAPAAAAZHJzL2Rvd25yZXYueG1sRI9Ba8JA&#10;FITvgv9heYI33cSD1dRVRLFIoYhaen5kn0no7tsku9XYX98tCB6HmfmGWaw6a8SVWl85VpCOExDE&#10;udMVFwo+z7vRDIQPyBqNY1JwJw+rZb+3wEy7Gx/pegqFiBD2GSooQ6gzKX1ekkU/djVx9C6utRii&#10;bAupW7xFuDVykiRTabHiuFBiTZuS8u/Tj1XQbPP9S/P18fY70fR+N+nBNHhRajjo1q8gAnXhGX60&#10;91rBPIX/L/EHyOUfAAAA//8DAFBLAQItABQABgAIAAAAIQDb4fbL7gAAAIUBAAATAAAAAAAAAAAA&#10;AAAAAAAAAABbQ29udGVudF9UeXBlc10ueG1sUEsBAi0AFAAGAAgAAAAhAFr0LFu/AAAAFQEAAAsA&#10;AAAAAAAAAAAAAAAAHwEAAF9yZWxzLy5yZWxzUEsBAi0AFAAGAAgAAAAhAGME03nEAAAA2wAAAA8A&#10;AAAAAAAAAAAAAAAABwIAAGRycy9kb3ducmV2LnhtbFBLBQYAAAAAAwADALcAAAD4AgAAAAA=&#10;" path="m1834,r-10,l1824,10r,377l10,387,10,10r1814,l1824,,,,,397r1834,l1834,e" fillcolor="black" stroked="f">
                  <v:path arrowok="t" o:connecttype="custom" o:connectlocs="1834,-459;1824,-459;1824,-449;1824,-72;10,-72;10,-449;1824,-449;1824,-459;0,-459;0,-62;1834,-62;1834,-459" o:connectangles="0,0,0,0,0,0,0,0,0,0,0,0"/>
                </v:shape>
                <v:shape id="Freeform 74" o:spid="_x0000_s1028" style="position:absolute;left:9999;top:-449;width:1815;height:377;visibility:visible;mso-wrap-style:square;v-text-anchor:top" coordsize="1815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v1cxQAAANsAAAAPAAAAZHJzL2Rvd25yZXYueG1sRI9Ba8JA&#10;FITvhf6H5RW8lLrRQGnTbCQURIUeWhvw+sg+s6HZtyG70fjv3YLgcZiZb5h8NdlOnGjwrWMFi3kC&#10;grh2uuVGQfW7fnkD4QOyxs4xKbiQh1Xx+JBjpt2Zf+i0D42IEPYZKjAh9JmUvjZk0c9dTxy9oxss&#10;hiiHRuoBzxFuO7lMkldpseW4YLCnT0P13360Cp6PY/lVpenlu0x3lZG7DY6Hg1Kzp6n8ABFoCvfw&#10;rb3VCt6X8P8l/gBZXAEAAP//AwBQSwECLQAUAAYACAAAACEA2+H2y+4AAACFAQAAEwAAAAAAAAAA&#10;AAAAAAAAAAAAW0NvbnRlbnRfVHlwZXNdLnhtbFBLAQItABQABgAIAAAAIQBa9CxbvwAAABUBAAAL&#10;AAAAAAAAAAAAAAAAAB8BAABfcmVscy8ucmVsc1BLAQItABQABgAIAAAAIQCshv1cxQAAANsAAAAP&#10;AAAAAAAAAAAAAAAAAAcCAABkcnMvZG93bnJldi54bWxQSwUGAAAAAAMAAwC3AAAA+QIAAAAA&#10;" path="m1814,l,,,377,10,367,10,10r1794,l1814,xe" fillcolor="gray" stroked="f">
                  <v:path arrowok="t" o:connecttype="custom" o:connectlocs="1814,-449;0,-449;0,-72;10,-82;10,-439;1804,-439;1814,-449" o:connectangles="0,0,0,0,0,0,0"/>
                </v:shape>
                <v:shape id="Freeform 73" o:spid="_x0000_s1029" style="position:absolute;left:9999;top:-449;width:1815;height:377;visibility:visible;mso-wrap-style:square;v-text-anchor:top" coordsize="1815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KTsxAAAANsAAAAPAAAAZHJzL2Rvd25yZXYueG1sRI9Ba8JA&#10;FITvQv/D8gredDcKotFVpCj0olbbg8dH9pkEs2/T7NbEf+8KBY/DzHzDLFadrcSNGl861pAMFQji&#10;zJmScw0/39vBFIQPyAYrx6ThTh5Wy7feAlPjWj7S7RRyESHsU9RQhFCnUvqsIIt+6Gri6F1cYzFE&#10;2eTSNNhGuK3kSKmJtFhyXCiwpo+Csuvpz2r4TbrRV5vvD4ddsrnvzxNFl53Suv/erecgAnXhFf5v&#10;fxoNszE8v8QfIJcPAAAA//8DAFBLAQItABQABgAIAAAAIQDb4fbL7gAAAIUBAAATAAAAAAAAAAAA&#10;AAAAAAAAAABbQ29udGVudF9UeXBlc10ueG1sUEsBAi0AFAAGAAgAAAAhAFr0LFu/AAAAFQEAAAsA&#10;AAAAAAAAAAAAAAAAHwEAAF9yZWxzLy5yZWxzUEsBAi0AFAAGAAgAAAAhAJbIpOzEAAAA2wAAAA8A&#10;AAAAAAAAAAAAAAAABwIAAGRycy9kb3ducmV2LnhtbFBLBQYAAAAAAwADALcAAAD4AgAAAAA=&#10;" path="m1814,r-10,10l1804,367,10,367,,377r1814,l1814,xe" fillcolor="#d3d0c7" stroked="f">
                  <v:path arrowok="t" o:connecttype="custom" o:connectlocs="1814,-449;1804,-439;1804,-82;10,-82;0,-72;1814,-72;1814,-449" o:connectangles="0,0,0,0,0,0,0"/>
                </v:shape>
                <w10:wrap anchorx="page"/>
              </v:group>
            </w:pict>
          </mc:Fallback>
        </mc:AlternateContent>
      </w:r>
      <w:r w:rsidR="00E25CFB" w:rsidRPr="009B5F4F">
        <w:rPr>
          <w:rFonts w:ascii="Lato" w:hAnsi="Lato"/>
          <w:b/>
          <w:sz w:val="20"/>
        </w:rPr>
        <w:t>T</w:t>
      </w:r>
      <w:r w:rsidR="00E25CFB" w:rsidRPr="009B5F4F">
        <w:rPr>
          <w:rFonts w:ascii="Lato" w:hAnsi="Lato"/>
          <w:b/>
          <w:sz w:val="16"/>
        </w:rPr>
        <w:t xml:space="preserve">YPE </w:t>
      </w:r>
      <w:r w:rsidR="00E25CFB" w:rsidRPr="009B5F4F">
        <w:rPr>
          <w:rFonts w:ascii="Lato" w:hAnsi="Lato"/>
          <w:b/>
          <w:sz w:val="20"/>
        </w:rPr>
        <w:t>O</w:t>
      </w:r>
      <w:r w:rsidR="00E25CFB" w:rsidRPr="009B5F4F">
        <w:rPr>
          <w:rFonts w:ascii="Lato" w:hAnsi="Lato"/>
          <w:b/>
          <w:sz w:val="16"/>
        </w:rPr>
        <w:t xml:space="preserve">F </w:t>
      </w:r>
      <w:r w:rsidR="00E25CFB" w:rsidRPr="009B5F4F">
        <w:rPr>
          <w:rFonts w:ascii="Lato" w:hAnsi="Lato"/>
          <w:b/>
          <w:sz w:val="20"/>
        </w:rPr>
        <w:t>O</w:t>
      </w:r>
      <w:r w:rsidR="00E25CFB" w:rsidRPr="009B5F4F">
        <w:rPr>
          <w:rFonts w:ascii="Lato" w:hAnsi="Lato"/>
          <w:b/>
          <w:sz w:val="16"/>
        </w:rPr>
        <w:t>RGANIZATION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2340"/>
        <w:gridCol w:w="2340"/>
        <w:gridCol w:w="2160"/>
        <w:gridCol w:w="180"/>
        <w:gridCol w:w="1080"/>
        <w:gridCol w:w="1260"/>
      </w:tblGrid>
      <w:tr w:rsidR="00033C2B" w:rsidRPr="009B5F4F" w14:paraId="3527B0E5" w14:textId="77777777">
        <w:trPr>
          <w:trHeight w:hRule="exact" w:val="340"/>
        </w:trPr>
        <w:tc>
          <w:tcPr>
            <w:tcW w:w="2160" w:type="dxa"/>
          </w:tcPr>
          <w:p w14:paraId="6E4A1139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70D406B6" wp14:editId="11126DE1">
                  <wp:extent cx="126015" cy="126015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Partnership</w:t>
            </w:r>
          </w:p>
        </w:tc>
        <w:tc>
          <w:tcPr>
            <w:tcW w:w="2340" w:type="dxa"/>
          </w:tcPr>
          <w:p w14:paraId="2A83B810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0B0E0AA9" wp14:editId="34BBB888">
                  <wp:extent cx="126015" cy="126015"/>
                  <wp:effectExtent l="0" t="0" r="0" b="0"/>
                  <wp:docPr id="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Individual</w:t>
            </w:r>
          </w:p>
        </w:tc>
        <w:tc>
          <w:tcPr>
            <w:tcW w:w="2340" w:type="dxa"/>
          </w:tcPr>
          <w:p w14:paraId="1A38F723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20A309A8" wp14:editId="29B63A1D">
                  <wp:extent cx="126015" cy="126015"/>
                  <wp:effectExtent l="0" t="0" r="0" b="0"/>
                  <wp:docPr id="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Sole Proprietor</w:t>
            </w:r>
          </w:p>
        </w:tc>
        <w:tc>
          <w:tcPr>
            <w:tcW w:w="2160" w:type="dxa"/>
          </w:tcPr>
          <w:p w14:paraId="166DAB78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4EE03A55" wp14:editId="0B2AB9E1">
                  <wp:extent cx="126015" cy="126015"/>
                  <wp:effectExtent l="0" t="0" r="0" b="0"/>
                  <wp:docPr id="1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Corporation</w:t>
            </w:r>
          </w:p>
        </w:tc>
        <w:tc>
          <w:tcPr>
            <w:tcW w:w="1260" w:type="dxa"/>
            <w:gridSpan w:val="2"/>
          </w:tcPr>
          <w:p w14:paraId="0857E573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0129AEE7" wp14:editId="3727964E">
                  <wp:extent cx="126015" cy="126015"/>
                  <wp:effectExtent l="0" t="0" r="0" b="0"/>
                  <wp:docPr id="1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LLC</w:t>
            </w:r>
          </w:p>
        </w:tc>
        <w:tc>
          <w:tcPr>
            <w:tcW w:w="1260" w:type="dxa"/>
          </w:tcPr>
          <w:p w14:paraId="2F0A31DD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04BE05A2" wp14:editId="08EAC7E2">
                  <wp:extent cx="126015" cy="126015"/>
                  <wp:effectExtent l="0" t="0" r="0" b="0"/>
                  <wp:docPr id="1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LLP</w:t>
            </w:r>
          </w:p>
        </w:tc>
      </w:tr>
      <w:tr w:rsidR="00033C2B" w:rsidRPr="009B5F4F" w14:paraId="469F7E8A" w14:textId="77777777">
        <w:trPr>
          <w:trHeight w:hRule="exact" w:val="340"/>
        </w:trPr>
        <w:tc>
          <w:tcPr>
            <w:tcW w:w="2160" w:type="dxa"/>
          </w:tcPr>
          <w:p w14:paraId="4EBA1137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3202ED23" wp14:editId="35502EDC">
                  <wp:extent cx="126015" cy="126015"/>
                  <wp:effectExtent l="0" t="0" r="0" b="0"/>
                  <wp:docPr id="1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Govt. Agency</w:t>
            </w:r>
          </w:p>
        </w:tc>
        <w:tc>
          <w:tcPr>
            <w:tcW w:w="2340" w:type="dxa"/>
          </w:tcPr>
          <w:p w14:paraId="53334485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60226AE9" wp14:editId="236C674E">
                  <wp:extent cx="126015" cy="126015"/>
                  <wp:effectExtent l="0" t="0" r="0" b="0"/>
                  <wp:docPr id="1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Foreign Govt.</w:t>
            </w:r>
          </w:p>
        </w:tc>
        <w:tc>
          <w:tcPr>
            <w:tcW w:w="2340" w:type="dxa"/>
          </w:tcPr>
          <w:p w14:paraId="70D87E7A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10C3DC14" wp14:editId="44DE9C58">
                  <wp:extent cx="126015" cy="126015"/>
                  <wp:effectExtent l="0" t="0" r="0" b="0"/>
                  <wp:docPr id="2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Foreign Partnership</w:t>
            </w:r>
          </w:p>
        </w:tc>
        <w:tc>
          <w:tcPr>
            <w:tcW w:w="2340" w:type="dxa"/>
            <w:gridSpan w:val="2"/>
          </w:tcPr>
          <w:p w14:paraId="3C78F832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2B20B4D6" wp14:editId="20C6398E">
                  <wp:extent cx="126015" cy="126015"/>
                  <wp:effectExtent l="0" t="0" r="0" b="0"/>
                  <wp:docPr id="2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Foreign Individual</w:t>
            </w:r>
          </w:p>
        </w:tc>
        <w:tc>
          <w:tcPr>
            <w:tcW w:w="2340" w:type="dxa"/>
            <w:gridSpan w:val="2"/>
          </w:tcPr>
          <w:p w14:paraId="07D662F8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6F9ABED2" wp14:editId="1E976E02">
                  <wp:extent cx="126015" cy="126015"/>
                  <wp:effectExtent l="0" t="0" r="0" b="0"/>
                  <wp:docPr id="2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Foreign Corporation</w:t>
            </w:r>
          </w:p>
        </w:tc>
      </w:tr>
    </w:tbl>
    <w:p w14:paraId="6FC641AE" w14:textId="2DFA3882" w:rsidR="00033C2B" w:rsidRPr="009B5F4F" w:rsidRDefault="00F75BE7">
      <w:pPr>
        <w:spacing w:before="107" w:after="23"/>
        <w:ind w:left="148"/>
        <w:rPr>
          <w:rFonts w:ascii="Lato" w:hAnsi="Lato"/>
          <w:sz w:val="16"/>
        </w:rPr>
      </w:pP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768" behindDoc="1" locked="0" layoutInCell="1" allowOverlap="1" wp14:anchorId="326415F9" wp14:editId="563AEF46">
                <wp:simplePos x="0" y="0"/>
                <wp:positionH relativeFrom="page">
                  <wp:posOffset>1706880</wp:posOffset>
                </wp:positionH>
                <wp:positionV relativeFrom="paragraph">
                  <wp:posOffset>279400</wp:posOffset>
                </wp:positionV>
                <wp:extent cx="2143760" cy="252095"/>
                <wp:effectExtent l="0" t="0" r="0" b="0"/>
                <wp:wrapNone/>
                <wp:docPr id="86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43760" cy="252095"/>
                          <a:chOff x="2688" y="440"/>
                          <a:chExt cx="3376" cy="397"/>
                        </a:xfrm>
                      </wpg:grpSpPr>
                      <wps:wsp>
                        <wps:cNvPr id="87" name="Freeform 71"/>
                        <wps:cNvSpPr>
                          <a:spLocks/>
                        </wps:cNvSpPr>
                        <wps:spPr bwMode="auto">
                          <a:xfrm>
                            <a:off x="2688" y="440"/>
                            <a:ext cx="3376" cy="397"/>
                          </a:xfrm>
                          <a:custGeom>
                            <a:avLst/>
                            <a:gdLst>
                              <a:gd name="T0" fmla="+- 0 6063 2688"/>
                              <a:gd name="T1" fmla="*/ T0 w 3376"/>
                              <a:gd name="T2" fmla="+- 0 440 440"/>
                              <a:gd name="T3" fmla="*/ 440 h 397"/>
                              <a:gd name="T4" fmla="+- 0 6053 2688"/>
                              <a:gd name="T5" fmla="*/ T4 w 3376"/>
                              <a:gd name="T6" fmla="+- 0 440 440"/>
                              <a:gd name="T7" fmla="*/ 440 h 397"/>
                              <a:gd name="T8" fmla="+- 0 6053 2688"/>
                              <a:gd name="T9" fmla="*/ T8 w 3376"/>
                              <a:gd name="T10" fmla="+- 0 450 440"/>
                              <a:gd name="T11" fmla="*/ 450 h 397"/>
                              <a:gd name="T12" fmla="+- 0 6053 2688"/>
                              <a:gd name="T13" fmla="*/ T12 w 3376"/>
                              <a:gd name="T14" fmla="+- 0 827 440"/>
                              <a:gd name="T15" fmla="*/ 827 h 397"/>
                              <a:gd name="T16" fmla="+- 0 2698 2688"/>
                              <a:gd name="T17" fmla="*/ T16 w 3376"/>
                              <a:gd name="T18" fmla="+- 0 827 440"/>
                              <a:gd name="T19" fmla="*/ 827 h 397"/>
                              <a:gd name="T20" fmla="+- 0 2698 2688"/>
                              <a:gd name="T21" fmla="*/ T20 w 3376"/>
                              <a:gd name="T22" fmla="+- 0 450 440"/>
                              <a:gd name="T23" fmla="*/ 450 h 397"/>
                              <a:gd name="T24" fmla="+- 0 6053 2688"/>
                              <a:gd name="T25" fmla="*/ T24 w 3376"/>
                              <a:gd name="T26" fmla="+- 0 450 440"/>
                              <a:gd name="T27" fmla="*/ 450 h 397"/>
                              <a:gd name="T28" fmla="+- 0 6053 2688"/>
                              <a:gd name="T29" fmla="*/ T28 w 3376"/>
                              <a:gd name="T30" fmla="+- 0 440 440"/>
                              <a:gd name="T31" fmla="*/ 440 h 397"/>
                              <a:gd name="T32" fmla="+- 0 2688 2688"/>
                              <a:gd name="T33" fmla="*/ T32 w 3376"/>
                              <a:gd name="T34" fmla="+- 0 440 440"/>
                              <a:gd name="T35" fmla="*/ 440 h 397"/>
                              <a:gd name="T36" fmla="+- 0 2688 2688"/>
                              <a:gd name="T37" fmla="*/ T36 w 3376"/>
                              <a:gd name="T38" fmla="+- 0 837 440"/>
                              <a:gd name="T39" fmla="*/ 837 h 397"/>
                              <a:gd name="T40" fmla="+- 0 6063 2688"/>
                              <a:gd name="T41" fmla="*/ T40 w 3376"/>
                              <a:gd name="T42" fmla="+- 0 837 440"/>
                              <a:gd name="T43" fmla="*/ 837 h 397"/>
                              <a:gd name="T44" fmla="+- 0 6063 2688"/>
                              <a:gd name="T45" fmla="*/ T44 w 3376"/>
                              <a:gd name="T46" fmla="+- 0 440 440"/>
                              <a:gd name="T47" fmla="*/ 44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376" h="397">
                                <a:moveTo>
                                  <a:pt x="3375" y="0"/>
                                </a:moveTo>
                                <a:lnTo>
                                  <a:pt x="3365" y="0"/>
                                </a:lnTo>
                                <a:lnTo>
                                  <a:pt x="3365" y="10"/>
                                </a:lnTo>
                                <a:lnTo>
                                  <a:pt x="3365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3365" y="10"/>
                                </a:lnTo>
                                <a:lnTo>
                                  <a:pt x="336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3375" y="397"/>
                                </a:lnTo>
                                <a:lnTo>
                                  <a:pt x="337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70"/>
                        <wps:cNvSpPr>
                          <a:spLocks/>
                        </wps:cNvSpPr>
                        <wps:spPr bwMode="auto">
                          <a:xfrm>
                            <a:off x="2698" y="450"/>
                            <a:ext cx="3356" cy="377"/>
                          </a:xfrm>
                          <a:custGeom>
                            <a:avLst/>
                            <a:gdLst>
                              <a:gd name="T0" fmla="+- 0 6053 2698"/>
                              <a:gd name="T1" fmla="*/ T0 w 3356"/>
                              <a:gd name="T2" fmla="+- 0 450 450"/>
                              <a:gd name="T3" fmla="*/ 450 h 377"/>
                              <a:gd name="T4" fmla="+- 0 2698 2698"/>
                              <a:gd name="T5" fmla="*/ T4 w 3356"/>
                              <a:gd name="T6" fmla="+- 0 450 450"/>
                              <a:gd name="T7" fmla="*/ 450 h 377"/>
                              <a:gd name="T8" fmla="+- 0 2698 2698"/>
                              <a:gd name="T9" fmla="*/ T8 w 3356"/>
                              <a:gd name="T10" fmla="+- 0 827 450"/>
                              <a:gd name="T11" fmla="*/ 827 h 377"/>
                              <a:gd name="T12" fmla="+- 0 2708 2698"/>
                              <a:gd name="T13" fmla="*/ T12 w 3356"/>
                              <a:gd name="T14" fmla="+- 0 817 450"/>
                              <a:gd name="T15" fmla="*/ 817 h 377"/>
                              <a:gd name="T16" fmla="+- 0 2708 2698"/>
                              <a:gd name="T17" fmla="*/ T16 w 3356"/>
                              <a:gd name="T18" fmla="+- 0 460 450"/>
                              <a:gd name="T19" fmla="*/ 460 h 377"/>
                              <a:gd name="T20" fmla="+- 0 6043 2698"/>
                              <a:gd name="T21" fmla="*/ T20 w 3356"/>
                              <a:gd name="T22" fmla="+- 0 460 450"/>
                              <a:gd name="T23" fmla="*/ 460 h 377"/>
                              <a:gd name="T24" fmla="+- 0 6053 2698"/>
                              <a:gd name="T25" fmla="*/ T24 w 3356"/>
                              <a:gd name="T26" fmla="+- 0 450 450"/>
                              <a:gd name="T27" fmla="*/ 45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356" h="377">
                                <a:moveTo>
                                  <a:pt x="33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3345" y="10"/>
                                </a:lnTo>
                                <a:lnTo>
                                  <a:pt x="3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69"/>
                        <wps:cNvSpPr>
                          <a:spLocks/>
                        </wps:cNvSpPr>
                        <wps:spPr bwMode="auto">
                          <a:xfrm>
                            <a:off x="2698" y="450"/>
                            <a:ext cx="3356" cy="377"/>
                          </a:xfrm>
                          <a:custGeom>
                            <a:avLst/>
                            <a:gdLst>
                              <a:gd name="T0" fmla="+- 0 6053 2698"/>
                              <a:gd name="T1" fmla="*/ T0 w 3356"/>
                              <a:gd name="T2" fmla="+- 0 450 450"/>
                              <a:gd name="T3" fmla="*/ 450 h 377"/>
                              <a:gd name="T4" fmla="+- 0 6043 2698"/>
                              <a:gd name="T5" fmla="*/ T4 w 3356"/>
                              <a:gd name="T6" fmla="+- 0 460 450"/>
                              <a:gd name="T7" fmla="*/ 460 h 377"/>
                              <a:gd name="T8" fmla="+- 0 6043 2698"/>
                              <a:gd name="T9" fmla="*/ T8 w 3356"/>
                              <a:gd name="T10" fmla="+- 0 817 450"/>
                              <a:gd name="T11" fmla="*/ 817 h 377"/>
                              <a:gd name="T12" fmla="+- 0 2708 2698"/>
                              <a:gd name="T13" fmla="*/ T12 w 3356"/>
                              <a:gd name="T14" fmla="+- 0 817 450"/>
                              <a:gd name="T15" fmla="*/ 817 h 377"/>
                              <a:gd name="T16" fmla="+- 0 2698 2698"/>
                              <a:gd name="T17" fmla="*/ T16 w 3356"/>
                              <a:gd name="T18" fmla="+- 0 827 450"/>
                              <a:gd name="T19" fmla="*/ 827 h 377"/>
                              <a:gd name="T20" fmla="+- 0 6053 2698"/>
                              <a:gd name="T21" fmla="*/ T20 w 3356"/>
                              <a:gd name="T22" fmla="+- 0 827 450"/>
                              <a:gd name="T23" fmla="*/ 827 h 377"/>
                              <a:gd name="T24" fmla="+- 0 6053 2698"/>
                              <a:gd name="T25" fmla="*/ T24 w 3356"/>
                              <a:gd name="T26" fmla="+- 0 450 450"/>
                              <a:gd name="T27" fmla="*/ 45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356" h="377">
                                <a:moveTo>
                                  <a:pt x="3355" y="0"/>
                                </a:moveTo>
                                <a:lnTo>
                                  <a:pt x="3345" y="10"/>
                                </a:lnTo>
                                <a:lnTo>
                                  <a:pt x="3345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3355" y="377"/>
                                </a:lnTo>
                                <a:lnTo>
                                  <a:pt x="3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D08043" id="Group 68" o:spid="_x0000_s1026" style="position:absolute;margin-left:134.4pt;margin-top:22pt;width:168.8pt;height:19.85pt;z-index:-12712;mso-position-horizontal-relative:page" coordorigin="2688,440" coordsize="3376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ek5pAYAAEkjAAAOAAAAZHJzL2Uyb0RvYy54bWzsWmtv2zYU/T5g/4HQxw2N9bL8QJ1iSJZi&#10;QLcVqPYDFFl+YLKoUUqc9tfvXj5sUtJN1DQYhiINEMnREXl4D8l7Luu37x4OJbsvRLPn1coLLnyP&#10;FVXO1/tqu/L+Sm/ezD3WtFm1zkpeFSvvc9F47y5//OHtsV4WId/xcl0IBo1UzfJYr7xd29bLyaTJ&#10;d8Uhay54XVTwcMPFIWvho9hO1iI7QuuHchL6fjI5crGuBc+LpoG/XquH3qVsf7Mp8vbPzaYpWlau&#10;PODWyt9C/r7F35PLt9lyK7J6t881jewZLA7ZvoJOT01dZ23G7sS+19Rhnwve8E17kfPDhG82+7yQ&#10;Y4DRBH5nNO8Fv6vlWLbL47Y+hQlC24nTs5vN/7h/L+pP9Ueh2MPtB57/3UBcJsd6u7Sf4+etArPb&#10;4+98DXpmdy2XA3/YiAM2AUNiDzK+n0/xLR5alsMfwyCOZgnIkMOzcBr6i6kSIN+BSvhamMxhwsDT&#10;ONba5Ltf9dsRvKtejRYzfG+SLVWvkqlmhsrDVGrO0Wq+LVqfdlldSBEajMZHwfbrlTefeazKDhCB&#10;G1EUOD/ZLEBS2DvATEQbO5zWE4Q1EPUnA9mPiIkmHY9smd817fuCS0Wy+w9Nq+b5Gu6kzmtNPgUx&#10;NocSpvzPb5jPEj+JmOxR4w0sMLCfJiz12ZHJzjug0IBkW6AgO6m4PXUYGRC0hJAd02rC2jmBYgPS&#10;rKbDrKYGhqxighXMGWuEBCtQU4EeYwUz02op8QlWCwNDVnOCVeAGPp4OBiuw446YwWgFbuBJYoEd&#10;+zQIKWpu9OfhbEjHwA4+YoapudEPk8V8eH7ZAqRBQlFzJaCo2QqQ1EJXAZJaaGuQhuTkd0UgBA1t&#10;CUhBQ1cBUtDQ1iANqRUQuiJQ1GwJaGquAjQ1W4M0pJZB5IpArM7IloDcNCJXAdzGBudaZGuQRtQy&#10;iFwRKGq2BDQ1VwGamq1BGlHLIHJFmEeDKzSyJUDM4AqFPOvuakQGiG0NUti4h3NA7IpAUIttCWhq&#10;rgJkcoptDdKYWgaxKwIhaGxL4AgKdmNrEmi2Mzk1f6h0UoU7lqHt9aUhqnmDjiaFuIGfSSPtWACF&#10;GZgAw0gQbOzN42DQF8GQJCARA7vH0bj7S7j0XE/DIQ4SvhjVOu6SCIcNbgwZ3LkkfNxIQz1U2AjG&#10;tI4rHFuPxg010kOFBTOmdVwJ2DpM4lFwPVSYWBZcxV/PHAFlSrdAER6DAuUW38mWddbihDO37Ljy&#10;lPvbwQ2YYXxw4PdFyiWkxYkHANWzNNLQ3xlQVi4wcYHmsbnWuj0NA+uiBmKem2sHF4FHfgyIFgji&#10;OBI2ttexuMcHoaiNwZxrERMGczXh0DKMBrq9gnCovlzgp2mAs8dy+A0v9+ubfVmi+o3Y3l6Vgt1n&#10;WPLKf1oGB1bKbaji+JpRSdZ8qi5RhcwtX3+GGkVwVTdDnQ83Oy6+eOwINfPKa/65y0ThsfK3Csqs&#10;RQAbJhTZ8kM8naHFEvaTW/tJVuXQ1MprPdg28faqVYX5XS322x30FMiJXfFfoMjc7LGGgUqvWSpW&#10;+gNUev9VyQdZt1vySa1evuRbQFewNMCFqfV/LvmmkMSweo5mZnGZwtueEF9V8skyBnqE8No1mJPv&#10;VbqHzjsgN9tLZ2k4n6s5O9lrY6nY2925uV678T4r2KlOhZou+fqsOokea6s+KyfPq9Kqz8o1WiQr&#10;22npkq/PCvc7q36UxUufllPy6eKlz6tT8oUzH71uP1yDJd8ANTf68wAM5QA1O/iIAUM5QM2NPk3N&#10;FsCUfAPUXAniZFDMwFYAMYPUOiVf4sd4rtCP2mDJ16cWdmb/MDW35COpuQroumqAmq2BKfkGqLki&#10;EAsztCVwViYkmFevS5n0F/G6mMJPpcPzDCDIztAAwhocNoBTmCyQK4yhoAzgV5gdtdyBuzE55qrM&#10;jrF0iUlO5rG5OrAnrRoWdsD/SVxnnKazvORNobzNN1iouY8/rxbq4qv+j4E4NYdtumOhEll0vVoo&#10;fQJP7NTPsFBkdnMyiDos6SeQTv4YTm1O+qAym5u/SVZ2Ah9toQifYltX2qe42Zv2KXbszal5P2CB&#10;m8Bf1EKpU/O+GQhsAUZbKMp42gqQxrNnoYjq4XkWiqDmWCiamqvAq4WCxC+Pg/RBJOgLyfQ7Oi78&#10;H1moKBrrVTQuGmeRnoIp63Y+DDDWx1zNGZR2SKOBxu+Ydl7GSl1H1/6VsYbf72mU/DoCfF9Dntnp&#10;75bgF0Lsz/L06vwNmMt/AQAA//8DAFBLAwQUAAYACAAAACEApArSwOAAAAAJAQAADwAAAGRycy9k&#10;b3ducmV2LnhtbEyPQUvDQBSE74L/YXmCN7tJG2OIeSmlqKci2AribZt9TUKzb0N2m6T/3vWkx2GG&#10;mW+K9Ww6MdLgWssI8SICQVxZ3XKN8Hl4fchAOK9Yq84yIVzJwbq8vSlUru3EHzTufS1CCbtcITTe&#10;97mUrmrIKLewPXHwTnYwygc51FIPagrlppPLKEqlUS2HhUb1tG2oOu8vBuFtUtNmFb+Mu/Npe/0+&#10;PL5/7WJCvL+bN88gPM3+Lwy/+AEdysB0tBfWTnQIyzQL6B4hScKnEEijNAFxRMhWTyDLQv5/UP4A&#10;AAD//wMAUEsBAi0AFAAGAAgAAAAhALaDOJL+AAAA4QEAABMAAAAAAAAAAAAAAAAAAAAAAFtDb250&#10;ZW50X1R5cGVzXS54bWxQSwECLQAUAAYACAAAACEAOP0h/9YAAACUAQAACwAAAAAAAAAAAAAAAAAv&#10;AQAAX3JlbHMvLnJlbHNQSwECLQAUAAYACAAAACEAC03pOaQGAABJIwAADgAAAAAAAAAAAAAAAAAu&#10;AgAAZHJzL2Uyb0RvYy54bWxQSwECLQAUAAYACAAAACEApArSwOAAAAAJAQAADwAAAAAAAAAAAAAA&#10;AAD+CAAAZHJzL2Rvd25yZXYueG1sUEsFBgAAAAAEAAQA8wAAAAsKAAAAAA==&#10;">
                <v:shape id="Freeform 71" o:spid="_x0000_s1027" style="position:absolute;left:2688;top:440;width:3376;height:397;visibility:visible;mso-wrap-style:square;v-text-anchor:top" coordsize="3376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PbBwQAAANsAAAAPAAAAZHJzL2Rvd25yZXYueG1sRI/RisIw&#10;FETfBf8hXME3TV1kV6pRpKwg+LR1P+CS3G2LzU1NYq1/bwRhH4eZOcNsdoNtRU8+NI4VLOYZCGLt&#10;TMOVgt/zYbYCESKywdYxKXhQgN12PNpgbtydf6gvYyUShEOOCuoYu1zKoGuyGOauI07en/MWY5K+&#10;ksbjPcFtKz+y7FNabDgt1NhRUZO+lDeroCiC3p8Xj7L/vlb2KJenk269UtPJsF+DiDTE//C7fTQK&#10;Vl/w+pJ+gNw+AQAA//8DAFBLAQItABQABgAIAAAAIQDb4fbL7gAAAIUBAAATAAAAAAAAAAAAAAAA&#10;AAAAAABbQ29udGVudF9UeXBlc10ueG1sUEsBAi0AFAAGAAgAAAAhAFr0LFu/AAAAFQEAAAsAAAAA&#10;AAAAAAAAAAAAHwEAAF9yZWxzLy5yZWxzUEsBAi0AFAAGAAgAAAAhALBE9sHBAAAA2wAAAA8AAAAA&#10;AAAAAAAAAAAABwIAAGRycy9kb3ducmV2LnhtbFBLBQYAAAAAAwADALcAAAD1AgAAAAA=&#10;" path="m3375,r-10,l3365,10r,377l10,387,10,10r3355,l3365,,,,,397r3375,l3375,e" fillcolor="black" stroked="f">
                  <v:path arrowok="t" o:connecttype="custom" o:connectlocs="3375,440;3365,440;3365,450;3365,827;10,827;10,450;3365,450;3365,440;0,440;0,837;3375,837;3375,440" o:connectangles="0,0,0,0,0,0,0,0,0,0,0,0"/>
                </v:shape>
                <v:shape id="Freeform 70" o:spid="_x0000_s1028" style="position:absolute;left:2698;top:450;width:3356;height:377;visibility:visible;mso-wrap-style:square;v-text-anchor:top" coordsize="3356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34HwAAAANsAAAAPAAAAZHJzL2Rvd25yZXYueG1sRE/LisIw&#10;FN0L/kO4wuw01cVQqlFE8QFuxge6vTbXtpjclCbW+veTxcAsD+c9W3TWiJYaXzlWMB4lIIhzpysu&#10;FFzOm2EKwgdkjcYxKfiQh8W835thpt2bj9SeQiFiCPsMFZQh1JmUPi/Joh+5mjhyD9dYDBE2hdQN&#10;vmO4NXKSJN/SYsWxocSaViXlz9PLKuh+UuNu/mV2+21d7Y7t9XBfT5T6GnTLKYhAXfgX/7n3WkEa&#10;x8Yv8QfI+S8AAAD//wMAUEsBAi0AFAAGAAgAAAAhANvh9svuAAAAhQEAABMAAAAAAAAAAAAAAAAA&#10;AAAAAFtDb250ZW50X1R5cGVzXS54bWxQSwECLQAUAAYACAAAACEAWvQsW78AAAAVAQAACwAAAAAA&#10;AAAAAAAAAAAfAQAAX3JlbHMvLnJlbHNQSwECLQAUAAYACAAAACEA3ct+B8AAAADbAAAADwAAAAAA&#10;AAAAAAAAAAAHAgAAZHJzL2Rvd25yZXYueG1sUEsFBgAAAAADAAMAtwAAAPQCAAAAAA==&#10;" path="m3355,l,,,377,10,367,10,10r3335,l3355,xe" fillcolor="gray" stroked="f">
                  <v:path arrowok="t" o:connecttype="custom" o:connectlocs="3355,450;0,450;0,827;10,817;10,460;3345,460;3355,450" o:connectangles="0,0,0,0,0,0,0"/>
                </v:shape>
                <v:shape id="Freeform 69" o:spid="_x0000_s1029" style="position:absolute;left:2698;top:450;width:3356;height:377;visibility:visible;mso-wrap-style:square;v-text-anchor:top" coordsize="3356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dlgxQAAANsAAAAPAAAAZHJzL2Rvd25yZXYueG1sRI9Pa8JA&#10;EMXvgt9hGcFb3VikJNFVRBA8KKX+A29Ddkyi2dk0u5r023cLBY+PN+/35s0WnanEkxpXWlYwHkUg&#10;iDOrS84VHA/rtxiE88gaK8uk4IccLOb93gxTbVv+oufe5yJA2KWooPC+TqV0WUEG3cjWxMG72sag&#10;D7LJpW6wDXBTyfco+pAGSw4NBda0Kii77x8mvHH7bHfJJZlsq5P8Pq/aLLanWKnhoFtOQXjq/Ov4&#10;P73RCuIE/rYEAMj5LwAAAP//AwBQSwECLQAUAAYACAAAACEA2+H2y+4AAACFAQAAEwAAAAAAAAAA&#10;AAAAAAAAAAAAW0NvbnRlbnRfVHlwZXNdLnhtbFBLAQItABQABgAIAAAAIQBa9CxbvwAAABUBAAAL&#10;AAAAAAAAAAAAAAAAAB8BAABfcmVscy8ucmVsc1BLAQItABQABgAIAAAAIQCNIdlgxQAAANsAAAAP&#10;AAAAAAAAAAAAAAAAAAcCAABkcnMvZG93bnJldi54bWxQSwUGAAAAAAMAAwC3AAAA+QIAAAAA&#10;" path="m3355,r-10,10l3345,367,10,367,,377r3355,l3355,xe" fillcolor="#d3d0c7" stroked="f">
                  <v:path arrowok="t" o:connecttype="custom" o:connectlocs="3355,450;3345,460;3345,817;10,817;0,827;3355,827;3355,450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792" behindDoc="1" locked="0" layoutInCell="1" allowOverlap="1" wp14:anchorId="44ABC3BA" wp14:editId="502ECFE4">
                <wp:simplePos x="0" y="0"/>
                <wp:positionH relativeFrom="page">
                  <wp:posOffset>5443220</wp:posOffset>
                </wp:positionH>
                <wp:positionV relativeFrom="paragraph">
                  <wp:posOffset>279400</wp:posOffset>
                </wp:positionV>
                <wp:extent cx="2065020" cy="252095"/>
                <wp:effectExtent l="0" t="0" r="0" b="0"/>
                <wp:wrapNone/>
                <wp:docPr id="82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020" cy="252095"/>
                          <a:chOff x="8572" y="440"/>
                          <a:chExt cx="3252" cy="397"/>
                        </a:xfrm>
                      </wpg:grpSpPr>
                      <wps:wsp>
                        <wps:cNvPr id="83" name="Freeform 67"/>
                        <wps:cNvSpPr>
                          <a:spLocks/>
                        </wps:cNvSpPr>
                        <wps:spPr bwMode="auto">
                          <a:xfrm>
                            <a:off x="8572" y="440"/>
                            <a:ext cx="3252" cy="397"/>
                          </a:xfrm>
                          <a:custGeom>
                            <a:avLst/>
                            <a:gdLst>
                              <a:gd name="T0" fmla="+- 0 11823 8572"/>
                              <a:gd name="T1" fmla="*/ T0 w 3252"/>
                              <a:gd name="T2" fmla="+- 0 440 440"/>
                              <a:gd name="T3" fmla="*/ 440 h 397"/>
                              <a:gd name="T4" fmla="+- 0 11813 8572"/>
                              <a:gd name="T5" fmla="*/ T4 w 3252"/>
                              <a:gd name="T6" fmla="+- 0 440 440"/>
                              <a:gd name="T7" fmla="*/ 440 h 397"/>
                              <a:gd name="T8" fmla="+- 0 11813 8572"/>
                              <a:gd name="T9" fmla="*/ T8 w 3252"/>
                              <a:gd name="T10" fmla="+- 0 450 440"/>
                              <a:gd name="T11" fmla="*/ 450 h 397"/>
                              <a:gd name="T12" fmla="+- 0 11813 8572"/>
                              <a:gd name="T13" fmla="*/ T12 w 3252"/>
                              <a:gd name="T14" fmla="+- 0 827 440"/>
                              <a:gd name="T15" fmla="*/ 827 h 397"/>
                              <a:gd name="T16" fmla="+- 0 8582 8572"/>
                              <a:gd name="T17" fmla="*/ T16 w 3252"/>
                              <a:gd name="T18" fmla="+- 0 827 440"/>
                              <a:gd name="T19" fmla="*/ 827 h 397"/>
                              <a:gd name="T20" fmla="+- 0 8582 8572"/>
                              <a:gd name="T21" fmla="*/ T20 w 3252"/>
                              <a:gd name="T22" fmla="+- 0 450 440"/>
                              <a:gd name="T23" fmla="*/ 450 h 397"/>
                              <a:gd name="T24" fmla="+- 0 11813 8572"/>
                              <a:gd name="T25" fmla="*/ T24 w 3252"/>
                              <a:gd name="T26" fmla="+- 0 450 440"/>
                              <a:gd name="T27" fmla="*/ 450 h 397"/>
                              <a:gd name="T28" fmla="+- 0 11813 8572"/>
                              <a:gd name="T29" fmla="*/ T28 w 3252"/>
                              <a:gd name="T30" fmla="+- 0 440 440"/>
                              <a:gd name="T31" fmla="*/ 440 h 397"/>
                              <a:gd name="T32" fmla="+- 0 8572 8572"/>
                              <a:gd name="T33" fmla="*/ T32 w 3252"/>
                              <a:gd name="T34" fmla="+- 0 440 440"/>
                              <a:gd name="T35" fmla="*/ 440 h 397"/>
                              <a:gd name="T36" fmla="+- 0 8572 8572"/>
                              <a:gd name="T37" fmla="*/ T36 w 3252"/>
                              <a:gd name="T38" fmla="+- 0 837 440"/>
                              <a:gd name="T39" fmla="*/ 837 h 397"/>
                              <a:gd name="T40" fmla="+- 0 11823 8572"/>
                              <a:gd name="T41" fmla="*/ T40 w 3252"/>
                              <a:gd name="T42" fmla="+- 0 837 440"/>
                              <a:gd name="T43" fmla="*/ 837 h 397"/>
                              <a:gd name="T44" fmla="+- 0 11823 8572"/>
                              <a:gd name="T45" fmla="*/ T44 w 3252"/>
                              <a:gd name="T46" fmla="+- 0 440 440"/>
                              <a:gd name="T47" fmla="*/ 44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252" h="397">
                                <a:moveTo>
                                  <a:pt x="3251" y="0"/>
                                </a:moveTo>
                                <a:lnTo>
                                  <a:pt x="3241" y="0"/>
                                </a:lnTo>
                                <a:lnTo>
                                  <a:pt x="3241" y="10"/>
                                </a:lnTo>
                                <a:lnTo>
                                  <a:pt x="3241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3241" y="10"/>
                                </a:lnTo>
                                <a:lnTo>
                                  <a:pt x="324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3251" y="397"/>
                                </a:lnTo>
                                <a:lnTo>
                                  <a:pt x="325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66"/>
                        <wps:cNvSpPr>
                          <a:spLocks/>
                        </wps:cNvSpPr>
                        <wps:spPr bwMode="auto">
                          <a:xfrm>
                            <a:off x="8582" y="450"/>
                            <a:ext cx="3232" cy="377"/>
                          </a:xfrm>
                          <a:custGeom>
                            <a:avLst/>
                            <a:gdLst>
                              <a:gd name="T0" fmla="+- 0 11813 8582"/>
                              <a:gd name="T1" fmla="*/ T0 w 3232"/>
                              <a:gd name="T2" fmla="+- 0 450 450"/>
                              <a:gd name="T3" fmla="*/ 450 h 377"/>
                              <a:gd name="T4" fmla="+- 0 8582 8582"/>
                              <a:gd name="T5" fmla="*/ T4 w 3232"/>
                              <a:gd name="T6" fmla="+- 0 450 450"/>
                              <a:gd name="T7" fmla="*/ 450 h 377"/>
                              <a:gd name="T8" fmla="+- 0 8582 8582"/>
                              <a:gd name="T9" fmla="*/ T8 w 3232"/>
                              <a:gd name="T10" fmla="+- 0 827 450"/>
                              <a:gd name="T11" fmla="*/ 827 h 377"/>
                              <a:gd name="T12" fmla="+- 0 8592 8582"/>
                              <a:gd name="T13" fmla="*/ T12 w 3232"/>
                              <a:gd name="T14" fmla="+- 0 817 450"/>
                              <a:gd name="T15" fmla="*/ 817 h 377"/>
                              <a:gd name="T16" fmla="+- 0 8592 8582"/>
                              <a:gd name="T17" fmla="*/ T16 w 3232"/>
                              <a:gd name="T18" fmla="+- 0 460 450"/>
                              <a:gd name="T19" fmla="*/ 460 h 377"/>
                              <a:gd name="T20" fmla="+- 0 11803 8582"/>
                              <a:gd name="T21" fmla="*/ T20 w 3232"/>
                              <a:gd name="T22" fmla="+- 0 460 450"/>
                              <a:gd name="T23" fmla="*/ 460 h 377"/>
                              <a:gd name="T24" fmla="+- 0 11813 8582"/>
                              <a:gd name="T25" fmla="*/ T24 w 3232"/>
                              <a:gd name="T26" fmla="+- 0 450 450"/>
                              <a:gd name="T27" fmla="*/ 45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32" h="377">
                                <a:moveTo>
                                  <a:pt x="323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3221" y="10"/>
                                </a:lnTo>
                                <a:lnTo>
                                  <a:pt x="32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65"/>
                        <wps:cNvSpPr>
                          <a:spLocks/>
                        </wps:cNvSpPr>
                        <wps:spPr bwMode="auto">
                          <a:xfrm>
                            <a:off x="8582" y="450"/>
                            <a:ext cx="3232" cy="377"/>
                          </a:xfrm>
                          <a:custGeom>
                            <a:avLst/>
                            <a:gdLst>
                              <a:gd name="T0" fmla="+- 0 11813 8582"/>
                              <a:gd name="T1" fmla="*/ T0 w 3232"/>
                              <a:gd name="T2" fmla="+- 0 450 450"/>
                              <a:gd name="T3" fmla="*/ 450 h 377"/>
                              <a:gd name="T4" fmla="+- 0 11803 8582"/>
                              <a:gd name="T5" fmla="*/ T4 w 3232"/>
                              <a:gd name="T6" fmla="+- 0 460 450"/>
                              <a:gd name="T7" fmla="*/ 460 h 377"/>
                              <a:gd name="T8" fmla="+- 0 11803 8582"/>
                              <a:gd name="T9" fmla="*/ T8 w 3232"/>
                              <a:gd name="T10" fmla="+- 0 817 450"/>
                              <a:gd name="T11" fmla="*/ 817 h 377"/>
                              <a:gd name="T12" fmla="+- 0 8592 8582"/>
                              <a:gd name="T13" fmla="*/ T12 w 3232"/>
                              <a:gd name="T14" fmla="+- 0 817 450"/>
                              <a:gd name="T15" fmla="*/ 817 h 377"/>
                              <a:gd name="T16" fmla="+- 0 8582 8582"/>
                              <a:gd name="T17" fmla="*/ T16 w 3232"/>
                              <a:gd name="T18" fmla="+- 0 827 450"/>
                              <a:gd name="T19" fmla="*/ 827 h 377"/>
                              <a:gd name="T20" fmla="+- 0 11813 8582"/>
                              <a:gd name="T21" fmla="*/ T20 w 3232"/>
                              <a:gd name="T22" fmla="+- 0 827 450"/>
                              <a:gd name="T23" fmla="*/ 827 h 377"/>
                              <a:gd name="T24" fmla="+- 0 11813 8582"/>
                              <a:gd name="T25" fmla="*/ T24 w 3232"/>
                              <a:gd name="T26" fmla="+- 0 450 450"/>
                              <a:gd name="T27" fmla="*/ 45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32" h="377">
                                <a:moveTo>
                                  <a:pt x="3231" y="0"/>
                                </a:moveTo>
                                <a:lnTo>
                                  <a:pt x="3221" y="10"/>
                                </a:lnTo>
                                <a:lnTo>
                                  <a:pt x="3221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3231" y="377"/>
                                </a:lnTo>
                                <a:lnTo>
                                  <a:pt x="32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6D798D" id="Group 64" o:spid="_x0000_s1026" style="position:absolute;margin-left:428.6pt;margin-top:22pt;width:162.6pt;height:19.85pt;z-index:-12688;mso-position-horizontal-relative:page" coordorigin="8572,440" coordsize="3252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NhXpwYAAFkjAAAOAAAAZHJzL2Uyb0RvYy54bWzsWmtv2zYU/T5g/4HQxw2t9bKjGHWKoVmL&#10;Ad1WoNoPUGT5gcmiRilx2l+/e/mwSYk3UdNiGIokgCVFV+ThPSTvOYpfvb4/1OyuEt2eN6sgehkG&#10;rGpKvt4321XwV/72RRawri+adVHzploFn6oueH314w+vju2yivmO1+tKMGik6ZbHdhXs+r5dzmZd&#10;uasORfeSt1UDNzdcHIoeLsV2thbFEVo/1LM4DBezIxfrVvCy6jr467W6GVzJ9jebquz/3Gy6qmf1&#10;KgBsvfwU8vMGP2dXr4rlVhTtbl9qGMUTUByKfQOdnpq6LvqC3Yr9qKnDvhS845v+ZckPM77Z7MtK&#10;jgFGE4WD0bwT/LaVY9kuj9v2lCZI7SBPT262/OPunWg/th+EQg+n73n5dwd5mR3b7dK+j9dbFcxu&#10;jr/zNfBZ3PZcDvx+Iw7YBAyJ3cv8fjrlt7rvWQl/jMPFPIyBhhLuxfM4vJwrAsodsISPZfOLOGBw&#10;N001N+XuV/10Ak+oR5PLC3xuVixVrxKpRobMw1Tqztnqvi5bH3dFW0kSOszGB8H2awCaBKwpDpCB&#10;t6KqcH6yhQSFvUOYyWhnp9O6g2EdZP3RRI4zYrJJ56NYlrdd/67ikpHi7n3Xq3m+hjPJ81qDz4GM&#10;zaGGKf/zCxayKMrihMku9QMmLjJxP81YHrIjk70PgoAeqzGgkJ1o3J56hMSpIGgJQ3ZM0wmL5xSU&#10;miADK/LDmps4hJUSsBYmSDZGwLowQQ/Bgs3MGiBki4B1aeIQVkbAitzcp3NvuiI78xjjzVfkpp5G&#10;Ftnpz6OYwuYSkMUXPiojO/0Y48fm5j+bZ7F/itkU5NGCguaSQEGzKSCh4V5kEUpCi20S8pic/y4L&#10;BKOxTQHJaOwyQDMa2yTkMbUIYpcFCpvNAY3NpeABbDYLeUythMSlgVihiU0CuXMkLge4l3lnW2Kz&#10;kCfUQkhcGihoNgc0NJcCGppNQp5QCyFxWcgS7xpNbAowxrtGodraCwEYJepAapOQw/btrwTpgAU/&#10;ttTmgMbmUvAANpuFPKVWQurSQFCa2iQ4lILs2JpCWuxMbS3vG11c4YwVKH9DKYxa3qGyySFxoGvy&#10;RCsXiMJKTATDSDDYyJyHg4FhDIZKoUTRw9FYAWS41F4wmEfCIQ8y/HJS67hTYjhsclPA4OYlw6eN&#10;NNZDha1gSuu4xrH1ZNpQEz1UWDJTWselgK3DLJ4UrocKE8sKV/nXM0eAXRkaFREwMCo3+EyxbIse&#10;J5w5ZcdVoFTgDk5AFOONA7+rci5Depx4EKCASkEN/Z0D6sYN1CMygea2Oba6PR0G+kUNxNw3x0Fc&#10;kpkRmwBzVIGogyCPE8Om9jo17uFBKGhTYs6exIzOHE06NA2TA91egThkX7qe0zTA2WMp/Y7X+/Xb&#10;fV0j+53Y3rypBbsr0PrKH82XE1bLbajh+JihU3o/5U+Unbrh60/gVQRX/hn8PpzsuPgcsCN451XQ&#10;/XNbiCpg9W8N2K3LCDZMMNvyIoUKDBfCvnNj3ymaEppaBX0A2yaevumVQb9txX67g54iObEb/guY&#10;zc0evQw4vm6pUOkLcHz/lfWDejS0fgtM7be3fhmUUVgaIMTU+j9bP5Q56KKTC7O4jAG3J8SXWT9p&#10;ZqBLGIrtxWD3OBk2bf2g90GQW++lujSgz67OLvdaXCr4dndutdeSfIwKdtMzKlXqx6gGlR4d1hiV&#10;U+iVwRqjGmgt5WHGqGyxpY3fGBVueLbrQHM1huUYP+1gxrgGxi+bX6LcHQPz+j4PtEH2Iz80O/kZ&#10;xICm9EBzs09Dswkwvs8DzaUgXXjJjGwGMMYLbeD7QFKG+H5hnDav8RtjiwfT34/NNX4kNpcCY648&#10;2GwWjPHzYHNpIJZmbJPgrE2oMc9yl9Lp30TuYhU/uYenaUCgnaEGhFXo14BonqFcGE1BacAv0Dtq&#10;wQN2o3PM0VV16q3oY2GPqjWd6EfjBuM0mMqadxXqhq9SUVmIv1j6oJ1nFTXxvxjEC3TYvYYqStq0&#10;ZxVl3sYTW/UTVBRd4JwaMlFG+aubU0Co4ubWcBqWXcUn6yhCrNj6lRYrbgWnxYqdffP+fFx0I7eI&#10;Y7c+iWdnn4bmFnBSEUc2A5N1lHx/7lGfNgOk+hzrKMJDPE1HEdgcHUVjcyl41lHDF5LAMCiC7+i1&#10;IRTl/4uOSuKpgkXHJdN00mNhSr+dXwoY/WOO5l2UlkmTA43oMe18Gz11nVyHb8z7i+9XT8mvJ8D3&#10;N6Rs1N81wS+I2Ndwbn8j5upfAAAA//8DAFBLAwQUAAYACAAAACEAww/bCOAAAAAKAQAADwAAAGRy&#10;cy9kb3ducmV2LnhtbEyPQWuDQBCF74X+h2UKvTWrxjRiXEMIbU+h0KRQcpvoRCXurLgbNf++m1N7&#10;HN7Hm+9l60m3YqDeNoYVhLMABHFhyoYrBd+H95cEhHXIJbaGScGNLKzzx4cM09KM/EXD3lXCl7BN&#10;UUHtXJdKaYuaNNqZ6Yh9dja9RufPvpJlj6Mv162MguBVamzYf6ixo21NxWV/1Qo+Rhw38/Bt2F3O&#10;29vxsPj82YWk1PPTtFmBcDS5Pxju+l4dcu90MlcurWgVJItl5FEFcew33YEwiWIQJx/NlyDzTP6f&#10;kP8CAAD//wMAUEsBAi0AFAAGAAgAAAAhALaDOJL+AAAA4QEAABMAAAAAAAAAAAAAAAAAAAAAAFtD&#10;b250ZW50X1R5cGVzXS54bWxQSwECLQAUAAYACAAAACEAOP0h/9YAAACUAQAACwAAAAAAAAAAAAAA&#10;AAAvAQAAX3JlbHMvLnJlbHNQSwECLQAUAAYACAAAACEAQszYV6cGAABZIwAADgAAAAAAAAAAAAAA&#10;AAAuAgAAZHJzL2Uyb0RvYy54bWxQSwECLQAUAAYACAAAACEAww/bCOAAAAAKAQAADwAAAAAAAAAA&#10;AAAAAAABCQAAZHJzL2Rvd25yZXYueG1sUEsFBgAAAAAEAAQA8wAAAA4KAAAAAA==&#10;">
                <v:shape id="Freeform 67" o:spid="_x0000_s1027" style="position:absolute;left:8572;top:440;width:3252;height:397;visibility:visible;mso-wrap-style:square;v-text-anchor:top" coordsize="3252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+5IxQAAANsAAAAPAAAAZHJzL2Rvd25yZXYueG1sRI9Ba8JA&#10;FITvBf/D8gremk0V2iW6ShVED4XQVPT6yD6T0OzbkF1j7K/vFgo9DjPzDbNcj7YVA/W+cazhOUlB&#10;EJfONFxpOH7unhQIH5ANto5Jw508rFeThyVmxt34g4YiVCJC2GeooQ6hy6T0ZU0WfeI64uhdXG8x&#10;RNlX0vR4i3DbylmavkiLDceFGjva1lR+FVer4byRzTzs7+MgX9v8+7R7V/lFaT19HN8WIAKN4T/8&#10;1z4YDWoOv1/iD5CrHwAAAP//AwBQSwECLQAUAAYACAAAACEA2+H2y+4AAACFAQAAEwAAAAAAAAAA&#10;AAAAAAAAAAAAW0NvbnRlbnRfVHlwZXNdLnhtbFBLAQItABQABgAIAAAAIQBa9CxbvwAAABUBAAAL&#10;AAAAAAAAAAAAAAAAAB8BAABfcmVscy8ucmVsc1BLAQItABQABgAIAAAAIQBub+5IxQAAANsAAAAP&#10;AAAAAAAAAAAAAAAAAAcCAABkcnMvZG93bnJldi54bWxQSwUGAAAAAAMAAwC3AAAA+QIAAAAA&#10;" path="m3251,r-10,l3241,10r,377l10,387,10,10r3231,l3241,,,,,397r3251,l3251,e" fillcolor="black" stroked="f">
                  <v:path arrowok="t" o:connecttype="custom" o:connectlocs="3251,440;3241,440;3241,450;3241,827;10,827;10,450;3241,450;3241,440;0,440;0,837;3251,837;3251,440" o:connectangles="0,0,0,0,0,0,0,0,0,0,0,0"/>
                </v:shape>
                <v:shape id="Freeform 66" o:spid="_x0000_s1028" style="position:absolute;left:8582;top:450;width:3232;height:377;visibility:visible;mso-wrap-style:square;v-text-anchor:top" coordsize="323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dgPxAAAANsAAAAPAAAAZHJzL2Rvd25yZXYueG1sRI/BasMw&#10;EETvgfyD2EBvsRxTSnCjhNKkbsGHJk4/YLE2tom1MpISu39fFQo9DjPzhtnsJtOLOznfWVawSlIQ&#10;xLXVHTcKvs5vyzUIH5A19pZJwTd52G3nsw3m2o58onsVGhEh7HNU0IYw5FL6uiWDPrEDcfQu1hkM&#10;UbpGaodjhJteZmn6JA12HBdaHOi1pfpa3YyCz5vcv2ehKLND7dj6sTiWh0yph8X08gwi0BT+w3/t&#10;D61g/Qi/X+IPkNsfAAAA//8DAFBLAQItABQABgAIAAAAIQDb4fbL7gAAAIUBAAATAAAAAAAAAAAA&#10;AAAAAAAAAABbQ29udGVudF9UeXBlc10ueG1sUEsBAi0AFAAGAAgAAAAhAFr0LFu/AAAAFQEAAAsA&#10;AAAAAAAAAAAAAAAAHwEAAF9yZWxzLy5yZWxzUEsBAi0AFAAGAAgAAAAhAH3F2A/EAAAA2wAAAA8A&#10;AAAAAAAAAAAAAAAABwIAAGRycy9kb3ducmV2LnhtbFBLBQYAAAAAAwADALcAAAD4AgAAAAA=&#10;" path="m3231,l,,,377,10,367,10,10r3211,l3231,xe" fillcolor="gray" stroked="f">
                  <v:path arrowok="t" o:connecttype="custom" o:connectlocs="3231,450;0,450;0,827;10,817;10,460;3221,460;3231,450" o:connectangles="0,0,0,0,0,0,0"/>
                </v:shape>
                <v:shape id="Freeform 65" o:spid="_x0000_s1029" style="position:absolute;left:8582;top:450;width:3232;height:377;visibility:visible;mso-wrap-style:square;v-text-anchor:top" coordsize="323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uPMxQAAANsAAAAPAAAAZHJzL2Rvd25yZXYueG1sRI9Ba8JA&#10;FITvBf/D8oTe6sZCRaKriFKrSAWT0vNr9jUJyb5Nd1eN/75bKHgcZuYbZr7sTSsu5HxtWcF4lIAg&#10;LqyuuVTwkb8+TUH4gKyxtUwKbuRhuRg8zDHV9sonumShFBHCPkUFVQhdKqUvKjLoR7Yjjt63dQZD&#10;lK6U2uE1wk0rn5NkIg3WHBcq7GhdUdFkZ6Ngv3/f1u5rk3/+dIftpD82IX9rlHoc9qsZiEB9uIf/&#10;2zutYPoCf1/iD5CLXwAAAP//AwBQSwECLQAUAAYACAAAACEA2+H2y+4AAACFAQAAEwAAAAAAAAAA&#10;AAAAAAAAAAAAW0NvbnRlbnRfVHlwZXNdLnhtbFBLAQItABQABgAIAAAAIQBa9CxbvwAAABUBAAAL&#10;AAAAAAAAAAAAAAAAAB8BAABfcmVscy8ucmVsc1BLAQItABQABgAIAAAAIQDHTuPMxQAAANsAAAAP&#10;AAAAAAAAAAAAAAAAAAcCAABkcnMvZG93bnJldi54bWxQSwUGAAAAAAMAAwC3AAAA+QIAAAAA&#10;" path="m3231,r-10,10l3221,367,10,367,,377r3231,l3231,xe" fillcolor="#d3d0c7" stroked="f">
                  <v:path arrowok="t" o:connecttype="custom" o:connectlocs="3231,450;3221,460;3221,817;10,817;0,827;3231,827;3231,450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816" behindDoc="1" locked="0" layoutInCell="1" allowOverlap="1" wp14:anchorId="0C80A159" wp14:editId="1927C926">
                <wp:simplePos x="0" y="0"/>
                <wp:positionH relativeFrom="page">
                  <wp:posOffset>1694815</wp:posOffset>
                </wp:positionH>
                <wp:positionV relativeFrom="paragraph">
                  <wp:posOffset>603250</wp:posOffset>
                </wp:positionV>
                <wp:extent cx="2155190" cy="252095"/>
                <wp:effectExtent l="0" t="0" r="0" b="0"/>
                <wp:wrapNone/>
                <wp:docPr id="78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5190" cy="252095"/>
                          <a:chOff x="2669" y="950"/>
                          <a:chExt cx="3394" cy="397"/>
                        </a:xfrm>
                      </wpg:grpSpPr>
                      <wps:wsp>
                        <wps:cNvPr id="79" name="Freeform 63"/>
                        <wps:cNvSpPr>
                          <a:spLocks/>
                        </wps:cNvSpPr>
                        <wps:spPr bwMode="auto">
                          <a:xfrm>
                            <a:off x="2669" y="950"/>
                            <a:ext cx="3394" cy="397"/>
                          </a:xfrm>
                          <a:custGeom>
                            <a:avLst/>
                            <a:gdLst>
                              <a:gd name="T0" fmla="+- 0 6063 2669"/>
                              <a:gd name="T1" fmla="*/ T0 w 3394"/>
                              <a:gd name="T2" fmla="+- 0 950 950"/>
                              <a:gd name="T3" fmla="*/ 950 h 397"/>
                              <a:gd name="T4" fmla="+- 0 6053 2669"/>
                              <a:gd name="T5" fmla="*/ T4 w 3394"/>
                              <a:gd name="T6" fmla="+- 0 950 950"/>
                              <a:gd name="T7" fmla="*/ 950 h 397"/>
                              <a:gd name="T8" fmla="+- 0 6053 2669"/>
                              <a:gd name="T9" fmla="*/ T8 w 3394"/>
                              <a:gd name="T10" fmla="+- 0 960 950"/>
                              <a:gd name="T11" fmla="*/ 960 h 397"/>
                              <a:gd name="T12" fmla="+- 0 6053 2669"/>
                              <a:gd name="T13" fmla="*/ T12 w 3394"/>
                              <a:gd name="T14" fmla="+- 0 1337 950"/>
                              <a:gd name="T15" fmla="*/ 1337 h 397"/>
                              <a:gd name="T16" fmla="+- 0 2679 2669"/>
                              <a:gd name="T17" fmla="*/ T16 w 3394"/>
                              <a:gd name="T18" fmla="+- 0 1337 950"/>
                              <a:gd name="T19" fmla="*/ 1337 h 397"/>
                              <a:gd name="T20" fmla="+- 0 2679 2669"/>
                              <a:gd name="T21" fmla="*/ T20 w 3394"/>
                              <a:gd name="T22" fmla="+- 0 960 950"/>
                              <a:gd name="T23" fmla="*/ 960 h 397"/>
                              <a:gd name="T24" fmla="+- 0 6053 2669"/>
                              <a:gd name="T25" fmla="*/ T24 w 3394"/>
                              <a:gd name="T26" fmla="+- 0 960 950"/>
                              <a:gd name="T27" fmla="*/ 960 h 397"/>
                              <a:gd name="T28" fmla="+- 0 6053 2669"/>
                              <a:gd name="T29" fmla="*/ T28 w 3394"/>
                              <a:gd name="T30" fmla="+- 0 950 950"/>
                              <a:gd name="T31" fmla="*/ 950 h 397"/>
                              <a:gd name="T32" fmla="+- 0 2669 2669"/>
                              <a:gd name="T33" fmla="*/ T32 w 3394"/>
                              <a:gd name="T34" fmla="+- 0 950 950"/>
                              <a:gd name="T35" fmla="*/ 950 h 397"/>
                              <a:gd name="T36" fmla="+- 0 2669 2669"/>
                              <a:gd name="T37" fmla="*/ T36 w 3394"/>
                              <a:gd name="T38" fmla="+- 0 1347 950"/>
                              <a:gd name="T39" fmla="*/ 1347 h 397"/>
                              <a:gd name="T40" fmla="+- 0 6063 2669"/>
                              <a:gd name="T41" fmla="*/ T40 w 3394"/>
                              <a:gd name="T42" fmla="+- 0 1347 950"/>
                              <a:gd name="T43" fmla="*/ 1347 h 397"/>
                              <a:gd name="T44" fmla="+- 0 6063 2669"/>
                              <a:gd name="T45" fmla="*/ T44 w 3394"/>
                              <a:gd name="T46" fmla="+- 0 950 950"/>
                              <a:gd name="T47" fmla="*/ 95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394" h="397">
                                <a:moveTo>
                                  <a:pt x="3394" y="0"/>
                                </a:moveTo>
                                <a:lnTo>
                                  <a:pt x="3384" y="0"/>
                                </a:lnTo>
                                <a:lnTo>
                                  <a:pt x="3384" y="10"/>
                                </a:lnTo>
                                <a:lnTo>
                                  <a:pt x="3384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3384" y="10"/>
                                </a:lnTo>
                                <a:lnTo>
                                  <a:pt x="338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3394" y="397"/>
                                </a:lnTo>
                                <a:lnTo>
                                  <a:pt x="3394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62"/>
                        <wps:cNvSpPr>
                          <a:spLocks/>
                        </wps:cNvSpPr>
                        <wps:spPr bwMode="auto">
                          <a:xfrm>
                            <a:off x="2679" y="960"/>
                            <a:ext cx="3374" cy="377"/>
                          </a:xfrm>
                          <a:custGeom>
                            <a:avLst/>
                            <a:gdLst>
                              <a:gd name="T0" fmla="+- 0 6053 2679"/>
                              <a:gd name="T1" fmla="*/ T0 w 3374"/>
                              <a:gd name="T2" fmla="+- 0 960 960"/>
                              <a:gd name="T3" fmla="*/ 960 h 377"/>
                              <a:gd name="T4" fmla="+- 0 2679 2679"/>
                              <a:gd name="T5" fmla="*/ T4 w 3374"/>
                              <a:gd name="T6" fmla="+- 0 960 960"/>
                              <a:gd name="T7" fmla="*/ 960 h 377"/>
                              <a:gd name="T8" fmla="+- 0 2679 2679"/>
                              <a:gd name="T9" fmla="*/ T8 w 3374"/>
                              <a:gd name="T10" fmla="+- 0 1337 960"/>
                              <a:gd name="T11" fmla="*/ 1337 h 377"/>
                              <a:gd name="T12" fmla="+- 0 2689 2679"/>
                              <a:gd name="T13" fmla="*/ T12 w 3374"/>
                              <a:gd name="T14" fmla="+- 0 1327 960"/>
                              <a:gd name="T15" fmla="*/ 1327 h 377"/>
                              <a:gd name="T16" fmla="+- 0 2689 2679"/>
                              <a:gd name="T17" fmla="*/ T16 w 3374"/>
                              <a:gd name="T18" fmla="+- 0 970 960"/>
                              <a:gd name="T19" fmla="*/ 970 h 377"/>
                              <a:gd name="T20" fmla="+- 0 6043 2679"/>
                              <a:gd name="T21" fmla="*/ T20 w 3374"/>
                              <a:gd name="T22" fmla="+- 0 970 960"/>
                              <a:gd name="T23" fmla="*/ 970 h 377"/>
                              <a:gd name="T24" fmla="+- 0 6053 2679"/>
                              <a:gd name="T25" fmla="*/ T24 w 3374"/>
                              <a:gd name="T26" fmla="+- 0 960 960"/>
                              <a:gd name="T27" fmla="*/ 96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374" h="377">
                                <a:moveTo>
                                  <a:pt x="337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3364" y="10"/>
                                </a:lnTo>
                                <a:lnTo>
                                  <a:pt x="337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61"/>
                        <wps:cNvSpPr>
                          <a:spLocks/>
                        </wps:cNvSpPr>
                        <wps:spPr bwMode="auto">
                          <a:xfrm>
                            <a:off x="2679" y="960"/>
                            <a:ext cx="3374" cy="377"/>
                          </a:xfrm>
                          <a:custGeom>
                            <a:avLst/>
                            <a:gdLst>
                              <a:gd name="T0" fmla="+- 0 6053 2679"/>
                              <a:gd name="T1" fmla="*/ T0 w 3374"/>
                              <a:gd name="T2" fmla="+- 0 960 960"/>
                              <a:gd name="T3" fmla="*/ 960 h 377"/>
                              <a:gd name="T4" fmla="+- 0 6043 2679"/>
                              <a:gd name="T5" fmla="*/ T4 w 3374"/>
                              <a:gd name="T6" fmla="+- 0 970 960"/>
                              <a:gd name="T7" fmla="*/ 970 h 377"/>
                              <a:gd name="T8" fmla="+- 0 6043 2679"/>
                              <a:gd name="T9" fmla="*/ T8 w 3374"/>
                              <a:gd name="T10" fmla="+- 0 1327 960"/>
                              <a:gd name="T11" fmla="*/ 1327 h 377"/>
                              <a:gd name="T12" fmla="+- 0 2689 2679"/>
                              <a:gd name="T13" fmla="*/ T12 w 3374"/>
                              <a:gd name="T14" fmla="+- 0 1327 960"/>
                              <a:gd name="T15" fmla="*/ 1327 h 377"/>
                              <a:gd name="T16" fmla="+- 0 2679 2679"/>
                              <a:gd name="T17" fmla="*/ T16 w 3374"/>
                              <a:gd name="T18" fmla="+- 0 1337 960"/>
                              <a:gd name="T19" fmla="*/ 1337 h 377"/>
                              <a:gd name="T20" fmla="+- 0 6053 2679"/>
                              <a:gd name="T21" fmla="*/ T20 w 3374"/>
                              <a:gd name="T22" fmla="+- 0 1337 960"/>
                              <a:gd name="T23" fmla="*/ 1337 h 377"/>
                              <a:gd name="T24" fmla="+- 0 6053 2679"/>
                              <a:gd name="T25" fmla="*/ T24 w 3374"/>
                              <a:gd name="T26" fmla="+- 0 960 960"/>
                              <a:gd name="T27" fmla="*/ 96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374" h="377">
                                <a:moveTo>
                                  <a:pt x="3374" y="0"/>
                                </a:moveTo>
                                <a:lnTo>
                                  <a:pt x="3364" y="10"/>
                                </a:lnTo>
                                <a:lnTo>
                                  <a:pt x="3364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3374" y="377"/>
                                </a:lnTo>
                                <a:lnTo>
                                  <a:pt x="337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83A61E" id="Group 60" o:spid="_x0000_s1026" style="position:absolute;margin-left:133.45pt;margin-top:47.5pt;width:169.7pt;height:19.85pt;z-index:-12664;mso-position-horizontal-relative:page" coordorigin="2669,950" coordsize="3394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hnVpAYAAF0jAAAOAAAAZHJzL2Uyb0RvYy54bWzsWn9vqzYU/X/SvoPFn5teA5iQH2r6NLVr&#10;Nelte9JjH4AQEtAIZoY27T797rVxYgNOWF81TU99TyqkPtjH99i+59Jcf3zeF+Qp5XXOypXjXbkO&#10;ScuEbfJyt3L+iO4/zB1SN3G5iQtWpivnJa2djzfff3d9qJapzzJWbFJOoJOyXh6qlZM1TbWcTOok&#10;S/dxfcWqtITGLeP7uIGPfDfZ8PgAve+Lie+64eTA+KbiLEnrGn57JxudG9H/dpsmze/bbZ02pFg5&#10;wK0RP7n4ucafk5vreLnjcZXlSUsjfgWLfZyXMOixq7u4ickjz3td7fOEs5ptm6uE7Sdsu82TVMwB&#10;ZuO5ndk8cPZYibnslodddQwThLYTp1d3m/z29MCrL9VnLtnD7SeW/FlDXCaHarfU2/HzToLJ+vAr&#10;24Ce8WPDxMSft3yPXcCUyLOI78sxvulzQxL4pe9Np94CZEigzZ/67mIqBUgyUAkf88Nw4RBoXUxb&#10;bZLs5/ZpSheBfJQuZvjcJF7KUQXTlhkqD0upPkWr/rpofcniKhUi1BiNz5zkm5UzA5plvIcI3PM0&#10;xfVJQoqkcHSAqYjWeji1FoTVEPWLgexHREXTHo94mTzWzUPKhCLx06e6ket8A3dC501LPgIxtvsC&#10;lvyPH4hLQjekRIzY4hXMU7AfJiRyyYGIwTsgX4FEX6AgOaq4Ow5IFQh6QkhGWjVh7xxBoLPBajrM&#10;aqpgyCqwsAoV6ByrmQKdYwVH2RhWsDIkDFnNLaw8M/CLcDBYnh53xAxGyzMDH7qWcHl67CPPt1Ez&#10;o+9ROhsS0tOjL0DD5Mz4++FsMbzCdAkiL7SRM0WwktNFsJPzTRWs5Hxdh8i3bgBTCIuovi6DVVTf&#10;VMEqqq/LEPm2XeCbMtio6SLYqZka2KnpIkS+bStQUwTbuaFLYD04qKkAHmWDq43qGkTUthWoKYKN&#10;mi6BnZqpgJ2arkFEbRuBmiJ4NBjcpVTXQIAGd2lgamDNA4GuQhTYNkJgymAjF+gqnCFnqmAnp+sQ&#10;BbatEJhCWEQNdBkMUcF27FQijTOVW5Pnsk2ucEditL+uMEYVq9HZRBA58DWRMAnQBaAwE1vAMBME&#10;K5tzHgwSIxiSBSTki11jFhBw4b0uwyEOAr4Y1TuelAiHQ24MGTy9BHzcTP12qnTcVHGXY+903FRp&#10;O1XYM2O4417A3mEVj4K3U4WFpcFl/NuVw6Fc6RYq3CFQqKzxmXhZxQ0uOHVLDitHusAMbsAUY8Oe&#10;PaURE5AGF54EAFFhqGG8E6AoTeAcNpoGVM3qWrX9tTCwMHIiql1dOzg6VzNWAHWVQLRCMOpI2NhR&#10;x+LOT0JSG4M51SRqduqqwoHVC87zWLwogLp2gOaoIByqLzb4cRng6tGcfs2KfHOfFwWqX/Pd+rbg&#10;5CnG0lf8a/UyYIU4hkqGjyk5Re0n6xNZ0KzZ5gVqFc5k/Qz1PtxkjP/tkAPUziun/usx5qlDil9K&#10;KLcWXoAJpREfgukMbRbXW9Z6S1wm0NXKaRw4NvH2tpEF+mPF810GI3liYZfsJyg2tznWMlDx1UvJ&#10;qv0AFd9/VPrNYTbd0s/H0L596YdVJiwZcGJy/59KvxksJqyi6UxtLlWA6wviX5V+omqAEWEmei1m&#10;ZHyZ8GHwDsjM98JdKs6nqk7P9q25lOz14WBeWpHVOvI+KzhMT0WWzPR9Vp1EjzVWn5WR52WJ1Wdl&#10;mi0rK91staVfnxWed9oUZQnT52XUfqqE6TPrFH9+OEfH2w/YYPE3QM6Mv0d9sJUD5PT4CxDYygFy&#10;pgJ2croIqvgbIGfKsJgNCurpKiBmkFqn9AvdAN8x9OM2WPr1qfmdHTBMzSz9rNRMDdr6aoCaLoIq&#10;/QaomSJYNqevS2DsTkgy737XZtTfxO9iGj+WD68zgSA7QRMIe3DYBCIA8oUyFTYTCGeThlLORF2l&#10;Q5GYU+ZRrepq2rpQJSjVrK4G7KJdCyX/i7jOPNVgScHqFI3DV9mouYv/MflBP+82auSfMYbfoM/B&#10;WHRtlCjr3m1U+zbeclK/wkZZs5uRQUbaqOHUZqQPW2Yz87eVlZ7Ax9soi1PR/esZp2Lmb7tT0aOv&#10;3qH3c65npvC3tlHiHXrfEHi6CKNtlNWA6jLYDWjPSFnqiNcZKRs5w0mdIWfq8G6lwACIV0PtS0mQ&#10;GNL9N/Tq8H9kpSgd61laHB1nlS7Bxtkz+KuedFSXfNwRqHzP21qqO3rn3iqL+O1aKvEVBfgOh3CO&#10;7fdN8Esi+me4178Vc/MPAAAA//8DAFBLAwQUAAYACAAAACEAMx6ijeEAAAAKAQAADwAAAGRycy9k&#10;b3ducmV2LnhtbEyPQUvDQBCF74L/YRnBm92ksdHGbEop6qkUbAXxts1Ok9DsbMhuk/TfO570OMzH&#10;e9/LV5NtxYC9bxwpiGcRCKTSmYYqBZ+Ht4dnED5oMrp1hAqu6GFV3N7kOjNupA8c9qESHEI+0wrq&#10;ELpMSl/WaLWfuQ6JfyfXWx347Ctpej1yuG3lPIpSaXVD3FDrDjc1luf9xSp4H/W4TuLXYXs+ba7f&#10;h8XuaxujUvd30/oFRMAp/MHwq8/qULDT0V3IeNEqmKfpklEFywVvYiCN0gTEkcnk8Qlkkcv/E4of&#10;AAAA//8DAFBLAQItABQABgAIAAAAIQC2gziS/gAAAOEBAAATAAAAAAAAAAAAAAAAAAAAAABbQ29u&#10;dGVudF9UeXBlc10ueG1sUEsBAi0AFAAGAAgAAAAhADj9If/WAAAAlAEAAAsAAAAAAAAAAAAAAAAA&#10;LwEAAF9yZWxzLy5yZWxzUEsBAi0AFAAGAAgAAAAhAFDOGdWkBgAAXSMAAA4AAAAAAAAAAAAAAAAA&#10;LgIAAGRycy9lMm9Eb2MueG1sUEsBAi0AFAAGAAgAAAAhADMeoo3hAAAACgEAAA8AAAAAAAAAAAAA&#10;AAAA/ggAAGRycy9kb3ducmV2LnhtbFBLBQYAAAAABAAEAPMAAAAMCgAAAAA=&#10;">
                <v:shape id="Freeform 63" o:spid="_x0000_s1027" style="position:absolute;left:2669;top:950;width:3394;height:397;visibility:visible;mso-wrap-style:square;v-text-anchor:top" coordsize="3394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iRrxwAAANsAAAAPAAAAZHJzL2Rvd25yZXYueG1sRI9ba8JA&#10;FITfC/6H5Qh9Kc2mQm1Ns4rUCu2DEC9QHw/Zk4tmz4bsqvHfuwWhj8PMfMOks9404kydqy0reIli&#10;EMS51TWXCnbb5fM7COeRNTaWScGVHMymg4cUE20vvKbzxpciQNglqKDyvk2kdHlFBl1kW+LgFbYz&#10;6IPsSqk7vAS4aeQojsfSYM1hocKWPivKj5uTUbB3xeJQrLKnr+w3t/v1a7b76edKPQ77+QcIT73/&#10;D9/b31rB2wT+voQfIKc3AAAA//8DAFBLAQItABQABgAIAAAAIQDb4fbL7gAAAIUBAAATAAAAAAAA&#10;AAAAAAAAAAAAAABbQ29udGVudF9UeXBlc10ueG1sUEsBAi0AFAAGAAgAAAAhAFr0LFu/AAAAFQEA&#10;AAsAAAAAAAAAAAAAAAAAHwEAAF9yZWxzLy5yZWxzUEsBAi0AFAAGAAgAAAAhAKxCJGvHAAAA2wAA&#10;AA8AAAAAAAAAAAAAAAAABwIAAGRycy9kb3ducmV2LnhtbFBLBQYAAAAAAwADALcAAAD7AgAAAAA=&#10;" path="m3394,r-10,l3384,10r,377l10,387,10,10r3374,l3384,,,,,397r3394,l3394,e" fillcolor="black" stroked="f">
                  <v:path arrowok="t" o:connecttype="custom" o:connectlocs="3394,950;3384,950;3384,960;3384,1337;10,1337;10,960;3384,960;3384,950;0,950;0,1347;3394,1347;3394,950" o:connectangles="0,0,0,0,0,0,0,0,0,0,0,0"/>
                </v:shape>
                <v:shape id="Freeform 62" o:spid="_x0000_s1028" style="position:absolute;left:2679;top:960;width:3374;height:377;visibility:visible;mso-wrap-style:square;v-text-anchor:top" coordsize="3374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PKewgAAANsAAAAPAAAAZHJzL2Rvd25yZXYueG1sRE9NawIx&#10;EL0X+h/CCN5q1gpFtkaxQktbQVDrwduwGZO1m8k2Sd313zeHgsfH+54teteIC4VYe1YwHhUgiCuv&#10;azYKvvavD1MQMSFrbDyTgitFWMzv72ZYat/xli67ZEQO4ViiAptSW0oZK0sO48i3xJk7+eAwZRiM&#10;1AG7HO4a+VgUT9JhzbnBYksrS9X37tcpOB4P680qbSbn6sMG89b9xBfzqdRw0C+fQSTq0038737X&#10;CqZ5ff6Sf4Cc/wEAAP//AwBQSwECLQAUAAYACAAAACEA2+H2y+4AAACFAQAAEwAAAAAAAAAAAAAA&#10;AAAAAAAAW0NvbnRlbnRfVHlwZXNdLnhtbFBLAQItABQABgAIAAAAIQBa9CxbvwAAABUBAAALAAAA&#10;AAAAAAAAAAAAAB8BAABfcmVscy8ucmVsc1BLAQItABQABgAIAAAAIQBUXPKewgAAANsAAAAPAAAA&#10;AAAAAAAAAAAAAAcCAABkcnMvZG93bnJldi54bWxQSwUGAAAAAAMAAwC3AAAA9gIAAAAA&#10;" path="m3374,l,,,377,10,367,10,10r3354,l3374,xe" fillcolor="gray" stroked="f">
                  <v:path arrowok="t" o:connecttype="custom" o:connectlocs="3374,960;0,960;0,1337;10,1327;10,970;3364,970;3374,960" o:connectangles="0,0,0,0,0,0,0"/>
                </v:shape>
                <v:shape id="Freeform 61" o:spid="_x0000_s1029" style="position:absolute;left:2679;top:960;width:3374;height:377;visibility:visible;mso-wrap-style:square;v-text-anchor:top" coordsize="3374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9pzxAAAANsAAAAPAAAAZHJzL2Rvd25yZXYueG1sRI9Ba8JA&#10;FITvBf/D8gRvdZMebEhdRZSCB0GMQsntkX1NQrNvw+5qor/eLRR6HGbmG2a5Hk0nbuR8a1lBOk9A&#10;EFdWt1wruJw/XzMQPiBr7CyTgjt5WK8mL0vMtR34RLci1CJC2OeooAmhz6X0VUMG/dz2xNH7ts5g&#10;iNLVUjscItx08i1JFtJgy3GhwZ62DVU/xdUoeBR8vA7d/X33hUNansOhdJtMqdl03HyACDSG//Bf&#10;e68VZCn8fok/QK6eAAAA//8DAFBLAQItABQABgAIAAAAIQDb4fbL7gAAAIUBAAATAAAAAAAAAAAA&#10;AAAAAAAAAABbQ29udGVudF9UeXBlc10ueG1sUEsBAi0AFAAGAAgAAAAhAFr0LFu/AAAAFQEAAAsA&#10;AAAAAAAAAAAAAAAAHwEAAF9yZWxzLy5yZWxzUEsBAi0AFAAGAAgAAAAhAK1f2nPEAAAA2wAAAA8A&#10;AAAAAAAAAAAAAAAABwIAAGRycy9kb3ducmV2LnhtbFBLBQYAAAAAAwADALcAAAD4AgAAAAA=&#10;" path="m3374,r-10,10l3364,367,10,367,,377r3374,l3374,xe" fillcolor="#d3d0c7" stroked="f">
                  <v:path arrowok="t" o:connecttype="custom" o:connectlocs="3374,960;3364,970;3364,1327;10,1327;0,1337;3374,1337;3374,960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840" behindDoc="1" locked="0" layoutInCell="1" allowOverlap="1" wp14:anchorId="3DBA8097" wp14:editId="7334FEB6">
                <wp:simplePos x="0" y="0"/>
                <wp:positionH relativeFrom="page">
                  <wp:posOffset>5443220</wp:posOffset>
                </wp:positionH>
                <wp:positionV relativeFrom="paragraph">
                  <wp:posOffset>603250</wp:posOffset>
                </wp:positionV>
                <wp:extent cx="2065020" cy="252095"/>
                <wp:effectExtent l="0" t="0" r="0" b="0"/>
                <wp:wrapNone/>
                <wp:docPr id="74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020" cy="252095"/>
                          <a:chOff x="8572" y="950"/>
                          <a:chExt cx="3252" cy="397"/>
                        </a:xfrm>
                      </wpg:grpSpPr>
                      <wps:wsp>
                        <wps:cNvPr id="75" name="Freeform 59"/>
                        <wps:cNvSpPr>
                          <a:spLocks/>
                        </wps:cNvSpPr>
                        <wps:spPr bwMode="auto">
                          <a:xfrm>
                            <a:off x="8572" y="950"/>
                            <a:ext cx="3252" cy="397"/>
                          </a:xfrm>
                          <a:custGeom>
                            <a:avLst/>
                            <a:gdLst>
                              <a:gd name="T0" fmla="+- 0 11823 8572"/>
                              <a:gd name="T1" fmla="*/ T0 w 3252"/>
                              <a:gd name="T2" fmla="+- 0 950 950"/>
                              <a:gd name="T3" fmla="*/ 950 h 397"/>
                              <a:gd name="T4" fmla="+- 0 11813 8572"/>
                              <a:gd name="T5" fmla="*/ T4 w 3252"/>
                              <a:gd name="T6" fmla="+- 0 950 950"/>
                              <a:gd name="T7" fmla="*/ 950 h 397"/>
                              <a:gd name="T8" fmla="+- 0 11813 8572"/>
                              <a:gd name="T9" fmla="*/ T8 w 3252"/>
                              <a:gd name="T10" fmla="+- 0 960 950"/>
                              <a:gd name="T11" fmla="*/ 960 h 397"/>
                              <a:gd name="T12" fmla="+- 0 11813 8572"/>
                              <a:gd name="T13" fmla="*/ T12 w 3252"/>
                              <a:gd name="T14" fmla="+- 0 1337 950"/>
                              <a:gd name="T15" fmla="*/ 1337 h 397"/>
                              <a:gd name="T16" fmla="+- 0 8582 8572"/>
                              <a:gd name="T17" fmla="*/ T16 w 3252"/>
                              <a:gd name="T18" fmla="+- 0 1337 950"/>
                              <a:gd name="T19" fmla="*/ 1337 h 397"/>
                              <a:gd name="T20" fmla="+- 0 8582 8572"/>
                              <a:gd name="T21" fmla="*/ T20 w 3252"/>
                              <a:gd name="T22" fmla="+- 0 960 950"/>
                              <a:gd name="T23" fmla="*/ 960 h 397"/>
                              <a:gd name="T24" fmla="+- 0 11813 8572"/>
                              <a:gd name="T25" fmla="*/ T24 w 3252"/>
                              <a:gd name="T26" fmla="+- 0 960 950"/>
                              <a:gd name="T27" fmla="*/ 960 h 397"/>
                              <a:gd name="T28" fmla="+- 0 11813 8572"/>
                              <a:gd name="T29" fmla="*/ T28 w 3252"/>
                              <a:gd name="T30" fmla="+- 0 950 950"/>
                              <a:gd name="T31" fmla="*/ 950 h 397"/>
                              <a:gd name="T32" fmla="+- 0 8572 8572"/>
                              <a:gd name="T33" fmla="*/ T32 w 3252"/>
                              <a:gd name="T34" fmla="+- 0 950 950"/>
                              <a:gd name="T35" fmla="*/ 950 h 397"/>
                              <a:gd name="T36" fmla="+- 0 8572 8572"/>
                              <a:gd name="T37" fmla="*/ T36 w 3252"/>
                              <a:gd name="T38" fmla="+- 0 1347 950"/>
                              <a:gd name="T39" fmla="*/ 1347 h 397"/>
                              <a:gd name="T40" fmla="+- 0 11823 8572"/>
                              <a:gd name="T41" fmla="*/ T40 w 3252"/>
                              <a:gd name="T42" fmla="+- 0 1347 950"/>
                              <a:gd name="T43" fmla="*/ 1347 h 397"/>
                              <a:gd name="T44" fmla="+- 0 11823 8572"/>
                              <a:gd name="T45" fmla="*/ T44 w 3252"/>
                              <a:gd name="T46" fmla="+- 0 950 950"/>
                              <a:gd name="T47" fmla="*/ 95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252" h="397">
                                <a:moveTo>
                                  <a:pt x="3251" y="0"/>
                                </a:moveTo>
                                <a:lnTo>
                                  <a:pt x="3241" y="0"/>
                                </a:lnTo>
                                <a:lnTo>
                                  <a:pt x="3241" y="10"/>
                                </a:lnTo>
                                <a:lnTo>
                                  <a:pt x="3241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3241" y="10"/>
                                </a:lnTo>
                                <a:lnTo>
                                  <a:pt x="324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3251" y="397"/>
                                </a:lnTo>
                                <a:lnTo>
                                  <a:pt x="325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58"/>
                        <wps:cNvSpPr>
                          <a:spLocks/>
                        </wps:cNvSpPr>
                        <wps:spPr bwMode="auto">
                          <a:xfrm>
                            <a:off x="8582" y="960"/>
                            <a:ext cx="3232" cy="377"/>
                          </a:xfrm>
                          <a:custGeom>
                            <a:avLst/>
                            <a:gdLst>
                              <a:gd name="T0" fmla="+- 0 11813 8582"/>
                              <a:gd name="T1" fmla="*/ T0 w 3232"/>
                              <a:gd name="T2" fmla="+- 0 960 960"/>
                              <a:gd name="T3" fmla="*/ 960 h 377"/>
                              <a:gd name="T4" fmla="+- 0 8582 8582"/>
                              <a:gd name="T5" fmla="*/ T4 w 3232"/>
                              <a:gd name="T6" fmla="+- 0 960 960"/>
                              <a:gd name="T7" fmla="*/ 960 h 377"/>
                              <a:gd name="T8" fmla="+- 0 8582 8582"/>
                              <a:gd name="T9" fmla="*/ T8 w 3232"/>
                              <a:gd name="T10" fmla="+- 0 1337 960"/>
                              <a:gd name="T11" fmla="*/ 1337 h 377"/>
                              <a:gd name="T12" fmla="+- 0 8592 8582"/>
                              <a:gd name="T13" fmla="*/ T12 w 3232"/>
                              <a:gd name="T14" fmla="+- 0 1327 960"/>
                              <a:gd name="T15" fmla="*/ 1327 h 377"/>
                              <a:gd name="T16" fmla="+- 0 8592 8582"/>
                              <a:gd name="T17" fmla="*/ T16 w 3232"/>
                              <a:gd name="T18" fmla="+- 0 970 960"/>
                              <a:gd name="T19" fmla="*/ 970 h 377"/>
                              <a:gd name="T20" fmla="+- 0 11803 8582"/>
                              <a:gd name="T21" fmla="*/ T20 w 3232"/>
                              <a:gd name="T22" fmla="+- 0 970 960"/>
                              <a:gd name="T23" fmla="*/ 970 h 377"/>
                              <a:gd name="T24" fmla="+- 0 11813 8582"/>
                              <a:gd name="T25" fmla="*/ T24 w 3232"/>
                              <a:gd name="T26" fmla="+- 0 960 960"/>
                              <a:gd name="T27" fmla="*/ 96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32" h="377">
                                <a:moveTo>
                                  <a:pt x="323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3221" y="10"/>
                                </a:lnTo>
                                <a:lnTo>
                                  <a:pt x="32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57"/>
                        <wps:cNvSpPr>
                          <a:spLocks/>
                        </wps:cNvSpPr>
                        <wps:spPr bwMode="auto">
                          <a:xfrm>
                            <a:off x="8582" y="960"/>
                            <a:ext cx="3232" cy="377"/>
                          </a:xfrm>
                          <a:custGeom>
                            <a:avLst/>
                            <a:gdLst>
                              <a:gd name="T0" fmla="+- 0 11813 8582"/>
                              <a:gd name="T1" fmla="*/ T0 w 3232"/>
                              <a:gd name="T2" fmla="+- 0 960 960"/>
                              <a:gd name="T3" fmla="*/ 960 h 377"/>
                              <a:gd name="T4" fmla="+- 0 11803 8582"/>
                              <a:gd name="T5" fmla="*/ T4 w 3232"/>
                              <a:gd name="T6" fmla="+- 0 970 960"/>
                              <a:gd name="T7" fmla="*/ 970 h 377"/>
                              <a:gd name="T8" fmla="+- 0 11803 8582"/>
                              <a:gd name="T9" fmla="*/ T8 w 3232"/>
                              <a:gd name="T10" fmla="+- 0 1327 960"/>
                              <a:gd name="T11" fmla="*/ 1327 h 377"/>
                              <a:gd name="T12" fmla="+- 0 8592 8582"/>
                              <a:gd name="T13" fmla="*/ T12 w 3232"/>
                              <a:gd name="T14" fmla="+- 0 1327 960"/>
                              <a:gd name="T15" fmla="*/ 1327 h 377"/>
                              <a:gd name="T16" fmla="+- 0 8582 8582"/>
                              <a:gd name="T17" fmla="*/ T16 w 3232"/>
                              <a:gd name="T18" fmla="+- 0 1337 960"/>
                              <a:gd name="T19" fmla="*/ 1337 h 377"/>
                              <a:gd name="T20" fmla="+- 0 11813 8582"/>
                              <a:gd name="T21" fmla="*/ T20 w 3232"/>
                              <a:gd name="T22" fmla="+- 0 1337 960"/>
                              <a:gd name="T23" fmla="*/ 1337 h 377"/>
                              <a:gd name="T24" fmla="+- 0 11813 8582"/>
                              <a:gd name="T25" fmla="*/ T24 w 3232"/>
                              <a:gd name="T26" fmla="+- 0 960 960"/>
                              <a:gd name="T27" fmla="*/ 960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232" h="377">
                                <a:moveTo>
                                  <a:pt x="3231" y="0"/>
                                </a:moveTo>
                                <a:lnTo>
                                  <a:pt x="3221" y="10"/>
                                </a:lnTo>
                                <a:lnTo>
                                  <a:pt x="3221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3231" y="377"/>
                                </a:lnTo>
                                <a:lnTo>
                                  <a:pt x="32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C3234C" id="Group 56" o:spid="_x0000_s1026" style="position:absolute;margin-left:428.6pt;margin-top:47.5pt;width:162.6pt;height:19.85pt;z-index:-12640;mso-position-horizontal-relative:page" coordorigin="8572,950" coordsize="3252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C/nAYAAG0jAAAOAAAAZHJzL2Uyb0RvYy54bWzsWmtv2zYU/T5g/4HQxw2tJVGOH6hTDM1a&#10;DOi2AtV+gCLLD0wWNUqJ0/363cuHTUq6jpoWw1akASI5PCIP7yF5z1X96vXDoWT3hWz2oloF0csw&#10;YEWVi/W+2q6CP9K3L+YBa9qsWmelqIpV8KlogtfX33/36lgvi1jsRLkuJINOqmZ5rFfBrm3r5WTS&#10;5LvikDUvRV1U0LgR8pC18FFuJ2uZHaH3QzmJw/BqchRyXUuRF00Df73RjcG16n+zKfL2982mKVpW&#10;rgLg1qrfUv2+xd+T61fZciuzerfPDY3sCSwO2b6CQU9d3WRtxu7kvtfVYZ9L0YhN+zIXh4nYbPZ5&#10;oeYAs4nCzmzeSXFXq7lsl8dtfQoThLYTpyd3m/92/07WH+sPUrOH2/ci/7OBuEyO9XbptuPnrQaz&#10;2+OvYg16ZnetUBN/2MgDdgFTYg8qvp9O8S0eWpbDH+PwahrGIEMObfE0DhdTLUC+A5Xwsfl0FgcM&#10;WhdTo02++9k8zeEJ/ShfzPC5SbbUoyqmhhkqD0upOUer+bJofdxldaFEaDAaHyTbr1fBbBqwKjtA&#10;BN7KosD1yaYLJIWjA8xGtHHD6bQgrIGoPxrIfkRsNOl4ZMv8rmnfFUIpkt2/b1q9ztdwp3ReG/Ip&#10;iLE5lLDkf3zBQhZF85gzNaR5wOIii/thwtKQHZkavQMCeZzOQEJ2knF7GpFbEPSEkB0zcsLmOYES&#10;C7K0omFaoIIeEWklBK0rC1KdEbRmFnSJFhxmzgQhWgSthcUhrTlBK/Jjv7gaDFfkRh4xg/GK/NDT&#10;zCI3/GkUU9w6AnA+G9IycuMfIWiYna/AfDqPhxeZK0IaXVHkOjJQ5FwVaHJ4HjmikuRiV4g0JveA&#10;rwShauzKQKoad1Qg11vs6pDG1EaIfR0obq4KNLeOCDQ3V4Y0pnYD92Ugdil3RSBPD+5rgOfZ4Hrj&#10;rgoppzYD92WgqLka0NR8CWhqrggpp7YC76jAk8F9yl0NIgQN7tPE14DOBokrQ5pQeyHxdVADQ2SM&#10;6Tof9q4MF9j5Mlxg5yqRJtRuSHwpCFkTVwhPVrAfW5tQs53NsflDZZIs3LEMbXCoDFItGnQ4KYQO&#10;/E3KjYMBFGZkAgwzQbC1O5fBIDKCIWNAXgZ2l9GYCRRcebDH4RAHBVcu51E4npYIh4NuDBk8wBR8&#10;3ExjM1U4Dsb0jvsce+fjpsrNVGHXjOkdNwP2noybamKmCgvL6V0H1KwcCWVLt2CRAYOC5RafyZZ1&#10;1uKCs7fsuAq0G9zBDZhjbDiI+yIVCtLiwgOAJqr2H4x3BpSVDzQzskDbbK+16c/AwMfoidh2e+3g&#10;+NzO2ALsVQPRD0EcR8LGjjoWd3kSmtoYzLk2sbOzVxsOI8NooD8qCIfqqw1+Wga4ehzH34hyv367&#10;L0tUv5Hb2zelZPcZlsDqn9HLg5XqGKoEPmblVDWgrlN0YXMr1p+gZpFC19FQ98PNTsi/A3aEGnoV&#10;NH/dZbIIWPlLBWXXIkowpbTqQwJZGD5It+XWbcmqHLpaBW0Axybevml1oX5Xy/12ByNFamFX4ico&#10;Ojd7rGmg8muWmpX5AJXfv1UCQv7oloBzDO3XLwHnkEhha4AZ0/v/XAKi1cFqms/s5rKFuLsgPq8E&#10;VEUNDAlTcWsyOD3OtZZO+TB6B+RnfOUwLelzdefme2MwNX13OD/bG1veZwWn6ZmVTvV9Vp1Mj5VW&#10;n5WX6HWh1Wfl+y2Sleu3TAHYZ4UHnlN5qBJlgJdXAdo6ps+sUwLOpws0vf2ADVaAA+T8+Ec8BmfZ&#10;D1qnAgQQOMsBcr4CNDlXBFsBDpDzZVjMBgWNXBUQM0itU/+BrQzxXUM/cIMFYJ9b3NkCw9z8ApDk&#10;1hHBFFkD3LxtEFP7YKgA7GsauyJ4+xPyzLPlpbz6V7G8mMlPFcTTfCAsSYY+EHbhsA/EIhpShvUV&#10;lA/8DM+jNzxwt17HXn1nd2VzlG22Vw/2qGMzgX4U15mnHSwvRVOgd/giJzUP8QfTH/Tz7KRG/o8G&#10;8TIdDpyuk1JL5dlJ2TfzeAwPpN8nOCk6wXk5hEohfiInMq+XQKjk5udwmpabxcd7KcKuuCZWeZpB&#10;T/D/8lLqbXrfE0SuCqO9FOlCXRloF9p3U0Q18TQ3RbHz7NQFds9+6vJLQRAZnME39ArxP+SneDzW&#10;uBgcH+eXHoNpH3d+QWB9kL3a91LGLo0GWvNj+/k6vuqG34RvrE/8dn2V+soCfKdD2Ufz/RP80oj7&#10;Ge7db8lc/wMAAP//AwBQSwMEFAAGAAgAAAAhAAhl+RriAAAACwEAAA8AAABkcnMvZG93bnJldi54&#10;bWxMj8Fqg0AQhu+FvsMyhd6aVRMba11DCG1PIdCkUHrb6EQl7qy4GzVv38mpvc0wH/98f7aaTCsG&#10;7F1jSUE4C0AgFbZsqFLwdXh/SkA4r6nUrSVUcEUHq/z+LtNpaUf6xGHvK8Eh5FKtoPa+S6V0RY1G&#10;u5ntkPh2sr3Rnte+kmWvRw43rYyC4Fka3RB/qHWHmxqL8/5iFHyMelzPw7dhez5trj+HePe9DVGp&#10;x4dp/QrC4+T/YLjpszrk7HS0FyqdaBUk8TJiVMFLzJ1uQJhECxBHnuaLJcg8k/875L8AAAD//wMA&#10;UEsBAi0AFAAGAAgAAAAhALaDOJL+AAAA4QEAABMAAAAAAAAAAAAAAAAAAAAAAFtDb250ZW50X1R5&#10;cGVzXS54bWxQSwECLQAUAAYACAAAACEAOP0h/9YAAACUAQAACwAAAAAAAAAAAAAAAAAvAQAAX3Jl&#10;bHMvLnJlbHNQSwECLQAUAAYACAAAACEALFdwv5wGAABtIwAADgAAAAAAAAAAAAAAAAAuAgAAZHJz&#10;L2Uyb0RvYy54bWxQSwECLQAUAAYACAAAACEACGX5GuIAAAALAQAADwAAAAAAAAAAAAAAAAD2CAAA&#10;ZHJzL2Rvd25yZXYueG1sUEsFBgAAAAAEAAQA8wAAAAUKAAAAAA==&#10;">
                <v:shape id="Freeform 59" o:spid="_x0000_s1027" style="position:absolute;left:8572;top:950;width:3252;height:397;visibility:visible;mso-wrap-style:square;v-text-anchor:top" coordsize="3252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6OAwwAAANsAAAAPAAAAZHJzL2Rvd25yZXYueG1sRI9Bi8Iw&#10;FITvgv8hPMGbpiqupWsUFUQPgqjL7vXRPNti81KaWOv++o2w4HGYmW+Y+bI1pWiodoVlBaNhBII4&#10;tbrgTMHXZTuIQTiPrLG0TAqe5GC56HbmmGj74BM1Z5+JAGGXoILc+yqR0qU5GXRDWxEH72prgz7I&#10;OpO6xkeAm1KOo+hDGiw4LORY0San9Ha+GwU/a1lM/O7ZNnJWHn+/t4f4eI2V6vfa1ScIT61/h//b&#10;e61gNoXXl/AD5OIPAAD//wMAUEsBAi0AFAAGAAgAAAAhANvh9svuAAAAhQEAABMAAAAAAAAAAAAA&#10;AAAAAAAAAFtDb250ZW50X1R5cGVzXS54bWxQSwECLQAUAAYACAAAACEAWvQsW78AAAAVAQAACwAA&#10;AAAAAAAAAAAAAAAfAQAAX3JlbHMvLnJlbHNQSwECLQAUAAYACAAAACEAux+jgMMAAADbAAAADwAA&#10;AAAAAAAAAAAAAAAHAgAAZHJzL2Rvd25yZXYueG1sUEsFBgAAAAADAAMAtwAAAPcCAAAAAA==&#10;" path="m3251,r-10,l3241,10r,377l10,387,10,10r3231,l3241,,,,,397r3251,l3251,e" fillcolor="black" stroked="f">
                  <v:path arrowok="t" o:connecttype="custom" o:connectlocs="3251,950;3241,950;3241,960;3241,1337;10,1337;10,960;3241,960;3241,950;0,950;0,1347;3251,1347;3251,950" o:connectangles="0,0,0,0,0,0,0,0,0,0,0,0"/>
                </v:shape>
                <v:shape id="Freeform 58" o:spid="_x0000_s1028" style="position:absolute;left:8582;top:960;width:3232;height:377;visibility:visible;mso-wrap-style:square;v-text-anchor:top" coordsize="323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pPExAAAANsAAAAPAAAAZHJzL2Rvd25yZXYueG1sRI/BasMw&#10;EETvgf6D2EJusVwf0uBGCaVN3EAOSd1+wGJtbBNrZSTFdv8+KhR6HGbmDbPeTqYTAznfWlbwlKQg&#10;iCurW64VfH/tFysQPiBr7CyTgh/ysN08zNaYazvyJw1lqEWEsM9RQRNCn0vpq4YM+sT2xNG7WGcw&#10;ROlqqR2OEW46maXpUhpsOS402NNbQ9W1vBkFp5t8/8hCccx2lWPrx+J83GVKzR+n1xcQgabwH/5r&#10;H7SC5yX8fok/QG7uAAAA//8DAFBLAQItABQABgAIAAAAIQDb4fbL7gAAAIUBAAATAAAAAAAAAAAA&#10;AAAAAAAAAABbQ29udGVudF9UeXBlc10ueG1sUEsBAi0AFAAGAAgAAAAhAFr0LFu/AAAAFQEAAAsA&#10;AAAAAAAAAAAAAAAAHwEAAF9yZWxzLy5yZWxzUEsBAi0AFAAGAAgAAAAhANeOk8TEAAAA2wAAAA8A&#10;AAAAAAAAAAAAAAAABwIAAGRycy9kb3ducmV2LnhtbFBLBQYAAAAAAwADALcAAAD4AgAAAAA=&#10;" path="m3231,l,,,377,10,367,10,10r3211,l3231,xe" fillcolor="gray" stroked="f">
                  <v:path arrowok="t" o:connecttype="custom" o:connectlocs="3231,960;0,960;0,1337;10,1327;10,970;3221,970;3231,960" o:connectangles="0,0,0,0,0,0,0"/>
                </v:shape>
                <v:shape id="Freeform 57" o:spid="_x0000_s1029" style="position:absolute;left:8582;top:960;width:3232;height:377;visibility:visible;mso-wrap-style:square;v-text-anchor:top" coordsize="323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agHxQAAANsAAAAPAAAAZHJzL2Rvd25yZXYueG1sRI9Ba8JA&#10;FITvhf6H5RV6q5t6UEldpbSoFbHQRDw/s88kJPs27m41/feuIPQ4zMw3zHTem1acyfnasoLXQQKC&#10;uLC65lLBLl+8TED4gKyxtUwK/sjDfPb4MMVU2wv/0DkLpYgQ9ikqqELoUil9UZFBP7AdcfSO1hkM&#10;UbpSaoeXCDetHCbJSBqsOS5U2NFHRUWT/RoF6/V2WbvDZ74/dZvlqP9uQr5qlHp+6t/fQATqw3/4&#10;3v7SCsZjuH2JP0DOrgAAAP//AwBQSwECLQAUAAYACAAAACEA2+H2y+4AAACFAQAAEwAAAAAAAAAA&#10;AAAAAAAAAAAAW0NvbnRlbnRfVHlwZXNdLnhtbFBLAQItABQABgAIAAAAIQBa9CxbvwAAABUBAAAL&#10;AAAAAAAAAAAAAAAAAB8BAABfcmVscy8ucmVsc1BLAQItABQABgAIAAAAIQBtBagHxQAAANsAAAAP&#10;AAAAAAAAAAAAAAAAAAcCAABkcnMvZG93bnJldi54bWxQSwUGAAAAAAMAAwC3AAAA+QIAAAAA&#10;" path="m3231,r-10,10l3221,367,10,367,,377r3231,l3231,xe" fillcolor="#d3d0c7" stroked="f">
                  <v:path arrowok="t" o:connecttype="custom" o:connectlocs="3231,960;3221,970;3221,1327;10,1327;0,1337;3231,1337;3231,960" o:connectangles="0,0,0,0,0,0,0"/>
                </v:shape>
                <w10:wrap anchorx="page"/>
              </v:group>
            </w:pict>
          </mc:Fallback>
        </mc:AlternateContent>
      </w:r>
      <w:r w:rsidR="00E25CFB" w:rsidRPr="009B5F4F">
        <w:rPr>
          <w:rFonts w:ascii="Lato" w:hAnsi="Lato"/>
          <w:b/>
          <w:sz w:val="20"/>
        </w:rPr>
        <w:t>C</w:t>
      </w:r>
      <w:r w:rsidR="00E25CFB" w:rsidRPr="009B5F4F">
        <w:rPr>
          <w:rFonts w:ascii="Lato" w:hAnsi="Lato"/>
          <w:b/>
          <w:sz w:val="16"/>
        </w:rPr>
        <w:t xml:space="preserve">LASSIFICATION </w:t>
      </w:r>
      <w:r w:rsidR="00E25CFB" w:rsidRPr="009B5F4F">
        <w:rPr>
          <w:rFonts w:ascii="Lato" w:hAnsi="Lato"/>
          <w:sz w:val="16"/>
        </w:rPr>
        <w:t>(Select all that apply)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700"/>
        <w:gridCol w:w="360"/>
        <w:gridCol w:w="2700"/>
        <w:gridCol w:w="2700"/>
      </w:tblGrid>
      <w:tr w:rsidR="00033C2B" w:rsidRPr="009B5F4F" w14:paraId="4554A7F3" w14:textId="77777777">
        <w:trPr>
          <w:trHeight w:hRule="exact" w:val="510"/>
        </w:trPr>
        <w:tc>
          <w:tcPr>
            <w:tcW w:w="5760" w:type="dxa"/>
            <w:gridSpan w:val="2"/>
          </w:tcPr>
          <w:p w14:paraId="23D2B057" w14:textId="77777777" w:rsidR="00033C2B" w:rsidRPr="009B5F4F" w:rsidRDefault="00E25CFB">
            <w:pPr>
              <w:pStyle w:val="TableParagraph"/>
              <w:spacing w:before="119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Small Business Programs:</w:t>
            </w:r>
          </w:p>
        </w:tc>
        <w:tc>
          <w:tcPr>
            <w:tcW w:w="5760" w:type="dxa"/>
            <w:gridSpan w:val="3"/>
          </w:tcPr>
          <w:p w14:paraId="64C3C475" w14:textId="77777777" w:rsidR="00033C2B" w:rsidRPr="009B5F4F" w:rsidRDefault="00E25CFB">
            <w:pPr>
              <w:pStyle w:val="TableParagraph"/>
              <w:spacing w:before="119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Other Preference Programs:</w:t>
            </w:r>
          </w:p>
        </w:tc>
      </w:tr>
      <w:tr w:rsidR="00033C2B" w:rsidRPr="009B5F4F" w14:paraId="57DE8AF8" w14:textId="77777777">
        <w:trPr>
          <w:trHeight w:hRule="exact" w:val="510"/>
        </w:trPr>
        <w:tc>
          <w:tcPr>
            <w:tcW w:w="5760" w:type="dxa"/>
            <w:gridSpan w:val="2"/>
          </w:tcPr>
          <w:p w14:paraId="5BBC013F" w14:textId="77777777" w:rsidR="00033C2B" w:rsidRPr="009B5F4F" w:rsidRDefault="00E25CFB">
            <w:pPr>
              <w:pStyle w:val="TableParagraph"/>
              <w:spacing w:before="119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Small Business Categories:</w:t>
            </w:r>
          </w:p>
        </w:tc>
        <w:tc>
          <w:tcPr>
            <w:tcW w:w="5760" w:type="dxa"/>
            <w:gridSpan w:val="3"/>
          </w:tcPr>
          <w:p w14:paraId="5688C446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Ethnicity:</w:t>
            </w:r>
          </w:p>
        </w:tc>
      </w:tr>
      <w:tr w:rsidR="00033C2B" w:rsidRPr="009B5F4F" w14:paraId="30F68442" w14:textId="77777777">
        <w:trPr>
          <w:trHeight w:hRule="exact" w:val="340"/>
        </w:trPr>
        <w:tc>
          <w:tcPr>
            <w:tcW w:w="3060" w:type="dxa"/>
          </w:tcPr>
          <w:p w14:paraId="0F862842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36E3EF9B" wp14:editId="616BE379">
                  <wp:extent cx="126301" cy="126301"/>
                  <wp:effectExtent l="0" t="0" r="0" b="0"/>
                  <wp:docPr id="27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4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01" cy="126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Emerging Small Business</w:t>
            </w:r>
          </w:p>
        </w:tc>
        <w:tc>
          <w:tcPr>
            <w:tcW w:w="3060" w:type="dxa"/>
            <w:gridSpan w:val="2"/>
          </w:tcPr>
          <w:p w14:paraId="28C32F7D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030294D1" wp14:editId="1513D312">
                  <wp:extent cx="126301" cy="126301"/>
                  <wp:effectExtent l="0" t="0" r="0" b="0"/>
                  <wp:docPr id="29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4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01" cy="126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Women-Owned Business</w:t>
            </w:r>
          </w:p>
        </w:tc>
        <w:tc>
          <w:tcPr>
            <w:tcW w:w="2700" w:type="dxa"/>
          </w:tcPr>
          <w:p w14:paraId="63019B23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34951569" wp14:editId="56632CA4">
                  <wp:extent cx="126301" cy="126301"/>
                  <wp:effectExtent l="0" t="0" r="0" b="0"/>
                  <wp:docPr id="31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4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01" cy="126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American Veteran</w:t>
            </w:r>
          </w:p>
        </w:tc>
        <w:tc>
          <w:tcPr>
            <w:tcW w:w="2700" w:type="dxa"/>
          </w:tcPr>
          <w:p w14:paraId="4FA9678E" w14:textId="77777777" w:rsidR="00033C2B" w:rsidRPr="009B5F4F" w:rsidRDefault="00E25CFB">
            <w:pPr>
              <w:pStyle w:val="TableParagraph"/>
              <w:spacing w:before="44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35B48511" wp14:editId="6961AFD2">
                  <wp:extent cx="126301" cy="126301"/>
                  <wp:effectExtent l="0" t="0" r="0" b="0"/>
                  <wp:docPr id="33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4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01" cy="126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</w:t>
            </w:r>
            <w:r w:rsidRPr="009B5F4F">
              <w:rPr>
                <w:rFonts w:ascii="Lato" w:hAnsi="Lato"/>
                <w:spacing w:val="-14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Disabled Veteran</w:t>
            </w:r>
          </w:p>
        </w:tc>
      </w:tr>
    </w:tbl>
    <w:p w14:paraId="7C3CB15D" w14:textId="77777777" w:rsidR="00033C2B" w:rsidRPr="009B5F4F" w:rsidRDefault="00033C2B">
      <w:pPr>
        <w:pStyle w:val="BodyText"/>
        <w:spacing w:before="10"/>
        <w:rPr>
          <w:rFonts w:ascii="Lato" w:hAnsi="Lato"/>
          <w:sz w:val="23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0"/>
        <w:gridCol w:w="5760"/>
      </w:tblGrid>
      <w:tr w:rsidR="00033C2B" w:rsidRPr="009B5F4F" w14:paraId="5B0BFBA0" w14:textId="77777777">
        <w:trPr>
          <w:trHeight w:hRule="exact" w:val="510"/>
        </w:trPr>
        <w:tc>
          <w:tcPr>
            <w:tcW w:w="11520" w:type="dxa"/>
            <w:gridSpan w:val="2"/>
          </w:tcPr>
          <w:p w14:paraId="3F6D3160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Certification:</w:t>
            </w:r>
          </w:p>
        </w:tc>
      </w:tr>
      <w:tr w:rsidR="00033C2B" w:rsidRPr="009B5F4F" w14:paraId="2ECA7E21" w14:textId="77777777">
        <w:trPr>
          <w:trHeight w:hRule="exact" w:val="497"/>
        </w:trPr>
        <w:tc>
          <w:tcPr>
            <w:tcW w:w="11520" w:type="dxa"/>
            <w:gridSpan w:val="2"/>
          </w:tcPr>
          <w:p w14:paraId="75C11B76" w14:textId="77777777" w:rsidR="00033C2B" w:rsidRPr="009B5F4F" w:rsidRDefault="00E25CFB">
            <w:pPr>
              <w:pStyle w:val="TableParagraph"/>
              <w:spacing w:before="0" w:line="223" w:lineRule="exact"/>
              <w:ind w:left="23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 xml:space="preserve">If you select a classification that is certified by a Federal or State agency, you must provide a copy of your </w:t>
            </w:r>
            <w:r w:rsidRPr="009B5F4F">
              <w:rPr>
                <w:rFonts w:ascii="Lato" w:hAnsi="Lato"/>
                <w:b/>
                <w:sz w:val="20"/>
              </w:rPr>
              <w:t xml:space="preserve">certification </w:t>
            </w:r>
            <w:r w:rsidRPr="009B5F4F">
              <w:rPr>
                <w:rFonts w:ascii="Lato" w:hAnsi="Lato"/>
                <w:sz w:val="20"/>
              </w:rPr>
              <w:t>for each certifying</w:t>
            </w:r>
          </w:p>
          <w:p w14:paraId="0C47851E" w14:textId="77777777" w:rsidR="00033C2B" w:rsidRPr="009B5F4F" w:rsidRDefault="00E25CFB">
            <w:pPr>
              <w:pStyle w:val="TableParagraph"/>
              <w:spacing w:before="0" w:line="240" w:lineRule="exact"/>
              <w:ind w:left="23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agency along with this application.</w:t>
            </w:r>
          </w:p>
        </w:tc>
      </w:tr>
      <w:tr w:rsidR="00033C2B" w:rsidRPr="009B5F4F" w14:paraId="5806DE48" w14:textId="77777777">
        <w:trPr>
          <w:trHeight w:hRule="exact" w:val="510"/>
        </w:trPr>
        <w:tc>
          <w:tcPr>
            <w:tcW w:w="5760" w:type="dxa"/>
          </w:tcPr>
          <w:p w14:paraId="2955949A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SIC CODE:</w:t>
            </w:r>
          </w:p>
        </w:tc>
        <w:tc>
          <w:tcPr>
            <w:tcW w:w="5760" w:type="dxa"/>
          </w:tcPr>
          <w:p w14:paraId="53329EE7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DUNS#:</w:t>
            </w:r>
          </w:p>
        </w:tc>
      </w:tr>
    </w:tbl>
    <w:p w14:paraId="1A8A4C3F" w14:textId="005A9D5B" w:rsidR="00033C2B" w:rsidRPr="009B5F4F" w:rsidRDefault="00F75BE7">
      <w:pPr>
        <w:spacing w:before="65" w:after="23"/>
        <w:ind w:left="148"/>
        <w:rPr>
          <w:rFonts w:ascii="Lato" w:hAnsi="Lato"/>
          <w:sz w:val="16"/>
        </w:rPr>
      </w:pP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864" behindDoc="1" locked="0" layoutInCell="1" allowOverlap="1" wp14:anchorId="63A2F28A" wp14:editId="45559C51">
                <wp:simplePos x="0" y="0"/>
                <wp:positionH relativeFrom="page">
                  <wp:posOffset>1154430</wp:posOffset>
                </wp:positionH>
                <wp:positionV relativeFrom="paragraph">
                  <wp:posOffset>-930910</wp:posOffset>
                </wp:positionV>
                <wp:extent cx="6353810" cy="252095"/>
                <wp:effectExtent l="0" t="0" r="0" b="0"/>
                <wp:wrapNone/>
                <wp:docPr id="70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3810" cy="252095"/>
                          <a:chOff x="1818" y="-1466"/>
                          <a:chExt cx="10006" cy="397"/>
                        </a:xfrm>
                      </wpg:grpSpPr>
                      <wps:wsp>
                        <wps:cNvPr id="71" name="Freeform 55"/>
                        <wps:cNvSpPr>
                          <a:spLocks/>
                        </wps:cNvSpPr>
                        <wps:spPr bwMode="auto">
                          <a:xfrm>
                            <a:off x="1818" y="-1466"/>
                            <a:ext cx="10006" cy="397"/>
                          </a:xfrm>
                          <a:custGeom>
                            <a:avLst/>
                            <a:gdLst>
                              <a:gd name="T0" fmla="+- 0 11823 1818"/>
                              <a:gd name="T1" fmla="*/ T0 w 10006"/>
                              <a:gd name="T2" fmla="+- 0 -1466 -1466"/>
                              <a:gd name="T3" fmla="*/ -1466 h 397"/>
                              <a:gd name="T4" fmla="+- 0 11813 1818"/>
                              <a:gd name="T5" fmla="*/ T4 w 10006"/>
                              <a:gd name="T6" fmla="+- 0 -1466 -1466"/>
                              <a:gd name="T7" fmla="*/ -1466 h 397"/>
                              <a:gd name="T8" fmla="+- 0 11813 1818"/>
                              <a:gd name="T9" fmla="*/ T8 w 10006"/>
                              <a:gd name="T10" fmla="+- 0 -1456 -1466"/>
                              <a:gd name="T11" fmla="*/ -1456 h 397"/>
                              <a:gd name="T12" fmla="+- 0 11813 1818"/>
                              <a:gd name="T13" fmla="*/ T12 w 10006"/>
                              <a:gd name="T14" fmla="+- 0 -1079 -1466"/>
                              <a:gd name="T15" fmla="*/ -1079 h 397"/>
                              <a:gd name="T16" fmla="+- 0 1828 1818"/>
                              <a:gd name="T17" fmla="*/ T16 w 10006"/>
                              <a:gd name="T18" fmla="+- 0 -1079 -1466"/>
                              <a:gd name="T19" fmla="*/ -1079 h 397"/>
                              <a:gd name="T20" fmla="+- 0 1828 1818"/>
                              <a:gd name="T21" fmla="*/ T20 w 10006"/>
                              <a:gd name="T22" fmla="+- 0 -1456 -1466"/>
                              <a:gd name="T23" fmla="*/ -1456 h 397"/>
                              <a:gd name="T24" fmla="+- 0 11813 1818"/>
                              <a:gd name="T25" fmla="*/ T24 w 10006"/>
                              <a:gd name="T26" fmla="+- 0 -1456 -1466"/>
                              <a:gd name="T27" fmla="*/ -1456 h 397"/>
                              <a:gd name="T28" fmla="+- 0 11813 1818"/>
                              <a:gd name="T29" fmla="*/ T28 w 10006"/>
                              <a:gd name="T30" fmla="+- 0 -1466 -1466"/>
                              <a:gd name="T31" fmla="*/ -1466 h 397"/>
                              <a:gd name="T32" fmla="+- 0 1818 1818"/>
                              <a:gd name="T33" fmla="*/ T32 w 10006"/>
                              <a:gd name="T34" fmla="+- 0 -1466 -1466"/>
                              <a:gd name="T35" fmla="*/ -1466 h 397"/>
                              <a:gd name="T36" fmla="+- 0 1818 1818"/>
                              <a:gd name="T37" fmla="*/ T36 w 10006"/>
                              <a:gd name="T38" fmla="+- 0 -1069 -1466"/>
                              <a:gd name="T39" fmla="*/ -1069 h 397"/>
                              <a:gd name="T40" fmla="+- 0 11823 1818"/>
                              <a:gd name="T41" fmla="*/ T40 w 10006"/>
                              <a:gd name="T42" fmla="+- 0 -1069 -1466"/>
                              <a:gd name="T43" fmla="*/ -1069 h 397"/>
                              <a:gd name="T44" fmla="+- 0 11823 1818"/>
                              <a:gd name="T45" fmla="*/ T44 w 10006"/>
                              <a:gd name="T46" fmla="+- 0 -1466 -1466"/>
                              <a:gd name="T47" fmla="*/ -1466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006" h="397">
                                <a:moveTo>
                                  <a:pt x="10005" y="0"/>
                                </a:moveTo>
                                <a:lnTo>
                                  <a:pt x="9995" y="0"/>
                                </a:lnTo>
                                <a:lnTo>
                                  <a:pt x="9995" y="10"/>
                                </a:lnTo>
                                <a:lnTo>
                                  <a:pt x="9995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9995" y="10"/>
                                </a:lnTo>
                                <a:lnTo>
                                  <a:pt x="999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10005" y="397"/>
                                </a:lnTo>
                                <a:lnTo>
                                  <a:pt x="1000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54"/>
                        <wps:cNvSpPr>
                          <a:spLocks/>
                        </wps:cNvSpPr>
                        <wps:spPr bwMode="auto">
                          <a:xfrm>
                            <a:off x="1828" y="-1456"/>
                            <a:ext cx="9986" cy="377"/>
                          </a:xfrm>
                          <a:custGeom>
                            <a:avLst/>
                            <a:gdLst>
                              <a:gd name="T0" fmla="+- 0 11813 1828"/>
                              <a:gd name="T1" fmla="*/ T0 w 9986"/>
                              <a:gd name="T2" fmla="+- 0 -1456 -1456"/>
                              <a:gd name="T3" fmla="*/ -1456 h 377"/>
                              <a:gd name="T4" fmla="+- 0 1828 1828"/>
                              <a:gd name="T5" fmla="*/ T4 w 9986"/>
                              <a:gd name="T6" fmla="+- 0 -1456 -1456"/>
                              <a:gd name="T7" fmla="*/ -1456 h 377"/>
                              <a:gd name="T8" fmla="+- 0 1828 1828"/>
                              <a:gd name="T9" fmla="*/ T8 w 9986"/>
                              <a:gd name="T10" fmla="+- 0 -1079 -1456"/>
                              <a:gd name="T11" fmla="*/ -1079 h 377"/>
                              <a:gd name="T12" fmla="+- 0 1838 1828"/>
                              <a:gd name="T13" fmla="*/ T12 w 9986"/>
                              <a:gd name="T14" fmla="+- 0 -1089 -1456"/>
                              <a:gd name="T15" fmla="*/ -1089 h 377"/>
                              <a:gd name="T16" fmla="+- 0 1838 1828"/>
                              <a:gd name="T17" fmla="*/ T16 w 9986"/>
                              <a:gd name="T18" fmla="+- 0 -1446 -1456"/>
                              <a:gd name="T19" fmla="*/ -1446 h 377"/>
                              <a:gd name="T20" fmla="+- 0 11803 1828"/>
                              <a:gd name="T21" fmla="*/ T20 w 9986"/>
                              <a:gd name="T22" fmla="+- 0 -1446 -1456"/>
                              <a:gd name="T23" fmla="*/ -1446 h 377"/>
                              <a:gd name="T24" fmla="+- 0 11813 1828"/>
                              <a:gd name="T25" fmla="*/ T24 w 9986"/>
                              <a:gd name="T26" fmla="+- 0 -1456 -1456"/>
                              <a:gd name="T27" fmla="*/ -1456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986" h="377">
                                <a:moveTo>
                                  <a:pt x="998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9975" y="10"/>
                                </a:lnTo>
                                <a:lnTo>
                                  <a:pt x="99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53"/>
                        <wps:cNvSpPr>
                          <a:spLocks/>
                        </wps:cNvSpPr>
                        <wps:spPr bwMode="auto">
                          <a:xfrm>
                            <a:off x="1828" y="-1456"/>
                            <a:ext cx="9986" cy="377"/>
                          </a:xfrm>
                          <a:custGeom>
                            <a:avLst/>
                            <a:gdLst>
                              <a:gd name="T0" fmla="+- 0 11813 1828"/>
                              <a:gd name="T1" fmla="*/ T0 w 9986"/>
                              <a:gd name="T2" fmla="+- 0 -1456 -1456"/>
                              <a:gd name="T3" fmla="*/ -1456 h 377"/>
                              <a:gd name="T4" fmla="+- 0 11803 1828"/>
                              <a:gd name="T5" fmla="*/ T4 w 9986"/>
                              <a:gd name="T6" fmla="+- 0 -1446 -1456"/>
                              <a:gd name="T7" fmla="*/ -1446 h 377"/>
                              <a:gd name="T8" fmla="+- 0 11803 1828"/>
                              <a:gd name="T9" fmla="*/ T8 w 9986"/>
                              <a:gd name="T10" fmla="+- 0 -1089 -1456"/>
                              <a:gd name="T11" fmla="*/ -1089 h 377"/>
                              <a:gd name="T12" fmla="+- 0 1838 1828"/>
                              <a:gd name="T13" fmla="*/ T12 w 9986"/>
                              <a:gd name="T14" fmla="+- 0 -1089 -1456"/>
                              <a:gd name="T15" fmla="*/ -1089 h 377"/>
                              <a:gd name="T16" fmla="+- 0 1828 1828"/>
                              <a:gd name="T17" fmla="*/ T16 w 9986"/>
                              <a:gd name="T18" fmla="+- 0 -1079 -1456"/>
                              <a:gd name="T19" fmla="*/ -1079 h 377"/>
                              <a:gd name="T20" fmla="+- 0 11813 1828"/>
                              <a:gd name="T21" fmla="*/ T20 w 9986"/>
                              <a:gd name="T22" fmla="+- 0 -1079 -1456"/>
                              <a:gd name="T23" fmla="*/ -1079 h 377"/>
                              <a:gd name="T24" fmla="+- 0 11813 1828"/>
                              <a:gd name="T25" fmla="*/ T24 w 9986"/>
                              <a:gd name="T26" fmla="+- 0 -1456 -1456"/>
                              <a:gd name="T27" fmla="*/ -1456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986" h="377">
                                <a:moveTo>
                                  <a:pt x="9985" y="0"/>
                                </a:moveTo>
                                <a:lnTo>
                                  <a:pt x="9975" y="10"/>
                                </a:lnTo>
                                <a:lnTo>
                                  <a:pt x="9975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9985" y="377"/>
                                </a:lnTo>
                                <a:lnTo>
                                  <a:pt x="99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73FAB" id="Group 52" o:spid="_x0000_s1026" style="position:absolute;margin-left:90.9pt;margin-top:-73.3pt;width:500.3pt;height:19.85pt;z-index:-12616;mso-position-horizontal-relative:page" coordorigin="1818,-1466" coordsize="10006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cUlwAYAAA8kAAAOAAAAZHJzL2Uyb0RvYy54bWzsWttu4zYQfS/QfyD02CKxbrYlI86iSJqg&#10;wLZdYNUPkGX5gsqiSilxtl/fGVK0SYlUlGxaFIvsApEdHpNn5pCaM4qvPjwdCvKYs3pPy6XjXboO&#10;ycuMrvfldun8kdxdRA6pm7RcpwUt86XzJa+dD9fff3d1rBa5T3e0WOeMwCRlvThWS2fXNNViMqmz&#10;XX5I60ta5SUMbig7pA28ZdvJmqVHmP1QTHzXnU2OlK0rRrO8ruG3t2LQuebzbzZ51vy+2dR5Q4ql&#10;A9wa/pPxnyv8Obm+Shdblla7fdbSSF/B4pDuS1j0NNVt2qTkge17Ux32GaM13TSXGT1M6Gazz3Ie&#10;A0TjuZ1o7hl9qHgs28VxW53SBKnt5OnV02a/Pd6z6nP1iQn28PIjzf6sIS+TY7VdqOP4fivAZHX8&#10;la5Bz/ShoTzwpw074BQQEnni+f1yym/+1JAMfjkLpkHkgQwZjPlT342nQoBsByrhx7zIgw0Doxde&#10;OJvJwZ/bz3suKC4+HcRzHJ2kC7EwJ9uSQ/FhN9XnhNVfl7DPu7TKuQ41JuQTI/v10pl7DinTAyTh&#10;juU5blEy5fHg6gCTSa3VjCojCKsh8c/m0pQUmdKBlKSL7KFu7nPKdUkfP9aN2O1reMXVXrf8E5Bk&#10;cyhg4/94QVzieZEfEL5q+wGJg4gF7ocJSVxyJGL5DsqXKD4bV5Ioem5PywYSCNMJ2I60wsJJOsFC&#10;CZPsPDO7qcQhu9DGDjaQEusAu7kEDrOD/arMB7mzsIslDtlFNnZ4OpTpgN50Zk6ep4ohcMbseboc&#10;doKeKkfi+VaKuh4XnjuPLRRVRQTOTFHXBLZfZN5+qiSJN7My1DUZYqiqMsDQ12WxMvRVURLffkR0&#10;UQZk9lVVBmT2dVXsMvuqKIlvPSe+LsoQRVWWIYq6LAMUVVUS2AyWG02gqwJLzyyHJVB1ETjjTgx0&#10;XfAeaNyJgapKEljPSqCrMsRQlWWIoS6LnaEqShJYz0qgiwJnYGY5zYGqisAZcxjqqoDMlmoSqqIk&#10;ofWwhLooAxRDVZYhirosAxRVVZLQelhCXZUBnUNVl47O4Ga2sjinO1mvs6eyLdjwiqRorF1uuSpa&#10;o2dKII3gmJKgNUSAwupuAUNACJbuaRgMiiMYSo3wWsNoLCAczl0QBPMMHDLB4fGo2fHWinC4IY4h&#10;g7c5Dh8Xqd+GCjeKMbPj+cfZg3GhBm2ocITGzI4HA2eH7TwK3oYKW0uBi/y3O4dBI9RtgZhDoAVa&#10;4WfSRZU2uOHkS3IELy7c9m7poCfDkQN9zBPKMQ1364AQa/NGClY8I4pSRcYxWH2MSQLlsLxWfMIT&#10;DGyQCEWOy2sHF0QyZgmQVwFEOwWrjoSNXXUsbjgIQW0M5tzsyOjkVUYpdRiP1NcF6XAH8IbqtBVw&#10;BykdRE2L/fpuXxS4AWq2Xd0UjDym2Fjzf61iGqzgt6KS4sekoLyzFK2P6NRWdP0F2iBGRXcOTxPg&#10;xY6yvx1yhM586dR/PaQsd0jxSwmdXOyFWGIa/iacztGbMXVkpY6kZQZTLZ3GgVsnvrxpRPv/ULH9&#10;dgcreXxvl/QnaGU3e+yRoJmsF4JV+waayf+qq4Ri1+0qQ0zt23eVPpR+OBxQhKZtqy27yjiOoKBh&#10;lx7M5QGTDb66JV7WVPLGCBaFYNT2TnMBaAL46h1Q1wK0bZEkfm4WdQeAMDApIgh10Y4BEB1Hnxvc&#10;tM4NL1Z/E7de7RctW59bp/TbuOmOrO01+txUO8YbShM3vAFq/WTbrPXJdfpJxBkz1+0nowAtcp+e&#10;oZ00EtSVANMWcf9pIKiKIXBmgroenpWgKofoJo0EdTngtIS8yTAQVBUROCPBbjPpRS4+0Oin0NBN&#10;mhj6vcNhY9htJgFnZqiLIjs1A0NVE9FMGhnqkvA7Dj4y6OfQV0URuBNDqEfv9tjm69/EHmPFP3Ub&#10;r/GMXHyClhFuuSbLCADYMooRtDnGF7ijU4mSrkhepTsSHnAmK5kcllcN9qy3mwv+z+I6ccrFsoLW&#10;OXqMr3JckYv/3x3X5Yv+8GF5jg+Woeu4eOP17rjOfxMYuGW/znFZi55WUUZbLlvF65QTW8HTazzU&#10;O0tFViv8CzyX1dKo3nfI0ugV3m5pVC3EI3xTOfb08v5veC7+BL/vFzxVjxd4LrtrVRWBQGyute+5&#10;LN3Iaz2XlWHHc9kZ6qK8ey7zw07QG9zDN/RI8n/kueJ4rLlpccE4T/UcTHi986MG6ZXkVRi0k3Uc&#10;DZQGSc7zNt7rNrh1b6SX/HafdvFvVMC3TrhVbb8hg19rUd/zp2Pn7/Fc/wMAAP//AwBQSwMEFAAG&#10;AAgAAAAhACCaD9vjAAAADgEAAA8AAABkcnMvZG93bnJldi54bWxMj8FqwzAQRO+F/oPYQm+JrDQ1&#10;jmM5hND2FApNCqW3jbWxTSzJWIrt/H3lU3OcnWHmbbYZdcN66lxtjQQxj4CRKayqTSnh+/g+S4A5&#10;j0ZhYw1JuJGDTf74kGGq7GC+qD/4koUS41KUUHnfppy7oiKNbm5bMsE7206jD7IruepwCOW64Yso&#10;irnG2oSFClvaVVRcDlct4WPAYfsi3vr95by7/R5fP3/2gqR8fhq3a2CeRv8fhgk/oEMemE72apRj&#10;TdCJCOhewkws4xjYFBHJYgnsNN2ieAU8z/j9G/kfAAAA//8DAFBLAQItABQABgAIAAAAIQC2gziS&#10;/gAAAOEBAAATAAAAAAAAAAAAAAAAAAAAAABbQ29udGVudF9UeXBlc10ueG1sUEsBAi0AFAAGAAgA&#10;AAAhADj9If/WAAAAlAEAAAsAAAAAAAAAAAAAAAAALwEAAF9yZWxzLy5yZWxzUEsBAi0AFAAGAAgA&#10;AAAhAFZdxSXABgAADyQAAA4AAAAAAAAAAAAAAAAALgIAAGRycy9lMm9Eb2MueG1sUEsBAi0AFAAG&#10;AAgAAAAhACCaD9vjAAAADgEAAA8AAAAAAAAAAAAAAAAAGgkAAGRycy9kb3ducmV2LnhtbFBLBQYA&#10;AAAABAAEAPMAAAAqCgAAAAA=&#10;">
                <v:shape id="Freeform 55" o:spid="_x0000_s1027" style="position:absolute;left:1818;top:-1466;width:10006;height:397;visibility:visible;mso-wrap-style:square;v-text-anchor:top" coordsize="10006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4zLmwwAAANsAAAAPAAAAZHJzL2Rvd25yZXYueG1sRI/BisJA&#10;EETvC/7D0IKXZZ3oQSU6yiIIogeJenBvTaZNwmZ6QqbV+PfOwoLHoqpeUYtV52p1pzZUng2Mhgko&#10;4tzbigsD59PmawYqCLLF2jMZeFKA1bL3scDU+gdndD9KoSKEQ4oGSpEm1TrkJTkMQ98QR+/qW4cS&#10;ZVto2+Ijwl2tx0ky0Q4rjgslNrQuKf893pyBTbb/vIirDz/jSbYXvfPrZHcxZtDvvueghDp5h//b&#10;W2tgOoK/L/EH6OULAAD//wMAUEsBAi0AFAAGAAgAAAAhANvh9svuAAAAhQEAABMAAAAAAAAAAAAA&#10;AAAAAAAAAFtDb250ZW50X1R5cGVzXS54bWxQSwECLQAUAAYACAAAACEAWvQsW78AAAAVAQAACwAA&#10;AAAAAAAAAAAAAAAfAQAAX3JlbHMvLnJlbHNQSwECLQAUAAYACAAAACEA/eMy5sMAAADbAAAADwAA&#10;AAAAAAAAAAAAAAAHAgAAZHJzL2Rvd25yZXYueG1sUEsFBgAAAAADAAMAtwAAAPcCAAAAAA==&#10;" path="m10005,r-10,l9995,10r,377l10,387,10,10r9985,l9995,,,,,397r10005,l10005,e" fillcolor="black" stroked="f">
                  <v:path arrowok="t" o:connecttype="custom" o:connectlocs="10005,-1466;9995,-1466;9995,-1456;9995,-1079;10,-1079;10,-1456;9995,-1456;9995,-1466;0,-1466;0,-1069;10005,-1069;10005,-1466" o:connectangles="0,0,0,0,0,0,0,0,0,0,0,0"/>
                </v:shape>
                <v:shape id="Freeform 54" o:spid="_x0000_s1028" style="position:absolute;left:1828;top:-1456;width:9986;height:377;visibility:visible;mso-wrap-style:square;v-text-anchor:top" coordsize="9986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8rDwwAAANsAAAAPAAAAZHJzL2Rvd25yZXYueG1sRI9Ba8JA&#10;FITvgv9heUJvutFDW6IbKUVpj9Ua8fiafcmGZt+G7Nas/94tFHocZuYbZrONthNXGnzrWMFykYEg&#10;rpxuuVFw+tzPn0H4gKyxc0wKbuRhW0wnG8y1G/lA12NoRIKwz1GBCaHPpfSVIYt+4Xri5NVusBiS&#10;HBqpBxwT3HZylWWP0mLLacFgT6+Gqu/jj1VQxnIXzx/jsr2YUN6+EuCtr5V6mMWXNYhAMfyH/9rv&#10;WsHTCn6/pB8gizsAAAD//wMAUEsBAi0AFAAGAAgAAAAhANvh9svuAAAAhQEAABMAAAAAAAAAAAAA&#10;AAAAAAAAAFtDb250ZW50X1R5cGVzXS54bWxQSwECLQAUAAYACAAAACEAWvQsW78AAAAVAQAACwAA&#10;AAAAAAAAAAAAAAAfAQAAX3JlbHMvLnJlbHNQSwECLQAUAAYACAAAACEA61vKw8MAAADbAAAADwAA&#10;AAAAAAAAAAAAAAAHAgAAZHJzL2Rvd25yZXYueG1sUEsFBgAAAAADAAMAtwAAAPcCAAAAAA==&#10;" path="m9985,l,,,377,10,367,10,10r9965,l9985,xe" fillcolor="gray" stroked="f">
                  <v:path arrowok="t" o:connecttype="custom" o:connectlocs="9985,-1456;0,-1456;0,-1079;10,-1089;10,-1446;9975,-1446;9985,-1456" o:connectangles="0,0,0,0,0,0,0"/>
                </v:shape>
                <v:shape id="Freeform 53" o:spid="_x0000_s1029" style="position:absolute;left:1828;top:-1456;width:9986;height:377;visibility:visible;mso-wrap-style:square;v-text-anchor:top" coordsize="9986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DFFwwAAANsAAAAPAAAAZHJzL2Rvd25yZXYueG1sRI9PawIx&#10;EMXvBb9DGKG3mtVCK6tRRJFKDxb/4XXcjNnFZLJsUl2/vREKPT7evN+bN562zoorNaHyrKDfy0AQ&#10;F15XbBTsd8u3IYgQkTVaz6TgTgGmk87LGHPtb7yh6zYakSAcclRQxljnUoaiJIeh52vi5J194zAm&#10;2RipG7wluLNykGUf0mHFqaHEmuYlFZftr0tv7A6L5emwMuuvoyvMj7HfpK1Sr912NgIRqY3/x3/p&#10;lVbw+Q7PLQkAcvIAAAD//wMAUEsBAi0AFAAGAAgAAAAhANvh9svuAAAAhQEAABMAAAAAAAAAAAAA&#10;AAAAAAAAAFtDb250ZW50X1R5cGVzXS54bWxQSwECLQAUAAYACAAAACEAWvQsW78AAAAVAQAACwAA&#10;AAAAAAAAAAAAAAAfAQAAX3JlbHMvLnJlbHNQSwECLQAUAAYACAAAACEARSQxRcMAAADbAAAADwAA&#10;AAAAAAAAAAAAAAAHAgAAZHJzL2Rvd25yZXYueG1sUEsFBgAAAAADAAMAtwAAAPcCAAAAAA==&#10;" path="m9985,r-10,10l9975,367,10,367,,377r9985,l9985,xe" fillcolor="#d3d0c7" stroked="f">
                  <v:path arrowok="t" o:connecttype="custom" o:connectlocs="9985,-1456;9975,-1446;9975,-1089;10,-1089;0,-1079;9985,-1079;9985,-1456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888" behindDoc="1" locked="0" layoutInCell="1" allowOverlap="1" wp14:anchorId="7D3F7D82" wp14:editId="0F56A99F">
                <wp:simplePos x="0" y="0"/>
                <wp:positionH relativeFrom="page">
                  <wp:posOffset>1164590</wp:posOffset>
                </wp:positionH>
                <wp:positionV relativeFrom="paragraph">
                  <wp:posOffset>-291465</wp:posOffset>
                </wp:positionV>
                <wp:extent cx="2686050" cy="252095"/>
                <wp:effectExtent l="0" t="0" r="0" b="0"/>
                <wp:wrapNone/>
                <wp:docPr id="66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86050" cy="252095"/>
                          <a:chOff x="1834" y="-459"/>
                          <a:chExt cx="4230" cy="397"/>
                        </a:xfrm>
                      </wpg:grpSpPr>
                      <wps:wsp>
                        <wps:cNvPr id="67" name="Freeform 51"/>
                        <wps:cNvSpPr>
                          <a:spLocks/>
                        </wps:cNvSpPr>
                        <wps:spPr bwMode="auto">
                          <a:xfrm>
                            <a:off x="1834" y="-459"/>
                            <a:ext cx="4230" cy="397"/>
                          </a:xfrm>
                          <a:custGeom>
                            <a:avLst/>
                            <a:gdLst>
                              <a:gd name="T0" fmla="+- 0 6063 1834"/>
                              <a:gd name="T1" fmla="*/ T0 w 4230"/>
                              <a:gd name="T2" fmla="+- 0 -459 -459"/>
                              <a:gd name="T3" fmla="*/ -459 h 397"/>
                              <a:gd name="T4" fmla="+- 0 6053 1834"/>
                              <a:gd name="T5" fmla="*/ T4 w 4230"/>
                              <a:gd name="T6" fmla="+- 0 -459 -459"/>
                              <a:gd name="T7" fmla="*/ -459 h 397"/>
                              <a:gd name="T8" fmla="+- 0 6053 1834"/>
                              <a:gd name="T9" fmla="*/ T8 w 4230"/>
                              <a:gd name="T10" fmla="+- 0 -449 -459"/>
                              <a:gd name="T11" fmla="*/ -449 h 397"/>
                              <a:gd name="T12" fmla="+- 0 6053 1834"/>
                              <a:gd name="T13" fmla="*/ T12 w 4230"/>
                              <a:gd name="T14" fmla="+- 0 -72 -459"/>
                              <a:gd name="T15" fmla="*/ -72 h 397"/>
                              <a:gd name="T16" fmla="+- 0 1844 1834"/>
                              <a:gd name="T17" fmla="*/ T16 w 4230"/>
                              <a:gd name="T18" fmla="+- 0 -72 -459"/>
                              <a:gd name="T19" fmla="*/ -72 h 397"/>
                              <a:gd name="T20" fmla="+- 0 1844 1834"/>
                              <a:gd name="T21" fmla="*/ T20 w 4230"/>
                              <a:gd name="T22" fmla="+- 0 -449 -459"/>
                              <a:gd name="T23" fmla="*/ -449 h 397"/>
                              <a:gd name="T24" fmla="+- 0 6053 1834"/>
                              <a:gd name="T25" fmla="*/ T24 w 4230"/>
                              <a:gd name="T26" fmla="+- 0 -449 -459"/>
                              <a:gd name="T27" fmla="*/ -449 h 397"/>
                              <a:gd name="T28" fmla="+- 0 6053 1834"/>
                              <a:gd name="T29" fmla="*/ T28 w 4230"/>
                              <a:gd name="T30" fmla="+- 0 -459 -459"/>
                              <a:gd name="T31" fmla="*/ -459 h 397"/>
                              <a:gd name="T32" fmla="+- 0 1834 1834"/>
                              <a:gd name="T33" fmla="*/ T32 w 4230"/>
                              <a:gd name="T34" fmla="+- 0 -459 -459"/>
                              <a:gd name="T35" fmla="*/ -459 h 397"/>
                              <a:gd name="T36" fmla="+- 0 1834 1834"/>
                              <a:gd name="T37" fmla="*/ T36 w 4230"/>
                              <a:gd name="T38" fmla="+- 0 -62 -459"/>
                              <a:gd name="T39" fmla="*/ -62 h 397"/>
                              <a:gd name="T40" fmla="+- 0 6063 1834"/>
                              <a:gd name="T41" fmla="*/ T40 w 4230"/>
                              <a:gd name="T42" fmla="+- 0 -62 -459"/>
                              <a:gd name="T43" fmla="*/ -62 h 397"/>
                              <a:gd name="T44" fmla="+- 0 6063 1834"/>
                              <a:gd name="T45" fmla="*/ T44 w 4230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4230" h="397">
                                <a:moveTo>
                                  <a:pt x="4229" y="0"/>
                                </a:moveTo>
                                <a:lnTo>
                                  <a:pt x="4219" y="0"/>
                                </a:lnTo>
                                <a:lnTo>
                                  <a:pt x="4219" y="10"/>
                                </a:lnTo>
                                <a:lnTo>
                                  <a:pt x="421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4219" y="10"/>
                                </a:lnTo>
                                <a:lnTo>
                                  <a:pt x="421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4229" y="397"/>
                                </a:lnTo>
                                <a:lnTo>
                                  <a:pt x="422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50"/>
                        <wps:cNvSpPr>
                          <a:spLocks/>
                        </wps:cNvSpPr>
                        <wps:spPr bwMode="auto">
                          <a:xfrm>
                            <a:off x="1844" y="-449"/>
                            <a:ext cx="4210" cy="377"/>
                          </a:xfrm>
                          <a:custGeom>
                            <a:avLst/>
                            <a:gdLst>
                              <a:gd name="T0" fmla="+- 0 6053 1844"/>
                              <a:gd name="T1" fmla="*/ T0 w 4210"/>
                              <a:gd name="T2" fmla="+- 0 -449 -449"/>
                              <a:gd name="T3" fmla="*/ -449 h 377"/>
                              <a:gd name="T4" fmla="+- 0 1844 1844"/>
                              <a:gd name="T5" fmla="*/ T4 w 4210"/>
                              <a:gd name="T6" fmla="+- 0 -449 -449"/>
                              <a:gd name="T7" fmla="*/ -449 h 377"/>
                              <a:gd name="T8" fmla="+- 0 1844 1844"/>
                              <a:gd name="T9" fmla="*/ T8 w 4210"/>
                              <a:gd name="T10" fmla="+- 0 -72 -449"/>
                              <a:gd name="T11" fmla="*/ -72 h 377"/>
                              <a:gd name="T12" fmla="+- 0 1854 1844"/>
                              <a:gd name="T13" fmla="*/ T12 w 4210"/>
                              <a:gd name="T14" fmla="+- 0 -82 -449"/>
                              <a:gd name="T15" fmla="*/ -82 h 377"/>
                              <a:gd name="T16" fmla="+- 0 1854 1844"/>
                              <a:gd name="T17" fmla="*/ T16 w 4210"/>
                              <a:gd name="T18" fmla="+- 0 -439 -449"/>
                              <a:gd name="T19" fmla="*/ -439 h 377"/>
                              <a:gd name="T20" fmla="+- 0 6043 1844"/>
                              <a:gd name="T21" fmla="*/ T20 w 4210"/>
                              <a:gd name="T22" fmla="+- 0 -439 -449"/>
                              <a:gd name="T23" fmla="*/ -439 h 377"/>
                              <a:gd name="T24" fmla="+- 0 6053 1844"/>
                              <a:gd name="T25" fmla="*/ T24 w 421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210" h="377">
                                <a:moveTo>
                                  <a:pt x="4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4199" y="10"/>
                                </a:lnTo>
                                <a:lnTo>
                                  <a:pt x="42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49"/>
                        <wps:cNvSpPr>
                          <a:spLocks/>
                        </wps:cNvSpPr>
                        <wps:spPr bwMode="auto">
                          <a:xfrm>
                            <a:off x="1844" y="-449"/>
                            <a:ext cx="4210" cy="377"/>
                          </a:xfrm>
                          <a:custGeom>
                            <a:avLst/>
                            <a:gdLst>
                              <a:gd name="T0" fmla="+- 0 6053 1844"/>
                              <a:gd name="T1" fmla="*/ T0 w 4210"/>
                              <a:gd name="T2" fmla="+- 0 -449 -449"/>
                              <a:gd name="T3" fmla="*/ -449 h 377"/>
                              <a:gd name="T4" fmla="+- 0 6043 1844"/>
                              <a:gd name="T5" fmla="*/ T4 w 4210"/>
                              <a:gd name="T6" fmla="+- 0 -439 -449"/>
                              <a:gd name="T7" fmla="*/ -439 h 377"/>
                              <a:gd name="T8" fmla="+- 0 6043 1844"/>
                              <a:gd name="T9" fmla="*/ T8 w 4210"/>
                              <a:gd name="T10" fmla="+- 0 -82 -449"/>
                              <a:gd name="T11" fmla="*/ -82 h 377"/>
                              <a:gd name="T12" fmla="+- 0 1854 1844"/>
                              <a:gd name="T13" fmla="*/ T12 w 4210"/>
                              <a:gd name="T14" fmla="+- 0 -82 -449"/>
                              <a:gd name="T15" fmla="*/ -82 h 377"/>
                              <a:gd name="T16" fmla="+- 0 1844 1844"/>
                              <a:gd name="T17" fmla="*/ T16 w 4210"/>
                              <a:gd name="T18" fmla="+- 0 -72 -449"/>
                              <a:gd name="T19" fmla="*/ -72 h 377"/>
                              <a:gd name="T20" fmla="+- 0 6053 1844"/>
                              <a:gd name="T21" fmla="*/ T20 w 4210"/>
                              <a:gd name="T22" fmla="+- 0 -72 -449"/>
                              <a:gd name="T23" fmla="*/ -72 h 377"/>
                              <a:gd name="T24" fmla="+- 0 6053 1844"/>
                              <a:gd name="T25" fmla="*/ T24 w 421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210" h="377">
                                <a:moveTo>
                                  <a:pt x="4209" y="0"/>
                                </a:moveTo>
                                <a:lnTo>
                                  <a:pt x="4199" y="10"/>
                                </a:lnTo>
                                <a:lnTo>
                                  <a:pt x="419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4209" y="377"/>
                                </a:lnTo>
                                <a:lnTo>
                                  <a:pt x="42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84EBC9" id="Group 48" o:spid="_x0000_s1026" style="position:absolute;margin-left:91.7pt;margin-top:-22.95pt;width:211.5pt;height:19.85pt;z-index:-12592;mso-position-horizontal-relative:page" coordorigin="1834,-459" coordsize="423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GoVwwYAAIcjAAAOAAAAZHJzL2Uyb0RvYy54bWzsWttu4zYQfS/QfyD02MKxbnZsI86iSJqg&#10;wLZdYNUPYGT5gsqiSilxtl/fGV5sUiIdbTbowyIbwJLNY+pwDsk5w/XVh+d9SZ4K3uxYtQyiizAg&#10;RZWz1a7aLIO/srvRLCBNS6sVLVlVLIMvRRN8uP7xh6tDvShitmXlquAEOqmaxaFeBtu2rRfjcZNv&#10;iz1tLlhdVNC4ZnxPW3jLN+MVpwfofV+O4zCcjg+Mr2rO8qJp4NNb2Rhci/7X6yJv/1yvm6Il5TIA&#10;bq145eL1AV/H11d0seG03u5yRYO+gsWe7ip46LGrW9pS8sh3va72u5yzhq3bi5ztx2y93uWFGAOM&#10;Jgo7o7nn7LEWY9ksDpv6GCYIbSdOr+42/+Ppntef609csofbjyz/u4G4jA/1ZmG24/uNBJOHw+9s&#10;BXrSx5aJgT+v+R67gCGRZxHfL8f4Fs8tyeHDeDqbhhOQIYe2eBKH84kUIN+CSvi1aJakAYHWUTqZ&#10;67Zf1dfTOFHfTeaX2DimC/lYQVVRQ+lhLjWncDXfFq7PW1oXQoUGw/GJk91qGUwvA1LRPYTgjhcF&#10;TlAyiZAUPh1gOqSNGU+jBWENhP3FSDpCouPpDwhd5I9Ne18woQl9+ti0cqav4E4ovVLsMwjpel/C&#10;pP95REIyDacJEY9UeA2LNOynMclCciDi4R1QrEGiL9SQnITcHB+ZaBj0JUBbohSFBXREwUSwiE3c&#10;xCYahsRSD7GpBp0nBprKR54lBlvaEGJzDUNiMw+xyA7/KE3dIYvM+AuUM2aRrQCsNnfQIlOCLIp9&#10;7GwNRpexU8/I1ABBbm62CNEsTd0zzVQhi6Y+brYMXm6mDF5usS2Dl1tsypDF3nVgy+BVNTZl8Ksa&#10;2zJ4VY1NHbLYtxhiWwg/O1OIM+xsIfzsTCWy2LcicI83lpd/EzGl8O8iiS0Fbm3OWZeYUmSJb0Vg&#10;ehrEzpTiDDtbCj87U4os8a2JxJZiNHWv18RUAkHO9ZraQngzQ2oKkaW+NZHaQvi4paYOfm62DH5u&#10;pgwZbDjuvJXaMnjnXGrKYKsKXmSjkyvd6nybP1cq4cIdoWiKQ2GXatag38kgduB2skTZGUBhdvaA&#10;YTAI1t7nPBg0RjAkDkjSwO48GhOCgAtH9jIcAiHgwqS9CMdtE+Gw3w0hg/uYgA8baayGmgwbKq50&#10;7D0ZNtREDRUWzRDuuBqwd5jHg+BqqDCzDLgMqJo5HIqYbvnCAwLlywN+hy5q2uKE07fksAykM9wu&#10;A/RV2LBnT0XGBKTFiZfGKmqiBILnnQBlZQMjGV4N1M36Wqv+FAwMjRyIbtfXDi6Z6RFrgL5KIBoj&#10;iONA2NCnDsWdH4SkNgRzKlT06PRVh0PJMBhoPxWEQ/XFAj9OA5w9hvtvWLlb3e3KEtVv+ObhpuTk&#10;iWJBLP4pvSxYKbahiuHXtJyiIpRFi6xyHtjqCxQwnMmqGk4B4GbL+L8BOUBFvQyafx4pLwJS/lZB&#10;DTaPUkwprXiTTi7Rc3Gz5cFsoVUOXS2DNoBtE29vWlm2P9Z8t9nCkyIxsSv2C5Sg6x3WN1AGNgvJ&#10;Sr2BMvD/qgch9XbrQaHV29eDKSQ/WBroyOQGcKoHcdVgcZ1c6tWl63JzRnxVPSgqCHgkxNeszqyk&#10;L3O+XFwmqJPyZXGjWZ8qPSvlIwj8iByA2Zmd8pVF7xODDfVYw6l6sE+sm+9F1dUnZqd7HzHbdHmJ&#10;maZL1YN9Yiig6S9FxdUnZpeDsuLqR6xTDUazCXrffsic1aCDm63AaIbu0sHNVABBTjUjWwI/N1MD&#10;XQ06uNkijNIE62gHOVMFgXKy69SD0zDFOrofOWc92GcXdxeCh12nHgSUm50thKq4HOxMJXQ96GBn&#10;SyEqPVfsYlMKgTqyg5Tz7n59tv1N3C8m9WMx8TpLCMoTtISwUbgtYWg7PZ8lhG4gxdhGhC5sYyMx&#10;pzSkW/XVNnlwmKpdhvSeTpicuRAI3aqvyktFc8n/JRycOztHkJesKSSPbzBVsxD/3k3VxVf9n4Tn&#10;kB2E6pgquaW/myp9YO/drV9jqrx5zkok8hSln0e6acST5Ows4stxdj73EoMJcnJ78kixTww+sUyV&#10;z7iYntZvXOxc7jcupgD6iN3Bzc7lb2yqxBF73xhEpgbDTZXPjJoiqCP2vhntWSpPYfFKS+XhZjsq&#10;n1F2H7D34+Y8YO9r6j5g75vRd0OlT0FhPoKlyOAMSebf84eV35uhSoc6F41Lhhmml2DDTFqq/dJL&#10;bu4I1O5H+7O3MVa3yW14o43i93taJX7LAL/2EGd66pcp+HMS87043Tr9fub6PwAAAP//AwBQSwME&#10;FAAGAAgAAAAhAIpSZDvgAAAACgEAAA8AAABkcnMvZG93bnJldi54bWxMj81qwzAQhO+FvoPYQm+J&#10;7PyYxLUcQmh7CoUmhZKbYm1sE2tlLMV23r7bU3uc2Y/ZmWwz2kb02PnakYJ4GoFAKpypqVTwdXyb&#10;rED4oMnoxhEquKOHTf74kOnUuIE+sT+EUnAI+VQrqEJoUyl9UaHVfupaJL5dXGd1YNmV0nR64HDb&#10;yFkUJdLqmvhDpVvcVVhcDzer4H3Qw3Yev/b762V3Px2XH9/7GJV6fhq3LyACjuEPht/6XB1y7nR2&#10;NzJeNKxX8wWjCiaL5RoEE0mUsHNmJ5mBzDP5f0L+AwAA//8DAFBLAQItABQABgAIAAAAIQC2gziS&#10;/gAAAOEBAAATAAAAAAAAAAAAAAAAAAAAAABbQ29udGVudF9UeXBlc10ueG1sUEsBAi0AFAAGAAgA&#10;AAAhADj9If/WAAAAlAEAAAsAAAAAAAAAAAAAAAAALwEAAF9yZWxzLy5yZWxzUEsBAi0AFAAGAAgA&#10;AAAhAJvcahXDBgAAhyMAAA4AAAAAAAAAAAAAAAAALgIAAGRycy9lMm9Eb2MueG1sUEsBAi0AFAAG&#10;AAgAAAAhAIpSZDvgAAAACgEAAA8AAAAAAAAAAAAAAAAAHQkAAGRycy9kb3ducmV2LnhtbFBLBQYA&#10;AAAABAAEAPMAAAAqCgAAAAA=&#10;">
                <v:shape id="Freeform 51" o:spid="_x0000_s1027" style="position:absolute;left:1834;top:-459;width:4230;height:397;visibility:visible;mso-wrap-style:square;v-text-anchor:top" coordsize="423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JOcxgAAANsAAAAPAAAAZHJzL2Rvd25yZXYueG1sRI9Ba8JA&#10;FITvgv9heYVepG60kLapq4hgKRQR01x6e82+ZoPZtzG71fjvXUHwOMzMN8xs0dtGHKnztWMFk3EC&#10;grh0uuZKQfG9fnoF4QOyxsYxKTiTh8V8OJhhpt2Jd3TMQyUihH2GCkwIbSalLw1Z9GPXEkfvz3UW&#10;Q5RdJXWHpwi3jZwmSSot1hwXDLa0MlTu83+rwJpV/rF/LtJN+nPe1s3b12Ez+lXq8aFfvoMI1Id7&#10;+Nb+1ArSF7h+iT9Azi8AAAD//wMAUEsBAi0AFAAGAAgAAAAhANvh9svuAAAAhQEAABMAAAAAAAAA&#10;AAAAAAAAAAAAAFtDb250ZW50X1R5cGVzXS54bWxQSwECLQAUAAYACAAAACEAWvQsW78AAAAVAQAA&#10;CwAAAAAAAAAAAAAAAAAfAQAAX3JlbHMvLnJlbHNQSwECLQAUAAYACAAAACEApciTnMYAAADbAAAA&#10;DwAAAAAAAAAAAAAAAAAHAgAAZHJzL2Rvd25yZXYueG1sUEsFBgAAAAADAAMAtwAAAPoCAAAAAA==&#10;" path="m4229,r-10,l4219,10r,377l10,387,10,10r4209,l4219,,,,,397r4229,l4229,e" fillcolor="black" stroked="f">
                  <v:path arrowok="t" o:connecttype="custom" o:connectlocs="4229,-459;4219,-459;4219,-449;4219,-72;10,-72;10,-449;4219,-449;4219,-459;0,-459;0,-62;4229,-62;4229,-459" o:connectangles="0,0,0,0,0,0,0,0,0,0,0,0"/>
                </v:shape>
                <v:shape id="Freeform 50" o:spid="_x0000_s1028" style="position:absolute;left:1844;top:-449;width:4210;height:377;visibility:visible;mso-wrap-style:square;v-text-anchor:top" coordsize="421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kAvwAAANsAAAAPAAAAZHJzL2Rvd25yZXYueG1sRE9Ni8Iw&#10;EL0L+x/CCHsRTbsHkW6jqKjbq1rY69CMTbGZdJuo3X9vDoLHx/vOV4NtxZ163zhWkM4SEMSV0w3X&#10;CsrzfroA4QOyxtYxKfgnD6vlxyjHTLsHH+l+CrWIIewzVGBC6DIpfWXIop+5jjhyF9dbDBH2tdQ9&#10;PmK4beVXksylxYZjg8GOtoaq6+lmFex+sEy7tFj86cKUk+tlc/i9DUp9jof1N4hAQ3iLX+5CK5jH&#10;sfFL/AFy+QQAAP//AwBQSwECLQAUAAYACAAAACEA2+H2y+4AAACFAQAAEwAAAAAAAAAAAAAAAAAA&#10;AAAAW0NvbnRlbnRfVHlwZXNdLnhtbFBLAQItABQABgAIAAAAIQBa9CxbvwAAABUBAAALAAAAAAAA&#10;AAAAAAAAAB8BAABfcmVscy8ucmVsc1BLAQItABQABgAIAAAAIQCf3XkAvwAAANsAAAAPAAAAAAAA&#10;AAAAAAAAAAcCAABkcnMvZG93bnJldi54bWxQSwUGAAAAAAMAAwC3AAAA8wIAAAAA&#10;" path="m4209,l,,,377,10,367,10,10r4189,l4209,xe" fillcolor="gray" stroked="f">
                  <v:path arrowok="t" o:connecttype="custom" o:connectlocs="4209,-449;0,-449;0,-72;10,-82;10,-439;4199,-439;4209,-449" o:connectangles="0,0,0,0,0,0,0"/>
                </v:shape>
                <v:shape id="Freeform 49" o:spid="_x0000_s1029" style="position:absolute;left:1844;top:-449;width:4210;height:377;visibility:visible;mso-wrap-style:square;v-text-anchor:top" coordsize="421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OkhxAAAANsAAAAPAAAAZHJzL2Rvd25yZXYueG1sRI9Pi8Iw&#10;FMTvgt8hPMGbpiso2jWKCP5B9rJVhL09mrdtsXkpTaytn94sLHgcZuY3zHLdmlI0VLvCsoKPcQSC&#10;OLW64EzB5bwbzUE4j6yxtEwKOnKwXvV7S4y1ffA3NYnPRICwi1FB7n0VS+nSnAy6sa2Ig/dra4M+&#10;yDqTusZHgJtSTqJoJg0WHBZyrGibU3pL7kbBdXpbtMnh9PX8mXNz3RTd6bnvlBoO2s0nCE+tf4f/&#10;20etYLaAvy/hB8jVCwAA//8DAFBLAQItABQABgAIAAAAIQDb4fbL7gAAAIUBAAATAAAAAAAAAAAA&#10;AAAAAAAAAABbQ29udGVudF9UeXBlc10ueG1sUEsBAi0AFAAGAAgAAAAhAFr0LFu/AAAAFQEAAAsA&#10;AAAAAAAAAAAAAAAAHwEAAF9yZWxzLy5yZWxzUEsBAi0AFAAGAAgAAAAhAKFs6SHEAAAA2wAAAA8A&#10;AAAAAAAAAAAAAAAABwIAAGRycy9kb3ducmV2LnhtbFBLBQYAAAAAAwADALcAAAD4AgAAAAA=&#10;" path="m4209,r-10,10l4199,367,10,367,,377r4209,l4209,xe" fillcolor="#d3d0c7" stroked="f">
                  <v:path arrowok="t" o:connecttype="custom" o:connectlocs="4209,-449;4199,-439;4199,-82;10,-82;0,-72;4209,-72;4209,-44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912" behindDoc="1" locked="0" layoutInCell="1" allowOverlap="1" wp14:anchorId="07BEDB37" wp14:editId="50962912">
                <wp:simplePos x="0" y="0"/>
                <wp:positionH relativeFrom="page">
                  <wp:posOffset>4822190</wp:posOffset>
                </wp:positionH>
                <wp:positionV relativeFrom="paragraph">
                  <wp:posOffset>-291465</wp:posOffset>
                </wp:positionV>
                <wp:extent cx="2686050" cy="252095"/>
                <wp:effectExtent l="0" t="0" r="0" b="0"/>
                <wp:wrapNone/>
                <wp:docPr id="62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86050" cy="252095"/>
                          <a:chOff x="7594" y="-459"/>
                          <a:chExt cx="4230" cy="397"/>
                        </a:xfrm>
                      </wpg:grpSpPr>
                      <wps:wsp>
                        <wps:cNvPr id="63" name="Freeform 47"/>
                        <wps:cNvSpPr>
                          <a:spLocks/>
                        </wps:cNvSpPr>
                        <wps:spPr bwMode="auto">
                          <a:xfrm>
                            <a:off x="7594" y="-459"/>
                            <a:ext cx="4230" cy="397"/>
                          </a:xfrm>
                          <a:custGeom>
                            <a:avLst/>
                            <a:gdLst>
                              <a:gd name="T0" fmla="+- 0 11823 7594"/>
                              <a:gd name="T1" fmla="*/ T0 w 4230"/>
                              <a:gd name="T2" fmla="+- 0 -459 -459"/>
                              <a:gd name="T3" fmla="*/ -459 h 397"/>
                              <a:gd name="T4" fmla="+- 0 11813 7594"/>
                              <a:gd name="T5" fmla="*/ T4 w 4230"/>
                              <a:gd name="T6" fmla="+- 0 -459 -459"/>
                              <a:gd name="T7" fmla="*/ -459 h 397"/>
                              <a:gd name="T8" fmla="+- 0 11813 7594"/>
                              <a:gd name="T9" fmla="*/ T8 w 4230"/>
                              <a:gd name="T10" fmla="+- 0 -449 -459"/>
                              <a:gd name="T11" fmla="*/ -449 h 397"/>
                              <a:gd name="T12" fmla="+- 0 11813 7594"/>
                              <a:gd name="T13" fmla="*/ T12 w 4230"/>
                              <a:gd name="T14" fmla="+- 0 -72 -459"/>
                              <a:gd name="T15" fmla="*/ -72 h 397"/>
                              <a:gd name="T16" fmla="+- 0 7604 7594"/>
                              <a:gd name="T17" fmla="*/ T16 w 4230"/>
                              <a:gd name="T18" fmla="+- 0 -72 -459"/>
                              <a:gd name="T19" fmla="*/ -72 h 397"/>
                              <a:gd name="T20" fmla="+- 0 7604 7594"/>
                              <a:gd name="T21" fmla="*/ T20 w 4230"/>
                              <a:gd name="T22" fmla="+- 0 -449 -459"/>
                              <a:gd name="T23" fmla="*/ -449 h 397"/>
                              <a:gd name="T24" fmla="+- 0 11813 7594"/>
                              <a:gd name="T25" fmla="*/ T24 w 4230"/>
                              <a:gd name="T26" fmla="+- 0 -449 -459"/>
                              <a:gd name="T27" fmla="*/ -449 h 397"/>
                              <a:gd name="T28" fmla="+- 0 11813 7594"/>
                              <a:gd name="T29" fmla="*/ T28 w 4230"/>
                              <a:gd name="T30" fmla="+- 0 -459 -459"/>
                              <a:gd name="T31" fmla="*/ -459 h 397"/>
                              <a:gd name="T32" fmla="+- 0 7594 7594"/>
                              <a:gd name="T33" fmla="*/ T32 w 4230"/>
                              <a:gd name="T34" fmla="+- 0 -459 -459"/>
                              <a:gd name="T35" fmla="*/ -459 h 397"/>
                              <a:gd name="T36" fmla="+- 0 7594 7594"/>
                              <a:gd name="T37" fmla="*/ T36 w 4230"/>
                              <a:gd name="T38" fmla="+- 0 -62 -459"/>
                              <a:gd name="T39" fmla="*/ -62 h 397"/>
                              <a:gd name="T40" fmla="+- 0 11823 7594"/>
                              <a:gd name="T41" fmla="*/ T40 w 4230"/>
                              <a:gd name="T42" fmla="+- 0 -62 -459"/>
                              <a:gd name="T43" fmla="*/ -62 h 397"/>
                              <a:gd name="T44" fmla="+- 0 11823 7594"/>
                              <a:gd name="T45" fmla="*/ T44 w 4230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4230" h="397">
                                <a:moveTo>
                                  <a:pt x="4229" y="0"/>
                                </a:moveTo>
                                <a:lnTo>
                                  <a:pt x="4219" y="0"/>
                                </a:lnTo>
                                <a:lnTo>
                                  <a:pt x="4219" y="10"/>
                                </a:lnTo>
                                <a:lnTo>
                                  <a:pt x="421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4219" y="10"/>
                                </a:lnTo>
                                <a:lnTo>
                                  <a:pt x="421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4229" y="397"/>
                                </a:lnTo>
                                <a:lnTo>
                                  <a:pt x="422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46"/>
                        <wps:cNvSpPr>
                          <a:spLocks/>
                        </wps:cNvSpPr>
                        <wps:spPr bwMode="auto">
                          <a:xfrm>
                            <a:off x="7604" y="-449"/>
                            <a:ext cx="4210" cy="377"/>
                          </a:xfrm>
                          <a:custGeom>
                            <a:avLst/>
                            <a:gdLst>
                              <a:gd name="T0" fmla="+- 0 11813 7604"/>
                              <a:gd name="T1" fmla="*/ T0 w 4210"/>
                              <a:gd name="T2" fmla="+- 0 -449 -449"/>
                              <a:gd name="T3" fmla="*/ -449 h 377"/>
                              <a:gd name="T4" fmla="+- 0 7604 7604"/>
                              <a:gd name="T5" fmla="*/ T4 w 4210"/>
                              <a:gd name="T6" fmla="+- 0 -449 -449"/>
                              <a:gd name="T7" fmla="*/ -449 h 377"/>
                              <a:gd name="T8" fmla="+- 0 7604 7604"/>
                              <a:gd name="T9" fmla="*/ T8 w 4210"/>
                              <a:gd name="T10" fmla="+- 0 -72 -449"/>
                              <a:gd name="T11" fmla="*/ -72 h 377"/>
                              <a:gd name="T12" fmla="+- 0 7614 7604"/>
                              <a:gd name="T13" fmla="*/ T12 w 4210"/>
                              <a:gd name="T14" fmla="+- 0 -82 -449"/>
                              <a:gd name="T15" fmla="*/ -82 h 377"/>
                              <a:gd name="T16" fmla="+- 0 7614 7604"/>
                              <a:gd name="T17" fmla="*/ T16 w 4210"/>
                              <a:gd name="T18" fmla="+- 0 -439 -449"/>
                              <a:gd name="T19" fmla="*/ -439 h 377"/>
                              <a:gd name="T20" fmla="+- 0 11803 7604"/>
                              <a:gd name="T21" fmla="*/ T20 w 4210"/>
                              <a:gd name="T22" fmla="+- 0 -439 -449"/>
                              <a:gd name="T23" fmla="*/ -439 h 377"/>
                              <a:gd name="T24" fmla="+- 0 11813 7604"/>
                              <a:gd name="T25" fmla="*/ T24 w 421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210" h="377">
                                <a:moveTo>
                                  <a:pt x="42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4199" y="10"/>
                                </a:lnTo>
                                <a:lnTo>
                                  <a:pt x="42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45"/>
                        <wps:cNvSpPr>
                          <a:spLocks/>
                        </wps:cNvSpPr>
                        <wps:spPr bwMode="auto">
                          <a:xfrm>
                            <a:off x="7604" y="-449"/>
                            <a:ext cx="4210" cy="377"/>
                          </a:xfrm>
                          <a:custGeom>
                            <a:avLst/>
                            <a:gdLst>
                              <a:gd name="T0" fmla="+- 0 11813 7604"/>
                              <a:gd name="T1" fmla="*/ T0 w 4210"/>
                              <a:gd name="T2" fmla="+- 0 -449 -449"/>
                              <a:gd name="T3" fmla="*/ -449 h 377"/>
                              <a:gd name="T4" fmla="+- 0 11803 7604"/>
                              <a:gd name="T5" fmla="*/ T4 w 4210"/>
                              <a:gd name="T6" fmla="+- 0 -439 -449"/>
                              <a:gd name="T7" fmla="*/ -439 h 377"/>
                              <a:gd name="T8" fmla="+- 0 11803 7604"/>
                              <a:gd name="T9" fmla="*/ T8 w 4210"/>
                              <a:gd name="T10" fmla="+- 0 -82 -449"/>
                              <a:gd name="T11" fmla="*/ -82 h 377"/>
                              <a:gd name="T12" fmla="+- 0 7614 7604"/>
                              <a:gd name="T13" fmla="*/ T12 w 4210"/>
                              <a:gd name="T14" fmla="+- 0 -82 -449"/>
                              <a:gd name="T15" fmla="*/ -82 h 377"/>
                              <a:gd name="T16" fmla="+- 0 7604 7604"/>
                              <a:gd name="T17" fmla="*/ T16 w 4210"/>
                              <a:gd name="T18" fmla="+- 0 -72 -449"/>
                              <a:gd name="T19" fmla="*/ -72 h 377"/>
                              <a:gd name="T20" fmla="+- 0 11813 7604"/>
                              <a:gd name="T21" fmla="*/ T20 w 4210"/>
                              <a:gd name="T22" fmla="+- 0 -72 -449"/>
                              <a:gd name="T23" fmla="*/ -72 h 377"/>
                              <a:gd name="T24" fmla="+- 0 11813 7604"/>
                              <a:gd name="T25" fmla="*/ T24 w 4210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210" h="377">
                                <a:moveTo>
                                  <a:pt x="4209" y="0"/>
                                </a:moveTo>
                                <a:lnTo>
                                  <a:pt x="4199" y="10"/>
                                </a:lnTo>
                                <a:lnTo>
                                  <a:pt x="419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4209" y="377"/>
                                </a:lnTo>
                                <a:lnTo>
                                  <a:pt x="42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A9159" id="Group 44" o:spid="_x0000_s1026" style="position:absolute;margin-left:379.7pt;margin-top:-22.95pt;width:211.5pt;height:19.85pt;z-index:-12568;mso-position-horizontal-relative:page" coordorigin="7594,-459" coordsize="423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0nWnAYAAJcjAAAOAAAAZHJzL2Uyb0RvYy54bWzsWttu4zYQfS/QfyD02MKxbr4izqJImqDA&#10;tl1g1Q9gZPmCyqJKKXGyX98ZXmxSJh1tNiiKRTZAZIfH5OEcknOG68sPT7uSPBa82bJqEUQXYUCK&#10;KmfLbbVeBH9lt4NpQJqWVktasqpYBM9FE3y4+vGHy309L2K2YeWy4AQ6qZr5vl4Em7at58Nhk2+K&#10;HW0uWF1U0LhifEdbeMvXwyWne+h9Vw7jMBwP94wva87yomngrzeyMbgS/a9WRd7+uVo1RUvKRQDc&#10;WvGbi9/3+Ht4dUnna07rzTZXNOgrWOzotoJBD13d0JaSB7496Wq3zTlr2Kq9yNluyFarbV6IOcBs&#10;orAzmzvOHmoxl/V8v64PYYLQduL06m7zPx7veP25/sQle3j5keV/NxCX4b5ez812fL+WYHK//50t&#10;QU/60DIx8acV32EXMCXyJOL7fIhv8dSSHP4Yj6fjcAQy5NAWj+JwNpIC5BtQCT82Gc3SgEDrIB3N&#10;dNuv6uNpnKjPJrMJNg7pXA4rqCpqKD2speYYrubbwvV5Q+tCqNBgOD5xsl0ugnESkIruIAS3vChw&#10;gZJUkMLRAaZD2pjxNFoQ1kDYX4ykIyQ6nv6A0Hn+0LR3BROa0MePTStX+hJeCaWXin0GIV3tSlj0&#10;Pw9ISKJoGidEjKk+oHGRxv00JFlI9kSM3gHFGiQ6QxHJUcn1YUyInRwT+hKgDVGSwg46oGAl2Mwi&#10;N7ORxiGz1MNsrEHnmU007CwzONR6MZtpHDKbephFtgKDNHUHLTIVEChn1CJbAxDUE7bIVCGLYh89&#10;W4bBJHZKGpkqIMhNzpZhMg5T92IzdciisY+bLYSXm6mDl1ts6+DlFps6ZLF3K9g6eGWNTRn8ssa2&#10;DH5ZY1OILPbth9hWwk/PVOIMPVuJM/RMLbLYtynwpDe2mP8kMcXwHyWJLQaeb851l5hiZIlvTyS2&#10;GH52phZn2Nla+NmZWmSJb1ckthaDsXvHJqYSCHLu2NQWwp8fUlOJLPVti9RWwkcuNYXwk7N1OEPO&#10;FCJLfZsitYXw6gqZ3pfAwJOsdZKlG51386dKJV54RSia41DYppo16HsyCB64nixRtgZQmKU9YJgM&#10;grUHOg8GlREM2UM6pvNoTAoCLpwZTOYFOARCwIVZexGORyfC4czrQwaPMgHvN9NYTTXpN1Xc69h7&#10;0m+qiZoqbJs+3HE7YO+wkHvB1VSlh9SBlE+1cjgUM90yhgcEyph7HILOa9rigtMvyX4RSIe4WQRo&#10;r7Bhxx6LjAlIiwsvjVXURCkE4x0BZWUDIxleDdTN+lmr/hQMXI2ct27Xzw4umWpxNUA/JRDdEcSx&#10;J6zvqH1x5ychqfXBHAsWPTv91OFQMvQG2qOCcKi+KIkOywBXj1EFNKzcLm+3ZYnqN3x9f11y8kix&#10;MBb/lF4WrBTHUMXwY1pOURnK4kXWWvds+QyFDGeyuobbAHixYfxLQPZQWS+C5p8HyouAlL9VUIvN&#10;ohSTSivepKMJ+i5uttybLbTKoatF0AZwbOLL61aW7w813643MFIkFnbFfoFSdLXFOgfKwWYuWak3&#10;UA7+V3UhpKRuXTjG0L55XQjeWWwNNGXyADjWhbhrsMhOJnp36frcXBFfVxdiGYFjwlzMKs1K+zLr&#10;y91lgjpJX5Y4mvax4rOSPoLAksgZmJ3ZSV/6dAcxOFEPRaYqC0+JdRO+qL1Oidn53kfM9l1eYqbv&#10;UlXhKTFU0DTAouw6JWYXhbLsOo1YpyacjCOwv46QOUtCBzdbgcEUDaaDm6kAgpxqRrYEfm6mBrok&#10;dHCzRRikCVbTDnKmCgLlZNcpCsFhhu5t4KwKT+nF3Z3godepCgHlpmcrocouh7LOqtBBzxZD1Huu&#10;6MWmGAJ1oAdZ590A+5z7mxhgzOuHeuJ1rhCUJ+gK4ahwu8LQNns+VwjdQJaxvQid295GYo6ZSLfq&#10;p+3zxjph6Wb9tGBy5UIgdKt+KjsVzST/l3BwBe2cQV6yppCG5xt81TTEn3dfdfFV/z3huW+HZNL1&#10;VaJwe/dVh8t773H9Gl/lT3VmWu9trDx5zs4jvjRn53Q/MzOn93ZWPvdiGlu/e7Hzud+9mBLoy/bT&#10;/BvZ+fyNnRVetju8QWSK0N9Z+RypKYK6bD91pKe+ylNevNJXecjZtspnl9137Y7Ivbuq7+da8X/k&#10;qtK+9kXjkn6u6SVYP6eWatP0kqU7ALUF0ibtbdzVTXITXmu3+P3eWonvNsC3P8TdnvqmCn69xHwv&#10;brmO36e5+hcAAP//AwBQSwMEFAAGAAgAAAAhAGyxip7hAAAACwEAAA8AAABkcnMvZG93bnJldi54&#10;bWxMj8FugkAQhu9N+g6badKbLlCxiizGmLYn06TapPE2wghEdpewK+Dbdzy1x/nnyz/fpOtRN6Kn&#10;ztXWKAinAQgyuS1qUyr4PrxPFiCcR1NgYw0puJGDdfb4kGJS2MF8Ub/3peAS4xJUUHnfJlK6vCKN&#10;bmpbMrw7206j57ErZdHhwOW6kVEQzKXG2vCFClvaVpRf9let4GPAYfMSvvW7y3l7Ox7iz59dSEo9&#10;P42bFQhPo/+D4a7P6pCx08leTeFEo+A1Xs4YVTCZxUsQdyJcRBydOJpHILNU/v8h+wUAAP//AwBQ&#10;SwECLQAUAAYACAAAACEAtoM4kv4AAADhAQAAEwAAAAAAAAAAAAAAAAAAAAAAW0NvbnRlbnRfVHlw&#10;ZXNdLnhtbFBLAQItABQABgAIAAAAIQA4/SH/1gAAAJQBAAALAAAAAAAAAAAAAAAAAC8BAABfcmVs&#10;cy8ucmVsc1BLAQItABQABgAIAAAAIQChk0nWnAYAAJcjAAAOAAAAAAAAAAAAAAAAAC4CAABkcnMv&#10;ZTJvRG9jLnhtbFBLAQItABQABgAIAAAAIQBssYqe4QAAAAsBAAAPAAAAAAAAAAAAAAAAAPYIAABk&#10;cnMvZG93bnJldi54bWxQSwUGAAAAAAQABADzAAAABAoAAAAA&#10;">
                <v:shape id="Freeform 47" o:spid="_x0000_s1027" style="position:absolute;left:7594;top:-459;width:4230;height:397;visibility:visible;mso-wrap-style:square;v-text-anchor:top" coordsize="423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5WfxQAAANsAAAAPAAAAZHJzL2Rvd25yZXYueG1sRI9Ba8JA&#10;FITvgv9heQUvUjcqBJu6ighKQaSYeuntNfuaDWbfxuxW4793C4LHYWa+YebLztbiQq2vHCsYjxIQ&#10;xIXTFZcKjl+b1xkIH5A11o5JwY08LBf93hwz7a58oEseShEh7DNUYEJoMil9YciiH7mGOHq/rrUY&#10;omxLqVu8Rrit5SRJUmmx4rhgsKG1oeKU/1kF1qzz7Wl6TPfp9+2zqt925/3wR6nBS7d6BxGoC8/w&#10;o/2hFaRT+P8Sf4Bc3AEAAP//AwBQSwECLQAUAAYACAAAACEA2+H2y+4AAACFAQAAEwAAAAAAAAAA&#10;AAAAAAAAAAAAW0NvbnRlbnRfVHlwZXNdLnhtbFBLAQItABQABgAIAAAAIQBa9CxbvwAAABUBAAAL&#10;AAAAAAAAAAAAAAAAAB8BAABfcmVscy8ucmVsc1BLAQItABQABgAIAAAAIQDa85WfxQAAANsAAAAP&#10;AAAAAAAAAAAAAAAAAAcCAABkcnMvZG93bnJldi54bWxQSwUGAAAAAAMAAwC3AAAA+QIAAAAA&#10;" path="m4229,r-10,l4219,10r,377l10,387,10,10r4209,l4219,,,,,397r4229,l4229,e" fillcolor="black" stroked="f">
                  <v:path arrowok="t" o:connecttype="custom" o:connectlocs="4229,-459;4219,-459;4219,-449;4219,-72;10,-72;10,-449;4219,-449;4219,-459;0,-459;0,-62;4229,-62;4229,-459" o:connectangles="0,0,0,0,0,0,0,0,0,0,0,0"/>
                </v:shape>
                <v:shape id="Freeform 46" o:spid="_x0000_s1028" style="position:absolute;left:7604;top:-449;width:4210;height:377;visibility:visible;mso-wrap-style:square;v-text-anchor:top" coordsize="421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MFwgAAANsAAAAPAAAAZHJzL2Rvd25yZXYueG1sRI9Ba8JA&#10;FITvBf/D8gQvRTeRIhJdRUVtrtWA10f2mQ1m38bsqum/7xYKPQ4z8w2zXPe2EU/qfO1YQTpJQBCX&#10;TtdcKSjOh/EchA/IGhvHpOCbPKxXg7clZtq9+Iuep1CJCGGfoQITQptJ6UtDFv3EtcTRu7rOYoiy&#10;q6Tu8BXhtpHTJJlJizXHBYMt7QyVt9PDKth/YpG2aT6/69wU77fr9nh59EqNhv1mASJQH/7Df+1c&#10;K5h9wO+X+APk6gcAAP//AwBQSwECLQAUAAYACAAAACEA2+H2y+4AAACFAQAAEwAAAAAAAAAAAAAA&#10;AAAAAAAAW0NvbnRlbnRfVHlwZXNdLnhtbFBLAQItABQABgAIAAAAIQBa9CxbvwAAABUBAAALAAAA&#10;AAAAAAAAAAAAAB8BAABfcmVscy8ucmVsc1BLAQItABQABgAIAAAAIQAekHMFwgAAANsAAAAPAAAA&#10;AAAAAAAAAAAAAAcCAABkcnMvZG93bnJldi54bWxQSwUGAAAAAAMAAwC3AAAA9gIAAAAA&#10;" path="m4209,l,,,377,10,367,10,10r4189,l4209,xe" fillcolor="gray" stroked="f">
                  <v:path arrowok="t" o:connecttype="custom" o:connectlocs="4209,-449;0,-449;0,-72;10,-82;10,-439;4199,-439;4209,-449" o:connectangles="0,0,0,0,0,0,0"/>
                </v:shape>
                <v:shape id="Freeform 45" o:spid="_x0000_s1029" style="position:absolute;left:7604;top:-449;width:4210;height:377;visibility:visible;mso-wrap-style:square;v-text-anchor:top" coordsize="4210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eMkxAAAANsAAAAPAAAAZHJzL2Rvd25yZXYueG1sRI9Bi8Iw&#10;FITvwv6H8Bb2pukKiluNIgu6Il7siuDt0TzbYvNSmlhbf70RBI/DzHzDzBatKUVDtSssK/geRCCI&#10;U6sLzhQc/lf9CQjnkTWWlklBRw4W84/eDGNtb7ynJvGZCBB2MSrIva9iKV2ak0E3sBVx8M62NuiD&#10;rDOpa7wFuCnlMIrG0mDBYSHHin5zSi/J1Sg4ji4/bfK33d1PE26Oy6Lb3tedUl+f7XIKwlPr3+FX&#10;e6MVjEfw/BJ+gJw/AAAA//8DAFBLAQItABQABgAIAAAAIQDb4fbL7gAAAIUBAAATAAAAAAAAAAAA&#10;AAAAAAAAAABbQ29udGVudF9UeXBlc10ueG1sUEsBAi0AFAAGAAgAAAAhAFr0LFu/AAAAFQEAAAsA&#10;AAAAAAAAAAAAAAAAHwEAAF9yZWxzLy5yZWxzUEsBAi0AFAAGAAgAAAAhACAh4yTEAAAA2wAAAA8A&#10;AAAAAAAAAAAAAAAABwIAAGRycy9kb3ducmV2LnhtbFBLBQYAAAAAAwADALcAAAD4AgAAAAA=&#10;" path="m4209,r-10,10l4199,367,10,367,,377r4209,l4209,xe" fillcolor="#d3d0c7" stroked="f">
                  <v:path arrowok="t" o:connecttype="custom" o:connectlocs="4209,-449;4199,-439;4199,-82;10,-82;0,-72;4209,-72;4209,-44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936" behindDoc="1" locked="0" layoutInCell="1" allowOverlap="1" wp14:anchorId="3FEC918A" wp14:editId="5BB8D082">
                <wp:simplePos x="0" y="0"/>
                <wp:positionH relativeFrom="page">
                  <wp:posOffset>264795</wp:posOffset>
                </wp:positionH>
                <wp:positionV relativeFrom="paragraph">
                  <wp:posOffset>314960</wp:posOffset>
                </wp:positionV>
                <wp:extent cx="127000" cy="127000"/>
                <wp:effectExtent l="0" t="0" r="0" b="0"/>
                <wp:wrapNone/>
                <wp:docPr id="56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27000"/>
                          <a:chOff x="417" y="496"/>
                          <a:chExt cx="200" cy="200"/>
                        </a:xfrm>
                      </wpg:grpSpPr>
                      <wps:wsp>
                        <wps:cNvPr id="57" name="Freeform 43"/>
                        <wps:cNvSpPr>
                          <a:spLocks/>
                        </wps:cNvSpPr>
                        <wps:spPr bwMode="auto">
                          <a:xfrm>
                            <a:off x="417" y="496"/>
                            <a:ext cx="200" cy="201"/>
                          </a:xfrm>
                          <a:custGeom>
                            <a:avLst/>
                            <a:gdLst>
                              <a:gd name="T0" fmla="+- 0 617 417"/>
                              <a:gd name="T1" fmla="*/ T0 w 200"/>
                              <a:gd name="T2" fmla="+- 0 496 496"/>
                              <a:gd name="T3" fmla="*/ 496 h 201"/>
                              <a:gd name="T4" fmla="+- 0 607 417"/>
                              <a:gd name="T5" fmla="*/ T4 w 200"/>
                              <a:gd name="T6" fmla="+- 0 496 496"/>
                              <a:gd name="T7" fmla="*/ 496 h 201"/>
                              <a:gd name="T8" fmla="+- 0 607 417"/>
                              <a:gd name="T9" fmla="*/ T8 w 200"/>
                              <a:gd name="T10" fmla="+- 0 506 496"/>
                              <a:gd name="T11" fmla="*/ 506 h 201"/>
                              <a:gd name="T12" fmla="+- 0 607 417"/>
                              <a:gd name="T13" fmla="*/ T12 w 200"/>
                              <a:gd name="T14" fmla="+- 0 686 496"/>
                              <a:gd name="T15" fmla="*/ 686 h 201"/>
                              <a:gd name="T16" fmla="+- 0 427 417"/>
                              <a:gd name="T17" fmla="*/ T16 w 200"/>
                              <a:gd name="T18" fmla="+- 0 686 496"/>
                              <a:gd name="T19" fmla="*/ 686 h 201"/>
                              <a:gd name="T20" fmla="+- 0 427 417"/>
                              <a:gd name="T21" fmla="*/ T20 w 200"/>
                              <a:gd name="T22" fmla="+- 0 506 496"/>
                              <a:gd name="T23" fmla="*/ 506 h 201"/>
                              <a:gd name="T24" fmla="+- 0 607 417"/>
                              <a:gd name="T25" fmla="*/ T24 w 200"/>
                              <a:gd name="T26" fmla="+- 0 506 496"/>
                              <a:gd name="T27" fmla="*/ 506 h 201"/>
                              <a:gd name="T28" fmla="+- 0 607 417"/>
                              <a:gd name="T29" fmla="*/ T28 w 200"/>
                              <a:gd name="T30" fmla="+- 0 496 496"/>
                              <a:gd name="T31" fmla="*/ 496 h 201"/>
                              <a:gd name="T32" fmla="+- 0 417 417"/>
                              <a:gd name="T33" fmla="*/ T32 w 200"/>
                              <a:gd name="T34" fmla="+- 0 496 496"/>
                              <a:gd name="T35" fmla="*/ 496 h 201"/>
                              <a:gd name="T36" fmla="+- 0 417 417"/>
                              <a:gd name="T37" fmla="*/ T36 w 200"/>
                              <a:gd name="T38" fmla="+- 0 696 496"/>
                              <a:gd name="T39" fmla="*/ 696 h 201"/>
                              <a:gd name="T40" fmla="+- 0 617 417"/>
                              <a:gd name="T41" fmla="*/ T40 w 200"/>
                              <a:gd name="T42" fmla="+- 0 696 496"/>
                              <a:gd name="T43" fmla="*/ 696 h 201"/>
                              <a:gd name="T44" fmla="+- 0 617 417"/>
                              <a:gd name="T45" fmla="*/ T44 w 200"/>
                              <a:gd name="T46" fmla="+- 0 496 496"/>
                              <a:gd name="T47" fmla="*/ 49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00" h="201">
                                <a:moveTo>
                                  <a:pt x="200" y="0"/>
                                </a:moveTo>
                                <a:lnTo>
                                  <a:pt x="190" y="0"/>
                                </a:lnTo>
                                <a:lnTo>
                                  <a:pt x="190" y="10"/>
                                </a:lnTo>
                                <a:lnTo>
                                  <a:pt x="190" y="190"/>
                                </a:lnTo>
                                <a:lnTo>
                                  <a:pt x="10" y="190"/>
                                </a:lnTo>
                                <a:lnTo>
                                  <a:pt x="10" y="10"/>
                                </a:lnTo>
                                <a:lnTo>
                                  <a:pt x="190" y="10"/>
                                </a:lnTo>
                                <a:lnTo>
                                  <a:pt x="19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0"/>
                                </a:lnTo>
                                <a:lnTo>
                                  <a:pt x="200" y="200"/>
                                </a:lnTo>
                                <a:lnTo>
                                  <a:pt x="20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42"/>
                        <wps:cNvSpPr>
                          <a:spLocks/>
                        </wps:cNvSpPr>
                        <wps:spPr bwMode="auto">
                          <a:xfrm>
                            <a:off x="427" y="506"/>
                            <a:ext cx="180" cy="180"/>
                          </a:xfrm>
                          <a:custGeom>
                            <a:avLst/>
                            <a:gdLst>
                              <a:gd name="T0" fmla="+- 0 607 427"/>
                              <a:gd name="T1" fmla="*/ T0 w 180"/>
                              <a:gd name="T2" fmla="+- 0 506 506"/>
                              <a:gd name="T3" fmla="*/ 506 h 180"/>
                              <a:gd name="T4" fmla="+- 0 427 427"/>
                              <a:gd name="T5" fmla="*/ T4 w 180"/>
                              <a:gd name="T6" fmla="+- 0 506 506"/>
                              <a:gd name="T7" fmla="*/ 506 h 180"/>
                              <a:gd name="T8" fmla="+- 0 427 427"/>
                              <a:gd name="T9" fmla="*/ T8 w 180"/>
                              <a:gd name="T10" fmla="+- 0 686 506"/>
                              <a:gd name="T11" fmla="*/ 686 h 180"/>
                              <a:gd name="T12" fmla="+- 0 437 427"/>
                              <a:gd name="T13" fmla="*/ T12 w 180"/>
                              <a:gd name="T14" fmla="+- 0 676 506"/>
                              <a:gd name="T15" fmla="*/ 676 h 180"/>
                              <a:gd name="T16" fmla="+- 0 437 427"/>
                              <a:gd name="T17" fmla="*/ T16 w 180"/>
                              <a:gd name="T18" fmla="+- 0 516 506"/>
                              <a:gd name="T19" fmla="*/ 516 h 180"/>
                              <a:gd name="T20" fmla="+- 0 597 427"/>
                              <a:gd name="T21" fmla="*/ T20 w 180"/>
                              <a:gd name="T22" fmla="+- 0 516 506"/>
                              <a:gd name="T23" fmla="*/ 516 h 180"/>
                              <a:gd name="T24" fmla="+- 0 607 427"/>
                              <a:gd name="T25" fmla="*/ T24 w 180"/>
                              <a:gd name="T26" fmla="+- 0 506 506"/>
                              <a:gd name="T27" fmla="*/ 506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80" h="180">
                                <a:moveTo>
                                  <a:pt x="18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0"/>
                                </a:lnTo>
                                <a:lnTo>
                                  <a:pt x="10" y="170"/>
                                </a:lnTo>
                                <a:lnTo>
                                  <a:pt x="10" y="10"/>
                                </a:lnTo>
                                <a:lnTo>
                                  <a:pt x="170" y="10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41"/>
                        <wps:cNvSpPr>
                          <a:spLocks/>
                        </wps:cNvSpPr>
                        <wps:spPr bwMode="auto">
                          <a:xfrm>
                            <a:off x="427" y="506"/>
                            <a:ext cx="180" cy="180"/>
                          </a:xfrm>
                          <a:custGeom>
                            <a:avLst/>
                            <a:gdLst>
                              <a:gd name="T0" fmla="+- 0 607 427"/>
                              <a:gd name="T1" fmla="*/ T0 w 180"/>
                              <a:gd name="T2" fmla="+- 0 506 506"/>
                              <a:gd name="T3" fmla="*/ 506 h 180"/>
                              <a:gd name="T4" fmla="+- 0 597 427"/>
                              <a:gd name="T5" fmla="*/ T4 w 180"/>
                              <a:gd name="T6" fmla="+- 0 516 506"/>
                              <a:gd name="T7" fmla="*/ 516 h 180"/>
                              <a:gd name="T8" fmla="+- 0 597 427"/>
                              <a:gd name="T9" fmla="*/ T8 w 180"/>
                              <a:gd name="T10" fmla="+- 0 676 506"/>
                              <a:gd name="T11" fmla="*/ 676 h 180"/>
                              <a:gd name="T12" fmla="+- 0 437 427"/>
                              <a:gd name="T13" fmla="*/ T12 w 180"/>
                              <a:gd name="T14" fmla="+- 0 676 506"/>
                              <a:gd name="T15" fmla="*/ 676 h 180"/>
                              <a:gd name="T16" fmla="+- 0 427 427"/>
                              <a:gd name="T17" fmla="*/ T16 w 180"/>
                              <a:gd name="T18" fmla="+- 0 686 506"/>
                              <a:gd name="T19" fmla="*/ 686 h 180"/>
                              <a:gd name="T20" fmla="+- 0 607 427"/>
                              <a:gd name="T21" fmla="*/ T20 w 180"/>
                              <a:gd name="T22" fmla="+- 0 686 506"/>
                              <a:gd name="T23" fmla="*/ 686 h 180"/>
                              <a:gd name="T24" fmla="+- 0 607 427"/>
                              <a:gd name="T25" fmla="*/ T24 w 180"/>
                              <a:gd name="T26" fmla="+- 0 506 506"/>
                              <a:gd name="T27" fmla="*/ 506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80" h="180">
                                <a:moveTo>
                                  <a:pt x="180" y="0"/>
                                </a:moveTo>
                                <a:lnTo>
                                  <a:pt x="170" y="10"/>
                                </a:lnTo>
                                <a:lnTo>
                                  <a:pt x="170" y="170"/>
                                </a:lnTo>
                                <a:lnTo>
                                  <a:pt x="10" y="170"/>
                                </a:lnTo>
                                <a:lnTo>
                                  <a:pt x="0" y="180"/>
                                </a:lnTo>
                                <a:lnTo>
                                  <a:pt x="180" y="180"/>
                                </a:lnTo>
                                <a:lnTo>
                                  <a:pt x="1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442" y="521"/>
                            <a:ext cx="150" cy="15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592" y="521"/>
                            <a:ext cx="0" cy="15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8F879A" id="Group 38" o:spid="_x0000_s1026" style="position:absolute;margin-left:20.85pt;margin-top:24.8pt;width:10pt;height:10pt;z-index:-12544;mso-position-horizontal-relative:page" coordorigin="417,496" coordsize="200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efQKwcAAMkmAAAOAAAAZHJzL2Uyb0RvYy54bWzsWm1v2zYQ/j5g/4HQxw2t9WY7NuIUQ9IW&#10;A7KtQLUfwEiyJUwWNUqJk/763ZGiTCpkrKUvG7a0gEWHp+PD5yjec7TO39zvK3KX87Zk9cYLXvse&#10;yeuUZWW923i/J+9enXmk7Wid0YrV+cZ7yFvvzcX3350fmnUesoJVWc4JOKnb9aHZeEXXNevZrE2L&#10;fE/b16zJa+jcMr6nHXzlu1nG6QG876tZ6PuL2YHxrOEszdsW/nolO70L4X+7zdPut+22zTtSbTzA&#10;1olPLj5v8HN2cU7XO06bokx7GPQZKPa0rGHQwdUV7Si55eUjV/sy5axl2+51yvYztt2WaS7mALMJ&#10;/NFs3nN224i57NaHXTPQBNSOeHq22/TXu/e8+dh84BI9NK9Z+kcLvMwOzW6t9+P3nTQmN4dfWAbx&#10;pLcdExO/3/I9uoApkXvB78PAb37fkRT+GIRL34copNDVtwX/aQFBwrviYOkR6IxXCxmZtHjb3wvB&#10;ljdiA9HRtRxSwOxhYdhhHbVHqtrPo+pjQZtcRKBFKj5wUmYbbw4oa7qH6b/jeY6Lk8QRgsLRwUzR&#10;2epcaj1o1gLlJ1l8xIdiUmMjMNig6/S27d7nTASD3l23naB4l0FLhDjroSfA53ZfwWr/8RXxySJY&#10;Ehyut1ZGgTL6YUYSnxxITz+s9MFRqGyEI4gdGeJ3NIqUEThCkwI8Cei6p1gZSUi+FdJcGSGk2A5p&#10;oWyeggRRlAQ8BQn2L50lO6SVMkJIZ3ZIgcn33LfSFOiEo42Vp8CkfGFHFeicJ0HowDUi/cyOS2d9&#10;ATZ2XCPeQ2sA8SEfiE+ChQPXiHkHLp16J67Q5D624wp17pPQtdpN7h1xDHXunXEMR9zb4xjq3Ceh&#10;Y8mHJvcuXDr3blwj7h24dO6T0LHuoxH3ju1B5965P0Qm97Bf2fasSOc+iRzrPjK5d21bOvduXCb3&#10;Llw690nkWPfRiHsHXzr3C+d+anLv2ONjnfskdqz72OQexwQ+xvkC8uDx2XbjMrl34dK5T2LHuo9H&#10;3Dtw6dwbcQQhMSRHWqh8md7XfcKEFqGoZn2hcxrWolJJgDMQKolI++ACrDC7OoxhImgssutJY4gs&#10;GkMmkDLnade4yQvz+TRz4EGYryaZ45aI5rCdTQGDO5UwnzbTsJ9qNG2q+Fyj92jaVKN+qtG0qeJT&#10;gN6lkjsZpbifamxMVd7WrxwO1ce47uAegbrjBtmk64Z2uOBUkxw2nhB2BV4Dsdz27C5PmLDocN2J&#10;foCpNPCxv6p1u2AFj75mp3rVtRHelBVoExle1a2uIzNw+qSdHBO9TjE7YdXPYCK2p51NIUPa9PoW&#10;Aqk4UFfJhQrAVDsTF7jFoIvyZYg+LhpNtLesKrN3ZVVh1Fu+u7msOLmjWMCKfz23hlkldp+a4W2K&#10;elHByUJDViY3LHuAooMzWQVD1Q6NgvFPHjlABbzx2j9vKc89Uv1cQ920CuIYOOnEl3i+RBHF9Z4b&#10;vYfWKbjaeJ0HuyU2LztZZt82vNwVMJJc0DX7CUrGbYllCZRu7Vqi6r9A6fatajhIs+MaLkRqv3gN&#10;F8p9CMQWuqdrVcMFZ0CoKIWhIYOmimh9OfydGg51GgwnhjmWXkZ6x+yOI49szOSOwnDAe3Sk53ap&#10;HS2ezNQupPZjSLB5HisATOwWR2Zed0DS07oTkqmoHJB0QSVqOAukUQ2H9YaFJqOGkzWJzZdJeRzZ&#10;Y6dzLms4my+T9MXSjktnHW0KG+2BybsLl068rOFsuEzm51Dr2fjSqUcbK65RDTdfWfmy1HAWXKHJ&#10;vQOXWcM5cY24tz+DlhrOhsvk3rHmcUMZnh5j0UMmedGyLhH+RbQs5uqhNHiOwMOoExB4eMVscBRw&#10;vdbCfk24HftNHWJaqT51lb6kTb/OALnqVdd+xN5sqbKQ6lZX0+yEFXhB+KdU22iWaqi0Ym0uc+Fn&#10;6KQzH//3OfVFJ038tcFx1g2b81gniXLtRSf5mMxsCU3P2cb+7D7rdqQzPWOLs25L0hjlDHuONVKG&#10;K5WNsrU9w+rJeqpOcugRXZi69YiZq116ROf8H9FJeKb8WOhazrotIQxM5l26UqfeqStHOkn8NvAY&#10;17N0kgOXoZPcuF50EqR7xwEhRBaS5n/ozO9fo5OCiYJEmU1UQSfMJiqvXgWdVGhfVS1dRVf+pTrF&#10;fFFLn6WWFhB4qZauyzoncH4GYrZXSpe1fMkCtoD+JQtSs8sCflvIhfRKHhp4o0AehRu34Jdprwvg&#10;bzSwj8xhdxfnO8NR0xxwiaMmaEh5rY6aGi5fFyDY2HgVwBZ1iTp2ggdZmWC5MhwxYjWBB9aLCFyK&#10;k8pnHFui5yvaFvJ4U6w9CRxefKkzMYUip9nbvt3RspJtUcw4DjhxfkjZtztLXICQ0aIuf3AwQig2&#10;/q8U9fnKEfX/a8zFG0HwvhSsAxDc8t0ufCFL/y7WyPENtIu/AAAA//8DAFBLAwQUAAYACAAAACEA&#10;4SFo29sAAAAHAQAADwAAAGRycy9kb3ducmV2LnhtbEyOT0vDQBTE74LfYXmCN7uJf6LGbEop2lMR&#10;bAXx9pq8JqHZtyG7TdJv39eTnoZhhplfNp9sqwbqfePYQDyLQBEXrmy4MvC9/bh7AeUDcomtYzJw&#10;Ig/z/Poqw7R0I3/RsAmVkhH2KRqoQ+hSrX1Rk0U/cx2xZHvXWwxi+0qXPY4yblt9H0WJttiwPNTY&#10;0bKm4rA5WgOrEcfFQ/w+rA/75el3+/T5s47JmNubafEGKtAU/spwwRd0yIVp545cetUaeIyfpSn6&#10;moCSPLn4nah4nWf6P39+BgAA//8DAFBLAQItABQABgAIAAAAIQC2gziS/gAAAOEBAAATAAAAAAAA&#10;AAAAAAAAAAAAAABbQ29udGVudF9UeXBlc10ueG1sUEsBAi0AFAAGAAgAAAAhADj9If/WAAAAlAEA&#10;AAsAAAAAAAAAAAAAAAAALwEAAF9yZWxzLy5yZWxzUEsBAi0AFAAGAAgAAAAhAMzl59ArBwAAySYA&#10;AA4AAAAAAAAAAAAAAAAALgIAAGRycy9lMm9Eb2MueG1sUEsBAi0AFAAGAAgAAAAhAOEhaNvbAAAA&#10;BwEAAA8AAAAAAAAAAAAAAAAAhQkAAGRycy9kb3ducmV2LnhtbFBLBQYAAAAABAAEAPMAAACNCgAA&#10;AAA=&#10;">
                <v:shape id="Freeform 43" o:spid="_x0000_s1027" style="position:absolute;left:417;top:496;width:200;height:201;visibility:visible;mso-wrap-style:square;v-text-anchor:top" coordsize="200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F51vgAAANsAAAAPAAAAZHJzL2Rvd25yZXYueG1sRI/bCsIw&#10;EETfBf8hrOCbpgreqlFEEERE8fIBS7O2xWZTmqjt3xtB8HGYmTPMYlWbQryocrllBYN+BII4sTrn&#10;VMHtuu1NQTiPrLGwTAoacrBatlsLjLV985leF5+KAGEXo4LM+zKW0iUZGXR9WxIH724rgz7IKpW6&#10;wneAm0IOo2gsDeYcFjIsaZNR8rg8jYIz7Q5NQxZNuS9mx8lpc6RrrlS3U6/nIDzV/h/+tXdawWgC&#10;3y/hB8jlBwAA//8DAFBLAQItABQABgAIAAAAIQDb4fbL7gAAAIUBAAATAAAAAAAAAAAAAAAAAAAA&#10;AABbQ29udGVudF9UeXBlc10ueG1sUEsBAi0AFAAGAAgAAAAhAFr0LFu/AAAAFQEAAAsAAAAAAAAA&#10;AAAAAAAAHwEAAF9yZWxzLy5yZWxzUEsBAi0AFAAGAAgAAAAhAC6gXnW+AAAA2wAAAA8AAAAAAAAA&#10;AAAAAAAABwIAAGRycy9kb3ducmV2LnhtbFBLBQYAAAAAAwADALcAAADyAgAAAAA=&#10;" path="m200,l190,r,10l190,190r-180,l10,10r180,l190,,,,,200r200,l200,e" fillcolor="black" stroked="f">
                  <v:path arrowok="t" o:connecttype="custom" o:connectlocs="200,496;190,496;190,506;190,686;10,686;10,506;190,506;190,496;0,496;0,696;200,696;200,496" o:connectangles="0,0,0,0,0,0,0,0,0,0,0,0"/>
                </v:shape>
                <v:shape id="Freeform 42" o:spid="_x0000_s1028" style="position:absolute;left:427;top:506;width:180;height:180;visibility:visible;mso-wrap-style:square;v-text-anchor:top" coordsize="180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EtcwgAAANsAAAAPAAAAZHJzL2Rvd25yZXYueG1sRE89a8Mw&#10;EN0D/Q/iCl1CIqcQN7hRTAkueMhSpxS6HdbVdm2djKQ47r+PhkDHx/ve57MZxETOd5YVbNYJCOLa&#10;6o4bBZ/n99UOhA/IGgfLpOCPPOSHh8UeM22v/EFTFRoRQ9hnqKANYcyk9HVLBv3ajsSR+7HOYIjQ&#10;NVI7vMZwM8jnJEmlwY5jQ4sjHVuq++piFFzG+av8paWczu5lOhVl/50WhVJPj/PbK4hAc/gX392l&#10;VrCNY+OX+APk4QYAAP//AwBQSwECLQAUAAYACAAAACEA2+H2y+4AAACFAQAAEwAAAAAAAAAAAAAA&#10;AAAAAAAAW0NvbnRlbnRfVHlwZXNdLnhtbFBLAQItABQABgAIAAAAIQBa9CxbvwAAABUBAAALAAAA&#10;AAAAAAAAAAAAAB8BAABfcmVscy8ucmVsc1BLAQItABQABgAIAAAAIQDi+EtcwgAAANsAAAAPAAAA&#10;AAAAAAAAAAAAAAcCAABkcnMvZG93bnJldi54bWxQSwUGAAAAAAMAAwC3AAAA9gIAAAAA&#10;" path="m180,l,,,180,10,170,10,10r160,l180,xe" fillcolor="gray" stroked="f">
                  <v:path arrowok="t" o:connecttype="custom" o:connectlocs="180,506;0,506;0,686;10,676;10,516;170,516;180,506" o:connectangles="0,0,0,0,0,0,0"/>
                </v:shape>
                <v:shape id="Freeform 41" o:spid="_x0000_s1029" style="position:absolute;left:427;top:506;width:180;height:180;visibility:visible;mso-wrap-style:square;v-text-anchor:top" coordsize="180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Z9bxAAAANsAAAAPAAAAZHJzL2Rvd25yZXYueG1sRI/dagIx&#10;FITvC75DOII3RbMKrboaRQpKoRfFnwc4bo6bZTcnu0mq27dvCoVeDjPzDbPe9rYRd/KhcqxgOslA&#10;EBdOV1wquJz34wWIEJE1No5JwTcF2G4GT2vMtXvwke6nWIoE4ZCjAhNjm0sZCkMWw8S1xMm7OW8x&#10;JulLqT0+Etw2cpZlr9JixWnBYEtvhor69GUVhGd568zUd677KK4Hea0/51wrNRr2uxWISH38D/+1&#10;37WClyX8fkk/QG5+AAAA//8DAFBLAQItABQABgAIAAAAIQDb4fbL7gAAAIUBAAATAAAAAAAAAAAA&#10;AAAAAAAAAABbQ29udGVudF9UeXBlc10ueG1sUEsBAi0AFAAGAAgAAAAhAFr0LFu/AAAAFQEAAAsA&#10;AAAAAAAAAAAAAAAAHwEAAF9yZWxzLy5yZWxzUEsBAi0AFAAGAAgAAAAhAMMhn1vEAAAA2wAAAA8A&#10;AAAAAAAAAAAAAAAABwIAAGRycy9kb3ducmV2LnhtbFBLBQYAAAAAAwADALcAAAD4AgAAAAA=&#10;" path="m180,l170,10r,160l10,170,,180r180,l180,xe" fillcolor="#d3d0c7" stroked="f">
                  <v:path arrowok="t" o:connecttype="custom" o:connectlocs="180,506;170,516;170,676;10,676;0,686;180,686;180,506" o:connectangles="0,0,0,0,0,0,0"/>
                </v:shape>
                <v:line id="Line 40" o:spid="_x0000_s1030" style="position:absolute;visibility:visible;mso-wrap-style:square" from="442,521" to="592,6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VpmvwAAANsAAAAPAAAAZHJzL2Rvd25yZXYueG1sRE/LisIw&#10;FN0L/kO4gjtNHUSkGsUHguBiqLpxd2mubbW5KUlGq18/WQguD+c9X7amFg9yvrKsYDRMQBDnVldc&#10;KDifdoMpCB+QNdaWScGLPCwX3c4cU22fnNHjGAoRQ9inqKAMoUml9HlJBv3QNsSRu1pnMEToCqkd&#10;PmO4qeVPkkykwYpjQ4kNbUrK78c/o2B6avz2tbns7K+7vbPDOKMxrpXq99rVDESgNnzFH/deK5jE&#10;9fFL/AFy8Q8AAP//AwBQSwECLQAUAAYACAAAACEA2+H2y+4AAACFAQAAEwAAAAAAAAAAAAAAAAAA&#10;AAAAW0NvbnRlbnRfVHlwZXNdLnhtbFBLAQItABQABgAIAAAAIQBa9CxbvwAAABUBAAALAAAAAAAA&#10;AAAAAAAAAB8BAABfcmVscy8ucmVsc1BLAQItABQABgAIAAAAIQDWhVpmvwAAANsAAAAPAAAAAAAA&#10;AAAAAAAAAAcCAABkcnMvZG93bnJldi54bWxQSwUGAAAAAAMAAwC3AAAA8wIAAAAA&#10;" strokeweight=".5pt"/>
                <v:line id="Line 39" o:spid="_x0000_s1031" style="position:absolute;visibility:visible;mso-wrap-style:square" from="592,521" to="592,6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/9xQAAANsAAAAPAAAAZHJzL2Rvd25yZXYueG1sRI9Ba8JA&#10;FITvhf6H5RW81Y0lBEldpbUIBQ8S48XbI/uaRLNvw+7WJP31XaHQ4zAz3zCrzWg6cSPnW8sKFvME&#10;BHFldcu1glO5e16C8AFZY2eZFEzkYbN+fFhhru3ABd2OoRYRwj5HBU0IfS6lrxoy6Oe2J47el3UG&#10;Q5SultrhEOGmky9JkkmDLceFBnvaNlRdj99GwbLs/ce0Pe/swV1+in1aUIrvSs2exrdXEIHG8B/+&#10;a39qBdkC7l/iD5DrXwAAAP//AwBQSwECLQAUAAYACAAAACEA2+H2y+4AAACFAQAAEwAAAAAAAAAA&#10;AAAAAAAAAAAAW0NvbnRlbnRfVHlwZXNdLnhtbFBLAQItABQABgAIAAAAIQBa9CxbvwAAABUBAAAL&#10;AAAAAAAAAAAAAAAAAB8BAABfcmVscy8ucmVsc1BLAQItABQABgAIAAAAIQC5yf/9xQAAANsAAAAP&#10;AAAAAAAAAAAAAAAAAAcCAABkcnMvZG93bnJldi54bWxQSwUGAAAAAAMAAwC3AAAA+QIAAAAA&#10;" strokeweight=".5pt"/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960" behindDoc="1" locked="0" layoutInCell="1" allowOverlap="1" wp14:anchorId="71983CB0" wp14:editId="102AAA74">
                <wp:simplePos x="0" y="0"/>
                <wp:positionH relativeFrom="page">
                  <wp:posOffset>3477260</wp:posOffset>
                </wp:positionH>
                <wp:positionV relativeFrom="paragraph">
                  <wp:posOffset>252730</wp:posOffset>
                </wp:positionV>
                <wp:extent cx="716280" cy="252095"/>
                <wp:effectExtent l="0" t="0" r="0" b="0"/>
                <wp:wrapNone/>
                <wp:docPr id="52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280" cy="252095"/>
                          <a:chOff x="5476" y="398"/>
                          <a:chExt cx="1128" cy="397"/>
                        </a:xfrm>
                      </wpg:grpSpPr>
                      <wps:wsp>
                        <wps:cNvPr id="53" name="Freeform 37"/>
                        <wps:cNvSpPr>
                          <a:spLocks/>
                        </wps:cNvSpPr>
                        <wps:spPr bwMode="auto">
                          <a:xfrm>
                            <a:off x="5476" y="398"/>
                            <a:ext cx="1128" cy="397"/>
                          </a:xfrm>
                          <a:custGeom>
                            <a:avLst/>
                            <a:gdLst>
                              <a:gd name="T0" fmla="+- 0 6603 5476"/>
                              <a:gd name="T1" fmla="*/ T0 w 1128"/>
                              <a:gd name="T2" fmla="+- 0 398 398"/>
                              <a:gd name="T3" fmla="*/ 398 h 397"/>
                              <a:gd name="T4" fmla="+- 0 6593 5476"/>
                              <a:gd name="T5" fmla="*/ T4 w 1128"/>
                              <a:gd name="T6" fmla="+- 0 398 398"/>
                              <a:gd name="T7" fmla="*/ 398 h 397"/>
                              <a:gd name="T8" fmla="+- 0 6593 5476"/>
                              <a:gd name="T9" fmla="*/ T8 w 1128"/>
                              <a:gd name="T10" fmla="+- 0 408 398"/>
                              <a:gd name="T11" fmla="*/ 408 h 397"/>
                              <a:gd name="T12" fmla="+- 0 6593 5476"/>
                              <a:gd name="T13" fmla="*/ T12 w 1128"/>
                              <a:gd name="T14" fmla="+- 0 785 398"/>
                              <a:gd name="T15" fmla="*/ 785 h 397"/>
                              <a:gd name="T16" fmla="+- 0 5486 5476"/>
                              <a:gd name="T17" fmla="*/ T16 w 1128"/>
                              <a:gd name="T18" fmla="+- 0 785 398"/>
                              <a:gd name="T19" fmla="*/ 785 h 397"/>
                              <a:gd name="T20" fmla="+- 0 5486 5476"/>
                              <a:gd name="T21" fmla="*/ T20 w 1128"/>
                              <a:gd name="T22" fmla="+- 0 408 398"/>
                              <a:gd name="T23" fmla="*/ 408 h 397"/>
                              <a:gd name="T24" fmla="+- 0 6593 5476"/>
                              <a:gd name="T25" fmla="*/ T24 w 1128"/>
                              <a:gd name="T26" fmla="+- 0 408 398"/>
                              <a:gd name="T27" fmla="*/ 408 h 397"/>
                              <a:gd name="T28" fmla="+- 0 6593 5476"/>
                              <a:gd name="T29" fmla="*/ T28 w 1128"/>
                              <a:gd name="T30" fmla="+- 0 398 398"/>
                              <a:gd name="T31" fmla="*/ 398 h 397"/>
                              <a:gd name="T32" fmla="+- 0 5476 5476"/>
                              <a:gd name="T33" fmla="*/ T32 w 1128"/>
                              <a:gd name="T34" fmla="+- 0 398 398"/>
                              <a:gd name="T35" fmla="*/ 398 h 397"/>
                              <a:gd name="T36" fmla="+- 0 5476 5476"/>
                              <a:gd name="T37" fmla="*/ T36 w 1128"/>
                              <a:gd name="T38" fmla="+- 0 795 398"/>
                              <a:gd name="T39" fmla="*/ 795 h 397"/>
                              <a:gd name="T40" fmla="+- 0 6603 5476"/>
                              <a:gd name="T41" fmla="*/ T40 w 1128"/>
                              <a:gd name="T42" fmla="+- 0 795 398"/>
                              <a:gd name="T43" fmla="*/ 795 h 397"/>
                              <a:gd name="T44" fmla="+- 0 6603 5476"/>
                              <a:gd name="T45" fmla="*/ T44 w 1128"/>
                              <a:gd name="T46" fmla="+- 0 398 398"/>
                              <a:gd name="T47" fmla="*/ 398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28" h="397">
                                <a:moveTo>
                                  <a:pt x="1127" y="0"/>
                                </a:moveTo>
                                <a:lnTo>
                                  <a:pt x="1117" y="0"/>
                                </a:lnTo>
                                <a:lnTo>
                                  <a:pt x="1117" y="10"/>
                                </a:lnTo>
                                <a:lnTo>
                                  <a:pt x="1117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1117" y="10"/>
                                </a:lnTo>
                                <a:lnTo>
                                  <a:pt x="111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1127" y="397"/>
                                </a:lnTo>
                                <a:lnTo>
                                  <a:pt x="1127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36"/>
                        <wps:cNvSpPr>
                          <a:spLocks/>
                        </wps:cNvSpPr>
                        <wps:spPr bwMode="auto">
                          <a:xfrm>
                            <a:off x="5486" y="408"/>
                            <a:ext cx="1108" cy="377"/>
                          </a:xfrm>
                          <a:custGeom>
                            <a:avLst/>
                            <a:gdLst>
                              <a:gd name="T0" fmla="+- 0 6593 5486"/>
                              <a:gd name="T1" fmla="*/ T0 w 1108"/>
                              <a:gd name="T2" fmla="+- 0 408 408"/>
                              <a:gd name="T3" fmla="*/ 408 h 377"/>
                              <a:gd name="T4" fmla="+- 0 5486 5486"/>
                              <a:gd name="T5" fmla="*/ T4 w 1108"/>
                              <a:gd name="T6" fmla="+- 0 408 408"/>
                              <a:gd name="T7" fmla="*/ 408 h 377"/>
                              <a:gd name="T8" fmla="+- 0 5486 5486"/>
                              <a:gd name="T9" fmla="*/ T8 w 1108"/>
                              <a:gd name="T10" fmla="+- 0 785 408"/>
                              <a:gd name="T11" fmla="*/ 785 h 377"/>
                              <a:gd name="T12" fmla="+- 0 5496 5486"/>
                              <a:gd name="T13" fmla="*/ T12 w 1108"/>
                              <a:gd name="T14" fmla="+- 0 775 408"/>
                              <a:gd name="T15" fmla="*/ 775 h 377"/>
                              <a:gd name="T16" fmla="+- 0 5496 5486"/>
                              <a:gd name="T17" fmla="*/ T16 w 1108"/>
                              <a:gd name="T18" fmla="+- 0 418 408"/>
                              <a:gd name="T19" fmla="*/ 418 h 377"/>
                              <a:gd name="T20" fmla="+- 0 6583 5486"/>
                              <a:gd name="T21" fmla="*/ T20 w 1108"/>
                              <a:gd name="T22" fmla="+- 0 418 408"/>
                              <a:gd name="T23" fmla="*/ 418 h 377"/>
                              <a:gd name="T24" fmla="+- 0 6593 5486"/>
                              <a:gd name="T25" fmla="*/ T24 w 1108"/>
                              <a:gd name="T26" fmla="+- 0 408 408"/>
                              <a:gd name="T27" fmla="*/ 408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08" h="377">
                                <a:moveTo>
                                  <a:pt x="110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1097" y="10"/>
                                </a:lnTo>
                                <a:lnTo>
                                  <a:pt x="11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35"/>
                        <wps:cNvSpPr>
                          <a:spLocks/>
                        </wps:cNvSpPr>
                        <wps:spPr bwMode="auto">
                          <a:xfrm>
                            <a:off x="5486" y="408"/>
                            <a:ext cx="1108" cy="377"/>
                          </a:xfrm>
                          <a:custGeom>
                            <a:avLst/>
                            <a:gdLst>
                              <a:gd name="T0" fmla="+- 0 6593 5486"/>
                              <a:gd name="T1" fmla="*/ T0 w 1108"/>
                              <a:gd name="T2" fmla="+- 0 408 408"/>
                              <a:gd name="T3" fmla="*/ 408 h 377"/>
                              <a:gd name="T4" fmla="+- 0 6583 5486"/>
                              <a:gd name="T5" fmla="*/ T4 w 1108"/>
                              <a:gd name="T6" fmla="+- 0 418 408"/>
                              <a:gd name="T7" fmla="*/ 418 h 377"/>
                              <a:gd name="T8" fmla="+- 0 6583 5486"/>
                              <a:gd name="T9" fmla="*/ T8 w 1108"/>
                              <a:gd name="T10" fmla="+- 0 775 408"/>
                              <a:gd name="T11" fmla="*/ 775 h 377"/>
                              <a:gd name="T12" fmla="+- 0 5496 5486"/>
                              <a:gd name="T13" fmla="*/ T12 w 1108"/>
                              <a:gd name="T14" fmla="+- 0 775 408"/>
                              <a:gd name="T15" fmla="*/ 775 h 377"/>
                              <a:gd name="T16" fmla="+- 0 5486 5486"/>
                              <a:gd name="T17" fmla="*/ T16 w 1108"/>
                              <a:gd name="T18" fmla="+- 0 785 408"/>
                              <a:gd name="T19" fmla="*/ 785 h 377"/>
                              <a:gd name="T20" fmla="+- 0 6593 5486"/>
                              <a:gd name="T21" fmla="*/ T20 w 1108"/>
                              <a:gd name="T22" fmla="+- 0 785 408"/>
                              <a:gd name="T23" fmla="*/ 785 h 377"/>
                              <a:gd name="T24" fmla="+- 0 6593 5486"/>
                              <a:gd name="T25" fmla="*/ T24 w 1108"/>
                              <a:gd name="T26" fmla="+- 0 408 408"/>
                              <a:gd name="T27" fmla="*/ 408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08" h="377">
                                <a:moveTo>
                                  <a:pt x="1107" y="0"/>
                                </a:moveTo>
                                <a:lnTo>
                                  <a:pt x="1097" y="10"/>
                                </a:lnTo>
                                <a:lnTo>
                                  <a:pt x="1097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1107" y="377"/>
                                </a:lnTo>
                                <a:lnTo>
                                  <a:pt x="11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21B422" id="Group 34" o:spid="_x0000_s1026" style="position:absolute;margin-left:273.8pt;margin-top:19.9pt;width:56.4pt;height:19.85pt;z-index:-12520;mso-position-horizontal-relative:page" coordorigin="5476,398" coordsize="1128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50yjgYAAEgjAAAOAAAAZHJzL2Uyb0RvYy54bWzsWttu4zYQfS/QfyD02GJj3XxFnEWRNEGB&#10;bbvAqh+gyPIFlUWVUuJkv74zvNikpEmUbFAUi+wCvvGYPJxDcs4wPv/4sC/YfS7qHS+XXnDmeywv&#10;M77alZul91dy/WHmsbpJy1Va8DJfeo957X28+PGH80O1yEO+5cUqFww6KevFoVp626apFqNRnW3z&#10;fVqf8SovoXHNxT5t4K3YjFYiPUDv+2IU+v5kdOBiVQme5XUNn16pRu9C9r9e51nz53pd5w0rlh5w&#10;a+SjkI+3+Di6OE8XG5FW212maaSvYLFPdyUMeuzqKm1Sdid2na72u0zwmq+bs4zvR3y93mW5nAPM&#10;JvBbs7kR/K6Sc9ksDpvqGCYIbStOr+42++P+RlRfqs9CsYeXn3j2dw1xGR2qzcJux/cbBWa3h9/5&#10;CvRM7xouJ/6wFnvsAqbEHmR8H4/xzR8alsGH02ASzkCFDJrCcejPxyr+2RZEwm+N4+nEY9AazWem&#10;6Vf95SAIYS3hV6P5FBtH6UINKolqYig8rKT6FKz624L1ZZtWudSgxmB8Fmy3AqKRx8p0DwG4FnmO&#10;y5NFkhSODjAT0NqOptWCsBqC/mwcuxExwaTjkS6yu7q5ybkUJL3/VDdqma/glZR5pcknIMZ6X8CK&#10;//kD89lk4kdMjqjxBhYY2E8jlvjswOTgLVBoQLIvUJAdVdwcB4S4qQGhJ4Rs4VEGDrbOERQbkGI1&#10;nvezGhsYsooJVrCerBkSrKYG9BQrWH1WTxOK1dzAkNWMYBW4gY/93mAFdtwR0xutwA08SSywY58E&#10;IUXNjf50Nu7TMbCDj5h+am70x/Fs0r++bAGSYEJRcyWgqNkKkNRCVwGSWmhrkITk4ndFIAQNbQlI&#10;QUNXAVLQ0NYgCakdELoiUNRsCWhqrgI0NVuDJKS2QeSKQOzOyJaAPDQiVwE8xnrXWmRrkETUNohc&#10;EShqtgQ0NVcBmpqtQRJR2yByRZjOe3doZEuAmN4dGrsKkBkgtjVIYmobxK4IBLXYloCm5ipAU7M1&#10;SGJqG8SuCISgsS2BIyjYjY1JoOnW5NTsodRJFV6xFF2vL/1QxWt0NAnEDSxLEmnHAijMwAQYZoJg&#10;Y2+eBoO+CIYkoczQ02g8/SVcei6YzDNwiIOEzwf1jqckwuGAG0IGTy4JHzbTUE8VDoIhveMOx96j&#10;YVMF46bgw6aKOwF7h0U8hEyspwoLy4Kr+OuVI6BKadcnwmNQn9zid9JFlTa44MxLdoBKS7rhrTLD&#10;2LDn93nCJaTBhQcANS9Z48B4J0BRusDABZpm81zp/jQMrIuaiGk3zy1cNDMzNgDzrIFw8kAcB8KG&#10;jjoU9/QkFLUhmFMtYmZnnk04tAyDge6oIByqL6ud4zLA1WM5/JoXu9X1rihQ/Vpsbi8Lwe5TrHjl&#10;P62XAyvkMVRy/JqRU5Z8qi5RZdQtXz1CjSK4KpuhzIcXWy6+euwAJfPSq/+5S0XuseK3EsqseRBj&#10;Omnkm3g8RYsl7JZbuyUtM+hq6TUeHJv48rJRdfldJXabLYwUyIO05L9AjbneYQ0DlV69UKz0G6j0&#10;/quSD9JRu+SbYGjfvuSbQaqCrQEuTO3/U8kHn6gSeGo2l6m77QXxkpJPlTEwIszErsGcfK/SvaFz&#10;KtTcbI+u8cj5BLKTvTaWir09nJvrtRvvsoLD9Fg+6pKvy8pN9AQrOPOOPZGsXKNFsrKdli75uqxa&#10;JR8WJj3Bcko+Xbx0o9Uq+cbxHL1uN1y9JV8PNTf602k/NTv4iAFD2UPNjT5NzRbAlHw91FwJ4qB3&#10;iQW2AojppdYq+SbjGd4rdKPWW/J1qYWt1d9PzS35SGquArqu6qFma2BKvh5qrgjEFsDM1L8HIMG8&#10;e13KpL+J18UUfiwdXmcAQXaGBhD2YL8B9F1fRxnAF5gdtd2BuzE55tm1dBOTnEyzeXZgz1k1Hy4G&#10;MQ0+hwta8zSDZQWvc+VtvsFCzXz8/26hzl70Jwbi1hxOr7aFkjXau4XSN/DESf0KC0VmNyeDqMuS&#10;bgJp5Y/+1OakDyqzufmbZGUn8MEWivAptnWlfYqbvWmfYsfe3Jp3Axa4CfxtLZS8Ne+aASzIj/l7&#10;sIWijKetAGk8OxZK/mmmS+11Foqg5lgompqrwLuFal1Egr54bfX9XBf+jyxUMNSrGFw0zCI9B1PW&#10;TVdhtC0zDmkw0Pidt7VSV9GVf2ms4fd7GyV/jgA/15B3dvqnJfh7EPu9vL06/QDm4l8AAAD//wMA&#10;UEsDBBQABgAIAAAAIQDOjO3j4QAAAAkBAAAPAAAAZHJzL2Rvd25yZXYueG1sTI9BS8NAEIXvgv9h&#10;GcGb3cQ2qY2ZlFLUUxFsBfG2zU6T0OxsyG6T9N+7nvQ4zMd738vXk2nFQL1rLCPEswgEcWl1wxXC&#10;5+H14QmE84q1ai0TwpUcrIvbm1xl2o78QcPeVyKEsMsUQu19l0npypqMcjPbEYffyfZG+XD2ldS9&#10;GkO4aeVjFKXSqIZDQ6062tZUnvcXg/A2qnEzj1+G3fm0vX4fkvevXUyI93fT5hmEp8n/wfCrH9Sh&#10;CE5He2HtRIuQLJZpQBHmqzAhAGkaLUAcEZarBGSRy/8Lih8AAAD//wMAUEsBAi0AFAAGAAgAAAAh&#10;ALaDOJL+AAAA4QEAABMAAAAAAAAAAAAAAAAAAAAAAFtDb250ZW50X1R5cGVzXS54bWxQSwECLQAU&#10;AAYACAAAACEAOP0h/9YAAACUAQAACwAAAAAAAAAAAAAAAAAvAQAAX3JlbHMvLnJlbHNQSwECLQAU&#10;AAYACAAAACEAaYOdMo4GAABIIwAADgAAAAAAAAAAAAAAAAAuAgAAZHJzL2Uyb0RvYy54bWxQSwEC&#10;LQAUAAYACAAAACEAzozt4+EAAAAJAQAADwAAAAAAAAAAAAAAAADoCAAAZHJzL2Rvd25yZXYueG1s&#10;UEsFBgAAAAAEAAQA8wAAAPYJAAAAAA==&#10;">
                <v:shape id="Freeform 37" o:spid="_x0000_s1027" style="position:absolute;left:5476;top:398;width:1128;height:397;visibility:visible;mso-wrap-style:square;v-text-anchor:top" coordsize="1128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wOFwwAAANsAAAAPAAAAZHJzL2Rvd25yZXYueG1sRI9Li8JA&#10;EITvgv9haMGbTlxxkegoIhvwIIKPg97aTOdBMj0hM2r8987Cwh6LqvqKWq47U4snta60rGAyjkAQ&#10;p1aXnCu4nJPRHITzyBpry6TgTQ7Wq35vibG2Lz7S8+RzESDsYlRQeN/EUrq0IINubBvi4GW2NeiD&#10;bHOpW3wFuKnlVxR9S4Mlh4UCG9oWlFanh1GQZUc5u7qb3Sf39HBLzE8ZVZVSw0G3WYDw1Pn/8F97&#10;pxXMpvD7JfwAufoAAAD//wMAUEsBAi0AFAAGAAgAAAAhANvh9svuAAAAhQEAABMAAAAAAAAAAAAA&#10;AAAAAAAAAFtDb250ZW50X1R5cGVzXS54bWxQSwECLQAUAAYACAAAACEAWvQsW78AAAAVAQAACwAA&#10;AAAAAAAAAAAAAAAfAQAAX3JlbHMvLnJlbHNQSwECLQAUAAYACAAAACEAdCMDhcMAAADbAAAADwAA&#10;AAAAAAAAAAAAAAAHAgAAZHJzL2Rvd25yZXYueG1sUEsFBgAAAAADAAMAtwAAAPcCAAAAAA==&#10;" path="m1127,r-10,l1117,10r,377l10,387,10,10r1107,l1117,,,,,397r1127,l1127,e" fillcolor="black" stroked="f">
                  <v:path arrowok="t" o:connecttype="custom" o:connectlocs="1127,398;1117,398;1117,408;1117,785;10,785;10,408;1117,408;1117,398;0,398;0,795;1127,795;1127,398" o:connectangles="0,0,0,0,0,0,0,0,0,0,0,0"/>
                </v:shape>
                <v:shape id="Freeform 36" o:spid="_x0000_s1028" style="position:absolute;left:5486;top:408;width:1108;height:377;visibility:visible;mso-wrap-style:square;v-text-anchor:top" coordsize="1108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TJhxQAAANsAAAAPAAAAZHJzL2Rvd25yZXYueG1sRI/NasMw&#10;EITvgb6D2EJvjezQlNaJYtqAIZBDGje9b6yNbWKtjCX/5O2rQiHHYXa+2Vmnk2nEQJ2rLSuI5xEI&#10;4sLqmksFp+/s+Q2E88gaG8uk4EYO0s3DbI2JtiMfach9KQKEXYIKKu/bREpXVGTQzW1LHLyL7Qz6&#10;ILtS6g7HADeNXETRqzRYc2iosKVtRcU17014I7bZ4Svfn0/8czi/19m1jz8jpZ4ep48VCE+Tvx//&#10;p3dawfIF/rYEAMjNLwAAAP//AwBQSwECLQAUAAYACAAAACEA2+H2y+4AAACFAQAAEwAAAAAAAAAA&#10;AAAAAAAAAAAAW0NvbnRlbnRfVHlwZXNdLnhtbFBLAQItABQABgAIAAAAIQBa9CxbvwAAABUBAAAL&#10;AAAAAAAAAAAAAAAAAB8BAABfcmVscy8ucmVsc1BLAQItABQABgAIAAAAIQBHmTJhxQAAANsAAAAP&#10;AAAAAAAAAAAAAAAAAAcCAABkcnMvZG93bnJldi54bWxQSwUGAAAAAAMAAwC3AAAA+QIAAAAA&#10;" path="m1107,l,,,377,10,367,10,10r1087,l1107,xe" fillcolor="gray" stroked="f">
                  <v:path arrowok="t" o:connecttype="custom" o:connectlocs="1107,408;0,408;0,785;10,775;10,418;1097,418;1107,408" o:connectangles="0,0,0,0,0,0,0"/>
                </v:shape>
                <v:shape id="Freeform 35" o:spid="_x0000_s1029" style="position:absolute;left:5486;top:408;width:1108;height:377;visibility:visible;mso-wrap-style:square;v-text-anchor:top" coordsize="1108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XWfwwAAANsAAAAPAAAAZHJzL2Rvd25yZXYueG1sRI9Ba8JA&#10;FITvBf/D8gRvzaZCSolZpRUED160BT0+ss8kNvs2ZDfZ6K/vFgo9DjPzDVNsJtOKkXrXWFbwkqQg&#10;iEurG64UfH3unt9AOI+ssbVMCu7kYLOePRWYaxv4SOPJVyJC2OWooPa+y6V0ZU0GXWI74uhdbW/Q&#10;R9lXUvcYIty0cpmmr9Jgw3Ghxo62NZXfp8EoCMONgh4+rvoQ0i09LmdPw1mpxXx6X4HwNPn/8F97&#10;rxVkGfx+iT9Arn8AAAD//wMAUEsBAi0AFAAGAAgAAAAhANvh9svuAAAAhQEAABMAAAAAAAAAAAAA&#10;AAAAAAAAAFtDb250ZW50X1R5cGVzXS54bWxQSwECLQAUAAYACAAAACEAWvQsW78AAAAVAQAACwAA&#10;AAAAAAAAAAAAAAAfAQAAX3JlbHMvLnJlbHNQSwECLQAUAAYACAAAACEAbNl1n8MAAADbAAAADwAA&#10;AAAAAAAAAAAAAAAHAgAAZHJzL2Rvd25yZXYueG1sUEsFBgAAAAADAAMAtwAAAPcCAAAAAA==&#10;" path="m1107,r-10,10l1097,367,10,367,,377r1107,l1107,xe" fillcolor="#d3d0c7" stroked="f">
                  <v:path arrowok="t" o:connecttype="custom" o:connectlocs="1107,408;1097,418;1097,775;10,775;0,785;1107,785;1107,408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3984" behindDoc="1" locked="0" layoutInCell="1" allowOverlap="1" wp14:anchorId="785D18CE" wp14:editId="62299DF0">
                <wp:simplePos x="0" y="0"/>
                <wp:positionH relativeFrom="page">
                  <wp:posOffset>4986020</wp:posOffset>
                </wp:positionH>
                <wp:positionV relativeFrom="paragraph">
                  <wp:posOffset>252730</wp:posOffset>
                </wp:positionV>
                <wp:extent cx="2522220" cy="252095"/>
                <wp:effectExtent l="0" t="0" r="0" b="0"/>
                <wp:wrapNone/>
                <wp:docPr id="48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2220" cy="252095"/>
                          <a:chOff x="7852" y="398"/>
                          <a:chExt cx="3972" cy="397"/>
                        </a:xfrm>
                      </wpg:grpSpPr>
                      <wps:wsp>
                        <wps:cNvPr id="49" name="Freeform 33"/>
                        <wps:cNvSpPr>
                          <a:spLocks/>
                        </wps:cNvSpPr>
                        <wps:spPr bwMode="auto">
                          <a:xfrm>
                            <a:off x="7852" y="398"/>
                            <a:ext cx="3972" cy="397"/>
                          </a:xfrm>
                          <a:custGeom>
                            <a:avLst/>
                            <a:gdLst>
                              <a:gd name="T0" fmla="+- 0 11823 7852"/>
                              <a:gd name="T1" fmla="*/ T0 w 3972"/>
                              <a:gd name="T2" fmla="+- 0 398 398"/>
                              <a:gd name="T3" fmla="*/ 398 h 397"/>
                              <a:gd name="T4" fmla="+- 0 11813 7852"/>
                              <a:gd name="T5" fmla="*/ T4 w 3972"/>
                              <a:gd name="T6" fmla="+- 0 398 398"/>
                              <a:gd name="T7" fmla="*/ 398 h 397"/>
                              <a:gd name="T8" fmla="+- 0 11813 7852"/>
                              <a:gd name="T9" fmla="*/ T8 w 3972"/>
                              <a:gd name="T10" fmla="+- 0 408 398"/>
                              <a:gd name="T11" fmla="*/ 408 h 397"/>
                              <a:gd name="T12" fmla="+- 0 11813 7852"/>
                              <a:gd name="T13" fmla="*/ T12 w 3972"/>
                              <a:gd name="T14" fmla="+- 0 785 398"/>
                              <a:gd name="T15" fmla="*/ 785 h 397"/>
                              <a:gd name="T16" fmla="+- 0 7862 7852"/>
                              <a:gd name="T17" fmla="*/ T16 w 3972"/>
                              <a:gd name="T18" fmla="+- 0 785 398"/>
                              <a:gd name="T19" fmla="*/ 785 h 397"/>
                              <a:gd name="T20" fmla="+- 0 7862 7852"/>
                              <a:gd name="T21" fmla="*/ T20 w 3972"/>
                              <a:gd name="T22" fmla="+- 0 408 398"/>
                              <a:gd name="T23" fmla="*/ 408 h 397"/>
                              <a:gd name="T24" fmla="+- 0 11813 7852"/>
                              <a:gd name="T25" fmla="*/ T24 w 3972"/>
                              <a:gd name="T26" fmla="+- 0 408 398"/>
                              <a:gd name="T27" fmla="*/ 408 h 397"/>
                              <a:gd name="T28" fmla="+- 0 11813 7852"/>
                              <a:gd name="T29" fmla="*/ T28 w 3972"/>
                              <a:gd name="T30" fmla="+- 0 398 398"/>
                              <a:gd name="T31" fmla="*/ 398 h 397"/>
                              <a:gd name="T32" fmla="+- 0 7852 7852"/>
                              <a:gd name="T33" fmla="*/ T32 w 3972"/>
                              <a:gd name="T34" fmla="+- 0 398 398"/>
                              <a:gd name="T35" fmla="*/ 398 h 397"/>
                              <a:gd name="T36" fmla="+- 0 7852 7852"/>
                              <a:gd name="T37" fmla="*/ T36 w 3972"/>
                              <a:gd name="T38" fmla="+- 0 795 398"/>
                              <a:gd name="T39" fmla="*/ 795 h 397"/>
                              <a:gd name="T40" fmla="+- 0 11823 7852"/>
                              <a:gd name="T41" fmla="*/ T40 w 3972"/>
                              <a:gd name="T42" fmla="+- 0 795 398"/>
                              <a:gd name="T43" fmla="*/ 795 h 397"/>
                              <a:gd name="T44" fmla="+- 0 11823 7852"/>
                              <a:gd name="T45" fmla="*/ T44 w 3972"/>
                              <a:gd name="T46" fmla="+- 0 398 398"/>
                              <a:gd name="T47" fmla="*/ 398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972" h="397">
                                <a:moveTo>
                                  <a:pt x="3971" y="0"/>
                                </a:moveTo>
                                <a:lnTo>
                                  <a:pt x="3961" y="0"/>
                                </a:lnTo>
                                <a:lnTo>
                                  <a:pt x="3961" y="10"/>
                                </a:lnTo>
                                <a:lnTo>
                                  <a:pt x="3961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3961" y="10"/>
                                </a:lnTo>
                                <a:lnTo>
                                  <a:pt x="39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3971" y="397"/>
                                </a:lnTo>
                                <a:lnTo>
                                  <a:pt x="397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32"/>
                        <wps:cNvSpPr>
                          <a:spLocks/>
                        </wps:cNvSpPr>
                        <wps:spPr bwMode="auto">
                          <a:xfrm>
                            <a:off x="7862" y="408"/>
                            <a:ext cx="3952" cy="377"/>
                          </a:xfrm>
                          <a:custGeom>
                            <a:avLst/>
                            <a:gdLst>
                              <a:gd name="T0" fmla="+- 0 11813 7862"/>
                              <a:gd name="T1" fmla="*/ T0 w 3952"/>
                              <a:gd name="T2" fmla="+- 0 408 408"/>
                              <a:gd name="T3" fmla="*/ 408 h 377"/>
                              <a:gd name="T4" fmla="+- 0 7862 7862"/>
                              <a:gd name="T5" fmla="*/ T4 w 3952"/>
                              <a:gd name="T6" fmla="+- 0 408 408"/>
                              <a:gd name="T7" fmla="*/ 408 h 377"/>
                              <a:gd name="T8" fmla="+- 0 7862 7862"/>
                              <a:gd name="T9" fmla="*/ T8 w 3952"/>
                              <a:gd name="T10" fmla="+- 0 785 408"/>
                              <a:gd name="T11" fmla="*/ 785 h 377"/>
                              <a:gd name="T12" fmla="+- 0 7872 7862"/>
                              <a:gd name="T13" fmla="*/ T12 w 3952"/>
                              <a:gd name="T14" fmla="+- 0 775 408"/>
                              <a:gd name="T15" fmla="*/ 775 h 377"/>
                              <a:gd name="T16" fmla="+- 0 7872 7862"/>
                              <a:gd name="T17" fmla="*/ T16 w 3952"/>
                              <a:gd name="T18" fmla="+- 0 418 408"/>
                              <a:gd name="T19" fmla="*/ 418 h 377"/>
                              <a:gd name="T20" fmla="+- 0 11803 7862"/>
                              <a:gd name="T21" fmla="*/ T20 w 3952"/>
                              <a:gd name="T22" fmla="+- 0 418 408"/>
                              <a:gd name="T23" fmla="*/ 418 h 377"/>
                              <a:gd name="T24" fmla="+- 0 11813 7862"/>
                              <a:gd name="T25" fmla="*/ T24 w 3952"/>
                              <a:gd name="T26" fmla="+- 0 408 408"/>
                              <a:gd name="T27" fmla="*/ 408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952" h="377">
                                <a:moveTo>
                                  <a:pt x="39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3941" y="10"/>
                                </a:lnTo>
                                <a:lnTo>
                                  <a:pt x="39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31"/>
                        <wps:cNvSpPr>
                          <a:spLocks/>
                        </wps:cNvSpPr>
                        <wps:spPr bwMode="auto">
                          <a:xfrm>
                            <a:off x="7862" y="408"/>
                            <a:ext cx="3952" cy="377"/>
                          </a:xfrm>
                          <a:custGeom>
                            <a:avLst/>
                            <a:gdLst>
                              <a:gd name="T0" fmla="+- 0 11813 7862"/>
                              <a:gd name="T1" fmla="*/ T0 w 3952"/>
                              <a:gd name="T2" fmla="+- 0 408 408"/>
                              <a:gd name="T3" fmla="*/ 408 h 377"/>
                              <a:gd name="T4" fmla="+- 0 11803 7862"/>
                              <a:gd name="T5" fmla="*/ T4 w 3952"/>
                              <a:gd name="T6" fmla="+- 0 418 408"/>
                              <a:gd name="T7" fmla="*/ 418 h 377"/>
                              <a:gd name="T8" fmla="+- 0 11803 7862"/>
                              <a:gd name="T9" fmla="*/ T8 w 3952"/>
                              <a:gd name="T10" fmla="+- 0 775 408"/>
                              <a:gd name="T11" fmla="*/ 775 h 377"/>
                              <a:gd name="T12" fmla="+- 0 7872 7862"/>
                              <a:gd name="T13" fmla="*/ T12 w 3952"/>
                              <a:gd name="T14" fmla="+- 0 775 408"/>
                              <a:gd name="T15" fmla="*/ 775 h 377"/>
                              <a:gd name="T16" fmla="+- 0 7862 7862"/>
                              <a:gd name="T17" fmla="*/ T16 w 3952"/>
                              <a:gd name="T18" fmla="+- 0 785 408"/>
                              <a:gd name="T19" fmla="*/ 785 h 377"/>
                              <a:gd name="T20" fmla="+- 0 11813 7862"/>
                              <a:gd name="T21" fmla="*/ T20 w 3952"/>
                              <a:gd name="T22" fmla="+- 0 785 408"/>
                              <a:gd name="T23" fmla="*/ 785 h 377"/>
                              <a:gd name="T24" fmla="+- 0 11813 7862"/>
                              <a:gd name="T25" fmla="*/ T24 w 3952"/>
                              <a:gd name="T26" fmla="+- 0 408 408"/>
                              <a:gd name="T27" fmla="*/ 408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952" h="377">
                                <a:moveTo>
                                  <a:pt x="3951" y="0"/>
                                </a:moveTo>
                                <a:lnTo>
                                  <a:pt x="3941" y="10"/>
                                </a:lnTo>
                                <a:lnTo>
                                  <a:pt x="3941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3951" y="377"/>
                                </a:lnTo>
                                <a:lnTo>
                                  <a:pt x="39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B71D1F" id="Group 30" o:spid="_x0000_s1026" style="position:absolute;margin-left:392.6pt;margin-top:19.9pt;width:198.6pt;height:19.85pt;z-index:-12496;mso-position-horizontal-relative:page" coordorigin="7852,398" coordsize="3972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FumQYAAFkjAAAOAAAAZHJzL2Uyb0RvYy54bWzsWttu4zYQfS/QfyD02GJj6+Ir4iyKpAkK&#10;bNsFVv0ARZYvqCyqlBIn/frO8GKTMidWs0FRLJIFIjk8Ig/nkJwzWl9+fNqV7LEQzZZXiyC8GAas&#10;qHK+3FbrRfBHevthGrCmzaplVvKqWATPRRN8vPr+u8t9PS8ivuHlshAMOqma+b5eBJu2reeDQZNv&#10;il3WXPC6qKBxxcUua+GjWA+WIttD77tyEA2H48Gei2UteF40Dfz1RjUGV7L/1arI299Xq6ZoWbkI&#10;gFsrfwv5+x5/D64us/laZPVmm2sa2StY7LJtBYMeurrJ2ow9iO1JV7ttLnjDV+1FzncDvlpt80LO&#10;AWYTDjuzuRP8oZZzWc/36/oQJghtJ06v7jb/7fFO1F/qz0Kxh9tPPP+zgbgM9vV6brfj57UCs/v9&#10;r3wJemYPLZcTf1qJHXYBU2JPMr7Ph/gWTy3L4Y/RKIIfkCGHNvgwnI2UAPkGVMLHJtNRFDBojWdT&#10;0/SzfjqeTaANH4U7bBxkczWqZKqZofKwlJpjtJqvi9aXTVYXUoQGo/FZsO1yESSzgFXZDiJwK4oC&#10;1yeLYySFowPMRLSxw2m1IKyBqJ8N5GlETDTpeGTz/KFp7wouFckePzWtWudLuJM6LzX5FMRY7UpY&#10;8j9+YEMWhtMoZnJI/YDBhQb3w4ClQ7ZncvQOCOSxOgMJAaVlXB9GjA0IekLIBrtSWh9BiQEZWqGf&#10;1sjgkFZC0BobkOyMoDUxoJdowWFmTRCiRdCCxaFwSGtK0Ard2CdDb7hCO/KI8cYrdENPMwvt8Kdh&#10;RHFzBYAV4ZMytMOPGD83N/6T6TjyLzFbgjQcU9RcEShqtgQkNTyLLEFJapEtQhqR699VgVA0siUg&#10;FY1cBWhFI1uENKI2QeSqQHGzNaC5uRK8wM1WIY2onRC7MhA7NLZFIE+O2NUApPevNjitrT0aUxsh&#10;dmWgqNka0NRcCWhqtghpTG2E2FVhMvPu0diWADHePZq4CoCiRB5IbBHShNoJSUcFP7fE1oDm5krw&#10;AjdbhTShdkLiykBImtgiOJKC7VibRJptTG7NnyqdXOGOZWh/h9IY1bxBZ5NC4MC6pNIkQBeAwkxM&#10;gGEmCDY252UwKIxgyBSQj892jRlAwqX3Og+HOEj4rFfveFIiHA65PmTw8JLwfjON9FThKOjTO+5x&#10;7D3uN9VYTxW2TJ/ecStg77CKe8H1VGFhWXAVf71yBJQr3UJFBAwKlXt8JpvXWYsLztyyvfTCsNc2&#10;yhRjw44/FimXkBYXHrgrRVQWOzDeEVBWLnDsAk2zuda6Pw0D/6ImYtrNtYOLp2bGBmCuCog+COLY&#10;E9Z31L64lyehqPXBaBML8TWzM1cTDi1Db6A7KnSM6ssNflgGuHosp9/wcru83ZYlqt+I9f11Kdhj&#10;hqWv/NF6ObBSHkMVx8eMnLL2U/WJKmju+fIZahXBVf0M9T7cbLj4O2B7qJ0XQfPXQyaKgJW/VFBu&#10;zcIEE0orPySjCdosYbfc2y1ZlUNXi6AN4NjE2+tWFegPtdiuNzBSKA/Siv8ExeZqi7UMVHzNXLHS&#10;H6Di+49KvxHMplv6RRjaty/9xrC1YWuAEVP7/1j6YZksS+GJ2VymALcXxL8r/WQxA0PCVDDFvVD6&#10;wegdENCxjDQ6xwPpY092utfmUtG3h3Ozvbbkp6zgND2WWCrVn7JyMz3Byk70JKuO11I1zCkr22zp&#10;wu+UFR54VrCwOvEEyyn8dAVzGq1O4TeZTtDunhLz1n0eap3oT/zU7OBPAAOe0kPNjT5NzRbA1H0e&#10;aq4ESehdYqGtAGK81Dp1H1jKIb5fOA2bt/A75RZ1lr+fm1v4kdxcCUxx5eFmq2AKPw83VwZiE0S2&#10;CM4ugBzzbncpn/4mdhez+KF6eJ0HBNmlB4Rd6PeAI9faUR4QTibIN67zODoa5WQURm944G58jrm6&#10;rm5s8pNpNlcHdtatabN9FteZpxksL3lToG/4Khc1HeI/TH3Qz7uL6vm/GP4X6ChU10XJqu7dRZm3&#10;8cRR/QoXRSc4J4f0tFH+7OYkECq5uTmcpmVn8d4+ijArsNAOTpE2K24Gp82KHX3z/vw06YZuEsdh&#10;fRbPjj5NzU3gpCMObQV6+yjKfdoKkO7z1EcRNcTrfBTBzfFRNDdXgncf1X0hCQrj66tv57Xh/8hH&#10;xbO+hkXj4n4+6RysnzeLZ9omnTNxB6AxPW/rp27im+G18Yffrp+SX0+A729I26i/a4JfELE/w739&#10;jZirfwAAAP//AwBQSwMEFAAGAAgAAAAhAPTj4HvgAAAACgEAAA8AAABkcnMvZG93bnJldi54bWxM&#10;j0FPg0AQhe8m/ofNmHizC1SUUpamadRTY2JrYnqbwhRI2VnCboH+e7cnPU7elzffy1aTbsVAvW0M&#10;KwhnAQjiwpQNVwq+9+9PCQjrkEtsDZOCK1lY5fd3GaalGfmLhp2rhC9hm6KC2rkuldIWNWm0M9MR&#10;++xkeo3On30lyx5HX65bGQXBi9TYsP9QY0ebmorz7qIVfIw4rufh27A9nzbXwz7+/NmGpNTjw7Re&#10;gnA0uT8YbvpeHXLvdDQXLq1oFbwmceRRBfOFn3ADwiR6BnH00SIGmWfy/4T8FwAA//8DAFBLAQIt&#10;ABQABgAIAAAAIQC2gziS/gAAAOEBAAATAAAAAAAAAAAAAAAAAAAAAABbQ29udGVudF9UeXBlc10u&#10;eG1sUEsBAi0AFAAGAAgAAAAhADj9If/WAAAAlAEAAAsAAAAAAAAAAAAAAAAALwEAAF9yZWxzLy5y&#10;ZWxzUEsBAi0AFAAGAAgAAAAhAKJN0W6ZBgAAWSMAAA4AAAAAAAAAAAAAAAAALgIAAGRycy9lMm9E&#10;b2MueG1sUEsBAi0AFAAGAAgAAAAhAPTj4HvgAAAACgEAAA8AAAAAAAAAAAAAAAAA8wgAAGRycy9k&#10;b3ducmV2LnhtbFBLBQYAAAAABAAEAPMAAAAACgAAAAA=&#10;">
                <v:shape id="Freeform 33" o:spid="_x0000_s1027" style="position:absolute;left:7852;top:398;width:3972;height:397;visibility:visible;mso-wrap-style:square;v-text-anchor:top" coordsize="3972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pP+xQAAANsAAAAPAAAAZHJzL2Rvd25yZXYueG1sRI/RasJA&#10;FETfC/7DcoW+6UZbxKauIrZCH6xg9ANus7dJNHs3zW7d6Ne7BaGPw8ycYWaLztTiTK2rLCsYDRMQ&#10;xLnVFRcKDvv1YArCeWSNtWVScCEHi3nvYYaptoF3dM58ISKEXYoKSu+bVEqXl2TQDW1DHL1v2xr0&#10;UbaF1C2GCDe1HCfJRBqsOC6U2NCqpPyU/RoFV529rw8buQ1fn+HY/DwFM3krlHrsd8tXEJ46/x++&#10;tz+0gucX+PsSf4Cc3wAAAP//AwBQSwECLQAUAAYACAAAACEA2+H2y+4AAACFAQAAEwAAAAAAAAAA&#10;AAAAAAAAAAAAW0NvbnRlbnRfVHlwZXNdLnhtbFBLAQItABQABgAIAAAAIQBa9CxbvwAAABUBAAAL&#10;AAAAAAAAAAAAAAAAAB8BAABfcmVscy8ucmVsc1BLAQItABQABgAIAAAAIQCq8pP+xQAAANsAAAAP&#10;AAAAAAAAAAAAAAAAAAcCAABkcnMvZG93bnJldi54bWxQSwUGAAAAAAMAAwC3AAAA+QIAAAAA&#10;" path="m3971,r-10,l3961,10r,377l10,387,10,10r3951,l3961,,,,,397r3971,l3971,e" fillcolor="black" stroked="f">
                  <v:path arrowok="t" o:connecttype="custom" o:connectlocs="3971,398;3961,398;3961,408;3961,785;10,785;10,408;3961,408;3961,398;0,398;0,795;3971,795;3971,398" o:connectangles="0,0,0,0,0,0,0,0,0,0,0,0"/>
                </v:shape>
                <v:shape id="Freeform 32" o:spid="_x0000_s1028" style="position:absolute;left:7862;top:408;width:3952;height:377;visibility:visible;mso-wrap-style:square;v-text-anchor:top" coordsize="395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d+lvgAAANsAAAAPAAAAZHJzL2Rvd25yZXYueG1sRE/LqsIw&#10;EN1f8B/CCO6uqYIPqlHEB7gSrYrboRnbajMpTdT692YhuDyc93TemFI8qXaFZQW9bgSCOLW64EzB&#10;6bj5H4NwHlljaZkUvMnBfNb6m2Ks7YsP9Ex8JkIIuxgV5N5XsZQuzcmg69qKOHBXWxv0AdaZ1DW+&#10;QrgpZT+KhtJgwaEhx4qWOaX35GEUyP06WgxGw3N56u+ut+ScrvAyVqrTbhYTEJ4a/xN/3VutYBDW&#10;hy/hB8jZBwAA//8DAFBLAQItABQABgAIAAAAIQDb4fbL7gAAAIUBAAATAAAAAAAAAAAAAAAAAAAA&#10;AABbQ29udGVudF9UeXBlc10ueG1sUEsBAi0AFAAGAAgAAAAhAFr0LFu/AAAAFQEAAAsAAAAAAAAA&#10;AAAAAAAAHwEAAF9yZWxzLy5yZWxzUEsBAi0AFAAGAAgAAAAhADll36W+AAAA2wAAAA8AAAAAAAAA&#10;AAAAAAAABwIAAGRycy9kb3ducmV2LnhtbFBLBQYAAAAAAwADALcAAADyAgAAAAA=&#10;" path="m3951,l,,,377,10,367,10,10r3931,l3951,xe" fillcolor="gray" stroked="f">
                  <v:path arrowok="t" o:connecttype="custom" o:connectlocs="3951,408;0,408;0,785;10,775;10,418;3941,418;3951,408" o:connectangles="0,0,0,0,0,0,0"/>
                </v:shape>
                <v:shape id="Freeform 31" o:spid="_x0000_s1029" style="position:absolute;left:7862;top:408;width:3952;height:377;visibility:visible;mso-wrap-style:square;v-text-anchor:top" coordsize="395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qFzxAAAANsAAAAPAAAAZHJzL2Rvd25yZXYueG1sRI/BagJB&#10;EETvgfzD0AEvEmcNaMLqKCYoeNCDmg9odtrdxZ2edaajq1/vBAI5FlX1iprOO9eoC4VYezYwHGSg&#10;iAtvay4NfB9Wrx+goiBbbDyTgRtFmM+en6aYW3/lHV32UqoE4ZijgUqkzbWORUUO48C3xMk7+uBQ&#10;kgyltgGvCe4a/ZZlY+2w5rRQYUtfFRWn/Y8z4Jay6W8PtXye8B7i+rzaLt8bY3ov3WICSqiT//Bf&#10;e20NjIbw+yX9AD17AAAA//8DAFBLAQItABQABgAIAAAAIQDb4fbL7gAAAIUBAAATAAAAAAAAAAAA&#10;AAAAAAAAAABbQ29udGVudF9UeXBlc10ueG1sUEsBAi0AFAAGAAgAAAAhAFr0LFu/AAAAFQEAAAsA&#10;AAAAAAAAAAAAAAAAHwEAAF9yZWxzLy5yZWxzUEsBAi0AFAAGAAgAAAAhAJDOoXPEAAAA2wAAAA8A&#10;AAAAAAAAAAAAAAAABwIAAGRycy9kb3ducmV2LnhtbFBLBQYAAAAAAwADALcAAAD4AgAAAAA=&#10;" path="m3951,r-10,10l3941,367,10,367,,377r3951,l3951,xe" fillcolor="#d3d0c7" stroked="f">
                  <v:path arrowok="t" o:connecttype="custom" o:connectlocs="3951,408;3941,418;3941,775;10,775;0,785;3951,785;3951,408" o:connectangles="0,0,0,0,0,0,0"/>
                </v:shape>
                <w10:wrap anchorx="page"/>
              </v:group>
            </w:pict>
          </mc:Fallback>
        </mc:AlternateContent>
      </w:r>
      <w:r w:rsidR="00E25CFB" w:rsidRPr="009B5F4F">
        <w:rPr>
          <w:rFonts w:ascii="Lato" w:hAnsi="Lato"/>
          <w:b/>
          <w:sz w:val="20"/>
        </w:rPr>
        <w:t>P</w:t>
      </w:r>
      <w:r w:rsidR="00E25CFB" w:rsidRPr="009B5F4F">
        <w:rPr>
          <w:rFonts w:ascii="Lato" w:hAnsi="Lato"/>
          <w:b/>
          <w:sz w:val="16"/>
        </w:rPr>
        <w:t xml:space="preserve">AYMENT </w:t>
      </w:r>
      <w:r w:rsidR="00E25CFB" w:rsidRPr="009B5F4F">
        <w:rPr>
          <w:rFonts w:ascii="Lato" w:hAnsi="Lato"/>
          <w:b/>
          <w:sz w:val="20"/>
        </w:rPr>
        <w:t>O</w:t>
      </w:r>
      <w:r w:rsidR="00E25CFB" w:rsidRPr="009B5F4F">
        <w:rPr>
          <w:rFonts w:ascii="Lato" w:hAnsi="Lato"/>
          <w:b/>
          <w:sz w:val="16"/>
        </w:rPr>
        <w:t xml:space="preserve">PTIONS </w:t>
      </w:r>
      <w:r w:rsidR="00E25CFB" w:rsidRPr="009B5F4F">
        <w:rPr>
          <w:rFonts w:ascii="Lato" w:hAnsi="Lato"/>
          <w:sz w:val="16"/>
        </w:rPr>
        <w:t>(Please Choose ACH or Check)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900"/>
        <w:gridCol w:w="1080"/>
        <w:gridCol w:w="2340"/>
        <w:gridCol w:w="900"/>
        <w:gridCol w:w="4320"/>
      </w:tblGrid>
      <w:tr w:rsidR="00033C2B" w:rsidRPr="009B5F4F" w14:paraId="04079147" w14:textId="77777777">
        <w:trPr>
          <w:trHeight w:hRule="exact" w:val="510"/>
        </w:trPr>
        <w:tc>
          <w:tcPr>
            <w:tcW w:w="1980" w:type="dxa"/>
          </w:tcPr>
          <w:p w14:paraId="469BC96E" w14:textId="77777777" w:rsidR="00033C2B" w:rsidRPr="00643EC9" w:rsidRDefault="00E25CFB">
            <w:pPr>
              <w:pStyle w:val="TableParagraph"/>
              <w:spacing w:before="129"/>
              <w:ind w:left="847" w:right="714"/>
              <w:jc w:val="center"/>
              <w:rPr>
                <w:rFonts w:ascii="Lato" w:hAnsi="Lato"/>
                <w:sz w:val="18"/>
                <w:szCs w:val="18"/>
              </w:rPr>
            </w:pPr>
            <w:r w:rsidRPr="00643EC9">
              <w:rPr>
                <w:rFonts w:ascii="Lato" w:hAnsi="Lato"/>
                <w:sz w:val="18"/>
                <w:szCs w:val="18"/>
              </w:rPr>
              <w:t>ACH</w:t>
            </w:r>
          </w:p>
        </w:tc>
        <w:tc>
          <w:tcPr>
            <w:tcW w:w="1980" w:type="dxa"/>
            <w:gridSpan w:val="2"/>
          </w:tcPr>
          <w:p w14:paraId="618B51CF" w14:textId="77777777" w:rsidR="00033C2B" w:rsidRPr="009B5F4F" w:rsidRDefault="00E25CFB">
            <w:pPr>
              <w:pStyle w:val="TableParagraph"/>
              <w:spacing w:before="129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noProof/>
                <w:position w:val="-2"/>
              </w:rPr>
              <w:drawing>
                <wp:inline distT="0" distB="0" distL="0" distR="0" wp14:anchorId="268D9431" wp14:editId="207AF14C">
                  <wp:extent cx="126015" cy="126015"/>
                  <wp:effectExtent l="0" t="0" r="0" b="0"/>
                  <wp:docPr id="3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3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15" cy="126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B5F4F">
              <w:rPr>
                <w:rFonts w:ascii="Lato" w:hAnsi="Lato"/>
                <w:sz w:val="20"/>
              </w:rPr>
              <w:t xml:space="preserve">           </w:t>
            </w:r>
            <w:r w:rsidRPr="009B5F4F">
              <w:rPr>
                <w:rFonts w:ascii="Lato" w:hAnsi="Lato"/>
                <w:spacing w:val="17"/>
                <w:sz w:val="20"/>
              </w:rPr>
              <w:t xml:space="preserve"> </w:t>
            </w:r>
            <w:r w:rsidRPr="009B5F4F">
              <w:rPr>
                <w:rFonts w:ascii="Lato" w:hAnsi="Lato"/>
                <w:sz w:val="20"/>
              </w:rPr>
              <w:t>Check</w:t>
            </w:r>
          </w:p>
        </w:tc>
        <w:tc>
          <w:tcPr>
            <w:tcW w:w="2340" w:type="dxa"/>
          </w:tcPr>
          <w:p w14:paraId="38CE4BAA" w14:textId="77777777" w:rsidR="00033C2B" w:rsidRPr="009B5F4F" w:rsidRDefault="00E25CFB">
            <w:pPr>
              <w:pStyle w:val="TableParagraph"/>
              <w:spacing w:before="119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ACH Action:</w:t>
            </w:r>
          </w:p>
        </w:tc>
        <w:tc>
          <w:tcPr>
            <w:tcW w:w="5220" w:type="dxa"/>
            <w:gridSpan w:val="2"/>
          </w:tcPr>
          <w:p w14:paraId="5D398DF3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Bank Name:</w:t>
            </w:r>
          </w:p>
        </w:tc>
      </w:tr>
      <w:tr w:rsidR="00033C2B" w:rsidRPr="009B5F4F" w14:paraId="678AD473" w14:textId="77777777">
        <w:trPr>
          <w:trHeight w:hRule="exact" w:val="510"/>
        </w:trPr>
        <w:tc>
          <w:tcPr>
            <w:tcW w:w="2880" w:type="dxa"/>
            <w:gridSpan w:val="2"/>
          </w:tcPr>
          <w:p w14:paraId="315CF6C8" w14:textId="77777777" w:rsidR="00033C2B" w:rsidRPr="009B5F4F" w:rsidRDefault="00E25CFB">
            <w:pPr>
              <w:pStyle w:val="TableParagraph"/>
              <w:spacing w:before="119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Account Type:</w:t>
            </w:r>
          </w:p>
        </w:tc>
        <w:tc>
          <w:tcPr>
            <w:tcW w:w="4320" w:type="dxa"/>
            <w:gridSpan w:val="3"/>
          </w:tcPr>
          <w:p w14:paraId="56743404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Routing Number:</w:t>
            </w:r>
          </w:p>
        </w:tc>
        <w:tc>
          <w:tcPr>
            <w:tcW w:w="4320" w:type="dxa"/>
          </w:tcPr>
          <w:p w14:paraId="42FC63BB" w14:textId="77777777" w:rsidR="00033C2B" w:rsidRPr="009B5F4F" w:rsidRDefault="00E25CFB">
            <w:pPr>
              <w:pStyle w:val="TableParagraph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Bank Account Number:</w:t>
            </w:r>
          </w:p>
        </w:tc>
      </w:tr>
    </w:tbl>
    <w:p w14:paraId="54051F9C" w14:textId="45717717" w:rsidR="00033C2B" w:rsidRPr="009B5F4F" w:rsidRDefault="00F75BE7">
      <w:pPr>
        <w:spacing w:before="107"/>
        <w:ind w:left="148"/>
        <w:rPr>
          <w:rFonts w:ascii="Lato" w:hAnsi="Lato"/>
          <w:b/>
          <w:sz w:val="16"/>
        </w:rPr>
      </w:pP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4008" behindDoc="1" locked="0" layoutInCell="1" allowOverlap="1" wp14:anchorId="2787ADC1" wp14:editId="538F8F18">
                <wp:simplePos x="0" y="0"/>
                <wp:positionH relativeFrom="page">
                  <wp:posOffset>1120775</wp:posOffset>
                </wp:positionH>
                <wp:positionV relativeFrom="paragraph">
                  <wp:posOffset>-291465</wp:posOffset>
                </wp:positionV>
                <wp:extent cx="901065" cy="252095"/>
                <wp:effectExtent l="0" t="0" r="0" b="0"/>
                <wp:wrapNone/>
                <wp:docPr id="44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01065" cy="252095"/>
                          <a:chOff x="1765" y="-459"/>
                          <a:chExt cx="1419" cy="397"/>
                        </a:xfrm>
                      </wpg:grpSpPr>
                      <wps:wsp>
                        <wps:cNvPr id="45" name="Freeform 29"/>
                        <wps:cNvSpPr>
                          <a:spLocks/>
                        </wps:cNvSpPr>
                        <wps:spPr bwMode="auto">
                          <a:xfrm>
                            <a:off x="1765" y="-459"/>
                            <a:ext cx="1419" cy="397"/>
                          </a:xfrm>
                          <a:custGeom>
                            <a:avLst/>
                            <a:gdLst>
                              <a:gd name="T0" fmla="+- 0 3183 1765"/>
                              <a:gd name="T1" fmla="*/ T0 w 1419"/>
                              <a:gd name="T2" fmla="+- 0 -459 -459"/>
                              <a:gd name="T3" fmla="*/ -459 h 397"/>
                              <a:gd name="T4" fmla="+- 0 3173 1765"/>
                              <a:gd name="T5" fmla="*/ T4 w 1419"/>
                              <a:gd name="T6" fmla="+- 0 -459 -459"/>
                              <a:gd name="T7" fmla="*/ -459 h 397"/>
                              <a:gd name="T8" fmla="+- 0 3173 1765"/>
                              <a:gd name="T9" fmla="*/ T8 w 1419"/>
                              <a:gd name="T10" fmla="+- 0 -449 -459"/>
                              <a:gd name="T11" fmla="*/ -449 h 397"/>
                              <a:gd name="T12" fmla="+- 0 3173 1765"/>
                              <a:gd name="T13" fmla="*/ T12 w 1419"/>
                              <a:gd name="T14" fmla="+- 0 -72 -459"/>
                              <a:gd name="T15" fmla="*/ -72 h 397"/>
                              <a:gd name="T16" fmla="+- 0 1775 1765"/>
                              <a:gd name="T17" fmla="*/ T16 w 1419"/>
                              <a:gd name="T18" fmla="+- 0 -72 -459"/>
                              <a:gd name="T19" fmla="*/ -72 h 397"/>
                              <a:gd name="T20" fmla="+- 0 1775 1765"/>
                              <a:gd name="T21" fmla="*/ T20 w 1419"/>
                              <a:gd name="T22" fmla="+- 0 -449 -459"/>
                              <a:gd name="T23" fmla="*/ -449 h 397"/>
                              <a:gd name="T24" fmla="+- 0 3173 1765"/>
                              <a:gd name="T25" fmla="*/ T24 w 1419"/>
                              <a:gd name="T26" fmla="+- 0 -449 -459"/>
                              <a:gd name="T27" fmla="*/ -449 h 397"/>
                              <a:gd name="T28" fmla="+- 0 3173 1765"/>
                              <a:gd name="T29" fmla="*/ T28 w 1419"/>
                              <a:gd name="T30" fmla="+- 0 -459 -459"/>
                              <a:gd name="T31" fmla="*/ -459 h 397"/>
                              <a:gd name="T32" fmla="+- 0 1765 1765"/>
                              <a:gd name="T33" fmla="*/ T32 w 1419"/>
                              <a:gd name="T34" fmla="+- 0 -459 -459"/>
                              <a:gd name="T35" fmla="*/ -459 h 397"/>
                              <a:gd name="T36" fmla="+- 0 1765 1765"/>
                              <a:gd name="T37" fmla="*/ T36 w 1419"/>
                              <a:gd name="T38" fmla="+- 0 -62 -459"/>
                              <a:gd name="T39" fmla="*/ -62 h 397"/>
                              <a:gd name="T40" fmla="+- 0 3183 1765"/>
                              <a:gd name="T41" fmla="*/ T40 w 1419"/>
                              <a:gd name="T42" fmla="+- 0 -62 -459"/>
                              <a:gd name="T43" fmla="*/ -62 h 397"/>
                              <a:gd name="T44" fmla="+- 0 3183 1765"/>
                              <a:gd name="T45" fmla="*/ T44 w 1419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419" h="397">
                                <a:moveTo>
                                  <a:pt x="1418" y="0"/>
                                </a:moveTo>
                                <a:lnTo>
                                  <a:pt x="1408" y="0"/>
                                </a:lnTo>
                                <a:lnTo>
                                  <a:pt x="1408" y="10"/>
                                </a:lnTo>
                                <a:lnTo>
                                  <a:pt x="1408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1408" y="10"/>
                                </a:lnTo>
                                <a:lnTo>
                                  <a:pt x="140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1418" y="397"/>
                                </a:lnTo>
                                <a:lnTo>
                                  <a:pt x="1418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28"/>
                        <wps:cNvSpPr>
                          <a:spLocks/>
                        </wps:cNvSpPr>
                        <wps:spPr bwMode="auto">
                          <a:xfrm>
                            <a:off x="1775" y="-449"/>
                            <a:ext cx="1399" cy="377"/>
                          </a:xfrm>
                          <a:custGeom>
                            <a:avLst/>
                            <a:gdLst>
                              <a:gd name="T0" fmla="+- 0 3173 1775"/>
                              <a:gd name="T1" fmla="*/ T0 w 1399"/>
                              <a:gd name="T2" fmla="+- 0 -449 -449"/>
                              <a:gd name="T3" fmla="*/ -449 h 377"/>
                              <a:gd name="T4" fmla="+- 0 1775 1775"/>
                              <a:gd name="T5" fmla="*/ T4 w 1399"/>
                              <a:gd name="T6" fmla="+- 0 -449 -449"/>
                              <a:gd name="T7" fmla="*/ -449 h 377"/>
                              <a:gd name="T8" fmla="+- 0 1775 1775"/>
                              <a:gd name="T9" fmla="*/ T8 w 1399"/>
                              <a:gd name="T10" fmla="+- 0 -72 -449"/>
                              <a:gd name="T11" fmla="*/ -72 h 377"/>
                              <a:gd name="T12" fmla="+- 0 1785 1775"/>
                              <a:gd name="T13" fmla="*/ T12 w 1399"/>
                              <a:gd name="T14" fmla="+- 0 -82 -449"/>
                              <a:gd name="T15" fmla="*/ -82 h 377"/>
                              <a:gd name="T16" fmla="+- 0 1785 1775"/>
                              <a:gd name="T17" fmla="*/ T16 w 1399"/>
                              <a:gd name="T18" fmla="+- 0 -439 -449"/>
                              <a:gd name="T19" fmla="*/ -439 h 377"/>
                              <a:gd name="T20" fmla="+- 0 3163 1775"/>
                              <a:gd name="T21" fmla="*/ T20 w 1399"/>
                              <a:gd name="T22" fmla="+- 0 -439 -449"/>
                              <a:gd name="T23" fmla="*/ -439 h 377"/>
                              <a:gd name="T24" fmla="+- 0 3173 1775"/>
                              <a:gd name="T25" fmla="*/ T24 w 1399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399" h="377">
                                <a:moveTo>
                                  <a:pt x="139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1388" y="10"/>
                                </a:lnTo>
                                <a:lnTo>
                                  <a:pt x="13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27"/>
                        <wps:cNvSpPr>
                          <a:spLocks/>
                        </wps:cNvSpPr>
                        <wps:spPr bwMode="auto">
                          <a:xfrm>
                            <a:off x="1775" y="-449"/>
                            <a:ext cx="1399" cy="377"/>
                          </a:xfrm>
                          <a:custGeom>
                            <a:avLst/>
                            <a:gdLst>
                              <a:gd name="T0" fmla="+- 0 3173 1775"/>
                              <a:gd name="T1" fmla="*/ T0 w 1399"/>
                              <a:gd name="T2" fmla="+- 0 -449 -449"/>
                              <a:gd name="T3" fmla="*/ -449 h 377"/>
                              <a:gd name="T4" fmla="+- 0 3163 1775"/>
                              <a:gd name="T5" fmla="*/ T4 w 1399"/>
                              <a:gd name="T6" fmla="+- 0 -439 -449"/>
                              <a:gd name="T7" fmla="*/ -439 h 377"/>
                              <a:gd name="T8" fmla="+- 0 3163 1775"/>
                              <a:gd name="T9" fmla="*/ T8 w 1399"/>
                              <a:gd name="T10" fmla="+- 0 -82 -449"/>
                              <a:gd name="T11" fmla="*/ -82 h 377"/>
                              <a:gd name="T12" fmla="+- 0 1785 1775"/>
                              <a:gd name="T13" fmla="*/ T12 w 1399"/>
                              <a:gd name="T14" fmla="+- 0 -82 -449"/>
                              <a:gd name="T15" fmla="*/ -82 h 377"/>
                              <a:gd name="T16" fmla="+- 0 1775 1775"/>
                              <a:gd name="T17" fmla="*/ T16 w 1399"/>
                              <a:gd name="T18" fmla="+- 0 -72 -449"/>
                              <a:gd name="T19" fmla="*/ -72 h 377"/>
                              <a:gd name="T20" fmla="+- 0 3173 1775"/>
                              <a:gd name="T21" fmla="*/ T20 w 1399"/>
                              <a:gd name="T22" fmla="+- 0 -72 -449"/>
                              <a:gd name="T23" fmla="*/ -72 h 377"/>
                              <a:gd name="T24" fmla="+- 0 3173 1775"/>
                              <a:gd name="T25" fmla="*/ T24 w 1399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399" h="377">
                                <a:moveTo>
                                  <a:pt x="1398" y="0"/>
                                </a:moveTo>
                                <a:lnTo>
                                  <a:pt x="1388" y="10"/>
                                </a:lnTo>
                                <a:lnTo>
                                  <a:pt x="1388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1398" y="377"/>
                                </a:lnTo>
                                <a:lnTo>
                                  <a:pt x="13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F65F2E" id="Group 26" o:spid="_x0000_s1026" style="position:absolute;margin-left:88.25pt;margin-top:-22.95pt;width:70.95pt;height:19.85pt;z-index:-12472;mso-position-horizontal-relative:page" coordorigin="1765,-459" coordsize="1419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7g4qwYAAIYjAAAOAAAAZHJzL2Uyb0RvYy54bWzsWttu4zYQfS/QfyD02MKxJSq+Ic6iSJqg&#10;wLZdYNUPUGT5gsqiSilxtl/fGYq0SZnjaLNBHxbZBSI7PCYP55CcM4yvPjzvCvaUy3orykUQXowC&#10;lpeZWG7L9SL4K7kbTANWN2m5TAtR5ovgS14HH65//OFqX83zSGxEscwlg07Ker6vFsGmaar5cFhn&#10;m3yX1heiyktoXAm5Sxt4K9fDpUz30PuuGEaj0Xi4F3JZSZHldQ2/vW0bg2vV/2qVZ82fq1WdN6xY&#10;BMCtUT+l+vmAP4fXV+l8LdNqs800jfQVLHbptoRBD13dpk3KHuX2pKvdNpOiFqvmIhO7oVittlmu&#10;5gCzCUed2dxL8Vipuazn+3V1CBOEthOnV3eb/fF0L6vP1SfZsoeXH0X2dw1xGe6r9dxux/frFswe&#10;9r+LJeiZPjZCTfx5JXfYBUyJPav4fjnEN39uWAa/nMEUx5cBy6ApuoxGs8s2/tkGRMJPhRNshtZB&#10;fDkzbb/qT4dxOGs/y2cTbBym83ZUxVQzQ+VhKdXHaNXfFq3Pm7TKlQg1RuOTZNvlIoiBZ5nuIAJ3&#10;Ms9xfbJIMcbRAWYiWtvhtFoQVkPUXwykJyQmnHRA0nn2WDf3uVCSpE8f66Zd6Et4pYReavYJbIrV&#10;roA1//OAjRgPp5ypITXewEID+2nIkhHbMzV4BxQZkOoLNWRHIdeHIbmBQV8KtGFaUdg/B1RsUJrY&#10;xE8MdGj5I7GYIDY2oPPEJgZ2lhicaE7ECGKwVo/EpgSx0A3/II79IQvt+CuUN2ahqwAPCW6hLUES&#10;RhQ7V4PBJPLqGdoaIMjPzRUhnEwu/SvNViEJxxQ3VwaSmy0DyS1yZSC5RbYMSUTuA1cGUtXIloFW&#10;NXJlIFWNbB2SiNoMkSsEzc4W4gw7Vwiana1EElE7grtS0IeILQV9inBXCjzavKuO21IknNoR3JWC&#10;ZmdLcYadKwXNzpYi4dSe4K4Ug7F/v3JbCQR592vsCkFmhtgWIompPRG7QlDcYlsHmpsrA83NliGJ&#10;qR0RuzKQqsa2DK6q4EXWJrmmG5Nvs+dSJ1x4xVL0xCPllipRo99JIHbgdhKu7QygMDsTYJgMgo33&#10;OQ8GjREMiaN1SufRmBAUXDkymMwLcAiEgivL8yIcj02Ew3nXhwyeYwreb6bguxSc95sq7nTsnfeb&#10;KtdThU3ThzvuBuwd1nEvuJ4qrCwL3gZUrxwJNUy3epEBg+rlAT+Tzqu0wQVnXrI9+GhllTeLAH0V&#10;NuzEU54IBWmU0Y5DOCuAqKqAYLwjoChd4MgFmmbzrHR/GgaGpp2IaTfPDo5PzYwNwDw1EE4foNcT&#10;1nfUvrjzk2ip9cEcCxUzO/M04dAy9Aa6o4JwqL4qhQ7LAFeP5f5rUWyXd9uiQPVruX64KSR7SrEe&#10;Vv+0Xg6sUMdQKfBjRk5VELZFS1tjPYjlFyhgpGiLargEgBcbIf8N2B4K6kVQ//OYyjxgxW8l1GCz&#10;MMaU0qg38eUEPZe0Wx7slrTMoKtF0ARwbOLLm6at2h8ruV1vYKRQLexS/AIV6GqL9Q2UgfW8ZaXf&#10;QBn4f9WDkEK69eAUQ/v29eCkPTPQkbUHwKEe5DM4CrG45hOzu0xZbq+Ir6oHVQUBQ8JU7OrMSfoq&#10;5+PgHVAn5bfFjWF9rPSclI8g8CPtBOwR3ZSvLfopMQjOsexSCd9DrJvvVdV1SsxN9xQx13SRxGzT&#10;lSj36yHWrQdVxXVKzC0H24rrNGKdajCcTNH7nobMVw36uLkKDKboLj3cbAUQ5FUzdCWgudka6GrQ&#10;x80VYRBzrKM95GwVFMrLrlMP8nCMlw+nkfPVgx52UXcjEOw69SCg/OxcIXTF5WFnK6HrQR87VwpV&#10;6fliF9lSKNSBHaScd/dL2fY3cb+Y1A/FxKssISrP0BLCQeG1hHzmOj3KEn6F/TmkIWN7zNM1eWOT&#10;rUyzeTqwl8wbn7b8X8R15mkGywpR52gjvslUTUf4HzMh9PNuqnr+pYO4ZIcTp2uq1FJ5N1Xmwp48&#10;rV9jqsg85ySSvqaKSHJuFqFynJvPSWJ2Ou9tqijjYnta2ri4uZw2LrYA+ordk3xDN5e/salSV+yn&#10;xiC0Nehvqigzaougr9hPzeiJpSIKi1daKoKb66goo+y/YD+Nm++C3aOp/4L91Iy+GypzCwrrES/N&#10;4O+7bd48f/v4vRmqsLdz0Q6H9zNML8FaI3e8KzBGyDy1+zK+sDfQuB/Tz9sYq1t+O7oxRvH7NVbq&#10;uwzwZQ/lH/UXU/DbJPZ7eG1/feb6PwAAAP//AwBQSwMEFAAGAAgAAAAhACK4r13hAAAACgEAAA8A&#10;AABkcnMvZG93bnJldi54bWxMj8FugkAQhu9N+g6badKbLqhQS1mMMW1PxqTaxHhbYQQiO0vYFfDt&#10;Oz21x3/myz/fpKvRNKLHztWWFITTAARSbouaSgXfh4/JEoTzmgrdWEIFd3Swyh4fUp0UdqAv7Pe+&#10;FFxCLtEKKu/bREqXV2i0m9oWiXcX2xntOXalLDo9cLlp5CwIYml0TXyh0i1uKsyv+5tR8DnoYT0P&#10;3/vt9bK5nw7R7rgNUannp3H9BsLj6P9g+NVndcjY6WxvVDjRcH6JI0YVTBbRKwgm5uFyAeLMk3gG&#10;Mkvl/xeyHwAAAP//AwBQSwECLQAUAAYACAAAACEAtoM4kv4AAADhAQAAEwAAAAAAAAAAAAAAAAAA&#10;AAAAW0NvbnRlbnRfVHlwZXNdLnhtbFBLAQItABQABgAIAAAAIQA4/SH/1gAAAJQBAAALAAAAAAAA&#10;AAAAAAAAAC8BAABfcmVscy8ucmVsc1BLAQItABQABgAIAAAAIQD2+7g4qwYAAIYjAAAOAAAAAAAA&#10;AAAAAAAAAC4CAABkcnMvZTJvRG9jLnhtbFBLAQItABQABgAIAAAAIQAiuK9d4QAAAAoBAAAPAAAA&#10;AAAAAAAAAAAAAAUJAABkcnMvZG93bnJldi54bWxQSwUGAAAAAAQABADzAAAAEwoAAAAA&#10;">
                <v:shape id="Freeform 29" o:spid="_x0000_s1027" style="position:absolute;left:1765;top:-459;width:1419;height:397;visibility:visible;mso-wrap-style:square;v-text-anchor:top" coordsize="1419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7mXxQAAANsAAAAPAAAAZHJzL2Rvd25yZXYueG1sRI9Pa8JA&#10;FMTvgt9heUJvuonYatOsImJLD734Jz0/sq9JMPs27K4m7afvFgoeh5n5DZNvBtOKGznfWFaQzhIQ&#10;xKXVDVcKzqfX6QqED8gaW8uk4Js8bNbjUY6Ztj0f6HYMlYgQ9hkqqEPoMil9WZNBP7MdcfS+rDMY&#10;onSV1A77CDetnCfJkzTYcFyosaNdTeXleDUK+sU+LfzzT/92qsr0LD+WhftcKvUwGbYvIAIN4R7+&#10;b79rBYtH+PsSf4Bc/wIAAP//AwBQSwECLQAUAAYACAAAACEA2+H2y+4AAACFAQAAEwAAAAAAAAAA&#10;AAAAAAAAAAAAW0NvbnRlbnRfVHlwZXNdLnhtbFBLAQItABQABgAIAAAAIQBa9CxbvwAAABUBAAAL&#10;AAAAAAAAAAAAAAAAAB8BAABfcmVscy8ucmVsc1BLAQItABQABgAIAAAAIQD8h7mXxQAAANsAAAAP&#10;AAAAAAAAAAAAAAAAAAcCAABkcnMvZG93bnJldi54bWxQSwUGAAAAAAMAAwC3AAAA+QIAAAAA&#10;" path="m1418,r-10,l1408,10r,377l10,387,10,10r1398,l1408,,,,,397r1418,l1418,e" fillcolor="black" stroked="f">
                  <v:path arrowok="t" o:connecttype="custom" o:connectlocs="1418,-459;1408,-459;1408,-449;1408,-72;10,-72;10,-449;1408,-449;1408,-459;0,-459;0,-62;1418,-62;1418,-459" o:connectangles="0,0,0,0,0,0,0,0,0,0,0,0"/>
                </v:shape>
                <v:shape id="Freeform 28" o:spid="_x0000_s1028" style="position:absolute;left:1775;top:-449;width:1399;height:377;visibility:visible;mso-wrap-style:square;v-text-anchor:top" coordsize="1399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L6ZwwAAANsAAAAPAAAAZHJzL2Rvd25yZXYueG1sRI9Ba8JA&#10;FITvhf6H5Qm91Y2hiKauUkpbehExKfT6yD6TYPZtyD6T9N93BcHjMDPfMJvd5Fo1UB8azwYW8wQU&#10;celtw5WBn+LzeQUqCLLF1jMZ+KMAu+3jwwYz60c+0pBLpSKEQ4YGapEu0zqUNTkMc98RR+/ke4cS&#10;ZV9p2+MY4a7VaZIstcOG40KNHb3XVJ7zizMw7NPUnn7Ls15J8TV+HNYXLMSYp9n09gpKaJJ7+Nb+&#10;tgZelnD9En+A3v4DAAD//wMAUEsBAi0AFAAGAAgAAAAhANvh9svuAAAAhQEAABMAAAAAAAAAAAAA&#10;AAAAAAAAAFtDb250ZW50X1R5cGVzXS54bWxQSwECLQAUAAYACAAAACEAWvQsW78AAAAVAQAACwAA&#10;AAAAAAAAAAAAAAAfAQAAX3JlbHMvLnJlbHNQSwECLQAUAAYACAAAACEAivS+mcMAAADbAAAADwAA&#10;AAAAAAAAAAAAAAAHAgAAZHJzL2Rvd25yZXYueG1sUEsFBgAAAAADAAMAtwAAAPcCAAAAAA==&#10;" path="m1398,l,,,377,10,367,10,10r1378,l1398,xe" fillcolor="gray" stroked="f">
                  <v:path arrowok="t" o:connecttype="custom" o:connectlocs="1398,-449;0,-449;0,-72;10,-82;10,-439;1388,-439;1398,-449" o:connectangles="0,0,0,0,0,0,0"/>
                </v:shape>
                <v:shape id="Freeform 27" o:spid="_x0000_s1029" style="position:absolute;left:1775;top:-449;width:1399;height:377;visibility:visible;mso-wrap-style:square;v-text-anchor:top" coordsize="1399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dzVwwAAANsAAAAPAAAAZHJzL2Rvd25yZXYueG1sRI9Pi8Iw&#10;FMTvC36H8ARva+ofVqlGEaGLC+7B6sXbs3k2xealNFntfnsjLOxxmJnfMMt1Z2txp9ZXjhWMhgkI&#10;4sLpiksFp2P2PgfhA7LG2jEp+CUP61XvbYmpdg8+0D0PpYgQ9ikqMCE0qZS+MGTRD11DHL2ray2G&#10;KNtS6hYfEW5rOU6SD2mx4rhgsKGtoeKW/1gFPN6Z/dcFs2xEn+egL3n1PcmVGvS7zQJEoC78h//a&#10;O61gOoPXl/gD5OoJAAD//wMAUEsBAi0AFAAGAAgAAAAhANvh9svuAAAAhQEAABMAAAAAAAAAAAAA&#10;AAAAAAAAAFtDb250ZW50X1R5cGVzXS54bWxQSwECLQAUAAYACAAAACEAWvQsW78AAAAVAQAACwAA&#10;AAAAAAAAAAAAAAAfAQAAX3JlbHMvLnJlbHNQSwECLQAUAAYACAAAACEAZ9nc1cMAAADbAAAADwAA&#10;AAAAAAAAAAAAAAAHAgAAZHJzL2Rvd25yZXYueG1sUEsFBgAAAAADAAMAtwAAAPcCAAAAAA==&#10;" path="m1398,r-10,10l1388,367,10,367,,377r1398,l1398,xe" fillcolor="#d3d0c7" stroked="f">
                  <v:path arrowok="t" o:connecttype="custom" o:connectlocs="1398,-449;1388,-439;1388,-82;10,-82;0,-72;1398,-72;1398,-44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4032" behindDoc="1" locked="0" layoutInCell="1" allowOverlap="1" wp14:anchorId="1B2180FC" wp14:editId="7E54E21D">
                <wp:simplePos x="0" y="0"/>
                <wp:positionH relativeFrom="page">
                  <wp:posOffset>3242310</wp:posOffset>
                </wp:positionH>
                <wp:positionV relativeFrom="paragraph">
                  <wp:posOffset>-291465</wp:posOffset>
                </wp:positionV>
                <wp:extent cx="1522730" cy="252095"/>
                <wp:effectExtent l="0" t="0" r="0" b="0"/>
                <wp:wrapNone/>
                <wp:docPr id="40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22730" cy="252095"/>
                          <a:chOff x="5106" y="-459"/>
                          <a:chExt cx="2398" cy="397"/>
                        </a:xfrm>
                      </wpg:grpSpPr>
                      <wps:wsp>
                        <wps:cNvPr id="41" name="Freeform 25"/>
                        <wps:cNvSpPr>
                          <a:spLocks/>
                        </wps:cNvSpPr>
                        <wps:spPr bwMode="auto">
                          <a:xfrm>
                            <a:off x="5106" y="-459"/>
                            <a:ext cx="2398" cy="397"/>
                          </a:xfrm>
                          <a:custGeom>
                            <a:avLst/>
                            <a:gdLst>
                              <a:gd name="T0" fmla="+- 0 7503 5106"/>
                              <a:gd name="T1" fmla="*/ T0 w 2398"/>
                              <a:gd name="T2" fmla="+- 0 -459 -459"/>
                              <a:gd name="T3" fmla="*/ -459 h 397"/>
                              <a:gd name="T4" fmla="+- 0 7493 5106"/>
                              <a:gd name="T5" fmla="*/ T4 w 2398"/>
                              <a:gd name="T6" fmla="+- 0 -459 -459"/>
                              <a:gd name="T7" fmla="*/ -459 h 397"/>
                              <a:gd name="T8" fmla="+- 0 7493 5106"/>
                              <a:gd name="T9" fmla="*/ T8 w 2398"/>
                              <a:gd name="T10" fmla="+- 0 -449 -459"/>
                              <a:gd name="T11" fmla="*/ -449 h 397"/>
                              <a:gd name="T12" fmla="+- 0 7493 5106"/>
                              <a:gd name="T13" fmla="*/ T12 w 2398"/>
                              <a:gd name="T14" fmla="+- 0 -72 -459"/>
                              <a:gd name="T15" fmla="*/ -72 h 397"/>
                              <a:gd name="T16" fmla="+- 0 5116 5106"/>
                              <a:gd name="T17" fmla="*/ T16 w 2398"/>
                              <a:gd name="T18" fmla="+- 0 -72 -459"/>
                              <a:gd name="T19" fmla="*/ -72 h 397"/>
                              <a:gd name="T20" fmla="+- 0 5116 5106"/>
                              <a:gd name="T21" fmla="*/ T20 w 2398"/>
                              <a:gd name="T22" fmla="+- 0 -449 -459"/>
                              <a:gd name="T23" fmla="*/ -449 h 397"/>
                              <a:gd name="T24" fmla="+- 0 7493 5106"/>
                              <a:gd name="T25" fmla="*/ T24 w 2398"/>
                              <a:gd name="T26" fmla="+- 0 -449 -459"/>
                              <a:gd name="T27" fmla="*/ -449 h 397"/>
                              <a:gd name="T28" fmla="+- 0 7493 5106"/>
                              <a:gd name="T29" fmla="*/ T28 w 2398"/>
                              <a:gd name="T30" fmla="+- 0 -459 -459"/>
                              <a:gd name="T31" fmla="*/ -459 h 397"/>
                              <a:gd name="T32" fmla="+- 0 5106 5106"/>
                              <a:gd name="T33" fmla="*/ T32 w 2398"/>
                              <a:gd name="T34" fmla="+- 0 -459 -459"/>
                              <a:gd name="T35" fmla="*/ -459 h 397"/>
                              <a:gd name="T36" fmla="+- 0 5106 5106"/>
                              <a:gd name="T37" fmla="*/ T36 w 2398"/>
                              <a:gd name="T38" fmla="+- 0 -62 -459"/>
                              <a:gd name="T39" fmla="*/ -62 h 397"/>
                              <a:gd name="T40" fmla="+- 0 7503 5106"/>
                              <a:gd name="T41" fmla="*/ T40 w 2398"/>
                              <a:gd name="T42" fmla="+- 0 -62 -459"/>
                              <a:gd name="T43" fmla="*/ -62 h 397"/>
                              <a:gd name="T44" fmla="+- 0 7503 5106"/>
                              <a:gd name="T45" fmla="*/ T44 w 2398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398" h="397">
                                <a:moveTo>
                                  <a:pt x="2397" y="0"/>
                                </a:moveTo>
                                <a:lnTo>
                                  <a:pt x="2387" y="0"/>
                                </a:lnTo>
                                <a:lnTo>
                                  <a:pt x="2387" y="10"/>
                                </a:lnTo>
                                <a:lnTo>
                                  <a:pt x="2387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2387" y="10"/>
                                </a:lnTo>
                                <a:lnTo>
                                  <a:pt x="238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2397" y="397"/>
                                </a:lnTo>
                                <a:lnTo>
                                  <a:pt x="2397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24"/>
                        <wps:cNvSpPr>
                          <a:spLocks/>
                        </wps:cNvSpPr>
                        <wps:spPr bwMode="auto">
                          <a:xfrm>
                            <a:off x="5116" y="-449"/>
                            <a:ext cx="2378" cy="377"/>
                          </a:xfrm>
                          <a:custGeom>
                            <a:avLst/>
                            <a:gdLst>
                              <a:gd name="T0" fmla="+- 0 7493 5116"/>
                              <a:gd name="T1" fmla="*/ T0 w 2378"/>
                              <a:gd name="T2" fmla="+- 0 -449 -449"/>
                              <a:gd name="T3" fmla="*/ -449 h 377"/>
                              <a:gd name="T4" fmla="+- 0 5116 5116"/>
                              <a:gd name="T5" fmla="*/ T4 w 2378"/>
                              <a:gd name="T6" fmla="+- 0 -449 -449"/>
                              <a:gd name="T7" fmla="*/ -449 h 377"/>
                              <a:gd name="T8" fmla="+- 0 5116 5116"/>
                              <a:gd name="T9" fmla="*/ T8 w 2378"/>
                              <a:gd name="T10" fmla="+- 0 -72 -449"/>
                              <a:gd name="T11" fmla="*/ -72 h 377"/>
                              <a:gd name="T12" fmla="+- 0 5126 5116"/>
                              <a:gd name="T13" fmla="*/ T12 w 2378"/>
                              <a:gd name="T14" fmla="+- 0 -82 -449"/>
                              <a:gd name="T15" fmla="*/ -82 h 377"/>
                              <a:gd name="T16" fmla="+- 0 5126 5116"/>
                              <a:gd name="T17" fmla="*/ T16 w 2378"/>
                              <a:gd name="T18" fmla="+- 0 -439 -449"/>
                              <a:gd name="T19" fmla="*/ -439 h 377"/>
                              <a:gd name="T20" fmla="+- 0 7483 5116"/>
                              <a:gd name="T21" fmla="*/ T20 w 2378"/>
                              <a:gd name="T22" fmla="+- 0 -439 -449"/>
                              <a:gd name="T23" fmla="*/ -439 h 377"/>
                              <a:gd name="T24" fmla="+- 0 7493 5116"/>
                              <a:gd name="T25" fmla="*/ T24 w 2378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378" h="377">
                                <a:moveTo>
                                  <a:pt x="237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2367" y="10"/>
                                </a:lnTo>
                                <a:lnTo>
                                  <a:pt x="23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23"/>
                        <wps:cNvSpPr>
                          <a:spLocks/>
                        </wps:cNvSpPr>
                        <wps:spPr bwMode="auto">
                          <a:xfrm>
                            <a:off x="5116" y="-449"/>
                            <a:ext cx="2378" cy="377"/>
                          </a:xfrm>
                          <a:custGeom>
                            <a:avLst/>
                            <a:gdLst>
                              <a:gd name="T0" fmla="+- 0 7493 5116"/>
                              <a:gd name="T1" fmla="*/ T0 w 2378"/>
                              <a:gd name="T2" fmla="+- 0 -449 -449"/>
                              <a:gd name="T3" fmla="*/ -449 h 377"/>
                              <a:gd name="T4" fmla="+- 0 7483 5116"/>
                              <a:gd name="T5" fmla="*/ T4 w 2378"/>
                              <a:gd name="T6" fmla="+- 0 -439 -449"/>
                              <a:gd name="T7" fmla="*/ -439 h 377"/>
                              <a:gd name="T8" fmla="+- 0 7483 5116"/>
                              <a:gd name="T9" fmla="*/ T8 w 2378"/>
                              <a:gd name="T10" fmla="+- 0 -82 -449"/>
                              <a:gd name="T11" fmla="*/ -82 h 377"/>
                              <a:gd name="T12" fmla="+- 0 5126 5116"/>
                              <a:gd name="T13" fmla="*/ T12 w 2378"/>
                              <a:gd name="T14" fmla="+- 0 -82 -449"/>
                              <a:gd name="T15" fmla="*/ -82 h 377"/>
                              <a:gd name="T16" fmla="+- 0 5116 5116"/>
                              <a:gd name="T17" fmla="*/ T16 w 2378"/>
                              <a:gd name="T18" fmla="+- 0 -72 -449"/>
                              <a:gd name="T19" fmla="*/ -72 h 377"/>
                              <a:gd name="T20" fmla="+- 0 7493 5116"/>
                              <a:gd name="T21" fmla="*/ T20 w 2378"/>
                              <a:gd name="T22" fmla="+- 0 -72 -449"/>
                              <a:gd name="T23" fmla="*/ -72 h 377"/>
                              <a:gd name="T24" fmla="+- 0 7493 5116"/>
                              <a:gd name="T25" fmla="*/ T24 w 2378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378" h="377">
                                <a:moveTo>
                                  <a:pt x="2377" y="0"/>
                                </a:moveTo>
                                <a:lnTo>
                                  <a:pt x="2367" y="10"/>
                                </a:lnTo>
                                <a:lnTo>
                                  <a:pt x="2367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2377" y="377"/>
                                </a:lnTo>
                                <a:lnTo>
                                  <a:pt x="23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BF47CD" id="Group 22" o:spid="_x0000_s1026" style="position:absolute;margin-left:255.3pt;margin-top:-22.95pt;width:119.9pt;height:19.85pt;z-index:-12448;mso-position-horizontal-relative:page" coordorigin="5106,-459" coordsize="2398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lbCvQYAAIcjAAAOAAAAZHJzL2Uyb0RvYy54bWzsWu1u2zYU/T9g70Do5wbX1ofj2KhTDM1a&#10;DOi2AtUegJHlD0wWNUqJ0z797iVFm5R4bTUNhm1IC8RyeEwe3kPynsv49ZvHfcEeclnvRLkMwleT&#10;gOVlJla7crMM/kjfja4DVje8XPFClPky+JzXwZub7797fagWeSS2oljlkkEnZb04VMtg2zTVYjyu&#10;s22+5/UrUeUlNK6F3PMG3srNeCX5AXrfF+NoMrkaH4RcVVJkeV3Db291Y3Cj+l+v86z5fb2u84YV&#10;ywC4NeqnVD/v8Of45jVfbCSvtruspcGfwGLPdyUMeuzqljec3ctdr6v9LpOiFuvmVSb2Y7Fe77Jc&#10;zQFmE046s3kvxX2l5rJZHDbVMUwQ2k6cntxt9tvDe1l9qj5KzR4eP4jszxriMj5Um4Xdju83Gszu&#10;Dr+KFejJ7xuhJv64lnvsAqbEHlV8Px/jmz82LINfhtMomsUgQwZt0TSazKdagGwLKuHHpuHkKmDQ&#10;Okqmc9P2c/vxKJ7DasLPxvMZNo75Qg+rqLbUUHpYS/UpXPW3hevTlle5UqHGcHyUbLdaBkkYsJLv&#10;IQTvZJ7jAmWRmg2ODjAT0tqOp9WCsBrCfjGSnpCYeNIB4Yvsvm7e50Jpwh8+1I1e6St4UkqvWvYp&#10;yLHeF7DofxyxCZtNJzFTQ7Z4A4PpatgPY5ZO2IGpwTugyIBUX6ghOwm5OQ4ZGxj0pUBb1ioKG+iI&#10;SgxKE0vmfmJTA0NiCUEMFpU1SZLYzMDOEoNFaHU2o4jNDQyJXRPEQjf8oyTxhyy0469Q3piFrgIk&#10;t9CWIA0jip2rwWgWefUMbQ0Q5OfmijANwyv/SrNVSAHkX2uhKwPJzZaB5Ba5MpDcIluGNCL3gSsD&#10;qWpky0CrGrkykKrCAWRt0ojaDJErBM3OFuIMO1cImp2tRBpROwLzg7W9yL0a21LQp0jsSoFHm3fV&#10;xbYUaUztiNiVgmZnS3GGnSsFzc6WIo2pPRG7Uoyu/Ps1tpVAkHe/Jq4QZGbATHhKDQm1JxJXCIpb&#10;YutAc3NloLnZMqQJtSMSVwZS1cSWwVUVvMjGJFe+Nfk2eyzbhAtPjKMpnii7VIka/U4KsQM/k8at&#10;nQEUZmcCDJNBsPE+58GgMYIhcWindB6NCUHBlYeByVyAQyAUXJm0i3A8NhEO590QMniOKfiwmUbt&#10;VOFEGNI77nTsPR421bidKmyaIb3jbsDeYR0PgrdThZVlwXVA25UjoYjpli8yYFC+3OFn+KLiDS44&#10;88gOYK6VVd5qp4wNe/GQp0JBGlx4ANDzUiUQjHcCFKULvHaBptm8Vm1/LQwMjZ6IaTevHVwM+HNA&#10;NEYQx4GwoaMOxZ2fhKY2BHMqVEwYzKsJRyvDYKA7KgiH6qtS6LgMcPVY7r8WxW71blcUqH4tN3dv&#10;C8keOBbE6l8rgwMr1DFUCvyYUUlVhLpo0TXWnVh9hgJGCl1Vwy0APGyF/BKwA1TUy6D+657LPGDF&#10;LyXUYPMwwZTSqDfJdIaeS9otd3YLLzPoahk0ARyb+Pi20WX7fSV3my2MFKqDtBQ/QQm63mF9A2Vg&#10;vdCs2jeHuvqn6kFIb916MMHQPn89GEK2gq2BjgwH4ItTPTgDA6AK5JnZXaYut1fE19SDurqBIdVI&#10;p+rMSfo658PgHVAn5evixrA+9eWkfASBH9EToOvB1qL3icGBarkRVTz0iXXzvaq6+sTg5Dv2ZQxw&#10;n5hrukhitulq68E+MTz2bPerKq4+Mbcc1BVXn1inGpyGEXrffsi81aCHm2u6RtfoLj3cbAUQ5FUT&#10;F7E1UZqbrYGpBj3cXBFGSYx1tIecrYJCedl16sFZco2XD/3IeevBPruouxEIdp16EFB+dq4QbcXl&#10;YWcrkbb1oIedK4Va6L7YRbYUCnVkBynnxf1Stv1Z3C8m9WMx8TRLCMoztIRwUPgtITRgYjEWg7KE&#10;X2F/9JkE3I3tMa/a/hiTd2WylWk2rw7sonmDbpD/RVxnnmawrBB1DhkM6H6Dqbqe4H/MhNDPi6ka&#10;+KcO4pIdnEHXVKm66sVUmQt78rR+iqki85yTSPQtSj+PdNMIkeTcLELlODefk8TsdD7YVFHGxfa0&#10;tHFxczltXGwBzBV7P2ihm8uf2VSpK/a+MQhtDYabKsqM2iK0V+z64Lfte89Sqb/n9Lk90VIR3FxH&#10;RRll/wW7h5uzD14MFXlT+R+4TvwXGaooHupcWhzitcEw3sW8OobpEkwbubbUJk1ahAB1F3fBzR2B&#10;xv0YUs9jrG7j28lbM+//r7FS32WAb3so/9h+MwW/TmK/h2f7+zM3fwMAAP//AwBQSwMEFAAGAAgA&#10;AAAhAOoRQkjhAAAACgEAAA8AAABkcnMvZG93bnJldi54bWxMj8FOwzAMhu9IvENkJG5b0rEWKE2n&#10;aQJO0yQ2JMQta722WuNUTdZ2b485wdH2p9/fn60m24oBe9840hDNFQikwpUNVRo+D2+zJxA+GCpN&#10;6wg1XNHDKr+9yUxaupE+cNiHSnAI+dRoqEPoUil9UaM1fu46JL6dXG9N4LGvZNmbkcNtKxdKJdKa&#10;hvhDbTrc1Fic9xer4X004/oheh2259Pm+n2Id1/bCLW+v5vWLyACTuEPhl99VoecnY7uQqUXrYY4&#10;UgmjGmbL+BkEE4+xWoI48iZZgMwz+b9C/gMAAP//AwBQSwECLQAUAAYACAAAACEAtoM4kv4AAADh&#10;AQAAEwAAAAAAAAAAAAAAAAAAAAAAW0NvbnRlbnRfVHlwZXNdLnhtbFBLAQItABQABgAIAAAAIQA4&#10;/SH/1gAAAJQBAAALAAAAAAAAAAAAAAAAAC8BAABfcmVscy8ucmVsc1BLAQItABQABgAIAAAAIQAo&#10;VlbCvQYAAIcjAAAOAAAAAAAAAAAAAAAAAC4CAABkcnMvZTJvRG9jLnhtbFBLAQItABQABgAIAAAA&#10;IQDqEUJI4QAAAAoBAAAPAAAAAAAAAAAAAAAAABcJAABkcnMvZG93bnJldi54bWxQSwUGAAAAAAQA&#10;BADzAAAAJQoAAAAA&#10;">
                <v:shape id="Freeform 25" o:spid="_x0000_s1027" style="position:absolute;left:5106;top:-459;width:2398;height:397;visibility:visible;mso-wrap-style:square;v-text-anchor:top" coordsize="2398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7cGwwAAANsAAAAPAAAAZHJzL2Rvd25yZXYueG1sRI9Pi8Iw&#10;FMTvwn6H8Ba8iKb+W6RrlFUQ1JtdQbw9mrdt1+alNLHWb28EweMwM79h5svWlKKh2hWWFQwHEQji&#10;1OqCMwXH301/BsJ5ZI2lZVJwJwfLxUdnjrG2Nz5Qk/hMBAi7GBXk3lexlC7NyaAb2Io4eH+2NuiD&#10;rDOpa7wFuCnlKIq+pMGCw0KOFa1zSi/J1SiYNhc9aZtxz7jduTzu/+34tLJKdT/bn28Qnlr/Dr/a&#10;W61gMoTnl/AD5OIBAAD//wMAUEsBAi0AFAAGAAgAAAAhANvh9svuAAAAhQEAABMAAAAAAAAAAAAA&#10;AAAAAAAAAFtDb250ZW50X1R5cGVzXS54bWxQSwECLQAUAAYACAAAACEAWvQsW78AAAAVAQAACwAA&#10;AAAAAAAAAAAAAAAfAQAAX3JlbHMvLnJlbHNQSwECLQAUAAYACAAAACEAdXu3BsMAAADbAAAADwAA&#10;AAAAAAAAAAAAAAAHAgAAZHJzL2Rvd25yZXYueG1sUEsFBgAAAAADAAMAtwAAAPcCAAAAAA==&#10;" path="m2397,r-10,l2387,10r,377l10,387,10,10r2377,l2387,,,,,397r2397,l2397,e" fillcolor="black" stroked="f">
                  <v:path arrowok="t" o:connecttype="custom" o:connectlocs="2397,-459;2387,-459;2387,-449;2387,-72;10,-72;10,-449;2387,-449;2387,-459;0,-459;0,-62;2397,-62;2397,-459" o:connectangles="0,0,0,0,0,0,0,0,0,0,0,0"/>
                </v:shape>
                <v:shape id="Freeform 24" o:spid="_x0000_s1028" style="position:absolute;left:5116;top:-449;width:2378;height:377;visibility:visible;mso-wrap-style:square;v-text-anchor:top" coordsize="2378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NMKxAAAANsAAAAPAAAAZHJzL2Rvd25yZXYueG1sRI/BasMw&#10;EETvhf6D2EJvjVwTQutGCcUQXHIpcUtzXayt5cRaCUtxnL+vAoEeh5l5wyzXk+3FSEPoHCt4nmUg&#10;iBunO24VfH9tnl5AhIissXdMCi4UYL26v1tiod2ZdzTWsRUJwqFABSZGX0gZGkMWw8x54uT9usFi&#10;THJopR7wnOC2l3mWLaTFjtOCQU+loeZYn6yC4KvqsN2P89fS1FPZ+33+81kp9fgwvb+BiDTF//Ct&#10;/aEVzHO4fkk/QK7+AAAA//8DAFBLAQItABQABgAIAAAAIQDb4fbL7gAAAIUBAAATAAAAAAAAAAAA&#10;AAAAAAAAAABbQ29udGVudF9UeXBlc10ueG1sUEsBAi0AFAAGAAgAAAAhAFr0LFu/AAAAFQEAAAsA&#10;AAAAAAAAAAAAAAAAHwEAAF9yZWxzLy5yZWxzUEsBAi0AFAAGAAgAAAAhAB6w0wrEAAAA2wAAAA8A&#10;AAAAAAAAAAAAAAAABwIAAGRycy9kb3ducmV2LnhtbFBLBQYAAAAAAwADALcAAAD4AgAAAAA=&#10;" path="m2377,l,,,377,10,367,10,10r2357,l2377,xe" fillcolor="gray" stroked="f">
                  <v:path arrowok="t" o:connecttype="custom" o:connectlocs="2377,-449;0,-449;0,-72;10,-82;10,-439;2367,-439;2377,-449" o:connectangles="0,0,0,0,0,0,0"/>
                </v:shape>
                <v:shape id="Freeform 23" o:spid="_x0000_s1029" style="position:absolute;left:5116;top:-449;width:2378;height:377;visibility:visible;mso-wrap-style:square;v-text-anchor:top" coordsize="2378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pFPxQAAANsAAAAPAAAAZHJzL2Rvd25yZXYueG1sRI9bawIx&#10;FITfBf9DOIW+abYXFtkaxbYIBSmovfl42Jy94OZkm8R1/fdGEHwcZuYbZjrvTSM6cr62rOBhnIAg&#10;zq2uuVTw/bUcTUD4gKyxsUwKTuRhPhsOpphpe+QNddtQighhn6GCKoQ2k9LnFRn0Y9sSR6+wzmCI&#10;0pVSOzxGuGnkY5Kk0mDNcaHClt4qyvfbg1GA/7vV7/Kn2KzTz7/D+2sn3SotlLq/6xcvIAL14Ra+&#10;tj+0gucnuHyJP0DOzgAAAP//AwBQSwECLQAUAAYACAAAACEA2+H2y+4AAACFAQAAEwAAAAAAAAAA&#10;AAAAAAAAAAAAW0NvbnRlbnRfVHlwZXNdLnhtbFBLAQItABQABgAIAAAAIQBa9CxbvwAAABUBAAAL&#10;AAAAAAAAAAAAAAAAAB8BAABfcmVscy8ucmVsc1BLAQItABQABgAIAAAAIQBagpFPxQAAANsAAAAP&#10;AAAAAAAAAAAAAAAAAAcCAABkcnMvZG93bnJldi54bWxQSwUGAAAAAAMAAwC3AAAA+QIAAAAA&#10;" path="m2377,r-10,10l2367,367,10,367,,377r2377,l2377,xe" fillcolor="#d3d0c7" stroked="f">
                  <v:path arrowok="t" o:connecttype="custom" o:connectlocs="2377,-449;2367,-439;2367,-82;10,-82;0,-72;2377,-72;2377,-449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4056" behindDoc="1" locked="0" layoutInCell="1" allowOverlap="1" wp14:anchorId="6F5DFC0A" wp14:editId="6FC7AE81">
                <wp:simplePos x="0" y="0"/>
                <wp:positionH relativeFrom="page">
                  <wp:posOffset>6142990</wp:posOffset>
                </wp:positionH>
                <wp:positionV relativeFrom="paragraph">
                  <wp:posOffset>-291465</wp:posOffset>
                </wp:positionV>
                <wp:extent cx="1364615" cy="252095"/>
                <wp:effectExtent l="0" t="0" r="0" b="0"/>
                <wp:wrapNone/>
                <wp:docPr id="36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4615" cy="252095"/>
                          <a:chOff x="9674" y="-459"/>
                          <a:chExt cx="2149" cy="397"/>
                        </a:xfrm>
                      </wpg:grpSpPr>
                      <wps:wsp>
                        <wps:cNvPr id="37" name="Freeform 21"/>
                        <wps:cNvSpPr>
                          <a:spLocks/>
                        </wps:cNvSpPr>
                        <wps:spPr bwMode="auto">
                          <a:xfrm>
                            <a:off x="9674" y="-459"/>
                            <a:ext cx="2149" cy="397"/>
                          </a:xfrm>
                          <a:custGeom>
                            <a:avLst/>
                            <a:gdLst>
                              <a:gd name="T0" fmla="+- 0 11823 9674"/>
                              <a:gd name="T1" fmla="*/ T0 w 2149"/>
                              <a:gd name="T2" fmla="+- 0 -459 -459"/>
                              <a:gd name="T3" fmla="*/ -459 h 397"/>
                              <a:gd name="T4" fmla="+- 0 11813 9674"/>
                              <a:gd name="T5" fmla="*/ T4 w 2149"/>
                              <a:gd name="T6" fmla="+- 0 -459 -459"/>
                              <a:gd name="T7" fmla="*/ -459 h 397"/>
                              <a:gd name="T8" fmla="+- 0 11813 9674"/>
                              <a:gd name="T9" fmla="*/ T8 w 2149"/>
                              <a:gd name="T10" fmla="+- 0 -449 -459"/>
                              <a:gd name="T11" fmla="*/ -449 h 397"/>
                              <a:gd name="T12" fmla="+- 0 11813 9674"/>
                              <a:gd name="T13" fmla="*/ T12 w 2149"/>
                              <a:gd name="T14" fmla="+- 0 -72 -459"/>
                              <a:gd name="T15" fmla="*/ -72 h 397"/>
                              <a:gd name="T16" fmla="+- 0 9684 9674"/>
                              <a:gd name="T17" fmla="*/ T16 w 2149"/>
                              <a:gd name="T18" fmla="+- 0 -72 -459"/>
                              <a:gd name="T19" fmla="*/ -72 h 397"/>
                              <a:gd name="T20" fmla="+- 0 9684 9674"/>
                              <a:gd name="T21" fmla="*/ T20 w 2149"/>
                              <a:gd name="T22" fmla="+- 0 -449 -459"/>
                              <a:gd name="T23" fmla="*/ -449 h 397"/>
                              <a:gd name="T24" fmla="+- 0 11813 9674"/>
                              <a:gd name="T25" fmla="*/ T24 w 2149"/>
                              <a:gd name="T26" fmla="+- 0 -449 -459"/>
                              <a:gd name="T27" fmla="*/ -449 h 397"/>
                              <a:gd name="T28" fmla="+- 0 11813 9674"/>
                              <a:gd name="T29" fmla="*/ T28 w 2149"/>
                              <a:gd name="T30" fmla="+- 0 -459 -459"/>
                              <a:gd name="T31" fmla="*/ -459 h 397"/>
                              <a:gd name="T32" fmla="+- 0 9674 9674"/>
                              <a:gd name="T33" fmla="*/ T32 w 2149"/>
                              <a:gd name="T34" fmla="+- 0 -459 -459"/>
                              <a:gd name="T35" fmla="*/ -459 h 397"/>
                              <a:gd name="T36" fmla="+- 0 9674 9674"/>
                              <a:gd name="T37" fmla="*/ T36 w 2149"/>
                              <a:gd name="T38" fmla="+- 0 -62 -459"/>
                              <a:gd name="T39" fmla="*/ -62 h 397"/>
                              <a:gd name="T40" fmla="+- 0 11823 9674"/>
                              <a:gd name="T41" fmla="*/ T40 w 2149"/>
                              <a:gd name="T42" fmla="+- 0 -62 -459"/>
                              <a:gd name="T43" fmla="*/ -62 h 397"/>
                              <a:gd name="T44" fmla="+- 0 11823 9674"/>
                              <a:gd name="T45" fmla="*/ T44 w 2149"/>
                              <a:gd name="T46" fmla="+- 0 -459 -459"/>
                              <a:gd name="T47" fmla="*/ -459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149" h="397">
                                <a:moveTo>
                                  <a:pt x="2149" y="0"/>
                                </a:moveTo>
                                <a:lnTo>
                                  <a:pt x="2139" y="0"/>
                                </a:lnTo>
                                <a:lnTo>
                                  <a:pt x="2139" y="10"/>
                                </a:lnTo>
                                <a:lnTo>
                                  <a:pt x="2139" y="387"/>
                                </a:lnTo>
                                <a:lnTo>
                                  <a:pt x="10" y="387"/>
                                </a:lnTo>
                                <a:lnTo>
                                  <a:pt x="10" y="10"/>
                                </a:lnTo>
                                <a:lnTo>
                                  <a:pt x="2139" y="10"/>
                                </a:lnTo>
                                <a:lnTo>
                                  <a:pt x="213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lnTo>
                                  <a:pt x="2149" y="397"/>
                                </a:lnTo>
                                <a:lnTo>
                                  <a:pt x="2149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20"/>
                        <wps:cNvSpPr>
                          <a:spLocks/>
                        </wps:cNvSpPr>
                        <wps:spPr bwMode="auto">
                          <a:xfrm>
                            <a:off x="9684" y="-449"/>
                            <a:ext cx="2129" cy="377"/>
                          </a:xfrm>
                          <a:custGeom>
                            <a:avLst/>
                            <a:gdLst>
                              <a:gd name="T0" fmla="+- 0 11813 9684"/>
                              <a:gd name="T1" fmla="*/ T0 w 2129"/>
                              <a:gd name="T2" fmla="+- 0 -449 -449"/>
                              <a:gd name="T3" fmla="*/ -449 h 377"/>
                              <a:gd name="T4" fmla="+- 0 9684 9684"/>
                              <a:gd name="T5" fmla="*/ T4 w 2129"/>
                              <a:gd name="T6" fmla="+- 0 -449 -449"/>
                              <a:gd name="T7" fmla="*/ -449 h 377"/>
                              <a:gd name="T8" fmla="+- 0 9684 9684"/>
                              <a:gd name="T9" fmla="*/ T8 w 2129"/>
                              <a:gd name="T10" fmla="+- 0 -72 -449"/>
                              <a:gd name="T11" fmla="*/ -72 h 377"/>
                              <a:gd name="T12" fmla="+- 0 9694 9684"/>
                              <a:gd name="T13" fmla="*/ T12 w 2129"/>
                              <a:gd name="T14" fmla="+- 0 -82 -449"/>
                              <a:gd name="T15" fmla="*/ -82 h 377"/>
                              <a:gd name="T16" fmla="+- 0 9694 9684"/>
                              <a:gd name="T17" fmla="*/ T16 w 2129"/>
                              <a:gd name="T18" fmla="+- 0 -439 -449"/>
                              <a:gd name="T19" fmla="*/ -439 h 377"/>
                              <a:gd name="T20" fmla="+- 0 11803 9684"/>
                              <a:gd name="T21" fmla="*/ T20 w 2129"/>
                              <a:gd name="T22" fmla="+- 0 -439 -449"/>
                              <a:gd name="T23" fmla="*/ -439 h 377"/>
                              <a:gd name="T24" fmla="+- 0 11813 9684"/>
                              <a:gd name="T25" fmla="*/ T24 w 2129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29" h="377">
                                <a:moveTo>
                                  <a:pt x="212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7"/>
                                </a:lnTo>
                                <a:lnTo>
                                  <a:pt x="10" y="367"/>
                                </a:lnTo>
                                <a:lnTo>
                                  <a:pt x="10" y="10"/>
                                </a:lnTo>
                                <a:lnTo>
                                  <a:pt x="2119" y="10"/>
                                </a:lnTo>
                                <a:lnTo>
                                  <a:pt x="2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19"/>
                        <wps:cNvSpPr>
                          <a:spLocks/>
                        </wps:cNvSpPr>
                        <wps:spPr bwMode="auto">
                          <a:xfrm>
                            <a:off x="9684" y="-449"/>
                            <a:ext cx="2129" cy="377"/>
                          </a:xfrm>
                          <a:custGeom>
                            <a:avLst/>
                            <a:gdLst>
                              <a:gd name="T0" fmla="+- 0 11813 9684"/>
                              <a:gd name="T1" fmla="*/ T0 w 2129"/>
                              <a:gd name="T2" fmla="+- 0 -449 -449"/>
                              <a:gd name="T3" fmla="*/ -449 h 377"/>
                              <a:gd name="T4" fmla="+- 0 11803 9684"/>
                              <a:gd name="T5" fmla="*/ T4 w 2129"/>
                              <a:gd name="T6" fmla="+- 0 -439 -449"/>
                              <a:gd name="T7" fmla="*/ -439 h 377"/>
                              <a:gd name="T8" fmla="+- 0 11803 9684"/>
                              <a:gd name="T9" fmla="*/ T8 w 2129"/>
                              <a:gd name="T10" fmla="+- 0 -82 -449"/>
                              <a:gd name="T11" fmla="*/ -82 h 377"/>
                              <a:gd name="T12" fmla="+- 0 9694 9684"/>
                              <a:gd name="T13" fmla="*/ T12 w 2129"/>
                              <a:gd name="T14" fmla="+- 0 -82 -449"/>
                              <a:gd name="T15" fmla="*/ -82 h 377"/>
                              <a:gd name="T16" fmla="+- 0 9684 9684"/>
                              <a:gd name="T17" fmla="*/ T16 w 2129"/>
                              <a:gd name="T18" fmla="+- 0 -72 -449"/>
                              <a:gd name="T19" fmla="*/ -72 h 377"/>
                              <a:gd name="T20" fmla="+- 0 11813 9684"/>
                              <a:gd name="T21" fmla="*/ T20 w 2129"/>
                              <a:gd name="T22" fmla="+- 0 -72 -449"/>
                              <a:gd name="T23" fmla="*/ -72 h 377"/>
                              <a:gd name="T24" fmla="+- 0 11813 9684"/>
                              <a:gd name="T25" fmla="*/ T24 w 2129"/>
                              <a:gd name="T26" fmla="+- 0 -449 -449"/>
                              <a:gd name="T27" fmla="*/ -449 h 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29" h="377">
                                <a:moveTo>
                                  <a:pt x="2129" y="0"/>
                                </a:moveTo>
                                <a:lnTo>
                                  <a:pt x="2119" y="10"/>
                                </a:lnTo>
                                <a:lnTo>
                                  <a:pt x="2119" y="367"/>
                                </a:lnTo>
                                <a:lnTo>
                                  <a:pt x="10" y="367"/>
                                </a:lnTo>
                                <a:lnTo>
                                  <a:pt x="0" y="377"/>
                                </a:lnTo>
                                <a:lnTo>
                                  <a:pt x="2129" y="377"/>
                                </a:lnTo>
                                <a:lnTo>
                                  <a:pt x="2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CA7165" id="Group 18" o:spid="_x0000_s1026" style="position:absolute;margin-left:483.7pt;margin-top:-22.95pt;width:107.45pt;height:19.85pt;z-index:-12424;mso-position-horizontal-relative:page" coordorigin="9674,-459" coordsize="2149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0n/xwYAAJcjAAAOAAAAZHJzL2Uyb0RvYy54bWzsWttu4zYQfS/QfyD02MKxdYljG3EWRdIE&#10;BbbtAqt+gCLLF1QWVUqJk359Z0hRJiWOo2SDPiyyASI7PCYP55CcM1xffnra5+wxE9WOF0vPP5t4&#10;LCtSvtoVm6X3V3w7mnmsqpNileS8yJbec1Z5n65+/OHyUC6ygG95vsoEg06KanEol962rsvFeFyl&#10;22yfVGe8zApoXHOxT2p4KzbjlUgO0Ps+HweTyXR84GJVCp5mVQV/vVGN3pXsf73O0vrP9brKapYv&#10;PeBWy99C/r7H3+Ory2SxEUm53aUNjeQNLPbJroBB265ukjphD2LX62q/SwWv+Lo+S/l+zNfrXZrJ&#10;OcBs/ElnNneCP5RyLpvFYVO2YYLQduL05m7TPx7vRPm1/CIUe3j5mad/VxCX8aHcLMx2fL9RYHZ/&#10;+J2vQM/koeZy4k9rsccuYErsScb3uY1v9lSzFP7oh9No6p97LIW24DyYzM+VAOkWVMKPzacXkceg&#10;dRSdz3Xbr83HAz+aq8+G8wtsHCcLNayk2lBD6WEtVcdwVd8Wrq/bpMykChWG44tgu9XSCy88ViR7&#10;CMGtyDJcoCzwkRSODjAd0sqMp9GCsArC/mIkHSHR8aQDkizSh6q+y7jUJHn8XNVqpa/glVR61bCP&#10;YVes9zks+p9HbMJ8fxaETI7ZfEDjfI37acziCTvAdEGODijQINkZisiOSm7aMUMNg74kaMsaSWEH&#10;tShYCTYz380MFpTCIbOIYDbVoNPMQNW2L5oZHGqDmMFybXuLZwQz31ZgFEXuoPmmAhLljJpvawCC&#10;EmHzTRViP6Do2TKMLgKnpLit27kiyE3OlmE+nUXuxWbqEPtTipstBMnN1IHkFtg6kNxgmx9nGgfk&#10;VrB1IGUNTBloWQNbBlrWwBQiDqj9ENhK0PRMJU7Qs5U4Qc/UIg6oTRHaYtAniSkGvWFDWww835zr&#10;LjTFiENqT4S2GDQ7U4sT7GwtaHamFnFI7YrQ1mI0de/Y0FQCQc4dG9lC0PkhMpWII2pbRLYSFLnI&#10;FIImZ+twgpwpRBxRmyKyhSB1jUwhbF3Bk2x0kk22Ou+mT0WTeOEVS9AcT6RtKnmFvieG4IHricPG&#10;1gAKszQBhskgWHug02BQGcGQPSBXA7vTaEwKEi6d2ctwCISESyfwIhyPToTDmTeEDB5lEj5spkEz&#10;1XDYVHGvY+/hsKmi4ZPwYVPF7YBwWMhDpho1U4WVZcBVQJuVI6CY6ZYxwmNQxtzjZ5JFmdS44PRL&#10;dgCTLS3zFuwqOGZs2PPHLOYSUuPCUwAgKkshGO8IyAsbiOeFAdTN+lk2/TUwcDVqIrpdPzu4cKZn&#10;rAH6qYDojmDUgbChow7FnZ6EojYEcyxY9Oz0U4cDSxucZ1vZaIB+doD2qCAcqi83eLsMcPUYVUDF&#10;893qdpfnqH4lNvfXuWCPCRbG8l+jlwXL5TFUcPyYllNWhqp4UdXOPV89QyEjuKqu4TYAXmy5+Ndj&#10;B6isl171z0MiMo/lvxVQi839CJNKLd9E5xfou4TZcm+2JEUKXS292oNjE19e16p8fyjFbrOFkXy5&#10;sAv+C5Si6x3WOVAOVgvFqnkD5eD/VRdC8u3WhVKr968LZ5D9YMmgKVMHwLEuxKMQi+zwQu8uXZ+b&#10;K+J1daEsI2BMCLBZpVlpX2V9GL0D6iR9VeJo2seKz0r6CAJLomZgjmgn/can94nBidoWJE1Z2CfW&#10;Tfiy9uoTs/M9Rcz2XSQx0OZITBngPjE89xRKFayy7OoTs4tCVXb1I9apCefTOdrffsicJaGDm63A&#10;aIYG08HNVABBTjV9WwKam6mBLgkd3GwRRlGI1bSDnKmCRDnZdYpCcJgTvIToh85ZFfbpBd2dQNDr&#10;VIWActOzldBll4OeqYWuCh30bDFkveeKXmCKIVEtPcg6HwaYcu7vYoAxr7f1xNtcISjP0BXCUeF2&#10;hQiA/KFdBuUKX+GA2kykDY1+2j5vqhOWbtZPC/aif/MV/xdxnXnqwdKcV5kyPN/gq2YT/PnwVWev&#10;+u8J4r4dBO34KtAYJPrwVe3lPXlcv8VX0anOSiXqKqWfSbqJhMhzdh6h0pyd02lmsEZe76wo92Ia&#10;W9q92Pmcdi+mBPqyvR81387n7+ys5GV73xv4pgjDnRXlSE0Rmsv2viPt+yqivHijryLI2baKssvE&#10;XXs/cs679r6q7rv2vif9cFX6NhRWJLiPWJ3wyu+gTyHuQ783VxX4Q+1LgwuHuaaXYMrNHe8MtBvS&#10;T30F1ZimwUBtgXQ/7+OubsKbybV2i9/vrZX8bgN8+0Pe7TXfVMGvl5jv5S3X8fs0V/8BAAD//wMA&#10;UEsDBBQABgAIAAAAIQDNKxVv4gAAAAsBAAAPAAAAZHJzL2Rvd25yZXYueG1sTI/BboJAEIbvTfoO&#10;m2nSmy6gUqUsxpi2J2NSbdL0NsIIRHaWsCvg23c9tceZ+fLP96frUTeip87WhhWE0wAEcW6KmksF&#10;X8f3yRKEdcgFNoZJwY0srLPHhxSTwgz8Sf3BlcKHsE1QQeVcm0hp84o02qlpif3tbDqNzo9dKYsO&#10;Bx+uGxkFQSw11uw/VNjStqL8crhqBR8DDptZ+NbvLuft7ee42H/vQlLq+WncvIJwNLo/GO76Xh0y&#10;73QyVy6saBSs4pe5RxVM5osViDsRLqMZiJNfxRHILJX/O2S/AAAA//8DAFBLAQItABQABgAIAAAA&#10;IQC2gziS/gAAAOEBAAATAAAAAAAAAAAAAAAAAAAAAABbQ29udGVudF9UeXBlc10ueG1sUEsBAi0A&#10;FAAGAAgAAAAhADj9If/WAAAAlAEAAAsAAAAAAAAAAAAAAAAALwEAAF9yZWxzLy5yZWxzUEsBAi0A&#10;FAAGAAgAAAAhALDLSf/HBgAAlyMAAA4AAAAAAAAAAAAAAAAALgIAAGRycy9lMm9Eb2MueG1sUEsB&#10;Ai0AFAAGAAgAAAAhAM0rFW/iAAAACwEAAA8AAAAAAAAAAAAAAAAAIQkAAGRycy9kb3ducmV2Lnht&#10;bFBLBQYAAAAABAAEAPMAAAAwCgAAAAA=&#10;">
                <v:shape id="Freeform 21" o:spid="_x0000_s1027" style="position:absolute;left:9674;top:-459;width:2149;height:397;visibility:visible;mso-wrap-style:square;v-text-anchor:top" coordsize="2149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O6PxAAAANsAAAAPAAAAZHJzL2Rvd25yZXYueG1sRI/RagIx&#10;FETfhf5DuAXfNFsFK6tRWlGstAjafsB1c91sd3MTNlG3f28KhT4OM3OGmS8724grtaFyrOBpmIEg&#10;LpyuuFTw9bkZTEGEiKyxcUwKfijAcvHQm2Ou3Y0PdD3GUiQIhxwVmBh9LmUoDFkMQ+eJk3d2rcWY&#10;ZFtK3eItwW0jR1k2kRYrTgsGPa0MFfXxYhXsP9an6dn5d19O6nrtVq/fu61Rqv/YvcxAROrif/iv&#10;/aYVjJ/h90v6AXJxBwAA//8DAFBLAQItABQABgAIAAAAIQDb4fbL7gAAAIUBAAATAAAAAAAAAAAA&#10;AAAAAAAAAABbQ29udGVudF9UeXBlc10ueG1sUEsBAi0AFAAGAAgAAAAhAFr0LFu/AAAAFQEAAAsA&#10;AAAAAAAAAAAAAAAAHwEAAF9yZWxzLy5yZWxzUEsBAi0AFAAGAAgAAAAhAPiM7o/EAAAA2wAAAA8A&#10;AAAAAAAAAAAAAAAABwIAAGRycy9kb3ducmV2LnhtbFBLBQYAAAAAAwADALcAAAD4AgAAAAA=&#10;" path="m2149,r-10,l2139,10r,377l10,387,10,10r2129,l2139,,,,,397r2149,l2149,e" fillcolor="black" stroked="f">
                  <v:path arrowok="t" o:connecttype="custom" o:connectlocs="2149,-459;2139,-459;2139,-449;2139,-72;10,-72;10,-449;2139,-449;2139,-459;0,-459;0,-62;2149,-62;2149,-459" o:connectangles="0,0,0,0,0,0,0,0,0,0,0,0"/>
                </v:shape>
                <v:shape id="Freeform 20" o:spid="_x0000_s1028" style="position:absolute;left:9684;top:-449;width:2129;height:377;visibility:visible;mso-wrap-style:square;v-text-anchor:top" coordsize="2129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KT5vwAAANsAAAAPAAAAZHJzL2Rvd25yZXYueG1sRE/NisIw&#10;EL4LvkOYBS+ypl1RpBpFlF28iXUfYGjGtGszKU2q1affHASPH9//atPbWtyo9ZVjBekkAUFcOF2x&#10;UfB7/v5cgPABWWPtmBQ8yMNmPRysMNPuzie65cGIGMI+QwVlCE0mpS9KsugnriGO3MW1FkOErZG6&#10;xXsMt7X8SpK5tFhxbCixoV1JxTXvrAJ6+n723Kf5j7tOuTNH8zdeGKVGH/12CSJQH97il/ugFUzj&#10;2Pgl/gC5/gcAAP//AwBQSwECLQAUAAYACAAAACEA2+H2y+4AAACFAQAAEwAAAAAAAAAAAAAAAAAA&#10;AAAAW0NvbnRlbnRfVHlwZXNdLnhtbFBLAQItABQABgAIAAAAIQBa9CxbvwAAABUBAAALAAAAAAAA&#10;AAAAAAAAAB8BAABfcmVscy8ucmVsc1BLAQItABQABgAIAAAAIQBLLKT5vwAAANsAAAAPAAAAAAAA&#10;AAAAAAAAAAcCAABkcnMvZG93bnJldi54bWxQSwUGAAAAAAMAAwC3AAAA8wIAAAAA&#10;" path="m2129,l,,,377,10,367,10,10r2109,l2129,xe" fillcolor="gray" stroked="f">
                  <v:path arrowok="t" o:connecttype="custom" o:connectlocs="2129,-449;0,-449;0,-72;10,-82;10,-439;2119,-439;2129,-449" o:connectangles="0,0,0,0,0,0,0"/>
                </v:shape>
                <v:shape id="Freeform 19" o:spid="_x0000_s1029" style="position:absolute;left:9684;top:-449;width:2129;height:377;visibility:visible;mso-wrap-style:square;v-text-anchor:top" coordsize="2129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m8vxAAAANsAAAAPAAAAZHJzL2Rvd25yZXYueG1sRI/dagIx&#10;FITvC32HcITeiGZ/QOxqFFFavBBB7QMcNqfZrZuT7Sbq9u2NIPRymJlvmPmyt424UudrxwrScQKC&#10;uHS6ZqPg6/QxmoLwAVlj45gU/JGH5eL1ZY6Fdjc+0PUYjIgQ9gUqqEJoCyl9WZFFP3YtcfS+XWcx&#10;RNkZqTu8RbhtZJYkE2mx5rhQYUvrisrz8WIVDFcm1Z+7fbpLfk0+zC/Z6WeTKfU26FczEIH68B9+&#10;trdaQf4Ojy/xB8jFHQAA//8DAFBLAQItABQABgAIAAAAIQDb4fbL7gAAAIUBAAATAAAAAAAAAAAA&#10;AAAAAAAAAABbQ29udGVudF9UeXBlc10ueG1sUEsBAi0AFAAGAAgAAAAhAFr0LFu/AAAAFQEAAAsA&#10;AAAAAAAAAAAAAAAAHwEAAF9yZWxzLy5yZWxzUEsBAi0AFAAGAAgAAAAhADCKby/EAAAA2wAAAA8A&#10;AAAAAAAAAAAAAAAABwIAAGRycy9kb3ducmV2LnhtbFBLBQYAAAAAAwADALcAAAD4AgAAAAA=&#10;" path="m2129,r-10,10l2119,367,10,367,,377r2129,l2129,xe" fillcolor="#d3d0c7" stroked="f">
                  <v:path arrowok="t" o:connecttype="custom" o:connectlocs="2129,-449;2119,-439;2119,-82;10,-82;0,-72;2129,-72;2129,-449" o:connectangles="0,0,0,0,0,0,0"/>
                </v:shape>
                <w10:wrap anchorx="page"/>
              </v:group>
            </w:pict>
          </mc:Fallback>
        </mc:AlternateContent>
      </w:r>
      <w:r w:rsidR="00E25CFB" w:rsidRPr="009B5F4F">
        <w:rPr>
          <w:rFonts w:ascii="Lato" w:hAnsi="Lato"/>
          <w:b/>
          <w:sz w:val="20"/>
        </w:rPr>
        <w:t>A</w:t>
      </w:r>
      <w:r w:rsidR="00E25CFB" w:rsidRPr="009B5F4F">
        <w:rPr>
          <w:rFonts w:ascii="Lato" w:hAnsi="Lato"/>
          <w:b/>
          <w:sz w:val="16"/>
        </w:rPr>
        <w:t xml:space="preserve">CH </w:t>
      </w:r>
      <w:r w:rsidR="00E25CFB" w:rsidRPr="009B5F4F">
        <w:rPr>
          <w:rFonts w:ascii="Lato" w:hAnsi="Lato"/>
          <w:b/>
          <w:sz w:val="20"/>
        </w:rPr>
        <w:t>I</w:t>
      </w:r>
      <w:r w:rsidR="00E25CFB" w:rsidRPr="009B5F4F">
        <w:rPr>
          <w:rFonts w:ascii="Lato" w:hAnsi="Lato"/>
          <w:b/>
          <w:sz w:val="16"/>
        </w:rPr>
        <w:t>NSTRUCTIONS</w:t>
      </w:r>
    </w:p>
    <w:p w14:paraId="639A89B9" w14:textId="7C6F8368" w:rsidR="00033C2B" w:rsidRPr="009B5F4F" w:rsidRDefault="00E25CFB">
      <w:pPr>
        <w:pStyle w:val="ListParagraph"/>
        <w:numPr>
          <w:ilvl w:val="0"/>
          <w:numId w:val="3"/>
        </w:numPr>
        <w:tabs>
          <w:tab w:val="left" w:pos="907"/>
          <w:tab w:val="left" w:pos="908"/>
        </w:tabs>
        <w:spacing w:before="8" w:line="244" w:lineRule="exact"/>
        <w:ind w:hanging="439"/>
        <w:rPr>
          <w:rFonts w:ascii="Lato" w:hAnsi="Lato"/>
          <w:sz w:val="20"/>
        </w:rPr>
      </w:pPr>
      <w:r w:rsidRPr="009B5F4F">
        <w:rPr>
          <w:rFonts w:ascii="Lato" w:hAnsi="Lato"/>
          <w:sz w:val="20"/>
        </w:rPr>
        <w:t xml:space="preserve">Choose </w:t>
      </w:r>
      <w:r w:rsidRPr="009B5F4F">
        <w:rPr>
          <w:rFonts w:ascii="Lato" w:hAnsi="Lato"/>
          <w:b/>
          <w:sz w:val="20"/>
        </w:rPr>
        <w:t xml:space="preserve">Start, </w:t>
      </w:r>
      <w:r w:rsidRPr="009B5F4F">
        <w:rPr>
          <w:rFonts w:ascii="Lato" w:hAnsi="Lato"/>
          <w:sz w:val="20"/>
        </w:rPr>
        <w:t>if your payments are not processed electronically and you wish to start ACH.</w:t>
      </w:r>
    </w:p>
    <w:p w14:paraId="3AA2672F" w14:textId="77777777" w:rsidR="00033C2B" w:rsidRPr="009B5F4F" w:rsidRDefault="00E25CFB">
      <w:pPr>
        <w:pStyle w:val="ListParagraph"/>
        <w:numPr>
          <w:ilvl w:val="0"/>
          <w:numId w:val="3"/>
        </w:numPr>
        <w:tabs>
          <w:tab w:val="left" w:pos="907"/>
          <w:tab w:val="left" w:pos="908"/>
        </w:tabs>
        <w:ind w:hanging="439"/>
        <w:rPr>
          <w:rFonts w:ascii="Lato" w:hAnsi="Lato"/>
          <w:sz w:val="20"/>
        </w:rPr>
      </w:pPr>
      <w:r w:rsidRPr="009B5F4F">
        <w:rPr>
          <w:rFonts w:ascii="Lato" w:hAnsi="Lato"/>
          <w:sz w:val="20"/>
        </w:rPr>
        <w:t xml:space="preserve">Choose </w:t>
      </w:r>
      <w:r w:rsidRPr="009B5F4F">
        <w:rPr>
          <w:rFonts w:ascii="Lato" w:hAnsi="Lato"/>
          <w:b/>
          <w:sz w:val="20"/>
        </w:rPr>
        <w:t xml:space="preserve">Change, </w:t>
      </w:r>
      <w:r w:rsidRPr="009B5F4F">
        <w:rPr>
          <w:rFonts w:ascii="Lato" w:hAnsi="Lato"/>
          <w:sz w:val="20"/>
        </w:rPr>
        <w:t>if you currently receive electronic payments and wish to change your financial institution's information.</w:t>
      </w:r>
    </w:p>
    <w:p w14:paraId="035D3BE9" w14:textId="4D8E563B" w:rsidR="00033C2B" w:rsidRDefault="00E25CFB">
      <w:pPr>
        <w:pStyle w:val="ListParagraph"/>
        <w:numPr>
          <w:ilvl w:val="0"/>
          <w:numId w:val="3"/>
        </w:numPr>
        <w:tabs>
          <w:tab w:val="left" w:pos="907"/>
          <w:tab w:val="left" w:pos="908"/>
        </w:tabs>
        <w:spacing w:line="242" w:lineRule="exact"/>
        <w:ind w:hanging="439"/>
        <w:rPr>
          <w:rFonts w:ascii="Lato" w:hAnsi="Lato"/>
          <w:sz w:val="20"/>
        </w:rPr>
      </w:pPr>
      <w:r w:rsidRPr="009B5F4F">
        <w:rPr>
          <w:rFonts w:ascii="Lato" w:hAnsi="Lato"/>
          <w:sz w:val="20"/>
        </w:rPr>
        <w:t xml:space="preserve">Choose </w:t>
      </w:r>
      <w:r w:rsidRPr="009B5F4F">
        <w:rPr>
          <w:rFonts w:ascii="Lato" w:hAnsi="Lato"/>
          <w:b/>
          <w:sz w:val="20"/>
        </w:rPr>
        <w:t xml:space="preserve">Stop, </w:t>
      </w:r>
      <w:r w:rsidRPr="009B5F4F">
        <w:rPr>
          <w:rFonts w:ascii="Lato" w:hAnsi="Lato"/>
          <w:sz w:val="20"/>
        </w:rPr>
        <w:t xml:space="preserve">if you wish to stop receiving your </w:t>
      </w:r>
      <w:r w:rsidR="00643EC9" w:rsidRPr="009B5F4F">
        <w:rPr>
          <w:rFonts w:ascii="Lato" w:hAnsi="Lato"/>
          <w:sz w:val="20"/>
        </w:rPr>
        <w:t>payments electronically</w:t>
      </w:r>
      <w:r w:rsidRPr="009B5F4F">
        <w:rPr>
          <w:rFonts w:ascii="Lato" w:hAnsi="Lato"/>
          <w:sz w:val="20"/>
        </w:rPr>
        <w:t>.</w:t>
      </w:r>
    </w:p>
    <w:p w14:paraId="688EEEAC" w14:textId="77777777" w:rsidR="00643EC9" w:rsidRPr="009B5F4F" w:rsidRDefault="00643EC9">
      <w:pPr>
        <w:pStyle w:val="ListParagraph"/>
        <w:numPr>
          <w:ilvl w:val="0"/>
          <w:numId w:val="3"/>
        </w:numPr>
        <w:tabs>
          <w:tab w:val="left" w:pos="907"/>
          <w:tab w:val="left" w:pos="908"/>
        </w:tabs>
        <w:spacing w:line="242" w:lineRule="exact"/>
        <w:ind w:hanging="439"/>
        <w:rPr>
          <w:rFonts w:ascii="Lato" w:hAnsi="Lato"/>
          <w:sz w:val="20"/>
        </w:rPr>
      </w:pPr>
    </w:p>
    <w:p w14:paraId="2AD01836" w14:textId="77777777" w:rsidR="00033C2B" w:rsidRPr="009B5F4F" w:rsidRDefault="00E25CFB">
      <w:pPr>
        <w:pStyle w:val="Heading2"/>
        <w:spacing w:before="2" w:line="235" w:lineRule="auto"/>
        <w:rPr>
          <w:rFonts w:ascii="Lato" w:hAnsi="Lato"/>
        </w:rPr>
      </w:pPr>
      <w:r w:rsidRPr="009B5F4F">
        <w:rPr>
          <w:rFonts w:ascii="Lato" w:hAnsi="Lato"/>
          <w:b/>
        </w:rPr>
        <w:t xml:space="preserve">Account Number: </w:t>
      </w:r>
      <w:r w:rsidRPr="009B5F4F">
        <w:rPr>
          <w:rFonts w:ascii="Lato" w:hAnsi="Lato"/>
        </w:rPr>
        <w:t>Please make sure the account number written on this form is correct. If you are not sure, PLEASE CONTACT YOUR FINANCIAL INSTITUTION.</w:t>
      </w:r>
    </w:p>
    <w:p w14:paraId="0C3D9CCC" w14:textId="77777777" w:rsidR="00033C2B" w:rsidRPr="009B5F4F" w:rsidRDefault="00E25CFB">
      <w:pPr>
        <w:spacing w:before="1" w:line="235" w:lineRule="auto"/>
        <w:ind w:left="148" w:right="379"/>
        <w:rPr>
          <w:rFonts w:ascii="Lato" w:hAnsi="Lato"/>
          <w:sz w:val="16"/>
        </w:rPr>
      </w:pPr>
      <w:r w:rsidRPr="009B5F4F">
        <w:rPr>
          <w:rFonts w:ascii="Lato" w:hAnsi="Lato"/>
          <w:b/>
        </w:rPr>
        <w:t xml:space="preserve">Transit Routing Number: </w:t>
      </w:r>
      <w:r w:rsidRPr="009B5F4F">
        <w:rPr>
          <w:rFonts w:ascii="Lato" w:hAnsi="Lato"/>
        </w:rPr>
        <w:t>This is the nine-digit number that identifies your financial institution. It is found in the bottom left- hand corner of your check</w:t>
      </w:r>
      <w:r w:rsidRPr="009B5F4F">
        <w:rPr>
          <w:rFonts w:ascii="Lato" w:hAnsi="Lato"/>
          <w:sz w:val="16"/>
        </w:rPr>
        <w:t>.</w:t>
      </w:r>
    </w:p>
    <w:p w14:paraId="32B4F508" w14:textId="77777777" w:rsidR="00033C2B" w:rsidRPr="009B5F4F" w:rsidRDefault="00033C2B">
      <w:pPr>
        <w:pStyle w:val="BodyText"/>
        <w:spacing w:before="11"/>
        <w:rPr>
          <w:rFonts w:ascii="Lato" w:hAnsi="Lato"/>
          <w:sz w:val="21"/>
        </w:rPr>
      </w:pPr>
    </w:p>
    <w:p w14:paraId="63291337" w14:textId="77777777" w:rsidR="00033C2B" w:rsidRPr="009B5F4F" w:rsidRDefault="00E25CFB">
      <w:pPr>
        <w:ind w:left="148"/>
        <w:rPr>
          <w:rFonts w:ascii="Lato" w:hAnsi="Lato"/>
          <w:b/>
          <w:sz w:val="16"/>
        </w:rPr>
      </w:pPr>
      <w:r w:rsidRPr="009B5F4F">
        <w:rPr>
          <w:rFonts w:ascii="Lato" w:hAnsi="Lato"/>
          <w:b/>
          <w:sz w:val="20"/>
        </w:rPr>
        <w:t>A</w:t>
      </w:r>
      <w:r w:rsidRPr="009B5F4F">
        <w:rPr>
          <w:rFonts w:ascii="Lato" w:hAnsi="Lato"/>
          <w:b/>
          <w:sz w:val="16"/>
        </w:rPr>
        <w:t>GREEMENT</w:t>
      </w:r>
    </w:p>
    <w:p w14:paraId="39D3009E" w14:textId="6668CB25" w:rsidR="00033C2B" w:rsidRPr="009B5F4F" w:rsidRDefault="00E25CFB">
      <w:pPr>
        <w:pStyle w:val="BodyText"/>
        <w:spacing w:before="16"/>
        <w:ind w:left="148" w:right="147"/>
        <w:rPr>
          <w:rFonts w:ascii="Lato" w:hAnsi="Lato"/>
        </w:rPr>
      </w:pPr>
      <w:r w:rsidRPr="009B5F4F">
        <w:rPr>
          <w:rFonts w:ascii="Lato" w:hAnsi="Lato"/>
        </w:rPr>
        <w:t xml:space="preserve">I hereby authorize and request </w:t>
      </w:r>
      <w:r w:rsidR="00643EC9">
        <w:rPr>
          <w:rFonts w:ascii="Lato" w:hAnsi="Lato"/>
        </w:rPr>
        <w:t>Standard Point Services</w:t>
      </w:r>
      <w:r w:rsidRPr="009B5F4F">
        <w:rPr>
          <w:rFonts w:ascii="Lato" w:hAnsi="Lato"/>
        </w:rPr>
        <w:t xml:space="preserve"> to initiate credit entries</w:t>
      </w:r>
      <w:r w:rsidR="00643EC9">
        <w:rPr>
          <w:rFonts w:ascii="Lato" w:hAnsi="Lato"/>
        </w:rPr>
        <w:t>.</w:t>
      </w:r>
      <w:r w:rsidRPr="009B5F4F">
        <w:rPr>
          <w:rFonts w:ascii="Lato" w:hAnsi="Lato"/>
        </w:rPr>
        <w:t xml:space="preserve"> The electronic payment data remains in effect until withdrawn by:(a) Written notification to </w:t>
      </w:r>
      <w:r w:rsidR="00643EC9">
        <w:rPr>
          <w:rFonts w:ascii="Lato" w:hAnsi="Lato"/>
        </w:rPr>
        <w:t>Standard Point Services</w:t>
      </w:r>
      <w:r w:rsidRPr="009B5F4F">
        <w:rPr>
          <w:rFonts w:ascii="Lato" w:hAnsi="Lato"/>
        </w:rPr>
        <w:t>; (b) Death or legal incapacity</w:t>
      </w:r>
      <w:r w:rsidR="00643EC9">
        <w:rPr>
          <w:rFonts w:ascii="Lato" w:hAnsi="Lato"/>
        </w:rPr>
        <w:t>.</w:t>
      </w:r>
    </w:p>
    <w:p w14:paraId="6ECB8CDB" w14:textId="77777777" w:rsidR="00033C2B" w:rsidRPr="009B5F4F" w:rsidRDefault="00033C2B">
      <w:pPr>
        <w:rPr>
          <w:rFonts w:ascii="Lato" w:hAnsi="Lato"/>
        </w:rPr>
        <w:sectPr w:rsidR="00033C2B" w:rsidRPr="009B5F4F">
          <w:type w:val="continuous"/>
          <w:pgSz w:w="12240" w:h="15840"/>
          <w:pgMar w:top="360" w:right="240" w:bottom="280" w:left="240" w:header="720" w:footer="720" w:gutter="0"/>
          <w:cols w:space="720"/>
        </w:sectPr>
      </w:pPr>
    </w:p>
    <w:p w14:paraId="2C1216D1" w14:textId="51942B93" w:rsidR="00033C2B" w:rsidRPr="009B5F4F" w:rsidRDefault="00F75BE7">
      <w:pPr>
        <w:pStyle w:val="ListParagraph"/>
        <w:numPr>
          <w:ilvl w:val="0"/>
          <w:numId w:val="2"/>
        </w:numPr>
        <w:tabs>
          <w:tab w:val="left" w:pos="906"/>
          <w:tab w:val="left" w:pos="907"/>
        </w:tabs>
        <w:ind w:left="906" w:hanging="398"/>
        <w:rPr>
          <w:rFonts w:ascii="Lato" w:hAnsi="Lato"/>
          <w:sz w:val="20"/>
        </w:rPr>
      </w:pPr>
      <w:r>
        <w:rPr>
          <w:rFonts w:ascii="Lato" w:hAnsi="Lato"/>
          <w:noProof/>
        </w:rPr>
        <w:lastRenderedPageBreak/>
        <mc:AlternateContent>
          <mc:Choice Requires="wpg">
            <w:drawing>
              <wp:anchor distT="0" distB="0" distL="114300" distR="114300" simplePos="0" relativeHeight="503304080" behindDoc="1" locked="0" layoutInCell="1" allowOverlap="1" wp14:anchorId="039B0A31" wp14:editId="453D0922">
                <wp:simplePos x="0" y="0"/>
                <wp:positionH relativeFrom="page">
                  <wp:posOffset>1301115</wp:posOffset>
                </wp:positionH>
                <wp:positionV relativeFrom="paragraph">
                  <wp:posOffset>290195</wp:posOffset>
                </wp:positionV>
                <wp:extent cx="4017645" cy="354965"/>
                <wp:effectExtent l="0" t="0" r="0" b="0"/>
                <wp:wrapNone/>
                <wp:docPr id="2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17645" cy="354965"/>
                          <a:chOff x="2049" y="457"/>
                          <a:chExt cx="6327" cy="559"/>
                        </a:xfrm>
                      </wpg:grpSpPr>
                      <wps:wsp>
                        <wps:cNvPr id="30" name="Freeform 17"/>
                        <wps:cNvSpPr>
                          <a:spLocks/>
                        </wps:cNvSpPr>
                        <wps:spPr bwMode="auto">
                          <a:xfrm>
                            <a:off x="2049" y="457"/>
                            <a:ext cx="6327" cy="559"/>
                          </a:xfrm>
                          <a:custGeom>
                            <a:avLst/>
                            <a:gdLst>
                              <a:gd name="T0" fmla="+- 0 8375 2049"/>
                              <a:gd name="T1" fmla="*/ T0 w 6327"/>
                              <a:gd name="T2" fmla="+- 0 457 457"/>
                              <a:gd name="T3" fmla="*/ 457 h 559"/>
                              <a:gd name="T4" fmla="+- 0 8365 2049"/>
                              <a:gd name="T5" fmla="*/ T4 w 6327"/>
                              <a:gd name="T6" fmla="+- 0 457 457"/>
                              <a:gd name="T7" fmla="*/ 457 h 559"/>
                              <a:gd name="T8" fmla="+- 0 8365 2049"/>
                              <a:gd name="T9" fmla="*/ T8 w 6327"/>
                              <a:gd name="T10" fmla="+- 0 467 457"/>
                              <a:gd name="T11" fmla="*/ 467 h 559"/>
                              <a:gd name="T12" fmla="+- 0 8365 2049"/>
                              <a:gd name="T13" fmla="*/ T12 w 6327"/>
                              <a:gd name="T14" fmla="+- 0 1005 457"/>
                              <a:gd name="T15" fmla="*/ 1005 h 559"/>
                              <a:gd name="T16" fmla="+- 0 2059 2049"/>
                              <a:gd name="T17" fmla="*/ T16 w 6327"/>
                              <a:gd name="T18" fmla="+- 0 1005 457"/>
                              <a:gd name="T19" fmla="*/ 1005 h 559"/>
                              <a:gd name="T20" fmla="+- 0 2059 2049"/>
                              <a:gd name="T21" fmla="*/ T20 w 6327"/>
                              <a:gd name="T22" fmla="+- 0 467 457"/>
                              <a:gd name="T23" fmla="*/ 467 h 559"/>
                              <a:gd name="T24" fmla="+- 0 8365 2049"/>
                              <a:gd name="T25" fmla="*/ T24 w 6327"/>
                              <a:gd name="T26" fmla="+- 0 467 457"/>
                              <a:gd name="T27" fmla="*/ 467 h 559"/>
                              <a:gd name="T28" fmla="+- 0 8365 2049"/>
                              <a:gd name="T29" fmla="*/ T28 w 6327"/>
                              <a:gd name="T30" fmla="+- 0 457 457"/>
                              <a:gd name="T31" fmla="*/ 457 h 559"/>
                              <a:gd name="T32" fmla="+- 0 2049 2049"/>
                              <a:gd name="T33" fmla="*/ T32 w 6327"/>
                              <a:gd name="T34" fmla="+- 0 457 457"/>
                              <a:gd name="T35" fmla="*/ 457 h 559"/>
                              <a:gd name="T36" fmla="+- 0 2049 2049"/>
                              <a:gd name="T37" fmla="*/ T36 w 6327"/>
                              <a:gd name="T38" fmla="+- 0 1015 457"/>
                              <a:gd name="T39" fmla="*/ 1015 h 559"/>
                              <a:gd name="T40" fmla="+- 0 8375 2049"/>
                              <a:gd name="T41" fmla="*/ T40 w 6327"/>
                              <a:gd name="T42" fmla="+- 0 1015 457"/>
                              <a:gd name="T43" fmla="*/ 1015 h 559"/>
                              <a:gd name="T44" fmla="+- 0 8375 2049"/>
                              <a:gd name="T45" fmla="*/ T44 w 6327"/>
                              <a:gd name="T46" fmla="+- 0 457 457"/>
                              <a:gd name="T47" fmla="*/ 457 h 5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6327" h="559">
                                <a:moveTo>
                                  <a:pt x="6326" y="0"/>
                                </a:moveTo>
                                <a:lnTo>
                                  <a:pt x="6316" y="0"/>
                                </a:lnTo>
                                <a:lnTo>
                                  <a:pt x="6316" y="10"/>
                                </a:lnTo>
                                <a:lnTo>
                                  <a:pt x="6316" y="548"/>
                                </a:lnTo>
                                <a:lnTo>
                                  <a:pt x="10" y="548"/>
                                </a:lnTo>
                                <a:lnTo>
                                  <a:pt x="10" y="10"/>
                                </a:lnTo>
                                <a:lnTo>
                                  <a:pt x="6316" y="10"/>
                                </a:lnTo>
                                <a:lnTo>
                                  <a:pt x="631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58"/>
                                </a:lnTo>
                                <a:lnTo>
                                  <a:pt x="6326" y="558"/>
                                </a:lnTo>
                                <a:lnTo>
                                  <a:pt x="6326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6"/>
                        <wps:cNvSpPr>
                          <a:spLocks/>
                        </wps:cNvSpPr>
                        <wps:spPr bwMode="auto">
                          <a:xfrm>
                            <a:off x="2059" y="467"/>
                            <a:ext cx="6307" cy="539"/>
                          </a:xfrm>
                          <a:custGeom>
                            <a:avLst/>
                            <a:gdLst>
                              <a:gd name="T0" fmla="+- 0 8365 2059"/>
                              <a:gd name="T1" fmla="*/ T0 w 6307"/>
                              <a:gd name="T2" fmla="+- 0 467 467"/>
                              <a:gd name="T3" fmla="*/ 467 h 539"/>
                              <a:gd name="T4" fmla="+- 0 2059 2059"/>
                              <a:gd name="T5" fmla="*/ T4 w 6307"/>
                              <a:gd name="T6" fmla="+- 0 467 467"/>
                              <a:gd name="T7" fmla="*/ 467 h 539"/>
                              <a:gd name="T8" fmla="+- 0 2059 2059"/>
                              <a:gd name="T9" fmla="*/ T8 w 6307"/>
                              <a:gd name="T10" fmla="+- 0 1005 467"/>
                              <a:gd name="T11" fmla="*/ 1005 h 539"/>
                              <a:gd name="T12" fmla="+- 0 2069 2059"/>
                              <a:gd name="T13" fmla="*/ T12 w 6307"/>
                              <a:gd name="T14" fmla="+- 0 995 467"/>
                              <a:gd name="T15" fmla="*/ 995 h 539"/>
                              <a:gd name="T16" fmla="+- 0 2069 2059"/>
                              <a:gd name="T17" fmla="*/ T16 w 6307"/>
                              <a:gd name="T18" fmla="+- 0 477 467"/>
                              <a:gd name="T19" fmla="*/ 477 h 539"/>
                              <a:gd name="T20" fmla="+- 0 8355 2059"/>
                              <a:gd name="T21" fmla="*/ T20 w 6307"/>
                              <a:gd name="T22" fmla="+- 0 477 467"/>
                              <a:gd name="T23" fmla="*/ 477 h 539"/>
                              <a:gd name="T24" fmla="+- 0 8365 2059"/>
                              <a:gd name="T25" fmla="*/ T24 w 6307"/>
                              <a:gd name="T26" fmla="+- 0 467 467"/>
                              <a:gd name="T27" fmla="*/ 467 h 5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307" h="539">
                                <a:moveTo>
                                  <a:pt x="630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38"/>
                                </a:lnTo>
                                <a:lnTo>
                                  <a:pt x="10" y="528"/>
                                </a:lnTo>
                                <a:lnTo>
                                  <a:pt x="10" y="10"/>
                                </a:lnTo>
                                <a:lnTo>
                                  <a:pt x="6296" y="10"/>
                                </a:lnTo>
                                <a:lnTo>
                                  <a:pt x="63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15"/>
                        <wps:cNvSpPr>
                          <a:spLocks/>
                        </wps:cNvSpPr>
                        <wps:spPr bwMode="auto">
                          <a:xfrm>
                            <a:off x="2059" y="467"/>
                            <a:ext cx="6307" cy="539"/>
                          </a:xfrm>
                          <a:custGeom>
                            <a:avLst/>
                            <a:gdLst>
                              <a:gd name="T0" fmla="+- 0 8365 2059"/>
                              <a:gd name="T1" fmla="*/ T0 w 6307"/>
                              <a:gd name="T2" fmla="+- 0 467 467"/>
                              <a:gd name="T3" fmla="*/ 467 h 539"/>
                              <a:gd name="T4" fmla="+- 0 8355 2059"/>
                              <a:gd name="T5" fmla="*/ T4 w 6307"/>
                              <a:gd name="T6" fmla="+- 0 477 467"/>
                              <a:gd name="T7" fmla="*/ 477 h 539"/>
                              <a:gd name="T8" fmla="+- 0 8355 2059"/>
                              <a:gd name="T9" fmla="*/ T8 w 6307"/>
                              <a:gd name="T10" fmla="+- 0 995 467"/>
                              <a:gd name="T11" fmla="*/ 995 h 539"/>
                              <a:gd name="T12" fmla="+- 0 2069 2059"/>
                              <a:gd name="T13" fmla="*/ T12 w 6307"/>
                              <a:gd name="T14" fmla="+- 0 995 467"/>
                              <a:gd name="T15" fmla="*/ 995 h 539"/>
                              <a:gd name="T16" fmla="+- 0 2059 2059"/>
                              <a:gd name="T17" fmla="*/ T16 w 6307"/>
                              <a:gd name="T18" fmla="+- 0 1005 467"/>
                              <a:gd name="T19" fmla="*/ 1005 h 539"/>
                              <a:gd name="T20" fmla="+- 0 8365 2059"/>
                              <a:gd name="T21" fmla="*/ T20 w 6307"/>
                              <a:gd name="T22" fmla="+- 0 1005 467"/>
                              <a:gd name="T23" fmla="*/ 1005 h 539"/>
                              <a:gd name="T24" fmla="+- 0 8365 2059"/>
                              <a:gd name="T25" fmla="*/ T24 w 6307"/>
                              <a:gd name="T26" fmla="+- 0 467 467"/>
                              <a:gd name="T27" fmla="*/ 467 h 5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307" h="539">
                                <a:moveTo>
                                  <a:pt x="6306" y="0"/>
                                </a:moveTo>
                                <a:lnTo>
                                  <a:pt x="6296" y="10"/>
                                </a:lnTo>
                                <a:lnTo>
                                  <a:pt x="6296" y="528"/>
                                </a:lnTo>
                                <a:lnTo>
                                  <a:pt x="10" y="528"/>
                                </a:lnTo>
                                <a:lnTo>
                                  <a:pt x="0" y="538"/>
                                </a:lnTo>
                                <a:lnTo>
                                  <a:pt x="6306" y="538"/>
                                </a:lnTo>
                                <a:lnTo>
                                  <a:pt x="63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0DED39" id="Group 14" o:spid="_x0000_s1026" style="position:absolute;margin-left:102.45pt;margin-top:22.85pt;width:316.35pt;height:27.95pt;z-index:-12400;mso-position-horizontal-relative:page" coordorigin="2049,457" coordsize="6327,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3CmlAYAAFcjAAAOAAAAZHJzL2Uyb0RvYy54bWzsWu1u2zYU/T9g70Do54bG+nRsI04xJGsx&#10;oNsKVHsARpY/MFnUKCVO+/S7lxRl0tJ11DQYhiINEMvhNXl4D8l7Duurt4/7gj3kst6JcukFF77H&#10;8jITq125WXp/pe/ezDxWN7xc8UKU+dL7nNfe2+sff7g6VIs8FFtRrHLJoJOyXhyqpbdtmmoxmdTZ&#10;Nt/z+kJUeQmNayH3vIG3cjNZSX6A3vfFJPT96eQg5KqSIsvrGv56qxu9a9X/ep1nzZ/rdZ03rFh6&#10;gK1Rv6X6fYe/J9dXfLGRvNrushYGfwaKPd+VMGjX1S1vOLuXu15X+10mRS3WzUUm9hOxXu+yXM0B&#10;ZhP4J7N5L8V9peayWRw2VZcmSO1Jnp7dbfbHw3tZfao+So0eHj+I7O8a8jI5VJuF3Y7vNzqY3R1+&#10;Fyvgk983Qk38cS332AVMiT2q/H7u8ps/NiyDP8Z+cDmNE49l0BYl8XyaaAKyLbCEHwv9eO4xaI2T&#10;S9P0a/vpaRRe6o8myRwbJ3yhR1VIW2TIPCyl+pit+tuy9WnLq1yRUGM2Pkq2WwF6WEwl30MG3sk8&#10;x/XJAoUYR4cwk9HaTqfVgmE1ZP3JRPYzYrJJ54Mvsvu6eZ8LxQh/+FA3ep2v4EnxvGrBpzCN9b6A&#10;Jf/zG+azWXSZMDViG2/CAhP204SlPjswNfhJUGiCVF/AIOtY3HQDRiYIesKQLWvZhL3TBcUmqEU1&#10;HUYFK0mDR1QxgWpqgs6hgoXV9USigqPMyRWBChZw11c6I1AFbuLj6WCyAjvvGDOYrcBN/CwigAV2&#10;7tMgpKC52Q98PxkiMrCzr4KGwbn5D/1kPrzCbArSYEqBc0kgwdkk0OBClwUSXGjzkIbkBnCJIEgN&#10;bRpIUkOXBZLU0KYhDaldELo0UNBsEmhoLgc0NJuENKS2Ah6l1r6izg2bAnKLRi4DeJQNrrbI5iCN&#10;qK0QuSRQ0GwKaGguAzQ0m4M0ojZC5JIQ+MHgLo1sDlTQ4C6NXQ7IOhDbLKQxtRFilwYKXGyzcAac&#10;ywINzuYhjamtELtEEKTGNg0OqSA7NqaQ8q2prdlj2RZXeGIc5a+vhFElalQ2KWQOdE0atcoForAS&#10;E8EwEwxWigLGOx8MFGMwFAstis5HYxVQ4Up7Pdk5qBodbiTX+d7xpMTe4ZAbAwZPLxU+bqZhO9Vo&#10;3FRxl2Pv0bipRu1UYc+MwY57AXuHVTwqvJ0qLCwrXOe/XTkS7MqpUZEeA6Nyh5/hi4o3uODMIzss&#10;Pa0Ct0sPZRQ27MVDngoV0uDCgwBY8ABUmR0Y7xhQlG5g4AaaZvNatf21YSBh9ERMu3k9iUvi2dlA&#10;lEIAb2TY2FHHxp2fhIY2JiZJzs+yo2F0oDsqEIfsK9fTLQNcPZbSr0WxW73bFQWyX8vN3U0h2QNH&#10;66v+tTQ4YYU6hkqBHzN0Ku+n/Ym2U3di9Rm8ihTaP4Pfh4etkF88dgDvvPTqf+65zD1W/FaC3ZoH&#10;MRaURr2BsxNllrRb7uwWXmbQ1dJrPDg28fGm0Qb9vpK7zRZGCtTCLsUvYDbXO/Qy4PjqhUbVvgHH&#10;919ZPyhup9Zviql9eesHWxq3Bigx7J8vjtbPh7MKXXTSHVbGgNsL4qusn3IN2lnbXsyp+Lrgw+AK&#10;ztGwufVeqUuD+RhkV/tWXGr09nBurW8VeR8VHKZHk6UrfR/VSaFHj9VH5dR5bbH6qFyxRaKyxVZr&#10;/fqo8Lyz9K62MH1cjvczFqaP7MT8hf4UFW8/YYPmbwCcm//5HFTlADY7/RgDonIAmpt/GppNgbF+&#10;A9BcEuLLQToDmwOMGYR2YvxmUYI3DP2sDRq/PrTwZP0PQ3ONHwnNZaB1VwPQbA6M8RuA5pJAbE28&#10;Wev2k7M3ocS8ql1Kpr+I2sUi3pmH50lAoJ2hBIQ9OCwBfVfZURLwK+QO+E+sw3xhVJ951erPiLpw&#10;VNhTYi2ca/xPxUUn8zSYskLUuYb7DSJq5uNPO+1XETXyPzGI+3M45U5FlHJpryKqvYsnTupniCiy&#10;ujkVZKSIGi5tTvmgKptbv0lUdgEfK6IonWKLV1qnuNWb1il27s39eb/iBm4Bp6DZyaehudWbFJ54&#10;S9PV79ESipSeNgW09OyJKMJBPE9EUeAcFXUGnMvCq4yC+x91KdReRwLFYB+/o0vD/5GMmo7VKyYu&#10;GSeTngrT8i15QppNjUoaHWg0z8vKqdvo1r8xl6Hfr5xSX06Ab28osdx+0wS/HmK/V3dYx+/DXP8L&#10;AAD//wMAUEsDBBQABgAIAAAAIQCNGr6q4gAAAAoBAAAPAAAAZHJzL2Rvd25yZXYueG1sTI9NS8NA&#10;EIbvgv9hGcGb3aQfaY3ZlFLUUynYCuJtm50modnZkN0m6b93POlxeB/e95lsPdpG9Nj52pGCeBKB&#10;QCqcqalU8Hl8e1qB8EGT0Y0jVHBDD+v8/i7TqXEDfWB/CKXgEvKpVlCF0KZS+qJCq/3EtUicnV1n&#10;deCzK6Xp9MDltpHTKEqk1TXxQqVb3FZYXA5Xq+B90MNmFr/2u8t5e/s+LvZfuxiVenwYNy8gAo7h&#10;D4ZffVaHnJ1O7krGi0bBNJo/M6pgvliCYGA1WyYgTkxGcQIyz+T/F/IfAAAA//8DAFBLAQItABQA&#10;BgAIAAAAIQC2gziS/gAAAOEBAAATAAAAAAAAAAAAAAAAAAAAAABbQ29udGVudF9UeXBlc10ueG1s&#10;UEsBAi0AFAAGAAgAAAAhADj9If/WAAAAlAEAAAsAAAAAAAAAAAAAAAAALwEAAF9yZWxzLy5yZWxz&#10;UEsBAi0AFAAGAAgAAAAhAFjncKaUBgAAVyMAAA4AAAAAAAAAAAAAAAAALgIAAGRycy9lMm9Eb2Mu&#10;eG1sUEsBAi0AFAAGAAgAAAAhAI0avqriAAAACgEAAA8AAAAAAAAAAAAAAAAA7ggAAGRycy9kb3du&#10;cmV2LnhtbFBLBQYAAAAABAAEAPMAAAD9CQAAAAA=&#10;">
                <v:shape id="Freeform 17" o:spid="_x0000_s1027" style="position:absolute;left:2049;top:457;width:6327;height:559;visibility:visible;mso-wrap-style:square;v-text-anchor:top" coordsize="6327,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7l5wQAAANsAAAAPAAAAZHJzL2Rvd25yZXYueG1sRE/Pa8Iw&#10;FL4P/B/CE7zNVAUZ1SgqyDwNrYp4ezbPpti8lCar3f765SDs+PH9ni87W4mWGl86VjAaJiCIc6dL&#10;LhScjtv3DxA+IGusHJOCH/KwXPTe5phq9+QDtVkoRAxhn6ICE0KdSulzQxb90NXEkbu7xmKIsCmk&#10;bvAZw20lx0kylRZLjg0Ga9oYyh/Zt1Ug12t/u5qs3e2/fs/F5vG5de1FqUG/W81ABOrCv/jl3mkF&#10;k7g+fok/QC7+AAAA//8DAFBLAQItABQABgAIAAAAIQDb4fbL7gAAAIUBAAATAAAAAAAAAAAAAAAA&#10;AAAAAABbQ29udGVudF9UeXBlc10ueG1sUEsBAi0AFAAGAAgAAAAhAFr0LFu/AAAAFQEAAAsAAAAA&#10;AAAAAAAAAAAAHwEAAF9yZWxzLy5yZWxzUEsBAi0AFAAGAAgAAAAhAADXuXnBAAAA2wAAAA8AAAAA&#10;AAAAAAAAAAAABwIAAGRycy9kb3ducmV2LnhtbFBLBQYAAAAAAwADALcAAAD1AgAAAAA=&#10;" path="m6326,r-10,l6316,10r,538l10,548,10,10r6306,l6316,,,,,558r6326,l6326,e" fillcolor="black" stroked="f">
                  <v:path arrowok="t" o:connecttype="custom" o:connectlocs="6326,457;6316,457;6316,467;6316,1005;10,1005;10,467;6316,467;6316,457;0,457;0,1015;6326,1015;6326,457" o:connectangles="0,0,0,0,0,0,0,0,0,0,0,0"/>
                </v:shape>
                <v:shape id="Freeform 16" o:spid="_x0000_s1028" style="position:absolute;left:2059;top:467;width:6307;height:539;visibility:visible;mso-wrap-style:square;v-text-anchor:top" coordsize="6307,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7SGxAAAANsAAAAPAAAAZHJzL2Rvd25yZXYueG1sRI9La8Mw&#10;EITvgf4HsYXcEjlOKcGJHEwg0BYXmqS9L9b6QayVseRH/31VKPQ4zMw3zOE4m1aM1LvGsoLNOgJB&#10;XFjdcKXg83Ze7UA4j6yxtUwKvsnBMX1YHDDRduILjVdfiQBhl6CC2vsukdIVNRl0a9sRB6+0vUEf&#10;ZF9J3eMU4KaVcRQ9S4MNh4UaOzrVVNyvg1Hw5PPqrSvj1/dbM3xJ3GR5ln0otXycsz0IT7P/D/+1&#10;X7SCbQy/X8IPkOkPAAAA//8DAFBLAQItABQABgAIAAAAIQDb4fbL7gAAAIUBAAATAAAAAAAAAAAA&#10;AAAAAAAAAABbQ29udGVudF9UeXBlc10ueG1sUEsBAi0AFAAGAAgAAAAhAFr0LFu/AAAAFQEAAAsA&#10;AAAAAAAAAAAAAAAAHwEAAF9yZWxzLy5yZWxzUEsBAi0AFAAGAAgAAAAhAPX3tIbEAAAA2wAAAA8A&#10;AAAAAAAAAAAAAAAABwIAAGRycy9kb3ducmV2LnhtbFBLBQYAAAAAAwADALcAAAD4AgAAAAA=&#10;" path="m6306,l,,,538,10,528,10,10r6286,l6306,xe" fillcolor="gray" stroked="f">
                  <v:path arrowok="t" o:connecttype="custom" o:connectlocs="6306,467;0,467;0,1005;10,995;10,477;6296,477;6306,467" o:connectangles="0,0,0,0,0,0,0"/>
                </v:shape>
                <v:shape id="Freeform 15" o:spid="_x0000_s1029" style="position:absolute;left:2059;top:467;width:6307;height:539;visibility:visible;mso-wrap-style:square;v-text-anchor:top" coordsize="6307,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qBKxAAAANsAAAAPAAAAZHJzL2Rvd25yZXYueG1sRI9PawIx&#10;FMTvBb9DeIK3mlVLka1RqmDx4KX+OfT22Dw3SzcvMUnX9dubQqHHYWZ+wyxWvW1FRyE2jhVMxgUI&#10;4srphmsFp+P2eQ4iJmSNrWNScKcIq+XgaYGldjf+pO6QapEhHEtUYFLypZSxMmQxjp0nzt7FBYsp&#10;y1BLHfCW4baV06J4lRYbzgsGPW0MVd+HH6ugunbn6XzX7Nfhbi/+g7/MJnmlRsP+/Q1Eoj79h//a&#10;O61g9gK/X/IPkMsHAAAA//8DAFBLAQItABQABgAIAAAAIQDb4fbL7gAAAIUBAAATAAAAAAAAAAAA&#10;AAAAAAAAAABbQ29udGVudF9UeXBlc10ueG1sUEsBAi0AFAAGAAgAAAAhAFr0LFu/AAAAFQEAAAsA&#10;AAAAAAAAAAAAAAAAHwEAAF9yZWxzLy5yZWxzUEsBAi0AFAAGAAgAAAAhABa6oErEAAAA2wAAAA8A&#10;AAAAAAAAAAAAAAAABwIAAGRycy9kb3ducmV2LnhtbFBLBQYAAAAAAwADALcAAAD4AgAAAAA=&#10;" path="m6306,r-10,10l6296,528,10,528,,538r6306,l6306,xe" fillcolor="#d3d0c7" stroked="f">
                  <v:path arrowok="t" o:connecttype="custom" o:connectlocs="6306,467;6296,477;6296,995;10,995;0,1005;6306,1005;6306,467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4104" behindDoc="1" locked="0" layoutInCell="1" allowOverlap="1" wp14:anchorId="6DE2A555" wp14:editId="50E8AA95">
                <wp:simplePos x="0" y="0"/>
                <wp:positionH relativeFrom="page">
                  <wp:posOffset>6013450</wp:posOffset>
                </wp:positionH>
                <wp:positionV relativeFrom="paragraph">
                  <wp:posOffset>290195</wp:posOffset>
                </wp:positionV>
                <wp:extent cx="1494790" cy="354965"/>
                <wp:effectExtent l="0" t="0" r="0" b="0"/>
                <wp:wrapNone/>
                <wp:docPr id="2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94790" cy="354965"/>
                          <a:chOff x="9470" y="457"/>
                          <a:chExt cx="2354" cy="559"/>
                        </a:xfrm>
                      </wpg:grpSpPr>
                      <wps:wsp>
                        <wps:cNvPr id="22" name="Freeform 13"/>
                        <wps:cNvSpPr>
                          <a:spLocks/>
                        </wps:cNvSpPr>
                        <wps:spPr bwMode="auto">
                          <a:xfrm>
                            <a:off x="9470" y="457"/>
                            <a:ext cx="2354" cy="559"/>
                          </a:xfrm>
                          <a:custGeom>
                            <a:avLst/>
                            <a:gdLst>
                              <a:gd name="T0" fmla="+- 0 11823 9470"/>
                              <a:gd name="T1" fmla="*/ T0 w 2354"/>
                              <a:gd name="T2" fmla="+- 0 457 457"/>
                              <a:gd name="T3" fmla="*/ 457 h 559"/>
                              <a:gd name="T4" fmla="+- 0 11813 9470"/>
                              <a:gd name="T5" fmla="*/ T4 w 2354"/>
                              <a:gd name="T6" fmla="+- 0 457 457"/>
                              <a:gd name="T7" fmla="*/ 457 h 559"/>
                              <a:gd name="T8" fmla="+- 0 11813 9470"/>
                              <a:gd name="T9" fmla="*/ T8 w 2354"/>
                              <a:gd name="T10" fmla="+- 0 467 457"/>
                              <a:gd name="T11" fmla="*/ 467 h 559"/>
                              <a:gd name="T12" fmla="+- 0 11813 9470"/>
                              <a:gd name="T13" fmla="*/ T12 w 2354"/>
                              <a:gd name="T14" fmla="+- 0 1005 457"/>
                              <a:gd name="T15" fmla="*/ 1005 h 559"/>
                              <a:gd name="T16" fmla="+- 0 9480 9470"/>
                              <a:gd name="T17" fmla="*/ T16 w 2354"/>
                              <a:gd name="T18" fmla="+- 0 1005 457"/>
                              <a:gd name="T19" fmla="*/ 1005 h 559"/>
                              <a:gd name="T20" fmla="+- 0 9480 9470"/>
                              <a:gd name="T21" fmla="*/ T20 w 2354"/>
                              <a:gd name="T22" fmla="+- 0 467 457"/>
                              <a:gd name="T23" fmla="*/ 467 h 559"/>
                              <a:gd name="T24" fmla="+- 0 11813 9470"/>
                              <a:gd name="T25" fmla="*/ T24 w 2354"/>
                              <a:gd name="T26" fmla="+- 0 467 457"/>
                              <a:gd name="T27" fmla="*/ 467 h 559"/>
                              <a:gd name="T28" fmla="+- 0 11813 9470"/>
                              <a:gd name="T29" fmla="*/ T28 w 2354"/>
                              <a:gd name="T30" fmla="+- 0 457 457"/>
                              <a:gd name="T31" fmla="*/ 457 h 559"/>
                              <a:gd name="T32" fmla="+- 0 9470 9470"/>
                              <a:gd name="T33" fmla="*/ T32 w 2354"/>
                              <a:gd name="T34" fmla="+- 0 457 457"/>
                              <a:gd name="T35" fmla="*/ 457 h 559"/>
                              <a:gd name="T36" fmla="+- 0 9470 9470"/>
                              <a:gd name="T37" fmla="*/ T36 w 2354"/>
                              <a:gd name="T38" fmla="+- 0 1015 457"/>
                              <a:gd name="T39" fmla="*/ 1015 h 559"/>
                              <a:gd name="T40" fmla="+- 0 11823 9470"/>
                              <a:gd name="T41" fmla="*/ T40 w 2354"/>
                              <a:gd name="T42" fmla="+- 0 1015 457"/>
                              <a:gd name="T43" fmla="*/ 1015 h 559"/>
                              <a:gd name="T44" fmla="+- 0 11823 9470"/>
                              <a:gd name="T45" fmla="*/ T44 w 2354"/>
                              <a:gd name="T46" fmla="+- 0 457 457"/>
                              <a:gd name="T47" fmla="*/ 457 h 5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354" h="559">
                                <a:moveTo>
                                  <a:pt x="2353" y="0"/>
                                </a:moveTo>
                                <a:lnTo>
                                  <a:pt x="2343" y="0"/>
                                </a:lnTo>
                                <a:lnTo>
                                  <a:pt x="2343" y="10"/>
                                </a:lnTo>
                                <a:lnTo>
                                  <a:pt x="2343" y="548"/>
                                </a:lnTo>
                                <a:lnTo>
                                  <a:pt x="10" y="548"/>
                                </a:lnTo>
                                <a:lnTo>
                                  <a:pt x="10" y="10"/>
                                </a:lnTo>
                                <a:lnTo>
                                  <a:pt x="2343" y="10"/>
                                </a:lnTo>
                                <a:lnTo>
                                  <a:pt x="234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58"/>
                                </a:lnTo>
                                <a:lnTo>
                                  <a:pt x="2353" y="558"/>
                                </a:lnTo>
                                <a:lnTo>
                                  <a:pt x="2353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2"/>
                        <wps:cNvSpPr>
                          <a:spLocks/>
                        </wps:cNvSpPr>
                        <wps:spPr bwMode="auto">
                          <a:xfrm>
                            <a:off x="9480" y="467"/>
                            <a:ext cx="2334" cy="539"/>
                          </a:xfrm>
                          <a:custGeom>
                            <a:avLst/>
                            <a:gdLst>
                              <a:gd name="T0" fmla="+- 0 11813 9480"/>
                              <a:gd name="T1" fmla="*/ T0 w 2334"/>
                              <a:gd name="T2" fmla="+- 0 467 467"/>
                              <a:gd name="T3" fmla="*/ 467 h 539"/>
                              <a:gd name="T4" fmla="+- 0 9480 9480"/>
                              <a:gd name="T5" fmla="*/ T4 w 2334"/>
                              <a:gd name="T6" fmla="+- 0 467 467"/>
                              <a:gd name="T7" fmla="*/ 467 h 539"/>
                              <a:gd name="T8" fmla="+- 0 9480 9480"/>
                              <a:gd name="T9" fmla="*/ T8 w 2334"/>
                              <a:gd name="T10" fmla="+- 0 1005 467"/>
                              <a:gd name="T11" fmla="*/ 1005 h 539"/>
                              <a:gd name="T12" fmla="+- 0 9490 9480"/>
                              <a:gd name="T13" fmla="*/ T12 w 2334"/>
                              <a:gd name="T14" fmla="+- 0 995 467"/>
                              <a:gd name="T15" fmla="*/ 995 h 539"/>
                              <a:gd name="T16" fmla="+- 0 9490 9480"/>
                              <a:gd name="T17" fmla="*/ T16 w 2334"/>
                              <a:gd name="T18" fmla="+- 0 477 467"/>
                              <a:gd name="T19" fmla="*/ 477 h 539"/>
                              <a:gd name="T20" fmla="+- 0 11803 9480"/>
                              <a:gd name="T21" fmla="*/ T20 w 2334"/>
                              <a:gd name="T22" fmla="+- 0 477 467"/>
                              <a:gd name="T23" fmla="*/ 477 h 539"/>
                              <a:gd name="T24" fmla="+- 0 11813 9480"/>
                              <a:gd name="T25" fmla="*/ T24 w 2334"/>
                              <a:gd name="T26" fmla="+- 0 467 467"/>
                              <a:gd name="T27" fmla="*/ 467 h 5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334" h="539">
                                <a:moveTo>
                                  <a:pt x="233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38"/>
                                </a:lnTo>
                                <a:lnTo>
                                  <a:pt x="10" y="528"/>
                                </a:lnTo>
                                <a:lnTo>
                                  <a:pt x="10" y="10"/>
                                </a:lnTo>
                                <a:lnTo>
                                  <a:pt x="2323" y="10"/>
                                </a:lnTo>
                                <a:lnTo>
                                  <a:pt x="23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1"/>
                        <wps:cNvSpPr>
                          <a:spLocks/>
                        </wps:cNvSpPr>
                        <wps:spPr bwMode="auto">
                          <a:xfrm>
                            <a:off x="9480" y="467"/>
                            <a:ext cx="2334" cy="539"/>
                          </a:xfrm>
                          <a:custGeom>
                            <a:avLst/>
                            <a:gdLst>
                              <a:gd name="T0" fmla="+- 0 11813 9480"/>
                              <a:gd name="T1" fmla="*/ T0 w 2334"/>
                              <a:gd name="T2" fmla="+- 0 467 467"/>
                              <a:gd name="T3" fmla="*/ 467 h 539"/>
                              <a:gd name="T4" fmla="+- 0 11803 9480"/>
                              <a:gd name="T5" fmla="*/ T4 w 2334"/>
                              <a:gd name="T6" fmla="+- 0 477 467"/>
                              <a:gd name="T7" fmla="*/ 477 h 539"/>
                              <a:gd name="T8" fmla="+- 0 11803 9480"/>
                              <a:gd name="T9" fmla="*/ T8 w 2334"/>
                              <a:gd name="T10" fmla="+- 0 995 467"/>
                              <a:gd name="T11" fmla="*/ 995 h 539"/>
                              <a:gd name="T12" fmla="+- 0 9490 9480"/>
                              <a:gd name="T13" fmla="*/ T12 w 2334"/>
                              <a:gd name="T14" fmla="+- 0 995 467"/>
                              <a:gd name="T15" fmla="*/ 995 h 539"/>
                              <a:gd name="T16" fmla="+- 0 9480 9480"/>
                              <a:gd name="T17" fmla="*/ T16 w 2334"/>
                              <a:gd name="T18" fmla="+- 0 1005 467"/>
                              <a:gd name="T19" fmla="*/ 1005 h 539"/>
                              <a:gd name="T20" fmla="+- 0 11813 9480"/>
                              <a:gd name="T21" fmla="*/ T20 w 2334"/>
                              <a:gd name="T22" fmla="+- 0 1005 467"/>
                              <a:gd name="T23" fmla="*/ 1005 h 539"/>
                              <a:gd name="T24" fmla="+- 0 11813 9480"/>
                              <a:gd name="T25" fmla="*/ T24 w 2334"/>
                              <a:gd name="T26" fmla="+- 0 467 467"/>
                              <a:gd name="T27" fmla="*/ 467 h 5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334" h="539">
                                <a:moveTo>
                                  <a:pt x="2333" y="0"/>
                                </a:moveTo>
                                <a:lnTo>
                                  <a:pt x="2323" y="10"/>
                                </a:lnTo>
                                <a:lnTo>
                                  <a:pt x="2323" y="528"/>
                                </a:lnTo>
                                <a:lnTo>
                                  <a:pt x="10" y="528"/>
                                </a:lnTo>
                                <a:lnTo>
                                  <a:pt x="0" y="538"/>
                                </a:lnTo>
                                <a:lnTo>
                                  <a:pt x="2333" y="538"/>
                                </a:lnTo>
                                <a:lnTo>
                                  <a:pt x="23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4EE3DD" id="Group 10" o:spid="_x0000_s1026" style="position:absolute;margin-left:473.5pt;margin-top:22.85pt;width:117.7pt;height:27.95pt;z-index:-12376;mso-position-horizontal-relative:page" coordorigin="9470,457" coordsize="2354,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0zrnwYAAGcjAAAOAAAAZHJzL2Uyb0RvYy54bWzsWttu4zYQfS/QfyD02GJjXRPbiLMokiYo&#10;sG0XWPUDGFm+oLKoUkqc9Os7Q4oOKWlsNRsUxSIJYMvhEXk4h+ScUXz58WlXsMdc1ltRLrzgzPdY&#10;XmZiuS3XC++P9PbD1GN1w8slL0SZL7znvPY+Xn3/3eW+mueh2IhimUsGnZT1fF8tvE3TVPPJpM42&#10;+Y7XZ6LKS2hcCbnjDXyU68lS8j30vismoe+fT/ZCLispsryu4a83utG7Uv2vVnnW/L5a1XnDioUH&#10;3Br1KtXrPb5Ori75fC15tdlmLQ3+ChY7vi1h0ENXN7zh7EFue13ttpkUtVg1Z5nYTcRqtc1yNQeY&#10;TeB3ZnMnxUOl5rKe79fVIUwQ2k6cXt1t9tvjnay+VJ+lZg+Xn0T2Zw1xmeyr9dxux89rDWb3+1/F&#10;EvTkD41QE39ayR12AVNiTyq+z4f45k8Ny+CPQTyLL2YgQwZtURLPzhMtQLYBlfA2aIdmaI2TC9P0&#10;c3t3CHfoW5Nkho0TPtejKqYtM1QellL9Eq3666L1ZcOrXIlQYzQ+S7ZdLrww9FjJdxCBW5nnuD5Z&#10;ECEpHB1gJqK1HU6rBWE1RP1kIPsRMdGk48Hn2UPd3OVCKcIfP9WNXudLuFI6L1vyKUR7tStgyf/4&#10;gfksCKZhxNSQ7Q0GFxjcDxOW+mzP1OgdEMTE6gwkZAcZ14cRIwOCnhCyYa2csHkOIBDa6gloBcO0&#10;EoNDWjFB69yA1BwJWhcGdIwWHGajaM0MDmlNCVqBG/v4fDBcgR15xAzGK3BDTwcMFmk7BaQWhBS3&#10;jgC+nwxpGdjxDxA0zM5VYBZP/eFFZouQBucUuY4MFDlbBZpc6MpAkgttIdKQ3AOuEoSqoS0DqWrY&#10;UYHcBqGtQxpSGyF0daC42SrQ3Doi0NxsGdKQ2g2RKwOxSyNbBPL0iFwN8DwbXG+RrUIaUZshcmWg&#10;qNka0NRcCWhqtghpRG2FqKOCHwzu08jWIEDQ4D6NXQ3obBDbMqQxtRdiVwc1MERGJ3brsLdlOMLO&#10;leEIO1uJNKZ2Q+xKQcga20I4soL9WJuEyjcmx2ZPZZtk4YpxtMG+MkiVqNHhpBA68DepMgvQBaAw&#10;IxNgmAmCVchOgkFkBEPGgLx8Eo2ZQMGVBzsNhzgouLFex4njaYlwOOjGkMEDTMHHzTRspwrHwZje&#10;cZ9j79G4qUbtVGHXjOkdNwP2Ho+batxOFRaW1buOf7tyJJQt3YJFegwKlnu8h88r3uCCM5dsD4ZU&#10;uePNwkM3hQ078ZinQkEaXHgA0GFQRQ+M9wIoShcIM8EZGaBpNu9V218LAx+jJ2LazXsHl8TTo0D0&#10;QzDqSNjYUcfijk9CUxuDSZLjszzIMBrojgrCofpqgx+WAa4ey/HXotgub7dFgerXcn1/XUj2yLEE&#10;Vj+tDA6sUMdQKfA2I6eqAXWdogube7F8hppFCl1HQ90PFxsh//bYHmrohVf/9cBl7rHilxLKrlkQ&#10;Y0pp1Ac4O9FqSbvl3m7hZQZdLbzGg2MTL68bXag/VHK73sBIgVrYpfgJis7VFmsaqPzquWbVfoDK&#10;778qASEfdUvAEEP79iXgVK8/MGPYP5+/lIDoTbCaTg6HlSnE7QXx70pAVWvBkGqolzTt5Hyd8mH0&#10;DsjN+MphGtIvPcHxossorLV0SaPp0yVga8v7rOA0PfTVVoB9Vp1Mj5VWn5WT6ClWrt8iWdl+qy0A&#10;+6zwwLPLSVXH9Hk5FaCpY/rx6pSAs3iGprcfsMEKcICc67ZmMzCWA9zs8CMGfOUANTf+NDVbAlP/&#10;DVBzRYgvBuUMbA0QM0itU/2BqfTxSUM/bIPlX58bPheyNCW4ueUfyc2VwBT1A9xsFUz5N8DNlYHY&#10;nKEtgrM7Icu8G17Kqb+J4cU8fqgfXucCQXaGLhB24bALbM2wcRWUC9QZx6CMpTPv2tppTAJFKGQB&#10;4G5azbtGGV8XjoKd9Gu4dyDhncR15mk4ZYWoc033K3zU1MffdtrvPmrk/zOIR+lwLHV9lKrr3n2U&#10;eS5PHNWv8FF0gnNyiH5m0k8hnQwynHmdBEIlNzeH07TsLD7WSVFmxXawtFlxMzhtVuzomyfp/YgF&#10;bhKnqNnRp6m54SfdZ2ArMNpHKWs55PFsCWj/2XdSRB3xOidFsXOs1BF2rgzvXqr7WBJEhqz6DT08&#10;/B95qTAaa1paXDLOK52CjfNnYdRapVNG7gA0xudtPdVNdONfm4ei366nUl9WgG9zKMfcfvMEvy5i&#10;f1bPsl6+H3P1DwAAAP//AwBQSwMEFAAGAAgAAAAhAA7uG8PjAAAACwEAAA8AAABkcnMvZG93bnJl&#10;di54bWxMj81qwzAQhO+FvoPYQm+NrNT5qWs5hND2FAJNCqW3jb2xTayVsRTbefsqp/Y2ywyz36Sr&#10;0TSip87VljWoSQSCOLdFzaWGr8P70xKE88gFNpZJw5UcrLL7uxSTwg78Sf3elyKUsEtQQ+V9m0jp&#10;8ooMuoltiYN3sp1BH86ulEWHQyg3jZxG0VwarDl8qLClTUX5eX8xGj4GHNbP6q3fnk+b689htvve&#10;KtL68WFcv4LwNPq/MNzwAzpkgeloL1w40Wh4iRdhi9cQzxYgbgG1nMYgjkFFag4yS+X/DdkvAAAA&#10;//8DAFBLAQItABQABgAIAAAAIQC2gziS/gAAAOEBAAATAAAAAAAAAAAAAAAAAAAAAABbQ29udGVu&#10;dF9UeXBlc10ueG1sUEsBAi0AFAAGAAgAAAAhADj9If/WAAAAlAEAAAsAAAAAAAAAAAAAAAAALwEA&#10;AF9yZWxzLy5yZWxzUEsBAi0AFAAGAAgAAAAhAHaHTOufBgAAZyMAAA4AAAAAAAAAAAAAAAAALgIA&#10;AGRycy9lMm9Eb2MueG1sUEsBAi0AFAAGAAgAAAAhAA7uG8PjAAAACwEAAA8AAAAAAAAAAAAAAAAA&#10;+QgAAGRycy9kb3ducmV2LnhtbFBLBQYAAAAABAAEAPMAAAAJCgAAAAA=&#10;">
                <v:shape id="Freeform 13" o:spid="_x0000_s1027" style="position:absolute;left:9470;top:457;width:2354;height:559;visibility:visible;mso-wrap-style:square;v-text-anchor:top" coordsize="2354,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fF+wwAAANsAAAAPAAAAZHJzL2Rvd25yZXYueG1sRI9fa8JA&#10;EMTfC/0OxxZ8q5dGKCX1FCmIfx4KWqGvS26bi+b2Ym418dt7hUIfh5n5DTOdD75RV+piHdjAyzgD&#10;RVwGW3Nl4PC1fH4DFQXZYhOYDNwownz2+DDFwoaed3TdS6UShGOBBpxIW2gdS0ce4zi0xMn7CZ1H&#10;SbKrtO2wT3Df6DzLXrXHmtOCw5Y+HJWn/cUbOJ5FNgd3WR0n9D0R+dz2yx0aM3oaFu+ghAb5D/+1&#10;19ZAnsPvl/QD9OwOAAD//wMAUEsBAi0AFAAGAAgAAAAhANvh9svuAAAAhQEAABMAAAAAAAAAAAAA&#10;AAAAAAAAAFtDb250ZW50X1R5cGVzXS54bWxQSwECLQAUAAYACAAAACEAWvQsW78AAAAVAQAACwAA&#10;AAAAAAAAAAAAAAAfAQAAX3JlbHMvLnJlbHNQSwECLQAUAAYACAAAACEArK3xfsMAAADbAAAADwAA&#10;AAAAAAAAAAAAAAAHAgAAZHJzL2Rvd25yZXYueG1sUEsFBgAAAAADAAMAtwAAAPcCAAAAAA==&#10;" path="m2353,r-10,l2343,10r,538l10,548,10,10r2333,l2343,,,,,558r2353,l2353,e" fillcolor="black" stroked="f">
                  <v:path arrowok="t" o:connecttype="custom" o:connectlocs="2353,457;2343,457;2343,467;2343,1005;10,1005;10,467;2343,467;2343,457;0,457;0,1015;2353,1015;2353,457" o:connectangles="0,0,0,0,0,0,0,0,0,0,0,0"/>
                </v:shape>
                <v:shape id="Freeform 12" o:spid="_x0000_s1028" style="position:absolute;left:9480;top:467;width:2334;height:539;visibility:visible;mso-wrap-style:square;v-text-anchor:top" coordsize="2334,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wisxQAAANsAAAAPAAAAZHJzL2Rvd25yZXYueG1sRI/dasJA&#10;FITvhb7Dcgre6aahtCHNJvSHSkFvtD7AIXvyo9mzIbuN0ad3hYKXw8x8w2TFZDox0uBaywqelhEI&#10;4tLqlmsF+9/vRQLCeWSNnWVScCYHRf4wyzDV9sRbGne+FgHCLkUFjfd9KqUrGzLolrYnDl5lB4M+&#10;yKGWesBTgJtOxlH0Ig22HBYa7OmzofK4+zMKunK7+VhXyd4nl9f1WEVfK7M5KDV/nN7fQHia/D38&#10;3/7RCuJnuH0JP0DmVwAAAP//AwBQSwECLQAUAAYACAAAACEA2+H2y+4AAACFAQAAEwAAAAAAAAAA&#10;AAAAAAAAAAAAW0NvbnRlbnRfVHlwZXNdLnhtbFBLAQItABQABgAIAAAAIQBa9CxbvwAAABUBAAAL&#10;AAAAAAAAAAAAAAAAAB8BAABfcmVscy8ucmVsc1BLAQItABQABgAIAAAAIQDmfwisxQAAANsAAAAP&#10;AAAAAAAAAAAAAAAAAAcCAABkcnMvZG93bnJldi54bWxQSwUGAAAAAAMAAwC3AAAA+QIAAAAA&#10;" path="m2333,l,,,538,10,528,10,10r2313,l2333,xe" fillcolor="gray" stroked="f">
                  <v:path arrowok="t" o:connecttype="custom" o:connectlocs="2333,467;0,467;0,1005;10,995;10,477;2323,477;2333,467" o:connectangles="0,0,0,0,0,0,0"/>
                </v:shape>
                <v:shape id="Freeform 11" o:spid="_x0000_s1029" style="position:absolute;left:9480;top:467;width:2334;height:539;visibility:visible;mso-wrap-style:square;v-text-anchor:top" coordsize="2334,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W+RxQAAANsAAAAPAAAAZHJzL2Rvd25yZXYueG1sRI9Ba8JA&#10;FITvBf/D8gRvdaOItamrSKGiBw+1LeT42H1Ngtm3S3YTk3/fLRR6HGbmG2a7H2wjempD7VjBYp6B&#10;INbO1Fwq+Px4e9yACBHZYOOYFIwUYL+bPGwxN+7O79RfYykShEOOCqoYfS5l0BVZDHPniZP37VqL&#10;Mcm2lKbFe4LbRi6zbC0t1pwWKvT0WpG+XTur4Dxqv7nY4blbPX2di9EXl+OiUGo2HQ4vICIN8T/8&#10;1z4ZBcs1/H5JP0DufgAAAP//AwBQSwECLQAUAAYACAAAACEA2+H2y+4AAACFAQAAEwAAAAAAAAAA&#10;AAAAAAAAAAAAW0NvbnRlbnRfVHlwZXNdLnhtbFBLAQItABQABgAIAAAAIQBa9CxbvwAAABUBAAAL&#10;AAAAAAAAAAAAAAAAAB8BAABfcmVscy8ucmVsc1BLAQItABQABgAIAAAAIQAouW+RxQAAANsAAAAP&#10;AAAAAAAAAAAAAAAAAAcCAABkcnMvZG93bnJldi54bWxQSwUGAAAAAAMAAwC3AAAA+QIAAAAA&#10;" path="m2333,r-10,10l2323,528,10,528,,538r2333,l2333,xe" fillcolor="#d3d0c7" stroked="f">
                  <v:path arrowok="t" o:connecttype="custom" o:connectlocs="2333,467;2323,477;2323,995;10,995;0,1005;2333,1005;2333,467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4128" behindDoc="1" locked="0" layoutInCell="1" allowOverlap="1" wp14:anchorId="2AED9C2D" wp14:editId="37C6599A">
                <wp:simplePos x="0" y="0"/>
                <wp:positionH relativeFrom="page">
                  <wp:posOffset>883920</wp:posOffset>
                </wp:positionH>
                <wp:positionV relativeFrom="paragraph">
                  <wp:posOffset>716280</wp:posOffset>
                </wp:positionV>
                <wp:extent cx="2966720" cy="311150"/>
                <wp:effectExtent l="0" t="0" r="0" b="0"/>
                <wp:wrapNone/>
                <wp:docPr id="1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66720" cy="311150"/>
                          <a:chOff x="1392" y="1128"/>
                          <a:chExt cx="4672" cy="490"/>
                        </a:xfrm>
                      </wpg:grpSpPr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1392" y="1128"/>
                            <a:ext cx="4672" cy="490"/>
                          </a:xfrm>
                          <a:custGeom>
                            <a:avLst/>
                            <a:gdLst>
                              <a:gd name="T0" fmla="+- 0 6063 1392"/>
                              <a:gd name="T1" fmla="*/ T0 w 4672"/>
                              <a:gd name="T2" fmla="+- 0 1128 1128"/>
                              <a:gd name="T3" fmla="*/ 1128 h 490"/>
                              <a:gd name="T4" fmla="+- 0 6053 1392"/>
                              <a:gd name="T5" fmla="*/ T4 w 4672"/>
                              <a:gd name="T6" fmla="+- 0 1128 1128"/>
                              <a:gd name="T7" fmla="*/ 1128 h 490"/>
                              <a:gd name="T8" fmla="+- 0 6053 1392"/>
                              <a:gd name="T9" fmla="*/ T8 w 4672"/>
                              <a:gd name="T10" fmla="+- 0 1138 1128"/>
                              <a:gd name="T11" fmla="*/ 1138 h 490"/>
                              <a:gd name="T12" fmla="+- 0 6053 1392"/>
                              <a:gd name="T13" fmla="*/ T12 w 4672"/>
                              <a:gd name="T14" fmla="+- 0 1608 1128"/>
                              <a:gd name="T15" fmla="*/ 1608 h 490"/>
                              <a:gd name="T16" fmla="+- 0 1402 1392"/>
                              <a:gd name="T17" fmla="*/ T16 w 4672"/>
                              <a:gd name="T18" fmla="+- 0 1608 1128"/>
                              <a:gd name="T19" fmla="*/ 1608 h 490"/>
                              <a:gd name="T20" fmla="+- 0 1402 1392"/>
                              <a:gd name="T21" fmla="*/ T20 w 4672"/>
                              <a:gd name="T22" fmla="+- 0 1138 1128"/>
                              <a:gd name="T23" fmla="*/ 1138 h 490"/>
                              <a:gd name="T24" fmla="+- 0 6053 1392"/>
                              <a:gd name="T25" fmla="*/ T24 w 4672"/>
                              <a:gd name="T26" fmla="+- 0 1138 1128"/>
                              <a:gd name="T27" fmla="*/ 1138 h 490"/>
                              <a:gd name="T28" fmla="+- 0 6053 1392"/>
                              <a:gd name="T29" fmla="*/ T28 w 4672"/>
                              <a:gd name="T30" fmla="+- 0 1128 1128"/>
                              <a:gd name="T31" fmla="*/ 1128 h 490"/>
                              <a:gd name="T32" fmla="+- 0 1392 1392"/>
                              <a:gd name="T33" fmla="*/ T32 w 4672"/>
                              <a:gd name="T34" fmla="+- 0 1128 1128"/>
                              <a:gd name="T35" fmla="*/ 1128 h 490"/>
                              <a:gd name="T36" fmla="+- 0 1392 1392"/>
                              <a:gd name="T37" fmla="*/ T36 w 4672"/>
                              <a:gd name="T38" fmla="+- 0 1618 1128"/>
                              <a:gd name="T39" fmla="*/ 1618 h 490"/>
                              <a:gd name="T40" fmla="+- 0 6063 1392"/>
                              <a:gd name="T41" fmla="*/ T40 w 4672"/>
                              <a:gd name="T42" fmla="+- 0 1618 1128"/>
                              <a:gd name="T43" fmla="*/ 1618 h 490"/>
                              <a:gd name="T44" fmla="+- 0 6063 1392"/>
                              <a:gd name="T45" fmla="*/ T44 w 4672"/>
                              <a:gd name="T46" fmla="+- 0 1128 1128"/>
                              <a:gd name="T47" fmla="*/ 1128 h 4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4672" h="490">
                                <a:moveTo>
                                  <a:pt x="4671" y="0"/>
                                </a:moveTo>
                                <a:lnTo>
                                  <a:pt x="4661" y="0"/>
                                </a:lnTo>
                                <a:lnTo>
                                  <a:pt x="4661" y="10"/>
                                </a:lnTo>
                                <a:lnTo>
                                  <a:pt x="4661" y="480"/>
                                </a:lnTo>
                                <a:lnTo>
                                  <a:pt x="10" y="480"/>
                                </a:lnTo>
                                <a:lnTo>
                                  <a:pt x="10" y="10"/>
                                </a:lnTo>
                                <a:lnTo>
                                  <a:pt x="4661" y="10"/>
                                </a:lnTo>
                                <a:lnTo>
                                  <a:pt x="46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90"/>
                                </a:lnTo>
                                <a:lnTo>
                                  <a:pt x="4671" y="490"/>
                                </a:lnTo>
                                <a:lnTo>
                                  <a:pt x="467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8"/>
                        <wps:cNvSpPr>
                          <a:spLocks/>
                        </wps:cNvSpPr>
                        <wps:spPr bwMode="auto">
                          <a:xfrm>
                            <a:off x="1402" y="1138"/>
                            <a:ext cx="4652" cy="470"/>
                          </a:xfrm>
                          <a:custGeom>
                            <a:avLst/>
                            <a:gdLst>
                              <a:gd name="T0" fmla="+- 0 6053 1402"/>
                              <a:gd name="T1" fmla="*/ T0 w 4652"/>
                              <a:gd name="T2" fmla="+- 0 1138 1138"/>
                              <a:gd name="T3" fmla="*/ 1138 h 470"/>
                              <a:gd name="T4" fmla="+- 0 1402 1402"/>
                              <a:gd name="T5" fmla="*/ T4 w 4652"/>
                              <a:gd name="T6" fmla="+- 0 1138 1138"/>
                              <a:gd name="T7" fmla="*/ 1138 h 470"/>
                              <a:gd name="T8" fmla="+- 0 1402 1402"/>
                              <a:gd name="T9" fmla="*/ T8 w 4652"/>
                              <a:gd name="T10" fmla="+- 0 1608 1138"/>
                              <a:gd name="T11" fmla="*/ 1608 h 470"/>
                              <a:gd name="T12" fmla="+- 0 1412 1402"/>
                              <a:gd name="T13" fmla="*/ T12 w 4652"/>
                              <a:gd name="T14" fmla="+- 0 1598 1138"/>
                              <a:gd name="T15" fmla="*/ 1598 h 470"/>
                              <a:gd name="T16" fmla="+- 0 1412 1402"/>
                              <a:gd name="T17" fmla="*/ T16 w 4652"/>
                              <a:gd name="T18" fmla="+- 0 1148 1138"/>
                              <a:gd name="T19" fmla="*/ 1148 h 470"/>
                              <a:gd name="T20" fmla="+- 0 6043 1402"/>
                              <a:gd name="T21" fmla="*/ T20 w 4652"/>
                              <a:gd name="T22" fmla="+- 0 1148 1138"/>
                              <a:gd name="T23" fmla="*/ 1148 h 470"/>
                              <a:gd name="T24" fmla="+- 0 6053 1402"/>
                              <a:gd name="T25" fmla="*/ T24 w 4652"/>
                              <a:gd name="T26" fmla="+- 0 1138 1138"/>
                              <a:gd name="T27" fmla="*/ 1138 h 4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652" h="470">
                                <a:moveTo>
                                  <a:pt x="46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70"/>
                                </a:lnTo>
                                <a:lnTo>
                                  <a:pt x="10" y="460"/>
                                </a:lnTo>
                                <a:lnTo>
                                  <a:pt x="10" y="10"/>
                                </a:lnTo>
                                <a:lnTo>
                                  <a:pt x="4641" y="10"/>
                                </a:lnTo>
                                <a:lnTo>
                                  <a:pt x="46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7"/>
                        <wps:cNvSpPr>
                          <a:spLocks/>
                        </wps:cNvSpPr>
                        <wps:spPr bwMode="auto">
                          <a:xfrm>
                            <a:off x="1402" y="1138"/>
                            <a:ext cx="4652" cy="470"/>
                          </a:xfrm>
                          <a:custGeom>
                            <a:avLst/>
                            <a:gdLst>
                              <a:gd name="T0" fmla="+- 0 6053 1402"/>
                              <a:gd name="T1" fmla="*/ T0 w 4652"/>
                              <a:gd name="T2" fmla="+- 0 1138 1138"/>
                              <a:gd name="T3" fmla="*/ 1138 h 470"/>
                              <a:gd name="T4" fmla="+- 0 6043 1402"/>
                              <a:gd name="T5" fmla="*/ T4 w 4652"/>
                              <a:gd name="T6" fmla="+- 0 1148 1138"/>
                              <a:gd name="T7" fmla="*/ 1148 h 470"/>
                              <a:gd name="T8" fmla="+- 0 6043 1402"/>
                              <a:gd name="T9" fmla="*/ T8 w 4652"/>
                              <a:gd name="T10" fmla="+- 0 1598 1138"/>
                              <a:gd name="T11" fmla="*/ 1598 h 470"/>
                              <a:gd name="T12" fmla="+- 0 1412 1402"/>
                              <a:gd name="T13" fmla="*/ T12 w 4652"/>
                              <a:gd name="T14" fmla="+- 0 1598 1138"/>
                              <a:gd name="T15" fmla="*/ 1598 h 470"/>
                              <a:gd name="T16" fmla="+- 0 1402 1402"/>
                              <a:gd name="T17" fmla="*/ T16 w 4652"/>
                              <a:gd name="T18" fmla="+- 0 1608 1138"/>
                              <a:gd name="T19" fmla="*/ 1608 h 470"/>
                              <a:gd name="T20" fmla="+- 0 6053 1402"/>
                              <a:gd name="T21" fmla="*/ T20 w 4652"/>
                              <a:gd name="T22" fmla="+- 0 1608 1138"/>
                              <a:gd name="T23" fmla="*/ 1608 h 470"/>
                              <a:gd name="T24" fmla="+- 0 6053 1402"/>
                              <a:gd name="T25" fmla="*/ T24 w 4652"/>
                              <a:gd name="T26" fmla="+- 0 1138 1138"/>
                              <a:gd name="T27" fmla="*/ 1138 h 4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652" h="470">
                                <a:moveTo>
                                  <a:pt x="4651" y="0"/>
                                </a:moveTo>
                                <a:lnTo>
                                  <a:pt x="4641" y="10"/>
                                </a:lnTo>
                                <a:lnTo>
                                  <a:pt x="4641" y="460"/>
                                </a:lnTo>
                                <a:lnTo>
                                  <a:pt x="10" y="460"/>
                                </a:lnTo>
                                <a:lnTo>
                                  <a:pt x="0" y="470"/>
                                </a:lnTo>
                                <a:lnTo>
                                  <a:pt x="4651" y="470"/>
                                </a:lnTo>
                                <a:lnTo>
                                  <a:pt x="46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8BD80C" id="Group 6" o:spid="_x0000_s1026" style="position:absolute;margin-left:69.6pt;margin-top:56.4pt;width:233.6pt;height:24.5pt;z-index:-12352;mso-position-horizontal-relative:page" coordorigin="1392,1128" coordsize="4672,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R9bjQYAAJgjAAAOAAAAZHJzL2Uyb0RvYy54bWzsWu1u2zYU/T9g70Do54bGoiQrsVGnGJq1&#10;GNBtBao9gCLLH5gsapQSp3v63UuKNkXzOkobbEORBojk8Ig6vIfkPZf16zcPu4rdl7LdinoR8Isw&#10;YGVdiOW2Xi+CP7J3r64C1nZ5vcwrUZeL4HPZBm+uv//u9b6Zl5HYiGpZSgad1O183yyCTdc188mk&#10;LTblLm8vRFPW0LgScpd38FGuJ0uZ76H3XTWJwjCd7IVcNlIUZdvCX290Y3Ct+l+tyqL7fbVqy45V&#10;iwC4deq3VL9v8ffk+nU+X8u82WyLnkb+BSx2+baGlx66usm7nN3J7UlXu20hRStW3UUhdhOxWm2L&#10;Uo0BRsNDZzTvpbhr1FjW8/26OYQJQuvE6Yu7LX67fy+bT81HqdnD7QdR/NlCXCb7Zj232/HzWoPZ&#10;7f5XsQQ987tOqIE/rOQOu4AhsQcV38+H+JYPHSvgj9EsTS8jkKGAtphzPu0FKDagEj7G41kUMGjl&#10;PLrS4hSbn/vHE3hYP5vM1IOTfK5fq6j21FB6mEvtMVzt14Xr0yZvSqVCi+H4KNl2CQSTgNX5DkLw&#10;TpYlTlA2Q8L4ckCZiLZ2OK0WhLUQ9UcD6YmICScdj3xe3LXd+1IoSfL7D22nJ/oS7pTQy558Bmqs&#10;dhXM+R9fsZClYRoz9coeb2DcwH6YsCxke6Ze7oBAHasvlJAddVwfXhkbGPSlQBvWCwrr54CC+Fqd&#10;peHUT2xqYEgsIYilBqQGSRK7NLCzxGBHG0NsZmBI7Iogxofh5zz2h4zb8Vcob8z4UAEyaNyWIOMR&#10;xW6oAU9Dgp0tgkL52TkyJGHkn2u2DhlPKXZDIWh2thI0O9yXLF05xS6ypcgici0MpSCVjWwpaGWj&#10;oRSkspEtRRZRCyJypKDmXWRLcYbdUAqanS1FBtuDfx+JHSnIjcSWgt5JYkcKyDHeeRfbUmQxtSri&#10;oRTkbhLbUpxh50hBsrOlyGJqVcRDKXjK/Ws2tqVQKO+aTYZSkPkhsaXIEmpVJI4UFLvEluIMu6EU&#10;NDtbiiyhVkXiSEHNu8SWYqgsWJK1SbL5xuTd4qHuEy/csRy9cahcUyNatD0ZRA9MTxajg4AuAIVZ&#10;mgDDYBB8OQoMMiMYEsiYrjExKPh0HBwCoeDK+jxKHLdOhMOeN4YM7mUKPm6kUT/UeNxQcbVj77BM&#10;x5CJ+6HCuhkDx/WAvcNEHgXvhwozy4LrgPYzR0It41YxMmBQxdziM/m8yTuccOaW7ReBdogbuAHD&#10;jA07cV9mQkE6nHgA0ESNnz4CqnoITIdA02yuTd9fDwNjowdi2s3VwSVX54FokCCOI2Fj3zoWd56b&#10;pjYGc6xXTBjM1YSjl2E0cPhWmCiovto7DtMAZ49VBbSi2i7fbasK1W/l+vZtJdl9jnWx+tfrNYBV&#10;ahuqBT5m5FSFoS5edLVzK5afoZCRQhfXcBgANxsh/w7YHgrrRdD+dZfLMmDVLzWUYjOeYFLp1Idk&#10;qupBabfc2i15XUBXi6ALYNvE27edrt7vGrldb+BNXE3sWvwElehqi3UOVIPtXLPqP0A1+G+VhZBC&#10;nLJQ1bHPXhaCPVUrA02ZXv/HsnAKTVhiJ5dmmpjq3J4QTyoLsfrCV0J47SIN9gTtmbHI0UkfXu6A&#10;nJyvvaZhfSz4BikfQWBI9ADsNw4zvnbpHmKwnx6J6Xx/SsxN96r4OiU2zPYUMcd3qfLBQ8y2XX1Z&#10;eEoMdz27FtGF1ymzYVmIKG/MnLKQJ1DxedW0JTBloYedo8F0hhbTw84WgSPKz86RgWRn62DKQg87&#10;RwieEOxsJTiivOycsjANE/9K8JaFp+widzEQ7JyykGQ3lEIXXp5Z5y0LPewcKail6i0LD5vNiwGm&#10;nPuzGOBncIWgPENXCJL5XeF0aPYoV/gEB3SYHcb5mKt2QMbnpSZjmWZzHcAe9W+9/X4U54zTvKyo&#10;RFtqw/MVvuoqxJ8XX3XxpP+dII7bYVd3fJUqlV58lTm6V6dzvjRsJ3UF8uY5N5EQac5O6f1x+2ka&#10;cbMIkePsfE4n4GE6J/Ovnc0zfbB4Ssz1VaRzsX3tGefiJHPSudgS/He+Co/bPd6A2zqM91WkJ7WV&#10;MMftpz7+xFcRFcYX+iqK3dBXkY7Ze9zuid2Lr/p2Dhb/R74qSccamB6XjPNNj8G0nzseGxg/ZK7m&#10;tKq3TaOBxgSZfp7HX93EN+Fbc2D67Z5bqS83wNc/1Ole/1UV/H6J/Vmdcx2/UHP9DwAAAP//AwBQ&#10;SwMEFAAGAAgAAAAhAM8QRRzhAAAACwEAAA8AAABkcnMvZG93bnJldi54bWxMj0FLw0AQhe+C/2EZ&#10;wZvdJNXQptmUUtRTEWwF8bbNTpPQ7GzIbpP03zue7G3ezOPN9/L1ZFsxYO8bRwriWQQCqXSmoUrB&#10;1+HtaQHCB01Gt45QwRU9rIv7u1xnxo30icM+VIJDyGdaQR1Cl0npyxqt9jPXIfHt5HqrA8u+kqbX&#10;I4fbViZRlEqrG+IPte5wW2N53l+sgvdRj5t5/Drszqft9efw8vG9i1Gpx4dpswIRcAr/ZvjDZ3Qo&#10;mOnoLmS8aFnPlwlbeYgT7sCONEqfQRx5k8YLkEUubzsUvwAAAP//AwBQSwECLQAUAAYACAAAACEA&#10;toM4kv4AAADhAQAAEwAAAAAAAAAAAAAAAAAAAAAAW0NvbnRlbnRfVHlwZXNdLnhtbFBLAQItABQA&#10;BgAIAAAAIQA4/SH/1gAAAJQBAAALAAAAAAAAAAAAAAAAAC8BAABfcmVscy8ucmVsc1BLAQItABQA&#10;BgAIAAAAIQDJ3R9bjQYAAJgjAAAOAAAAAAAAAAAAAAAAAC4CAABkcnMvZTJvRG9jLnhtbFBLAQIt&#10;ABQABgAIAAAAIQDPEEUc4QAAAAsBAAAPAAAAAAAAAAAAAAAAAOcIAABkcnMvZG93bnJldi54bWxQ&#10;SwUGAAAAAAQABADzAAAA9QkAAAAA&#10;">
                <v:shape id="Freeform 9" o:spid="_x0000_s1027" style="position:absolute;left:1392;top:1128;width:4672;height:490;visibility:visible;mso-wrap-style:square;v-text-anchor:top" coordsize="4672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HunwAAAANsAAAAPAAAAZHJzL2Rvd25yZXYueG1sRE/bisIw&#10;EH0X/Icwgm+aut6WrlEWQRBhES+4r0Mztl2bSUmi1r83C4JvczjXmS0aU4kbOV9aVjDoJyCIM6tL&#10;zhUcD6veJwgfkDVWlknBgzws5u3WDFNt77yj2z7kIoawT1FBEUKdSumzggz6vq2JI3e2zmCI0OVS&#10;O7zHcFPJjySZSIMlx4YCa1oWlF32V6Ngav5WP/mImpPDrU7GVm5+h2elup3m+wtEoCa8xS/3Wsf5&#10;I/j/JR4g508AAAD//wMAUEsBAi0AFAAGAAgAAAAhANvh9svuAAAAhQEAABMAAAAAAAAAAAAAAAAA&#10;AAAAAFtDb250ZW50X1R5cGVzXS54bWxQSwECLQAUAAYACAAAACEAWvQsW78AAAAVAQAACwAAAAAA&#10;AAAAAAAAAAAfAQAAX3JlbHMvLnJlbHNQSwECLQAUAAYACAAAACEA57R7p8AAAADbAAAADwAAAAAA&#10;AAAAAAAAAAAHAgAAZHJzL2Rvd25yZXYueG1sUEsFBgAAAAADAAMAtwAAAPQCAAAAAA==&#10;" path="m4671,r-10,l4661,10r,470l10,480,10,10r4651,l4661,,,,,490r4671,l4671,e" fillcolor="black" stroked="f">
                  <v:path arrowok="t" o:connecttype="custom" o:connectlocs="4671,1128;4661,1128;4661,1138;4661,1608;10,1608;10,1138;4661,1138;4661,1128;0,1128;0,1618;4671,1618;4671,1128" o:connectangles="0,0,0,0,0,0,0,0,0,0,0,0"/>
                </v:shape>
                <v:shape id="Freeform 8" o:spid="_x0000_s1028" style="position:absolute;left:1402;top:1138;width:4652;height:470;visibility:visible;mso-wrap-style:square;v-text-anchor:top" coordsize="4652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1OJwgAAANsAAAAPAAAAZHJzL2Rvd25yZXYueG1sRE9Li8Iw&#10;EL4v+B/CCN7WtHsQqUYRQdBFkPWBeJs2Y1tsJqWJpvvvNwsLe5uP7znzZW8a8aLO1ZYVpOMEBHFh&#10;dc2lgvNp8z4F4TyyxsYyKfgmB8vF4G2OmbaBv+h19KWIIewyVFB532ZSuqIig25sW+LI3W1n0EfY&#10;lVJ3GGK4aeRHkkykwZpjQ4UtrSsqHsenUXANIc936xN97m+XQx626fSepEqNhv1qBsJT7//Ff+6t&#10;jvMn8PtLPEAufgAAAP//AwBQSwECLQAUAAYACAAAACEA2+H2y+4AAACFAQAAEwAAAAAAAAAAAAAA&#10;AAAAAAAAW0NvbnRlbnRfVHlwZXNdLnhtbFBLAQItABQABgAIAAAAIQBa9CxbvwAAABUBAAALAAAA&#10;AAAAAAAAAAAAAB8BAABfcmVscy8ucmVsc1BLAQItABQABgAIAAAAIQB/41OJwgAAANsAAAAPAAAA&#10;AAAAAAAAAAAAAAcCAABkcnMvZG93bnJldi54bWxQSwUGAAAAAAMAAwC3AAAA9gIAAAAA&#10;" path="m4651,l,,,470,10,460,10,10r4631,l4651,xe" fillcolor="gray" stroked="f">
                  <v:path arrowok="t" o:connecttype="custom" o:connectlocs="4651,1138;0,1138;0,1608;10,1598;10,1148;4641,1148;4651,1138" o:connectangles="0,0,0,0,0,0,0"/>
                </v:shape>
                <v:shape id="Freeform 7" o:spid="_x0000_s1029" style="position:absolute;left:1402;top:1138;width:4652;height:470;visibility:visible;mso-wrap-style:square;v-text-anchor:top" coordsize="4652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Y8LxgAAANsAAAAPAAAAZHJzL2Rvd25yZXYueG1sRI9Ba8JA&#10;EIXvhf6HZQpeim70UEzqKkXQSsFDNfY8zU6T0OxsyG5N9Nc7h4K3Gd6b975ZrAbXqDN1ofZsYDpJ&#10;QBEX3tZcGsiPm/EcVIjIFhvPZOBCAVbLx4cFZtb3/EnnQyyVhHDI0EAVY5tpHYqKHIaJb4lF+/Gd&#10;wyhrV2rbYS/hrtGzJHnRDmuWhgpbWldU/B7+nIF0nzeX8J7337Ov9HTdb5/nxw8yZvQ0vL2CijTE&#10;u/n/emcFX2DlFxlAL28AAAD//wMAUEsBAi0AFAAGAAgAAAAhANvh9svuAAAAhQEAABMAAAAAAAAA&#10;AAAAAAAAAAAAAFtDb250ZW50X1R5cGVzXS54bWxQSwECLQAUAAYACAAAACEAWvQsW78AAAAVAQAA&#10;CwAAAAAAAAAAAAAAAAAfAQAAX3JlbHMvLnJlbHNQSwECLQAUAAYACAAAACEAyjWPC8YAAADbAAAA&#10;DwAAAAAAAAAAAAAAAAAHAgAAZHJzL2Rvd25yZXYueG1sUEsFBgAAAAADAAMAtwAAAPoCAAAAAA==&#10;" path="m4651,r-10,10l4641,460,10,460,,470r4651,l4651,xe" fillcolor="#d3d0c7" stroked="f">
                  <v:path arrowok="t" o:connecttype="custom" o:connectlocs="4651,1138;4641,1148;4641,1598;10,1598;0,1608;4651,1608;4651,1138" o:connectangles="0,0,0,0,0,0,0"/>
                </v:shape>
                <w10:wrap anchorx="page"/>
              </v:group>
            </w:pict>
          </mc:Fallback>
        </mc:AlternateContent>
      </w:r>
      <w:r>
        <w:rPr>
          <w:rFonts w:ascii="Lato" w:hAnsi="Lato"/>
          <w:noProof/>
        </w:rPr>
        <mc:AlternateContent>
          <mc:Choice Requires="wpg">
            <w:drawing>
              <wp:anchor distT="0" distB="0" distL="114300" distR="114300" simplePos="0" relativeHeight="503304152" behindDoc="1" locked="0" layoutInCell="1" allowOverlap="1" wp14:anchorId="788D2C35" wp14:editId="2BBD64B7">
                <wp:simplePos x="0" y="0"/>
                <wp:positionH relativeFrom="page">
                  <wp:posOffset>4970145</wp:posOffset>
                </wp:positionH>
                <wp:positionV relativeFrom="paragraph">
                  <wp:posOffset>716280</wp:posOffset>
                </wp:positionV>
                <wp:extent cx="2538095" cy="311150"/>
                <wp:effectExtent l="0" t="0" r="0" b="0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8095" cy="311150"/>
                          <a:chOff x="7827" y="1128"/>
                          <a:chExt cx="3997" cy="490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827" y="1128"/>
                            <a:ext cx="3997" cy="490"/>
                          </a:xfrm>
                          <a:custGeom>
                            <a:avLst/>
                            <a:gdLst>
                              <a:gd name="T0" fmla="+- 0 11823 7827"/>
                              <a:gd name="T1" fmla="*/ T0 w 3997"/>
                              <a:gd name="T2" fmla="+- 0 1128 1128"/>
                              <a:gd name="T3" fmla="*/ 1128 h 490"/>
                              <a:gd name="T4" fmla="+- 0 11813 7827"/>
                              <a:gd name="T5" fmla="*/ T4 w 3997"/>
                              <a:gd name="T6" fmla="+- 0 1128 1128"/>
                              <a:gd name="T7" fmla="*/ 1128 h 490"/>
                              <a:gd name="T8" fmla="+- 0 11813 7827"/>
                              <a:gd name="T9" fmla="*/ T8 w 3997"/>
                              <a:gd name="T10" fmla="+- 0 1138 1128"/>
                              <a:gd name="T11" fmla="*/ 1138 h 490"/>
                              <a:gd name="T12" fmla="+- 0 11813 7827"/>
                              <a:gd name="T13" fmla="*/ T12 w 3997"/>
                              <a:gd name="T14" fmla="+- 0 1608 1128"/>
                              <a:gd name="T15" fmla="*/ 1608 h 490"/>
                              <a:gd name="T16" fmla="+- 0 7837 7827"/>
                              <a:gd name="T17" fmla="*/ T16 w 3997"/>
                              <a:gd name="T18" fmla="+- 0 1608 1128"/>
                              <a:gd name="T19" fmla="*/ 1608 h 490"/>
                              <a:gd name="T20" fmla="+- 0 7837 7827"/>
                              <a:gd name="T21" fmla="*/ T20 w 3997"/>
                              <a:gd name="T22" fmla="+- 0 1138 1128"/>
                              <a:gd name="T23" fmla="*/ 1138 h 490"/>
                              <a:gd name="T24" fmla="+- 0 11813 7827"/>
                              <a:gd name="T25" fmla="*/ T24 w 3997"/>
                              <a:gd name="T26" fmla="+- 0 1138 1128"/>
                              <a:gd name="T27" fmla="*/ 1138 h 490"/>
                              <a:gd name="T28" fmla="+- 0 11813 7827"/>
                              <a:gd name="T29" fmla="*/ T28 w 3997"/>
                              <a:gd name="T30" fmla="+- 0 1128 1128"/>
                              <a:gd name="T31" fmla="*/ 1128 h 490"/>
                              <a:gd name="T32" fmla="+- 0 7827 7827"/>
                              <a:gd name="T33" fmla="*/ T32 w 3997"/>
                              <a:gd name="T34" fmla="+- 0 1128 1128"/>
                              <a:gd name="T35" fmla="*/ 1128 h 490"/>
                              <a:gd name="T36" fmla="+- 0 7827 7827"/>
                              <a:gd name="T37" fmla="*/ T36 w 3997"/>
                              <a:gd name="T38" fmla="+- 0 1618 1128"/>
                              <a:gd name="T39" fmla="*/ 1618 h 490"/>
                              <a:gd name="T40" fmla="+- 0 11823 7827"/>
                              <a:gd name="T41" fmla="*/ T40 w 3997"/>
                              <a:gd name="T42" fmla="+- 0 1618 1128"/>
                              <a:gd name="T43" fmla="*/ 1618 h 490"/>
                              <a:gd name="T44" fmla="+- 0 11823 7827"/>
                              <a:gd name="T45" fmla="*/ T44 w 3997"/>
                              <a:gd name="T46" fmla="+- 0 1128 1128"/>
                              <a:gd name="T47" fmla="*/ 1128 h 4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997" h="490">
                                <a:moveTo>
                                  <a:pt x="3996" y="0"/>
                                </a:moveTo>
                                <a:lnTo>
                                  <a:pt x="3986" y="0"/>
                                </a:lnTo>
                                <a:lnTo>
                                  <a:pt x="3986" y="10"/>
                                </a:lnTo>
                                <a:lnTo>
                                  <a:pt x="3986" y="480"/>
                                </a:lnTo>
                                <a:lnTo>
                                  <a:pt x="10" y="480"/>
                                </a:lnTo>
                                <a:lnTo>
                                  <a:pt x="10" y="10"/>
                                </a:lnTo>
                                <a:lnTo>
                                  <a:pt x="3986" y="10"/>
                                </a:lnTo>
                                <a:lnTo>
                                  <a:pt x="398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90"/>
                                </a:lnTo>
                                <a:lnTo>
                                  <a:pt x="3996" y="490"/>
                                </a:lnTo>
                                <a:lnTo>
                                  <a:pt x="3996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4"/>
                        <wps:cNvSpPr>
                          <a:spLocks/>
                        </wps:cNvSpPr>
                        <wps:spPr bwMode="auto">
                          <a:xfrm>
                            <a:off x="7837" y="1138"/>
                            <a:ext cx="3977" cy="470"/>
                          </a:xfrm>
                          <a:custGeom>
                            <a:avLst/>
                            <a:gdLst>
                              <a:gd name="T0" fmla="+- 0 11813 7837"/>
                              <a:gd name="T1" fmla="*/ T0 w 3977"/>
                              <a:gd name="T2" fmla="+- 0 1138 1138"/>
                              <a:gd name="T3" fmla="*/ 1138 h 470"/>
                              <a:gd name="T4" fmla="+- 0 7837 7837"/>
                              <a:gd name="T5" fmla="*/ T4 w 3977"/>
                              <a:gd name="T6" fmla="+- 0 1138 1138"/>
                              <a:gd name="T7" fmla="*/ 1138 h 470"/>
                              <a:gd name="T8" fmla="+- 0 7837 7837"/>
                              <a:gd name="T9" fmla="*/ T8 w 3977"/>
                              <a:gd name="T10" fmla="+- 0 1608 1138"/>
                              <a:gd name="T11" fmla="*/ 1608 h 470"/>
                              <a:gd name="T12" fmla="+- 0 7847 7837"/>
                              <a:gd name="T13" fmla="*/ T12 w 3977"/>
                              <a:gd name="T14" fmla="+- 0 1598 1138"/>
                              <a:gd name="T15" fmla="*/ 1598 h 470"/>
                              <a:gd name="T16" fmla="+- 0 7847 7837"/>
                              <a:gd name="T17" fmla="*/ T16 w 3977"/>
                              <a:gd name="T18" fmla="+- 0 1148 1138"/>
                              <a:gd name="T19" fmla="*/ 1148 h 470"/>
                              <a:gd name="T20" fmla="+- 0 11803 7837"/>
                              <a:gd name="T21" fmla="*/ T20 w 3977"/>
                              <a:gd name="T22" fmla="+- 0 1148 1138"/>
                              <a:gd name="T23" fmla="*/ 1148 h 470"/>
                              <a:gd name="T24" fmla="+- 0 11813 7837"/>
                              <a:gd name="T25" fmla="*/ T24 w 3977"/>
                              <a:gd name="T26" fmla="+- 0 1138 1138"/>
                              <a:gd name="T27" fmla="*/ 1138 h 4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977" h="470">
                                <a:moveTo>
                                  <a:pt x="39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70"/>
                                </a:lnTo>
                                <a:lnTo>
                                  <a:pt x="10" y="460"/>
                                </a:lnTo>
                                <a:lnTo>
                                  <a:pt x="10" y="10"/>
                                </a:lnTo>
                                <a:lnTo>
                                  <a:pt x="3966" y="10"/>
                                </a:lnTo>
                                <a:lnTo>
                                  <a:pt x="39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"/>
                        <wps:cNvSpPr>
                          <a:spLocks/>
                        </wps:cNvSpPr>
                        <wps:spPr bwMode="auto">
                          <a:xfrm>
                            <a:off x="7837" y="1138"/>
                            <a:ext cx="3977" cy="470"/>
                          </a:xfrm>
                          <a:custGeom>
                            <a:avLst/>
                            <a:gdLst>
                              <a:gd name="T0" fmla="+- 0 11813 7837"/>
                              <a:gd name="T1" fmla="*/ T0 w 3977"/>
                              <a:gd name="T2" fmla="+- 0 1138 1138"/>
                              <a:gd name="T3" fmla="*/ 1138 h 470"/>
                              <a:gd name="T4" fmla="+- 0 11803 7837"/>
                              <a:gd name="T5" fmla="*/ T4 w 3977"/>
                              <a:gd name="T6" fmla="+- 0 1148 1138"/>
                              <a:gd name="T7" fmla="*/ 1148 h 470"/>
                              <a:gd name="T8" fmla="+- 0 11803 7837"/>
                              <a:gd name="T9" fmla="*/ T8 w 3977"/>
                              <a:gd name="T10" fmla="+- 0 1598 1138"/>
                              <a:gd name="T11" fmla="*/ 1598 h 470"/>
                              <a:gd name="T12" fmla="+- 0 7847 7837"/>
                              <a:gd name="T13" fmla="*/ T12 w 3977"/>
                              <a:gd name="T14" fmla="+- 0 1598 1138"/>
                              <a:gd name="T15" fmla="*/ 1598 h 470"/>
                              <a:gd name="T16" fmla="+- 0 7837 7837"/>
                              <a:gd name="T17" fmla="*/ T16 w 3977"/>
                              <a:gd name="T18" fmla="+- 0 1608 1138"/>
                              <a:gd name="T19" fmla="*/ 1608 h 470"/>
                              <a:gd name="T20" fmla="+- 0 11813 7837"/>
                              <a:gd name="T21" fmla="*/ T20 w 3977"/>
                              <a:gd name="T22" fmla="+- 0 1608 1138"/>
                              <a:gd name="T23" fmla="*/ 1608 h 470"/>
                              <a:gd name="T24" fmla="+- 0 11813 7837"/>
                              <a:gd name="T25" fmla="*/ T24 w 3977"/>
                              <a:gd name="T26" fmla="+- 0 1138 1138"/>
                              <a:gd name="T27" fmla="*/ 1138 h 4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977" h="470">
                                <a:moveTo>
                                  <a:pt x="3976" y="0"/>
                                </a:moveTo>
                                <a:lnTo>
                                  <a:pt x="3966" y="10"/>
                                </a:lnTo>
                                <a:lnTo>
                                  <a:pt x="3966" y="460"/>
                                </a:lnTo>
                                <a:lnTo>
                                  <a:pt x="10" y="460"/>
                                </a:lnTo>
                                <a:lnTo>
                                  <a:pt x="0" y="470"/>
                                </a:lnTo>
                                <a:lnTo>
                                  <a:pt x="3976" y="470"/>
                                </a:lnTo>
                                <a:lnTo>
                                  <a:pt x="39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50105E" id="Group 2" o:spid="_x0000_s1026" style="position:absolute;margin-left:391.35pt;margin-top:56.4pt;width:199.85pt;height:24.5pt;z-index:-12328;mso-position-horizontal-relative:page" coordorigin="7827,1128" coordsize="3997,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PTSuAYAAKYjAAAOAAAAZHJzL2Uyb0RvYy54bWzsWu1u2zYU/T9g70Do54bGpqTYslGnGJq1&#10;GNBtBao9gCLLH5gsapQSp3363csPm6TIRE2DYSjSALEcXpOH95C857B+/eb+UJO7ind71qwiejGN&#10;SNWUbL1vtqvor/zdqywiXV8066JmTbWKPldd9Obqxx9eH9tlFbMdq9cVJ9BJ0y2P7Sra9X27nEy6&#10;clcdiu6CtVUDjRvGD0UPb/l2subFEXo/1JN4Op1NjoyvW87Kquvgr9eyMboS/W82Vdn/udl0VU/q&#10;VQTYevGbi983+Hty9bpYbnnR7valglE8AcWh2Dcw6Kmr66IvyC3fD7o67EvOOrbpL0p2mLDNZl9W&#10;Yg4wGzp1ZvOes9tWzGW7PG7bU5ogtU6entxt+cfde95+aj9yiR4eP7Dy7w7yMjm226XZju+3Mpjc&#10;HH9na+CzuO2ZmPj9hh+wC5gSuRf5/XzKb3XfkxL+GF8m2XRxGZES2hJK6aUioNwBS/ixeRbPIwKt&#10;lMaZJKfc/ao+niwW0IifTRfig5NiKYcVUBU0pB7WUndOV/dt6fq0K9pKsNBhOj5ysl+vollEmuIA&#10;GXjHqwrXJ7lEvDg2BOmEdmY2jRYM6yDpj+bRkxCdzXA6imV52/XvKyYYKe4+dL1c52t4EjyvFfgc&#10;9sTmUMOS//kVmRJKszghYkz1AR1HddxPE5JPyZGI0Z2gWAepzuIMetQ8bk9jJjoM+sJ2siOKUNg/&#10;p6hUR2lk1I8MlpOcASJLA8iALWuaAWSwvE59hZHBkWZ1lgWQLXQcIssCyKjLQOJPGjUZoBSivFmj&#10;LgchcNRkIadxCJ5Dw2wagGfSQDHKD88mYp4lc/9yM5nI6SyEzqEiiM6kIowutrkIootNLvI4uB1c&#10;LgLUxiYVYWpjhwoaojY2ucjj0J6IbS7EwL7tiieysStCKw/2+bhtEZtk5LAT/YdJYpMhtqMPXmKS&#10;Ed60iU0GnnHelZeYZORJaF8kLhmBEyUxuXgAnc1FGJ3JRZ6E9kXicDGj/l2bmFRQjPLu2tSlIlQl&#10;UpOLPA1tjNTmQgzsozY1uXgAnstFEJ5JRp6GNkZqkyFY88IzybC5BWWy1cW22On6W943qgDDEylQ&#10;Ik+FeGpZh+onh/SBuskTVBLQBURhtQ4Ew2QweD4qGIjGYKgiY7rG4iDChaZ5FAmFRIjwxaje8fjE&#10;cDj3xoDB40yEj5spHi8YDufCmN5xv4vwcVNN1FRh54zpHTcE9g4reVS4mmpqTVXmX60cDpbGNTM8&#10;ImBmbnCIYtkWPS44/UiOILWFcN5J3YwNB3ZX5UyE9LjwIADWPADVsvocUDd2YGYH6mb92qr+VBio&#10;Gzlv3a5fnbg0ezgQVRLAGxk2dtSxcQ9jk9DGxJxti06DftXpUDSMDrRHhYWC7Iuz47QMcPUYbqBj&#10;9X79bl/XyH7Htzdva07uCrTH4p/iywqrxTHUMPyYplP4Q2lipOu5YevPYGg4kx4b7gTgYcf4l4gc&#10;wV+vou6f24JXEal/a8CRLWiKZaUXb9LLOWovbrbcmC1FU0JXq6iP4NjEx7e9NPG3Ld9vdzASFQdp&#10;w34BQ7rZo98BU9gtJSr1Bkzhf+QOof467jDFxD6/O1TnEYo3uf3P7nAOR5Uwy3O9SrRHN9fD17lD&#10;4XRgTJiL6dWssi+rPozuBDlFHy3MGfbZ91k1X/kcOQNzRLvkK6U+BAbn6Um6KnM4BOaW+wAwu9pL&#10;GTwEZiuvIDBTeClvOASGp57pNKW90UyfU2Z7Q2W+htAcbzjPUpTAw6R5raEHnc0BvVz4CaUmCSIK&#10;RKYHnU1DGJ3Jg7aGHnQ2EZSmAXQmEyLKi86xhnBRMsXriGHyvN5wCC92d0MAnuMNIcoPz+FCeUMP&#10;PJMM7Q098GwylDccrjyvN5TcQt15kcAh7f4sEvgZdCEwT1AXAmV+XTi35V5IF36FBjqtDq199KvU&#10;QFrpzXTR0s361Qp7VMHNJP5H45x56sHKmnUVaolvUlbZFH+wHkI/L8pq5P9++O/dcX040kp4qxdp&#10;ZdziBxTMU6RVuNJZlUTepQwLiVtHAmXOrOnhIuyW9FANNkt6Lu8Xh8hwIZniKihfTHH7gHyxC3pY&#10;vpgk6Ht3DzqnoAfRmSw8gM7mIShL8SbnLJjVvbsHncNEUJiaTOh796H0G4qrgM94orgKwbPFVVA3&#10;By7eX8QV3japm0sgGu+5vp/7xf+RuEoWY1WMikvHiafHwqSoU1YN8qFFkX7Vl1ZKO40O1EpI9/M8&#10;Ius6uZ6+1fem36/IEl91gC+DCC2pvriC3zYx38Oz+fWaq38BAAD//wMAUEsDBBQABgAIAAAAIQDQ&#10;tIWi4QAAAAwBAAAPAAAAZHJzL2Rvd25yZXYueG1sTI9BS8NAEIXvgv9hGcGb3WzUNqTZlFLUUxFs&#10;BeltmkyT0OxuyG6T9N87PeltHu/jzXvZajKtGKj3jbMa1CwCQbZwZWMrDd/796cEhA9oS2ydJQ1X&#10;8rDK7+8yTEs32i8adqESHGJ9ihrqELpUSl/UZNDPXEeWvZPrDQaWfSXLHkcON62Mo2guDTaWP9TY&#10;0aam4ry7GA0fI47rZ/U2bM+nzfWwf/382SrS+vFhWi9BBJrCHwy3+lwdcu50dBdbetFqWCTxglE2&#10;VMwbboRK4hcQR77mKgGZZ/L/iPwXAAD//wMAUEsBAi0AFAAGAAgAAAAhALaDOJL+AAAA4QEAABMA&#10;AAAAAAAAAAAAAAAAAAAAAFtDb250ZW50X1R5cGVzXS54bWxQSwECLQAUAAYACAAAACEAOP0h/9YA&#10;AACUAQAACwAAAAAAAAAAAAAAAAAvAQAAX3JlbHMvLnJlbHNQSwECLQAUAAYACAAAACEAH7T00rgG&#10;AACmIwAADgAAAAAAAAAAAAAAAAAuAgAAZHJzL2Uyb0RvYy54bWxQSwECLQAUAAYACAAAACEA0LSF&#10;ouEAAAAMAQAADwAAAAAAAAAAAAAAAAASCQAAZHJzL2Rvd25yZXYueG1sUEsFBgAAAAAEAAQA8wAA&#10;ACAKAAAAAA==&#10;">
                <v:shape id="Freeform 5" o:spid="_x0000_s1027" style="position:absolute;left:7827;top:1128;width:3997;height:490;visibility:visible;mso-wrap-style:square;v-text-anchor:top" coordsize="3997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lVEwwAAANoAAAAPAAAAZHJzL2Rvd25yZXYueG1sRI9Ba8JA&#10;FITvgv9heUJvujEU20ZXEUGQgodooddn9jVJzb6N2a2u/nq3IHgcZuYbZrYIphFn6lxtWcF4lIAg&#10;LqyuuVTwtV8P30E4j6yxsUwKruRgMe/3Zphpe+Gczjtfighhl6GCyvs2k9IVFRl0I9sSR+/HdgZ9&#10;lF0pdYeXCDeNTJNkIg3WHBcqbGlVUXHc/RkF37/ho+Fbkm8OeVqGt1fcfqYnpV4GYTkF4Sn4Z/jR&#10;3mgFE/i/Em+AnN8BAAD//wMAUEsBAi0AFAAGAAgAAAAhANvh9svuAAAAhQEAABMAAAAAAAAAAAAA&#10;AAAAAAAAAFtDb250ZW50X1R5cGVzXS54bWxQSwECLQAUAAYACAAAACEAWvQsW78AAAAVAQAACwAA&#10;AAAAAAAAAAAAAAAfAQAAX3JlbHMvLnJlbHNQSwECLQAUAAYACAAAACEAnt5VRMMAAADaAAAADwAA&#10;AAAAAAAAAAAAAAAHAgAAZHJzL2Rvd25yZXYueG1sUEsFBgAAAAADAAMAtwAAAPcCAAAAAA==&#10;" path="m3996,r-10,l3986,10r,470l10,480,10,10r3976,l3986,,,,,490r3996,l3996,e" fillcolor="black" stroked="f">
                  <v:path arrowok="t" o:connecttype="custom" o:connectlocs="3996,1128;3986,1128;3986,1138;3986,1608;10,1608;10,1138;3986,1138;3986,1128;0,1128;0,1618;3996,1618;3996,1128" o:connectangles="0,0,0,0,0,0,0,0,0,0,0,0"/>
                </v:shape>
                <v:shape id="Freeform 4" o:spid="_x0000_s1028" style="position:absolute;left:7837;top:1138;width:3977;height:470;visibility:visible;mso-wrap-style:square;v-text-anchor:top" coordsize="3977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7HIwAAAANoAAAAPAAAAZHJzL2Rvd25yZXYueG1sRE9Li8Iw&#10;EL4L/ocwghfRdBdc1moUERb2pPhgvQ7N2BabmdJEbf315iDs8eN7L1atq9SdGl8KG/iYJKCIM7El&#10;5wZOx5/xNygfkC1WwmSgIw+rZb+3wNTKg/d0P4RcxRD2KRooQqhTrX1WkEM/kZo4chdpHIYIm1zb&#10;Bh8x3FX6M0m+tMOSY0OBNW0Kyq6HmzMw3TzPu/VfJ9fTdiaj7nbJjqKNGQ7a9RxUoDb8i9/uX2sg&#10;bo1X4g3QyxcAAAD//wMAUEsBAi0AFAAGAAgAAAAhANvh9svuAAAAhQEAABMAAAAAAAAAAAAAAAAA&#10;AAAAAFtDb250ZW50X1R5cGVzXS54bWxQSwECLQAUAAYACAAAACEAWvQsW78AAAAVAQAACwAAAAAA&#10;AAAAAAAAAAAfAQAAX3JlbHMvLnJlbHNQSwECLQAUAAYACAAAACEA3a+xyMAAAADaAAAADwAAAAAA&#10;AAAAAAAAAAAHAgAAZHJzL2Rvd25yZXYueG1sUEsFBgAAAAADAAMAtwAAAPQCAAAAAA==&#10;" path="m3976,l,,,470,10,460,10,10r3956,l3976,xe" fillcolor="gray" stroked="f">
                  <v:path arrowok="t" o:connecttype="custom" o:connectlocs="3976,1138;0,1138;0,1608;10,1598;10,1148;3966,1148;3976,1138" o:connectangles="0,0,0,0,0,0,0"/>
                </v:shape>
                <v:shape id="Freeform 3" o:spid="_x0000_s1029" style="position:absolute;left:7837;top:1138;width:3977;height:470;visibility:visible;mso-wrap-style:square;v-text-anchor:top" coordsize="3977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/akxQAAANsAAAAPAAAAZHJzL2Rvd25yZXYueG1sRI9Bb8Iw&#10;DIXvSPsPkSftgkbKDoh1BISqTdqFA6XcvcY0FY3TNQG6/Xp8mLSbrff83ufVZvSdutIQ28AG5rMM&#10;FHEdbMuNgerw8bwEFROyxS4wGfihCJv1w2SFuQ033tO1TI2SEI45GnAp9bnWsXbkMc5CTyzaKQwe&#10;k6xDo+2ANwn3nX7JsoX22LI0OOypcFSfy4s38F6XRzf/2l6m7e9uURT2NfuudsY8PY7bN1CJxvRv&#10;/rv+tIIv9PKLDKDXdwAAAP//AwBQSwECLQAUAAYACAAAACEA2+H2y+4AAACFAQAAEwAAAAAAAAAA&#10;AAAAAAAAAAAAW0NvbnRlbnRfVHlwZXNdLnhtbFBLAQItABQABgAIAAAAIQBa9CxbvwAAABUBAAAL&#10;AAAAAAAAAAAAAAAAAB8BAABfcmVscy8ucmVsc1BLAQItABQABgAIAAAAIQAdd/akxQAAANsAAAAP&#10;AAAAAAAAAAAAAAAAAAcCAABkcnMvZG93bnJldi54bWxQSwUGAAAAAAMAAwC3AAAA+QIAAAAA&#10;" path="m3976,r-10,10l3966,460,10,460,,470r3976,l3976,xe" fillcolor="#d3d0c7" stroked="f">
                  <v:path arrowok="t" o:connecttype="custom" o:connectlocs="3976,1138;3966,1148;3966,1598;10,1598;0,1608;3976,1608;3976,1138" o:connectangles="0,0,0,0,0,0,0"/>
                </v:shape>
                <w10:wrap anchorx="page"/>
              </v:group>
            </w:pict>
          </mc:Fallback>
        </mc:AlternateContent>
      </w:r>
      <w:r w:rsidR="00E25CFB" w:rsidRPr="009B5F4F">
        <w:rPr>
          <w:rFonts w:ascii="Lato" w:hAnsi="Lato"/>
          <w:sz w:val="20"/>
        </w:rPr>
        <w:t>The vendor must complete a new form if any vendor information in this form changes.</w:t>
      </w:r>
    </w:p>
    <w:p w14:paraId="4D022B7D" w14:textId="77777777" w:rsidR="00033C2B" w:rsidRPr="009B5F4F" w:rsidRDefault="00033C2B">
      <w:pPr>
        <w:pStyle w:val="BodyText"/>
        <w:spacing w:before="10"/>
        <w:rPr>
          <w:rFonts w:ascii="Lato" w:hAnsi="Lato"/>
          <w:sz w:val="12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0"/>
        <w:gridCol w:w="2311"/>
        <w:gridCol w:w="3449"/>
      </w:tblGrid>
      <w:tr w:rsidR="00033C2B" w:rsidRPr="009B5F4F" w14:paraId="67709274" w14:textId="77777777">
        <w:trPr>
          <w:trHeight w:hRule="exact" w:val="672"/>
        </w:trPr>
        <w:tc>
          <w:tcPr>
            <w:tcW w:w="8071" w:type="dxa"/>
            <w:gridSpan w:val="2"/>
          </w:tcPr>
          <w:p w14:paraId="674B32E6" w14:textId="77777777" w:rsidR="00033C2B" w:rsidRPr="009B5F4F" w:rsidRDefault="00033C2B">
            <w:pPr>
              <w:pStyle w:val="TableParagraph"/>
              <w:spacing w:before="11"/>
              <w:ind w:left="0"/>
              <w:rPr>
                <w:rFonts w:ascii="Lato" w:hAnsi="Lato"/>
                <w:sz w:val="17"/>
              </w:rPr>
            </w:pPr>
          </w:p>
          <w:p w14:paraId="4AEC8F40" w14:textId="77777777" w:rsidR="00033C2B" w:rsidRPr="009B5F4F" w:rsidRDefault="00E25CFB">
            <w:pPr>
              <w:pStyle w:val="TableParagraph"/>
              <w:spacing w:before="0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Signature:</w:t>
            </w:r>
          </w:p>
        </w:tc>
        <w:tc>
          <w:tcPr>
            <w:tcW w:w="3449" w:type="dxa"/>
          </w:tcPr>
          <w:p w14:paraId="70406117" w14:textId="77777777" w:rsidR="00033C2B" w:rsidRPr="009B5F4F" w:rsidRDefault="00033C2B">
            <w:pPr>
              <w:pStyle w:val="TableParagraph"/>
              <w:spacing w:before="11"/>
              <w:ind w:left="0"/>
              <w:rPr>
                <w:rFonts w:ascii="Lato" w:hAnsi="Lato"/>
                <w:sz w:val="17"/>
              </w:rPr>
            </w:pPr>
          </w:p>
          <w:p w14:paraId="70D99D33" w14:textId="77777777" w:rsidR="00033C2B" w:rsidRPr="009B5F4F" w:rsidRDefault="00E25CFB">
            <w:pPr>
              <w:pStyle w:val="TableParagraph"/>
              <w:spacing w:before="0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Date:</w:t>
            </w:r>
          </w:p>
        </w:tc>
      </w:tr>
      <w:tr w:rsidR="00033C2B" w:rsidRPr="009B5F4F" w14:paraId="0595D48E" w14:textId="77777777">
        <w:trPr>
          <w:trHeight w:hRule="exact" w:val="603"/>
        </w:trPr>
        <w:tc>
          <w:tcPr>
            <w:tcW w:w="5760" w:type="dxa"/>
          </w:tcPr>
          <w:p w14:paraId="64AF5FC1" w14:textId="77777777" w:rsidR="00033C2B" w:rsidRPr="009B5F4F" w:rsidRDefault="00033C2B">
            <w:pPr>
              <w:pStyle w:val="TableParagraph"/>
              <w:spacing w:before="0"/>
              <w:ind w:left="0"/>
              <w:rPr>
                <w:rFonts w:ascii="Lato" w:hAnsi="Lato"/>
                <w:sz w:val="15"/>
              </w:rPr>
            </w:pPr>
          </w:p>
          <w:p w14:paraId="36F9535E" w14:textId="77777777" w:rsidR="00033C2B" w:rsidRPr="009B5F4F" w:rsidRDefault="00E25CFB">
            <w:pPr>
              <w:pStyle w:val="TableParagraph"/>
              <w:spacing w:before="1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Title:</w:t>
            </w:r>
          </w:p>
        </w:tc>
        <w:tc>
          <w:tcPr>
            <w:tcW w:w="5760" w:type="dxa"/>
            <w:gridSpan w:val="2"/>
          </w:tcPr>
          <w:p w14:paraId="16001857" w14:textId="77777777" w:rsidR="00033C2B" w:rsidRPr="009B5F4F" w:rsidRDefault="00033C2B">
            <w:pPr>
              <w:pStyle w:val="TableParagraph"/>
              <w:spacing w:before="0"/>
              <w:ind w:left="0"/>
              <w:rPr>
                <w:rFonts w:ascii="Lato" w:hAnsi="Lato"/>
                <w:sz w:val="15"/>
              </w:rPr>
            </w:pPr>
          </w:p>
          <w:p w14:paraId="1CB27742" w14:textId="77777777" w:rsidR="00033C2B" w:rsidRPr="009B5F4F" w:rsidRDefault="00E25CFB">
            <w:pPr>
              <w:pStyle w:val="TableParagraph"/>
              <w:spacing w:before="1"/>
              <w:rPr>
                <w:rFonts w:ascii="Lato" w:hAnsi="Lato"/>
                <w:sz w:val="20"/>
              </w:rPr>
            </w:pPr>
            <w:r w:rsidRPr="009B5F4F">
              <w:rPr>
                <w:rFonts w:ascii="Lato" w:hAnsi="Lato"/>
                <w:sz w:val="20"/>
              </w:rPr>
              <w:t>Print Name:</w:t>
            </w:r>
          </w:p>
        </w:tc>
      </w:tr>
      <w:tr w:rsidR="00033C2B" w:rsidRPr="009B5F4F" w14:paraId="196959BC" w14:textId="77777777">
        <w:trPr>
          <w:trHeight w:hRule="exact" w:val="1440"/>
        </w:trPr>
        <w:tc>
          <w:tcPr>
            <w:tcW w:w="11520" w:type="dxa"/>
            <w:gridSpan w:val="3"/>
          </w:tcPr>
          <w:p w14:paraId="6007FA31" w14:textId="75A6B443" w:rsidR="00033C2B" w:rsidRDefault="00E25CFB">
            <w:pPr>
              <w:pStyle w:val="TableParagraph"/>
              <w:spacing w:before="0" w:line="263" w:lineRule="exact"/>
              <w:ind w:left="2660"/>
              <w:rPr>
                <w:rFonts w:ascii="Lato" w:hAnsi="Lato"/>
                <w:b/>
                <w:sz w:val="24"/>
              </w:rPr>
            </w:pPr>
            <w:r w:rsidRPr="009B5F4F">
              <w:rPr>
                <w:rFonts w:ascii="Lato" w:hAnsi="Lato"/>
                <w:b/>
                <w:sz w:val="24"/>
              </w:rPr>
              <w:t>Please return the completed form by fax, e-mail or mail to:</w:t>
            </w:r>
          </w:p>
          <w:p w14:paraId="175E5A8A" w14:textId="4997789A" w:rsidR="00643EC9" w:rsidRDefault="00643EC9">
            <w:pPr>
              <w:pStyle w:val="TableParagraph"/>
              <w:spacing w:before="0" w:line="263" w:lineRule="exact"/>
              <w:ind w:left="2660"/>
              <w:rPr>
                <w:rFonts w:ascii="Lato" w:hAnsi="Lato"/>
                <w:b/>
                <w:sz w:val="24"/>
              </w:rPr>
            </w:pPr>
            <w:hyperlink r:id="rId8" w:history="1">
              <w:r w:rsidRPr="00B02A88">
                <w:rPr>
                  <w:rStyle w:val="Hyperlink"/>
                  <w:rFonts w:ascii="Lato" w:hAnsi="Lato"/>
                  <w:b/>
                  <w:sz w:val="24"/>
                </w:rPr>
                <w:t>standardpoint@outlook.com</w:t>
              </w:r>
            </w:hyperlink>
          </w:p>
          <w:p w14:paraId="7E9232BB" w14:textId="0E2924DB" w:rsidR="00643EC9" w:rsidRDefault="00643EC9">
            <w:pPr>
              <w:pStyle w:val="TableParagraph"/>
              <w:spacing w:before="0" w:line="263" w:lineRule="exact"/>
              <w:ind w:left="2660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Fax: 231-571-1024</w:t>
            </w:r>
          </w:p>
          <w:p w14:paraId="5B778DCB" w14:textId="1919C251" w:rsidR="00643EC9" w:rsidRDefault="00643EC9">
            <w:pPr>
              <w:pStyle w:val="TableParagraph"/>
              <w:spacing w:before="0" w:line="263" w:lineRule="exact"/>
              <w:ind w:left="2660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453 W. Norton Ave</w:t>
            </w:r>
          </w:p>
          <w:p w14:paraId="0C405E78" w14:textId="67D7AF8C" w:rsidR="00643EC9" w:rsidRPr="009B5F4F" w:rsidRDefault="00643EC9">
            <w:pPr>
              <w:pStyle w:val="TableParagraph"/>
              <w:spacing w:before="0" w:line="263" w:lineRule="exact"/>
              <w:ind w:left="2660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Norton Shores, MI. 4944</w:t>
            </w:r>
            <w:r w:rsidR="00F75BE7">
              <w:rPr>
                <w:rFonts w:ascii="Lato" w:hAnsi="Lato"/>
                <w:b/>
                <w:sz w:val="24"/>
              </w:rPr>
              <w:t>4</w:t>
            </w:r>
          </w:p>
          <w:p w14:paraId="2D1602E4" w14:textId="77777777" w:rsidR="00033C2B" w:rsidRPr="009B5F4F" w:rsidRDefault="00033C2B">
            <w:pPr>
              <w:pStyle w:val="TableParagraph"/>
              <w:spacing w:before="3"/>
              <w:ind w:left="0"/>
              <w:rPr>
                <w:rFonts w:ascii="Lato" w:hAnsi="Lato"/>
                <w:sz w:val="24"/>
              </w:rPr>
            </w:pPr>
          </w:p>
          <w:p w14:paraId="4079BD8B" w14:textId="77777777" w:rsidR="00033C2B" w:rsidRPr="009B5F4F" w:rsidRDefault="00033C2B">
            <w:pPr>
              <w:pStyle w:val="TableParagraph"/>
              <w:tabs>
                <w:tab w:val="left" w:pos="6503"/>
                <w:tab w:val="left" w:pos="7943"/>
              </w:tabs>
              <w:spacing w:before="0" w:line="264" w:lineRule="exact"/>
              <w:ind w:left="1463"/>
              <w:rPr>
                <w:rFonts w:ascii="Lato" w:hAnsi="Lato"/>
              </w:rPr>
            </w:pPr>
          </w:p>
        </w:tc>
      </w:tr>
      <w:tr w:rsidR="00033C2B" w:rsidRPr="009B5F4F" w14:paraId="2EFBD9E6" w14:textId="77777777">
        <w:trPr>
          <w:trHeight w:hRule="exact" w:val="591"/>
        </w:trPr>
        <w:tc>
          <w:tcPr>
            <w:tcW w:w="11520" w:type="dxa"/>
            <w:gridSpan w:val="3"/>
          </w:tcPr>
          <w:p w14:paraId="79A44BC6" w14:textId="77777777" w:rsidR="00033C2B" w:rsidRPr="009B5F4F" w:rsidRDefault="00E25CFB">
            <w:pPr>
              <w:pStyle w:val="TableParagraph"/>
              <w:spacing w:before="83"/>
              <w:ind w:left="2033"/>
              <w:rPr>
                <w:rFonts w:ascii="Lato" w:hAnsi="Lato"/>
                <w:b/>
                <w:sz w:val="28"/>
              </w:rPr>
            </w:pPr>
            <w:r w:rsidRPr="009B5F4F">
              <w:rPr>
                <w:rFonts w:ascii="Lato" w:hAnsi="Lato"/>
                <w:b/>
                <w:sz w:val="28"/>
              </w:rPr>
              <w:t>Please Attach a voided check below for account verification.</w:t>
            </w:r>
          </w:p>
        </w:tc>
      </w:tr>
    </w:tbl>
    <w:p w14:paraId="0EE326D9" w14:textId="77777777" w:rsidR="00E25CFB" w:rsidRPr="009B5F4F" w:rsidRDefault="00E25CFB">
      <w:pPr>
        <w:rPr>
          <w:rFonts w:ascii="Lato" w:hAnsi="Lato"/>
        </w:rPr>
      </w:pPr>
    </w:p>
    <w:sectPr w:rsidR="00E25CFB" w:rsidRPr="009B5F4F" w:rsidSect="0070407A">
      <w:pgSz w:w="12240" w:h="15840"/>
      <w:pgMar w:top="280" w:right="24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D7738"/>
    <w:multiLevelType w:val="hybridMultilevel"/>
    <w:tmpl w:val="E7A089BC"/>
    <w:lvl w:ilvl="0" w:tplc="68668FD0">
      <w:start w:val="1"/>
      <w:numFmt w:val="decimal"/>
      <w:lvlText w:val="%1."/>
      <w:lvlJc w:val="left"/>
      <w:pPr>
        <w:ind w:left="890" w:hanging="399"/>
        <w:jc w:val="left"/>
      </w:pPr>
      <w:rPr>
        <w:rFonts w:ascii="Myriad Pro" w:eastAsia="Myriad Pro" w:hAnsi="Myriad Pro" w:cs="Myriad Pro" w:hint="default"/>
        <w:w w:val="100"/>
        <w:sz w:val="20"/>
        <w:szCs w:val="20"/>
      </w:rPr>
    </w:lvl>
    <w:lvl w:ilvl="1" w:tplc="B0843442">
      <w:numFmt w:val="bullet"/>
      <w:lvlText w:val="•"/>
      <w:lvlJc w:val="left"/>
      <w:pPr>
        <w:ind w:left="1140" w:hanging="399"/>
      </w:pPr>
      <w:rPr>
        <w:rFonts w:hint="default"/>
      </w:rPr>
    </w:lvl>
    <w:lvl w:ilvl="2" w:tplc="38207780">
      <w:numFmt w:val="bullet"/>
      <w:lvlText w:val="•"/>
      <w:lvlJc w:val="left"/>
      <w:pPr>
        <w:ind w:left="2320" w:hanging="399"/>
      </w:pPr>
      <w:rPr>
        <w:rFonts w:hint="default"/>
      </w:rPr>
    </w:lvl>
    <w:lvl w:ilvl="3" w:tplc="DCCE54C6">
      <w:numFmt w:val="bullet"/>
      <w:lvlText w:val="•"/>
      <w:lvlJc w:val="left"/>
      <w:pPr>
        <w:ind w:left="3500" w:hanging="399"/>
      </w:pPr>
      <w:rPr>
        <w:rFonts w:hint="default"/>
      </w:rPr>
    </w:lvl>
    <w:lvl w:ilvl="4" w:tplc="B502BB26">
      <w:numFmt w:val="bullet"/>
      <w:lvlText w:val="•"/>
      <w:lvlJc w:val="left"/>
      <w:pPr>
        <w:ind w:left="4680" w:hanging="399"/>
      </w:pPr>
      <w:rPr>
        <w:rFonts w:hint="default"/>
      </w:rPr>
    </w:lvl>
    <w:lvl w:ilvl="5" w:tplc="3DDC6DAE">
      <w:numFmt w:val="bullet"/>
      <w:lvlText w:val="•"/>
      <w:lvlJc w:val="left"/>
      <w:pPr>
        <w:ind w:left="5860" w:hanging="399"/>
      </w:pPr>
      <w:rPr>
        <w:rFonts w:hint="default"/>
      </w:rPr>
    </w:lvl>
    <w:lvl w:ilvl="6" w:tplc="3D5C7952">
      <w:numFmt w:val="bullet"/>
      <w:lvlText w:val="•"/>
      <w:lvlJc w:val="left"/>
      <w:pPr>
        <w:ind w:left="7040" w:hanging="399"/>
      </w:pPr>
      <w:rPr>
        <w:rFonts w:hint="default"/>
      </w:rPr>
    </w:lvl>
    <w:lvl w:ilvl="7" w:tplc="C51EA140">
      <w:numFmt w:val="bullet"/>
      <w:lvlText w:val="•"/>
      <w:lvlJc w:val="left"/>
      <w:pPr>
        <w:ind w:left="8220" w:hanging="399"/>
      </w:pPr>
      <w:rPr>
        <w:rFonts w:hint="default"/>
      </w:rPr>
    </w:lvl>
    <w:lvl w:ilvl="8" w:tplc="9BFCBDB8">
      <w:numFmt w:val="bullet"/>
      <w:lvlText w:val="•"/>
      <w:lvlJc w:val="left"/>
      <w:pPr>
        <w:ind w:left="9400" w:hanging="399"/>
      </w:pPr>
      <w:rPr>
        <w:rFonts w:hint="default"/>
      </w:rPr>
    </w:lvl>
  </w:abstractNum>
  <w:abstractNum w:abstractNumId="1" w15:restartNumberingAfterBreak="0">
    <w:nsid w:val="54904D60"/>
    <w:multiLevelType w:val="hybridMultilevel"/>
    <w:tmpl w:val="285E0F38"/>
    <w:lvl w:ilvl="0" w:tplc="3A0C34D2">
      <w:numFmt w:val="bullet"/>
      <w:lvlText w:val=""/>
      <w:lvlJc w:val="left"/>
      <w:pPr>
        <w:ind w:left="910" w:hanging="440"/>
      </w:pPr>
      <w:rPr>
        <w:rFonts w:ascii="Wingdings" w:eastAsia="Wingdings" w:hAnsi="Wingdings" w:cs="Wingdings" w:hint="default"/>
        <w:w w:val="163"/>
        <w:sz w:val="16"/>
        <w:szCs w:val="16"/>
      </w:rPr>
    </w:lvl>
    <w:lvl w:ilvl="1" w:tplc="D98C6ACE">
      <w:numFmt w:val="bullet"/>
      <w:lvlText w:val="•"/>
      <w:lvlJc w:val="left"/>
      <w:pPr>
        <w:ind w:left="2004" w:hanging="440"/>
      </w:pPr>
      <w:rPr>
        <w:rFonts w:hint="default"/>
      </w:rPr>
    </w:lvl>
    <w:lvl w:ilvl="2" w:tplc="BBAE72F2">
      <w:numFmt w:val="bullet"/>
      <w:lvlText w:val="•"/>
      <w:lvlJc w:val="left"/>
      <w:pPr>
        <w:ind w:left="3088" w:hanging="440"/>
      </w:pPr>
      <w:rPr>
        <w:rFonts w:hint="default"/>
      </w:rPr>
    </w:lvl>
    <w:lvl w:ilvl="3" w:tplc="2BF60110">
      <w:numFmt w:val="bullet"/>
      <w:lvlText w:val="•"/>
      <w:lvlJc w:val="left"/>
      <w:pPr>
        <w:ind w:left="4172" w:hanging="440"/>
      </w:pPr>
      <w:rPr>
        <w:rFonts w:hint="default"/>
      </w:rPr>
    </w:lvl>
    <w:lvl w:ilvl="4" w:tplc="3E42E644">
      <w:numFmt w:val="bullet"/>
      <w:lvlText w:val="•"/>
      <w:lvlJc w:val="left"/>
      <w:pPr>
        <w:ind w:left="5256" w:hanging="440"/>
      </w:pPr>
      <w:rPr>
        <w:rFonts w:hint="default"/>
      </w:rPr>
    </w:lvl>
    <w:lvl w:ilvl="5" w:tplc="6F82388A">
      <w:numFmt w:val="bullet"/>
      <w:lvlText w:val="•"/>
      <w:lvlJc w:val="left"/>
      <w:pPr>
        <w:ind w:left="6340" w:hanging="440"/>
      </w:pPr>
      <w:rPr>
        <w:rFonts w:hint="default"/>
      </w:rPr>
    </w:lvl>
    <w:lvl w:ilvl="6" w:tplc="64081488">
      <w:numFmt w:val="bullet"/>
      <w:lvlText w:val="•"/>
      <w:lvlJc w:val="left"/>
      <w:pPr>
        <w:ind w:left="7424" w:hanging="440"/>
      </w:pPr>
      <w:rPr>
        <w:rFonts w:hint="default"/>
      </w:rPr>
    </w:lvl>
    <w:lvl w:ilvl="7" w:tplc="F26CD740">
      <w:numFmt w:val="bullet"/>
      <w:lvlText w:val="•"/>
      <w:lvlJc w:val="left"/>
      <w:pPr>
        <w:ind w:left="8508" w:hanging="440"/>
      </w:pPr>
      <w:rPr>
        <w:rFonts w:hint="default"/>
      </w:rPr>
    </w:lvl>
    <w:lvl w:ilvl="8" w:tplc="7534D2DA">
      <w:numFmt w:val="bullet"/>
      <w:lvlText w:val="•"/>
      <w:lvlJc w:val="left"/>
      <w:pPr>
        <w:ind w:left="9592" w:hanging="440"/>
      </w:pPr>
      <w:rPr>
        <w:rFonts w:hint="default"/>
      </w:rPr>
    </w:lvl>
  </w:abstractNum>
  <w:abstractNum w:abstractNumId="2" w15:restartNumberingAfterBreak="0">
    <w:nsid w:val="74966082"/>
    <w:multiLevelType w:val="hybridMultilevel"/>
    <w:tmpl w:val="6E9A7A46"/>
    <w:lvl w:ilvl="0" w:tplc="6FC6821C">
      <w:numFmt w:val="bullet"/>
      <w:lvlText w:val=""/>
      <w:lvlJc w:val="left"/>
      <w:pPr>
        <w:ind w:left="907" w:hanging="440"/>
      </w:pPr>
      <w:rPr>
        <w:rFonts w:ascii="Wingdings" w:eastAsia="Wingdings" w:hAnsi="Wingdings" w:cs="Wingdings" w:hint="default"/>
        <w:w w:val="163"/>
        <w:sz w:val="16"/>
        <w:szCs w:val="16"/>
      </w:rPr>
    </w:lvl>
    <w:lvl w:ilvl="1" w:tplc="E112EB18">
      <w:numFmt w:val="bullet"/>
      <w:lvlText w:val="•"/>
      <w:lvlJc w:val="left"/>
      <w:pPr>
        <w:ind w:left="1986" w:hanging="440"/>
      </w:pPr>
      <w:rPr>
        <w:rFonts w:hint="default"/>
      </w:rPr>
    </w:lvl>
    <w:lvl w:ilvl="2" w:tplc="7A8A7C5E">
      <w:numFmt w:val="bullet"/>
      <w:lvlText w:val="•"/>
      <w:lvlJc w:val="left"/>
      <w:pPr>
        <w:ind w:left="3072" w:hanging="440"/>
      </w:pPr>
      <w:rPr>
        <w:rFonts w:hint="default"/>
      </w:rPr>
    </w:lvl>
    <w:lvl w:ilvl="3" w:tplc="92A8E330">
      <w:numFmt w:val="bullet"/>
      <w:lvlText w:val="•"/>
      <w:lvlJc w:val="left"/>
      <w:pPr>
        <w:ind w:left="4158" w:hanging="440"/>
      </w:pPr>
      <w:rPr>
        <w:rFonts w:hint="default"/>
      </w:rPr>
    </w:lvl>
    <w:lvl w:ilvl="4" w:tplc="54C44E16">
      <w:numFmt w:val="bullet"/>
      <w:lvlText w:val="•"/>
      <w:lvlJc w:val="left"/>
      <w:pPr>
        <w:ind w:left="5244" w:hanging="440"/>
      </w:pPr>
      <w:rPr>
        <w:rFonts w:hint="default"/>
      </w:rPr>
    </w:lvl>
    <w:lvl w:ilvl="5" w:tplc="167E3364">
      <w:numFmt w:val="bullet"/>
      <w:lvlText w:val="•"/>
      <w:lvlJc w:val="left"/>
      <w:pPr>
        <w:ind w:left="6330" w:hanging="440"/>
      </w:pPr>
      <w:rPr>
        <w:rFonts w:hint="default"/>
      </w:rPr>
    </w:lvl>
    <w:lvl w:ilvl="6" w:tplc="09EC11BE">
      <w:numFmt w:val="bullet"/>
      <w:lvlText w:val="•"/>
      <w:lvlJc w:val="left"/>
      <w:pPr>
        <w:ind w:left="7416" w:hanging="440"/>
      </w:pPr>
      <w:rPr>
        <w:rFonts w:hint="default"/>
      </w:rPr>
    </w:lvl>
    <w:lvl w:ilvl="7" w:tplc="17CE9F88">
      <w:numFmt w:val="bullet"/>
      <w:lvlText w:val="•"/>
      <w:lvlJc w:val="left"/>
      <w:pPr>
        <w:ind w:left="8502" w:hanging="440"/>
      </w:pPr>
      <w:rPr>
        <w:rFonts w:hint="default"/>
      </w:rPr>
    </w:lvl>
    <w:lvl w:ilvl="8" w:tplc="97087C9C">
      <w:numFmt w:val="bullet"/>
      <w:lvlText w:val="•"/>
      <w:lvlJc w:val="left"/>
      <w:pPr>
        <w:ind w:left="9588" w:hanging="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Ta3NDG0NDI2sTRR0lEKTi0uzszPAykwrAUA8qBfFiwAAAA="/>
  </w:docVars>
  <w:rsids>
    <w:rsidRoot w:val="00033C2B"/>
    <w:rsid w:val="00033C2B"/>
    <w:rsid w:val="003A5D02"/>
    <w:rsid w:val="00643EC9"/>
    <w:rsid w:val="0070407A"/>
    <w:rsid w:val="009B5F4F"/>
    <w:rsid w:val="00E25CFB"/>
    <w:rsid w:val="00F75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229B3"/>
  <w15:docId w15:val="{1D4B5597-0177-443F-8594-205913054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0407A"/>
    <w:rPr>
      <w:rFonts w:ascii="Myriad Pro" w:eastAsia="Myriad Pro" w:hAnsi="Myriad Pro" w:cs="Myriad Pro"/>
    </w:rPr>
  </w:style>
  <w:style w:type="paragraph" w:styleId="Heading1">
    <w:name w:val="heading 1"/>
    <w:basedOn w:val="Normal"/>
    <w:uiPriority w:val="1"/>
    <w:qFormat/>
    <w:rsid w:val="0070407A"/>
    <w:pPr>
      <w:spacing w:before="43"/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70407A"/>
    <w:pPr>
      <w:spacing w:before="1"/>
      <w:ind w:left="148" w:right="379"/>
      <w:outlineLvl w:val="1"/>
    </w:pPr>
    <w:rPr>
      <w:rFonts w:ascii="Calibri" w:eastAsia="Calibri" w:hAnsi="Calibri" w:cs="Calibri"/>
    </w:rPr>
  </w:style>
  <w:style w:type="paragraph" w:styleId="Heading3">
    <w:name w:val="heading 3"/>
    <w:basedOn w:val="Normal"/>
    <w:uiPriority w:val="1"/>
    <w:qFormat/>
    <w:rsid w:val="0070407A"/>
    <w:pPr>
      <w:spacing w:line="244" w:lineRule="exact"/>
      <w:ind w:left="148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0407A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70407A"/>
    <w:pPr>
      <w:spacing w:line="240" w:lineRule="exact"/>
      <w:ind w:left="907" w:hanging="439"/>
    </w:pPr>
  </w:style>
  <w:style w:type="paragraph" w:customStyle="1" w:styleId="TableParagraph">
    <w:name w:val="Table Paragraph"/>
    <w:basedOn w:val="Normal"/>
    <w:uiPriority w:val="1"/>
    <w:qFormat/>
    <w:rsid w:val="0070407A"/>
    <w:pPr>
      <w:spacing w:before="134"/>
      <w:ind w:left="5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5F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F4F"/>
    <w:rPr>
      <w:rFonts w:ascii="Tahoma" w:eastAsia="Myriad Pro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43E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ndardpoint@outlook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ill, Leah C</dc:creator>
  <cp:lastModifiedBy>Standard Point Services</cp:lastModifiedBy>
  <cp:revision>2</cp:revision>
  <dcterms:created xsi:type="dcterms:W3CDTF">2022-01-24T17:13:00Z</dcterms:created>
  <dcterms:modified xsi:type="dcterms:W3CDTF">2022-01-24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0-26T00:00:00Z</vt:filetime>
  </property>
  <property fmtid="{D5CDD505-2E9C-101B-9397-08002B2CF9AE}" pid="3" name="Creator">
    <vt:lpwstr>Adobe LiveCycle Designer ES 9.0</vt:lpwstr>
  </property>
  <property fmtid="{D5CDD505-2E9C-101B-9397-08002B2CF9AE}" pid="4" name="LastSaved">
    <vt:filetime>2018-10-22T00:00:00Z</vt:filetime>
  </property>
</Properties>
</file>